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F32538" w14:textId="064D1F65" w:rsidR="3AEC71E7" w:rsidRDefault="3AEC71E7" w:rsidP="3AEC71E7">
      <w:pPr>
        <w:jc w:val="both"/>
        <w:rPr>
          <w:rFonts w:ascii="Arial" w:eastAsia="Arial" w:hAnsi="Arial"/>
          <w:color w:val="000000" w:themeColor="text1"/>
          <w:sz w:val="24"/>
        </w:rPr>
      </w:pPr>
    </w:p>
    <w:p w14:paraId="0073A58A" w14:textId="1E3DC613" w:rsidR="3AEC71E7" w:rsidRDefault="3AEC71E7" w:rsidP="3AEC71E7">
      <w:pPr>
        <w:jc w:val="both"/>
        <w:rPr>
          <w:rFonts w:ascii="Arial" w:eastAsia="Arial" w:hAnsi="Arial"/>
          <w:color w:val="000000" w:themeColor="text1"/>
          <w:sz w:val="24"/>
        </w:rPr>
      </w:pPr>
    </w:p>
    <w:p w14:paraId="77677581" w14:textId="7FE77964" w:rsidR="3AEC71E7" w:rsidRDefault="3AEC71E7" w:rsidP="3AEC71E7">
      <w:pPr>
        <w:rPr>
          <w:rFonts w:ascii="Calibri" w:eastAsia="Calibri" w:hAnsi="Calibri" w:cs="Calibri"/>
          <w:color w:val="000000" w:themeColor="text1"/>
          <w:szCs w:val="22"/>
        </w:rPr>
      </w:pPr>
    </w:p>
    <w:p w14:paraId="474B1099" w14:textId="3DF73903" w:rsidR="4E0CF50D" w:rsidRDefault="4E0CF50D" w:rsidP="3AEC71E7">
      <w:pPr>
        <w:pStyle w:val="Naslov1"/>
        <w:rPr>
          <w:rFonts w:ascii="Arial" w:eastAsia="Arial" w:hAnsi="Arial" w:cs="Arial"/>
          <w:bCs/>
          <w:color w:val="000000" w:themeColor="text1"/>
          <w:szCs w:val="28"/>
        </w:rPr>
      </w:pPr>
      <w:r w:rsidRPr="3AEC71E7">
        <w:rPr>
          <w:rFonts w:ascii="Arial" w:eastAsia="Arial" w:hAnsi="Arial" w:cs="Arial"/>
          <w:bCs/>
          <w:color w:val="000000" w:themeColor="text1"/>
          <w:szCs w:val="28"/>
        </w:rPr>
        <w:t>Tehnička specifikacija predmeta nabave</w:t>
      </w:r>
    </w:p>
    <w:p w14:paraId="353BCC5F" w14:textId="55D10CBD" w:rsidR="3AEC71E7" w:rsidRDefault="3AEC71E7" w:rsidP="3AEC71E7"/>
    <w:p w14:paraId="62D6D80A" w14:textId="4C92FF80" w:rsidR="3AEC71E7" w:rsidRDefault="3AEC71E7"/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00" w:firstRow="0" w:lastRow="0" w:firstColumn="0" w:lastColumn="0" w:noHBand="1" w:noVBand="1"/>
      </w:tblPr>
      <w:tblGrid>
        <w:gridCol w:w="1010"/>
        <w:gridCol w:w="537"/>
        <w:gridCol w:w="473"/>
        <w:gridCol w:w="1074"/>
        <w:gridCol w:w="606"/>
        <w:gridCol w:w="355"/>
        <w:gridCol w:w="586"/>
        <w:gridCol w:w="424"/>
        <w:gridCol w:w="1025"/>
        <w:gridCol w:w="98"/>
        <w:gridCol w:w="1477"/>
        <w:gridCol w:w="70"/>
        <w:gridCol w:w="390"/>
        <w:gridCol w:w="1011"/>
        <w:gridCol w:w="147"/>
      </w:tblGrid>
      <w:tr w:rsidR="11D32B8E" w14:paraId="3ECB8F21" w14:textId="77777777" w:rsidTr="11D32B8E">
        <w:trPr>
          <w:gridAfter w:val="1"/>
          <w:wAfter w:w="147" w:type="dxa"/>
          <w:trHeight w:val="300"/>
        </w:trPr>
        <w:tc>
          <w:tcPr>
            <w:tcW w:w="9136" w:type="dxa"/>
            <w:gridSpan w:val="1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00B0F0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14:paraId="39F6556A" w14:textId="535231B6" w:rsidR="11D32B8E" w:rsidRDefault="11D32B8E" w:rsidP="11D32B8E">
            <w:pPr>
              <w:pStyle w:val="ListParagraph"/>
              <w:numPr>
                <w:ilvl w:val="0"/>
                <w:numId w:val="1"/>
              </w:numPr>
              <w:rPr>
                <w:rFonts w:ascii="Arial" w:eastAsia="Arial" w:hAnsi="Arial"/>
                <w:b/>
                <w:bCs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  <w:t>Prijenosno računalo</w:t>
            </w:r>
          </w:p>
        </w:tc>
      </w:tr>
      <w:tr w:rsidR="11D32B8E" w14:paraId="496A26D5" w14:textId="77777777" w:rsidTr="11D32B8E">
        <w:trPr>
          <w:gridAfter w:val="1"/>
          <w:wAfter w:w="147" w:type="dxa"/>
          <w:trHeight w:val="300"/>
        </w:trPr>
        <w:tc>
          <w:tcPr>
            <w:tcW w:w="9136" w:type="dxa"/>
            <w:gridSpan w:val="1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14:paraId="587869BF" w14:textId="4D663438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  <w:t>Naziv proizvođača:</w:t>
            </w:r>
          </w:p>
        </w:tc>
      </w:tr>
      <w:tr w:rsidR="11D32B8E" w14:paraId="1FCE61D1" w14:textId="77777777" w:rsidTr="11D32B8E">
        <w:trPr>
          <w:gridAfter w:val="1"/>
          <w:wAfter w:w="147" w:type="dxa"/>
          <w:trHeight w:val="300"/>
        </w:trPr>
        <w:tc>
          <w:tcPr>
            <w:tcW w:w="9136" w:type="dxa"/>
            <w:gridSpan w:val="1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14:paraId="708E1BF1" w14:textId="3388F086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  <w:t>Naziv modela:</w:t>
            </w:r>
          </w:p>
        </w:tc>
      </w:tr>
      <w:tr w:rsidR="11D32B8E" w14:paraId="6CFA5F74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26CFCBB8" w14:textId="5AC558EE" w:rsidR="11D32B8E" w:rsidRDefault="11D32B8E" w:rsidP="11D32B8E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Redni broj</w:t>
            </w:r>
          </w:p>
        </w:tc>
        <w:tc>
          <w:tcPr>
            <w:tcW w:w="1010" w:type="dxa"/>
            <w:gridSpan w:val="2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64DE6B42" w14:textId="10DB6A2E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80" w:type="dxa"/>
            <w:gridSpan w:val="2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23BC6543" w14:textId="4138E86F" w:rsidR="11D32B8E" w:rsidRDefault="11D32B8E" w:rsidP="11D32B8E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Tražena specifikacija</w:t>
            </w:r>
          </w:p>
        </w:tc>
        <w:tc>
          <w:tcPr>
            <w:tcW w:w="2390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639FB57E" w14:textId="05C28858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Ponuđena specifikacija</w:t>
            </w:r>
          </w:p>
          <w:p w14:paraId="7BE49683" w14:textId="203224B2" w:rsidR="11D32B8E" w:rsidRDefault="11D32B8E" w:rsidP="11D32B8E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(popunjava Ponuditelj)</w:t>
            </w:r>
          </w:p>
        </w:tc>
        <w:tc>
          <w:tcPr>
            <w:tcW w:w="1575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22E54871" w14:textId="67D255E5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Bilješke, napomene, reference na tehničku dokumentaciju</w:t>
            </w:r>
          </w:p>
          <w:p w14:paraId="6A7CD332" w14:textId="32F4C0F8" w:rsidR="11D32B8E" w:rsidRDefault="11D32B8E" w:rsidP="11D32B8E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(popunjava Ponuditelj)</w:t>
            </w:r>
          </w:p>
        </w:tc>
        <w:tc>
          <w:tcPr>
            <w:tcW w:w="1471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5147A14" w14:textId="0C170387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Ocjena (DA/NE)</w:t>
            </w:r>
          </w:p>
          <w:p w14:paraId="50E33409" w14:textId="7472F298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(popunjava Naručitelj)</w:t>
            </w:r>
          </w:p>
        </w:tc>
      </w:tr>
      <w:tr w:rsidR="11D32B8E" w14:paraId="5C91055F" w14:textId="77777777" w:rsidTr="11D32B8E">
        <w:trPr>
          <w:gridAfter w:val="1"/>
          <w:wAfter w:w="147" w:type="dxa"/>
          <w:trHeight w:val="300"/>
        </w:trPr>
        <w:tc>
          <w:tcPr>
            <w:tcW w:w="9136" w:type="dxa"/>
            <w:gridSpan w:val="1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14:paraId="028A2F96" w14:textId="56655BEF" w:rsidR="11D32B8E" w:rsidRDefault="11D32B8E" w:rsidP="11D32B8E">
            <w:pPr>
              <w:pStyle w:val="Normal2"/>
              <w:rPr>
                <w:color w:val="000000" w:themeColor="text1"/>
                <w:sz w:val="20"/>
              </w:rPr>
            </w:pPr>
            <w:proofErr w:type="spellStart"/>
            <w:r w:rsidRPr="11D32B8E">
              <w:rPr>
                <w:color w:val="000000" w:themeColor="text1"/>
                <w:sz w:val="20"/>
              </w:rPr>
              <w:t>Tehničke</w:t>
            </w:r>
            <w:proofErr w:type="spellEnd"/>
            <w:r w:rsidRPr="11D32B8E">
              <w:rPr>
                <w:color w:val="000000" w:themeColor="text1"/>
                <w:sz w:val="20"/>
              </w:rPr>
              <w:t xml:space="preserve"> </w:t>
            </w:r>
            <w:proofErr w:type="spellStart"/>
            <w:r w:rsidRPr="11D32B8E">
              <w:rPr>
                <w:color w:val="000000" w:themeColor="text1"/>
                <w:sz w:val="20"/>
              </w:rPr>
              <w:t>karakteristike</w:t>
            </w:r>
            <w:proofErr w:type="spellEnd"/>
            <w:r w:rsidRPr="11D32B8E">
              <w:rPr>
                <w:color w:val="000000" w:themeColor="text1"/>
                <w:sz w:val="20"/>
              </w:rPr>
              <w:t xml:space="preserve"> </w:t>
            </w:r>
            <w:proofErr w:type="spellStart"/>
            <w:r w:rsidRPr="11D32B8E">
              <w:rPr>
                <w:color w:val="000000" w:themeColor="text1"/>
                <w:sz w:val="20"/>
              </w:rPr>
              <w:t>uređaja</w:t>
            </w:r>
            <w:proofErr w:type="spellEnd"/>
          </w:p>
        </w:tc>
      </w:tr>
      <w:tr w:rsidR="11D32B8E" w14:paraId="60C031A1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15C0090" w14:textId="0988DBC4" w:rsidR="11D32B8E" w:rsidRDefault="11D32B8E" w:rsidP="11D32B8E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1</w:t>
            </w:r>
          </w:p>
        </w:tc>
        <w:tc>
          <w:tcPr>
            <w:tcW w:w="101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2879D23" w14:textId="1F96D42E" w:rsidR="11D32B8E" w:rsidRDefault="11D32B8E" w:rsidP="11D32B8E">
            <w:pPr>
              <w:pStyle w:val="CommentText"/>
              <w:rPr>
                <w:color w:val="000000" w:themeColor="text1"/>
                <w:sz w:val="20"/>
                <w:szCs w:val="20"/>
              </w:rPr>
            </w:pPr>
            <w:r w:rsidRPr="11D32B8E">
              <w:rPr>
                <w:color w:val="000000" w:themeColor="text1"/>
                <w:sz w:val="20"/>
                <w:szCs w:val="20"/>
                <w:lang w:val="hr-HR"/>
              </w:rPr>
              <w:t>Procesor</w:t>
            </w:r>
          </w:p>
        </w:tc>
        <w:tc>
          <w:tcPr>
            <w:tcW w:w="168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48EDDE7" w14:textId="0E8479CB" w:rsidR="11D32B8E" w:rsidRDefault="11D32B8E" w:rsidP="11D32B8E">
            <w:pPr>
              <w:pStyle w:val="CommentText"/>
              <w:rPr>
                <w:color w:val="000000" w:themeColor="text1"/>
                <w:sz w:val="20"/>
                <w:szCs w:val="20"/>
              </w:rPr>
            </w:pPr>
            <w:r w:rsidRPr="11D32B8E">
              <w:rPr>
                <w:color w:val="000000" w:themeColor="text1"/>
                <w:sz w:val="20"/>
                <w:szCs w:val="20"/>
                <w:lang w:val="hr-HR"/>
              </w:rPr>
              <w:t xml:space="preserve">Rezultat u </w:t>
            </w:r>
            <w:proofErr w:type="spellStart"/>
            <w:r w:rsidRPr="11D32B8E">
              <w:rPr>
                <w:color w:val="000000" w:themeColor="text1"/>
                <w:sz w:val="20"/>
                <w:szCs w:val="20"/>
                <w:lang w:val="hr-HR"/>
              </w:rPr>
              <w:t>Passmark</w:t>
            </w:r>
            <w:proofErr w:type="spellEnd"/>
            <w:r w:rsidRPr="11D32B8E">
              <w:rPr>
                <w:color w:val="000000" w:themeColor="text1"/>
                <w:sz w:val="20"/>
                <w:szCs w:val="20"/>
                <w:lang w:val="hr-HR"/>
              </w:rPr>
              <w:t xml:space="preserve"> (verzija 10) mjernom testiranju procesora sa tvorničkim postavkama BIOS/UEFI (</w:t>
            </w:r>
            <w:hyperlink r:id="rId11">
              <w:r w:rsidRPr="11D32B8E">
                <w:rPr>
                  <w:rStyle w:val="Hyperlink"/>
                  <w:sz w:val="20"/>
                  <w:szCs w:val="20"/>
                  <w:lang w:val="hr-HR"/>
                </w:rPr>
                <w:t>https://www.cpubenchmark.net/cpu_list.php</w:t>
              </w:r>
            </w:hyperlink>
            <w:r w:rsidRPr="11D32B8E">
              <w:rPr>
                <w:color w:val="000000" w:themeColor="text1"/>
                <w:sz w:val="20"/>
                <w:szCs w:val="20"/>
                <w:lang w:val="hr-HR"/>
              </w:rPr>
              <w:t>) najmanje: 24000</w:t>
            </w:r>
          </w:p>
        </w:tc>
        <w:tc>
          <w:tcPr>
            <w:tcW w:w="2390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14DB6D3" w14:textId="45AAFE56" w:rsidR="11D32B8E" w:rsidRDefault="11D32B8E" w:rsidP="11D32B8E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B5F9A1C" w14:textId="7D0DE53B" w:rsidR="11D32B8E" w:rsidRDefault="11D32B8E" w:rsidP="11D32B8E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3C53D0B" w14:textId="3B934D8A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7F312E86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68B37136" w14:textId="2307FC42" w:rsidR="11D32B8E" w:rsidRDefault="11D32B8E" w:rsidP="11D32B8E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2</w:t>
            </w:r>
          </w:p>
        </w:tc>
        <w:tc>
          <w:tcPr>
            <w:tcW w:w="101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C5CB367" w14:textId="1C11B004" w:rsidR="11D32B8E" w:rsidRDefault="11D32B8E" w:rsidP="11D32B8E">
            <w:pPr>
              <w:pStyle w:val="CommentText"/>
              <w:rPr>
                <w:color w:val="000000" w:themeColor="text1"/>
                <w:sz w:val="20"/>
                <w:szCs w:val="20"/>
              </w:rPr>
            </w:pPr>
            <w:proofErr w:type="spellStart"/>
            <w:r w:rsidRPr="11D32B8E">
              <w:rPr>
                <w:color w:val="000000" w:themeColor="text1"/>
                <w:sz w:val="20"/>
                <w:szCs w:val="20"/>
              </w:rPr>
              <w:t>Radna</w:t>
            </w:r>
            <w:proofErr w:type="spellEnd"/>
            <w:r w:rsidRPr="11D32B8E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11D32B8E">
              <w:rPr>
                <w:color w:val="000000" w:themeColor="text1"/>
                <w:sz w:val="20"/>
                <w:szCs w:val="20"/>
              </w:rPr>
              <w:t>memorija</w:t>
            </w:r>
            <w:proofErr w:type="spellEnd"/>
            <w:r w:rsidRPr="11D32B8E">
              <w:rPr>
                <w:color w:val="000000" w:themeColor="text1"/>
                <w:sz w:val="20"/>
                <w:szCs w:val="20"/>
              </w:rPr>
              <w:t xml:space="preserve"> (RAM)</w:t>
            </w:r>
          </w:p>
        </w:tc>
        <w:tc>
          <w:tcPr>
            <w:tcW w:w="168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7EE52A4A" w14:textId="7EEF4947" w:rsidR="11D32B8E" w:rsidRDefault="11D32B8E" w:rsidP="11D32B8E">
            <w:pPr>
              <w:pStyle w:val="CommentText"/>
              <w:rPr>
                <w:color w:val="000000" w:themeColor="text1"/>
                <w:sz w:val="20"/>
                <w:szCs w:val="20"/>
              </w:rPr>
            </w:pPr>
            <w:proofErr w:type="spellStart"/>
            <w:r w:rsidRPr="11D32B8E">
              <w:rPr>
                <w:color w:val="000000" w:themeColor="text1"/>
                <w:sz w:val="20"/>
                <w:szCs w:val="20"/>
              </w:rPr>
              <w:t>Memorija</w:t>
            </w:r>
            <w:proofErr w:type="spellEnd"/>
            <w:r w:rsidRPr="11D32B8E">
              <w:rPr>
                <w:color w:val="000000" w:themeColor="text1"/>
                <w:sz w:val="20"/>
                <w:szCs w:val="20"/>
              </w:rPr>
              <w:t xml:space="preserve">: min. 32 GB DDR5, 5600 MT/s, </w:t>
            </w:r>
            <w:proofErr w:type="spellStart"/>
            <w:r w:rsidRPr="11D32B8E">
              <w:rPr>
                <w:color w:val="000000" w:themeColor="text1"/>
                <w:sz w:val="20"/>
                <w:szCs w:val="20"/>
              </w:rPr>
              <w:t>proširivo</w:t>
            </w:r>
            <w:proofErr w:type="spellEnd"/>
            <w:r w:rsidRPr="11D32B8E">
              <w:rPr>
                <w:color w:val="000000" w:themeColor="text1"/>
                <w:sz w:val="20"/>
                <w:szCs w:val="20"/>
              </w:rPr>
              <w:t xml:space="preserve"> do 80 GB DDR5 </w:t>
            </w:r>
          </w:p>
        </w:tc>
        <w:tc>
          <w:tcPr>
            <w:tcW w:w="2390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E359DDB" w14:textId="0397B9B7" w:rsidR="11D32B8E" w:rsidRDefault="11D32B8E" w:rsidP="11D32B8E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CC1B711" w14:textId="2E5DEB64" w:rsidR="11D32B8E" w:rsidRDefault="11D32B8E" w:rsidP="11D32B8E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667E5F93" w14:textId="7CB9253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7D82D2C4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EE03465" w14:textId="6C6092D4" w:rsidR="11D32B8E" w:rsidRDefault="11D32B8E" w:rsidP="11D32B8E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3</w:t>
            </w:r>
          </w:p>
        </w:tc>
        <w:tc>
          <w:tcPr>
            <w:tcW w:w="101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2BE3AEC" w14:textId="28C77C71" w:rsidR="11D32B8E" w:rsidRDefault="11D32B8E" w:rsidP="11D32B8E">
            <w:pPr>
              <w:pStyle w:val="CommentText"/>
              <w:rPr>
                <w:color w:val="000000" w:themeColor="text1"/>
                <w:sz w:val="20"/>
                <w:szCs w:val="20"/>
              </w:rPr>
            </w:pPr>
            <w:r w:rsidRPr="11D32B8E">
              <w:rPr>
                <w:color w:val="000000" w:themeColor="text1"/>
                <w:sz w:val="20"/>
                <w:szCs w:val="20"/>
              </w:rPr>
              <w:t>Disk</w:t>
            </w:r>
          </w:p>
        </w:tc>
        <w:tc>
          <w:tcPr>
            <w:tcW w:w="168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271B605" w14:textId="76A5B471" w:rsidR="11D32B8E" w:rsidRDefault="11D32B8E" w:rsidP="11D32B8E">
            <w:pPr>
              <w:pStyle w:val="CommentText"/>
              <w:rPr>
                <w:color w:val="000000" w:themeColor="text1"/>
                <w:sz w:val="20"/>
                <w:szCs w:val="20"/>
              </w:rPr>
            </w:pPr>
            <w:proofErr w:type="spellStart"/>
            <w:r w:rsidRPr="11D32B8E">
              <w:rPr>
                <w:color w:val="000000" w:themeColor="text1"/>
                <w:sz w:val="20"/>
                <w:szCs w:val="20"/>
              </w:rPr>
              <w:t>Uređaj</w:t>
            </w:r>
            <w:proofErr w:type="spellEnd"/>
            <w:r w:rsidRPr="11D32B8E">
              <w:rPr>
                <w:color w:val="000000" w:themeColor="text1"/>
                <w:sz w:val="20"/>
                <w:szCs w:val="20"/>
              </w:rPr>
              <w:t xml:space="preserve"> za </w:t>
            </w:r>
            <w:proofErr w:type="spellStart"/>
            <w:r w:rsidRPr="11D32B8E">
              <w:rPr>
                <w:color w:val="000000" w:themeColor="text1"/>
                <w:sz w:val="20"/>
                <w:szCs w:val="20"/>
              </w:rPr>
              <w:t>pohranu</w:t>
            </w:r>
            <w:proofErr w:type="spellEnd"/>
            <w:r w:rsidRPr="11D32B8E">
              <w:rPr>
                <w:color w:val="000000" w:themeColor="text1"/>
                <w:sz w:val="20"/>
                <w:szCs w:val="20"/>
              </w:rPr>
              <w:t xml:space="preserve">: PCIe </w:t>
            </w:r>
            <w:proofErr w:type="spellStart"/>
            <w:r w:rsidRPr="11D32B8E">
              <w:rPr>
                <w:color w:val="000000" w:themeColor="text1"/>
                <w:sz w:val="20"/>
                <w:szCs w:val="20"/>
              </w:rPr>
              <w:t>NVMe</w:t>
            </w:r>
            <w:proofErr w:type="spellEnd"/>
            <w:r w:rsidRPr="11D32B8E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Pr="11D32B8E">
              <w:rPr>
                <w:color w:val="000000" w:themeColor="text1"/>
                <w:sz w:val="20"/>
                <w:szCs w:val="20"/>
              </w:rPr>
              <w:t>SSD  min.</w:t>
            </w:r>
            <w:proofErr w:type="gramEnd"/>
            <w:r w:rsidRPr="11D32B8E">
              <w:rPr>
                <w:color w:val="000000" w:themeColor="text1"/>
                <w:sz w:val="20"/>
                <w:szCs w:val="20"/>
              </w:rPr>
              <w:t xml:space="preserve"> 1 TB</w:t>
            </w:r>
          </w:p>
        </w:tc>
        <w:tc>
          <w:tcPr>
            <w:tcW w:w="2390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D6503F7" w14:textId="287B054B" w:rsidR="11D32B8E" w:rsidRDefault="11D32B8E" w:rsidP="11D32B8E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4378A30" w14:textId="3AE6D160" w:rsidR="11D32B8E" w:rsidRDefault="11D32B8E" w:rsidP="11D32B8E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6011956D" w14:textId="4171661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1DB0603E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6C1BC1C" w14:textId="1F163150" w:rsidR="11D32B8E" w:rsidRDefault="11D32B8E" w:rsidP="11D32B8E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4</w:t>
            </w:r>
          </w:p>
        </w:tc>
        <w:tc>
          <w:tcPr>
            <w:tcW w:w="101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4BCFBDE" w14:textId="5CB0D402" w:rsidR="11D32B8E" w:rsidRDefault="11D32B8E" w:rsidP="11D32B8E">
            <w:pPr>
              <w:pStyle w:val="CommentText"/>
              <w:rPr>
                <w:color w:val="000000" w:themeColor="text1"/>
                <w:sz w:val="20"/>
                <w:szCs w:val="20"/>
              </w:rPr>
            </w:pPr>
            <w:r w:rsidRPr="11D32B8E">
              <w:rPr>
                <w:color w:val="000000" w:themeColor="text1"/>
                <w:sz w:val="20"/>
                <w:szCs w:val="20"/>
                <w:lang w:val="hr-HR"/>
              </w:rPr>
              <w:t>Zaslon</w:t>
            </w:r>
          </w:p>
        </w:tc>
        <w:tc>
          <w:tcPr>
            <w:tcW w:w="168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5C339FEF" w14:textId="3069D056" w:rsidR="11D32B8E" w:rsidRDefault="11D32B8E" w:rsidP="11D32B8E">
            <w:pPr>
              <w:pStyle w:val="CommentText"/>
              <w:rPr>
                <w:color w:val="000000" w:themeColor="text1"/>
                <w:sz w:val="20"/>
                <w:szCs w:val="20"/>
              </w:rPr>
            </w:pPr>
            <w:r w:rsidRPr="11D32B8E">
              <w:rPr>
                <w:color w:val="000000" w:themeColor="text1"/>
                <w:sz w:val="20"/>
                <w:szCs w:val="20"/>
                <w:lang w:val="hr-HR"/>
              </w:rPr>
              <w:t>Zaslon: dijagonala raspona min. 1</w:t>
            </w:r>
            <w:r w:rsidR="31E3AD9A" w:rsidRPr="11D32B8E">
              <w:rPr>
                <w:color w:val="000000" w:themeColor="text1"/>
                <w:sz w:val="20"/>
                <w:szCs w:val="20"/>
                <w:lang w:val="hr-HR"/>
              </w:rPr>
              <w:t>5</w:t>
            </w:r>
            <w:r w:rsidRPr="11D32B8E">
              <w:rPr>
                <w:color w:val="000000" w:themeColor="text1"/>
                <w:sz w:val="20"/>
                <w:szCs w:val="20"/>
                <w:lang w:val="hr-HR"/>
              </w:rPr>
              <w:t>”, svjetlina: min. 400 niti, kontrast: min. 800:1, kut vidljivosti (horizontalno/vertikalno): min. 170/170 stupnjeva</w:t>
            </w:r>
          </w:p>
        </w:tc>
        <w:tc>
          <w:tcPr>
            <w:tcW w:w="2390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5D13558D" w14:textId="1F8CB451" w:rsidR="11D32B8E" w:rsidRDefault="11D32B8E" w:rsidP="11D32B8E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BE6762E" w14:textId="3C8F396C" w:rsidR="11D32B8E" w:rsidRDefault="11D32B8E" w:rsidP="11D32B8E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606574E3" w14:textId="355B1D7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174B68EF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6004A643" w14:textId="367B5029" w:rsidR="11D32B8E" w:rsidRDefault="11D32B8E" w:rsidP="11D32B8E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</w:rPr>
              <w:t>5</w:t>
            </w:r>
          </w:p>
        </w:tc>
        <w:tc>
          <w:tcPr>
            <w:tcW w:w="101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6071F062" w14:textId="5C83D88D" w:rsidR="11D32B8E" w:rsidRDefault="11D32B8E" w:rsidP="11D32B8E">
            <w:pPr>
              <w:pStyle w:val="CommentText"/>
              <w:rPr>
                <w:color w:val="000000" w:themeColor="text1"/>
                <w:sz w:val="20"/>
                <w:szCs w:val="20"/>
              </w:rPr>
            </w:pPr>
            <w:proofErr w:type="spellStart"/>
            <w:r w:rsidRPr="11D32B8E">
              <w:rPr>
                <w:color w:val="000000" w:themeColor="text1"/>
                <w:sz w:val="20"/>
                <w:szCs w:val="20"/>
              </w:rPr>
              <w:t>Rezolucija</w:t>
            </w:r>
            <w:proofErr w:type="spellEnd"/>
            <w:r w:rsidRPr="11D32B8E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11D32B8E">
              <w:rPr>
                <w:color w:val="000000" w:themeColor="text1"/>
                <w:sz w:val="20"/>
                <w:szCs w:val="20"/>
              </w:rPr>
              <w:t>zaslona</w:t>
            </w:r>
            <w:proofErr w:type="spellEnd"/>
          </w:p>
        </w:tc>
        <w:tc>
          <w:tcPr>
            <w:tcW w:w="168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72E4FA00" w14:textId="058367ED" w:rsidR="11D32B8E" w:rsidRDefault="11D32B8E" w:rsidP="11D32B8E">
            <w:pPr>
              <w:pStyle w:val="CommentText"/>
              <w:rPr>
                <w:color w:val="000000" w:themeColor="text1"/>
                <w:sz w:val="20"/>
                <w:szCs w:val="20"/>
              </w:rPr>
            </w:pPr>
            <w:proofErr w:type="spellStart"/>
            <w:proofErr w:type="gramStart"/>
            <w:r w:rsidRPr="11D32B8E">
              <w:rPr>
                <w:color w:val="000000" w:themeColor="text1"/>
                <w:sz w:val="20"/>
                <w:szCs w:val="20"/>
              </w:rPr>
              <w:t>rezolucije</w:t>
            </w:r>
            <w:proofErr w:type="spellEnd"/>
            <w:r w:rsidRPr="11D32B8E">
              <w:rPr>
                <w:color w:val="000000" w:themeColor="text1"/>
                <w:sz w:val="20"/>
                <w:szCs w:val="20"/>
              </w:rPr>
              <w:t xml:space="preserve">  min.</w:t>
            </w:r>
            <w:proofErr w:type="gramEnd"/>
            <w:r w:rsidRPr="11D32B8E">
              <w:rPr>
                <w:color w:val="000000" w:themeColor="text1"/>
                <w:sz w:val="20"/>
                <w:szCs w:val="20"/>
              </w:rPr>
              <w:t xml:space="preserve"> FHD min.  1920x1080, </w:t>
            </w:r>
          </w:p>
        </w:tc>
        <w:tc>
          <w:tcPr>
            <w:tcW w:w="2390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64AB005" w14:textId="1ECA4ED8" w:rsidR="11D32B8E" w:rsidRDefault="11D32B8E" w:rsidP="11D32B8E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8BAF735" w14:textId="00688383" w:rsidR="11D32B8E" w:rsidRDefault="11D32B8E" w:rsidP="11D32B8E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5DB2AA9" w14:textId="3C941614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5C181DAE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5FEAC247" w14:textId="79785C0E" w:rsidR="11D32B8E" w:rsidRDefault="11D32B8E" w:rsidP="11D32B8E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</w:rPr>
              <w:lastRenderedPageBreak/>
              <w:t>6</w:t>
            </w:r>
          </w:p>
        </w:tc>
        <w:tc>
          <w:tcPr>
            <w:tcW w:w="101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AD07A84" w14:textId="7F54F1B7" w:rsidR="11D32B8E" w:rsidRDefault="11D32B8E" w:rsidP="11D32B8E">
            <w:pPr>
              <w:pStyle w:val="CommentText"/>
              <w:rPr>
                <w:color w:val="000000" w:themeColor="text1"/>
                <w:sz w:val="20"/>
                <w:szCs w:val="20"/>
              </w:rPr>
            </w:pPr>
            <w:proofErr w:type="spellStart"/>
            <w:r w:rsidRPr="11D32B8E">
              <w:rPr>
                <w:color w:val="000000" w:themeColor="text1"/>
                <w:sz w:val="20"/>
                <w:szCs w:val="20"/>
              </w:rPr>
              <w:t>Grafička</w:t>
            </w:r>
            <w:proofErr w:type="spellEnd"/>
            <w:r w:rsidRPr="11D32B8E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11D32B8E">
              <w:rPr>
                <w:color w:val="000000" w:themeColor="text1"/>
                <w:sz w:val="20"/>
                <w:szCs w:val="20"/>
              </w:rPr>
              <w:t>kartica</w:t>
            </w:r>
            <w:proofErr w:type="spellEnd"/>
          </w:p>
        </w:tc>
        <w:tc>
          <w:tcPr>
            <w:tcW w:w="168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542B64C5" w14:textId="5CBD19C3" w:rsidR="11D32B8E" w:rsidRDefault="11D32B8E" w:rsidP="11D32B8E">
            <w:pPr>
              <w:pStyle w:val="CommentText"/>
              <w:rPr>
                <w:color w:val="000000" w:themeColor="text1"/>
                <w:sz w:val="20"/>
                <w:szCs w:val="20"/>
              </w:rPr>
            </w:pPr>
            <w:proofErr w:type="spellStart"/>
            <w:r w:rsidRPr="11D32B8E">
              <w:rPr>
                <w:color w:val="000000" w:themeColor="text1"/>
                <w:sz w:val="20"/>
                <w:szCs w:val="20"/>
              </w:rPr>
              <w:t>Integrirana</w:t>
            </w:r>
            <w:proofErr w:type="spellEnd"/>
            <w:r w:rsidRPr="11D32B8E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11D32B8E">
              <w:rPr>
                <w:color w:val="000000" w:themeColor="text1"/>
                <w:sz w:val="20"/>
                <w:szCs w:val="20"/>
              </w:rPr>
              <w:t>ili</w:t>
            </w:r>
            <w:proofErr w:type="spellEnd"/>
            <w:r w:rsidRPr="11D32B8E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11D32B8E">
              <w:rPr>
                <w:color w:val="000000" w:themeColor="text1"/>
                <w:sz w:val="20"/>
                <w:szCs w:val="20"/>
              </w:rPr>
              <w:t>dedicirana</w:t>
            </w:r>
            <w:proofErr w:type="spellEnd"/>
            <w:r w:rsidRPr="11D32B8E">
              <w:rPr>
                <w:color w:val="000000" w:themeColor="text1"/>
                <w:sz w:val="20"/>
                <w:szCs w:val="20"/>
              </w:rPr>
              <w:t>.</w:t>
            </w:r>
          </w:p>
          <w:p w14:paraId="687CDBAF" w14:textId="55456BC5" w:rsidR="11D32B8E" w:rsidRDefault="11D32B8E" w:rsidP="11D32B8E">
            <w:pPr>
              <w:pStyle w:val="CommentText"/>
              <w:rPr>
                <w:color w:val="000000" w:themeColor="text1"/>
                <w:sz w:val="20"/>
                <w:szCs w:val="20"/>
              </w:rPr>
            </w:pPr>
            <w:r w:rsidRPr="11D32B8E">
              <w:rPr>
                <w:color w:val="000000" w:themeColor="text1"/>
                <w:sz w:val="20"/>
                <w:szCs w:val="20"/>
                <w:lang w:val="hr-HR"/>
              </w:rPr>
              <w:t xml:space="preserve">-Rezultat u </w:t>
            </w:r>
            <w:proofErr w:type="spellStart"/>
            <w:r w:rsidRPr="11D32B8E">
              <w:rPr>
                <w:color w:val="000000" w:themeColor="text1"/>
                <w:sz w:val="20"/>
                <w:szCs w:val="20"/>
                <w:lang w:val="hr-HR"/>
              </w:rPr>
              <w:t>Passmark</w:t>
            </w:r>
            <w:proofErr w:type="spellEnd"/>
            <w:r w:rsidRPr="11D32B8E">
              <w:rPr>
                <w:color w:val="000000" w:themeColor="text1"/>
                <w:sz w:val="20"/>
                <w:szCs w:val="20"/>
                <w:lang w:val="hr-HR"/>
              </w:rPr>
              <w:t xml:space="preserve"> - </w:t>
            </w:r>
            <w:proofErr w:type="spellStart"/>
            <w:r w:rsidRPr="11D32B8E">
              <w:rPr>
                <w:color w:val="000000" w:themeColor="text1"/>
                <w:sz w:val="20"/>
                <w:szCs w:val="20"/>
                <w:lang w:val="hr-HR"/>
              </w:rPr>
              <w:t>Direct</w:t>
            </w:r>
            <w:proofErr w:type="spellEnd"/>
            <w:r w:rsidRPr="11D32B8E">
              <w:rPr>
                <w:color w:val="000000" w:themeColor="text1"/>
                <w:sz w:val="20"/>
                <w:szCs w:val="20"/>
                <w:lang w:val="hr-HR"/>
              </w:rPr>
              <w:t xml:space="preserve"> </w:t>
            </w:r>
            <w:proofErr w:type="spellStart"/>
            <w:r w:rsidRPr="11D32B8E">
              <w:rPr>
                <w:color w:val="000000" w:themeColor="text1"/>
                <w:sz w:val="20"/>
                <w:szCs w:val="20"/>
                <w:lang w:val="hr-HR"/>
              </w:rPr>
              <w:t>Compute</w:t>
            </w:r>
            <w:proofErr w:type="spellEnd"/>
            <w:r w:rsidRPr="11D32B8E">
              <w:rPr>
                <w:color w:val="000000" w:themeColor="text1"/>
                <w:sz w:val="20"/>
                <w:szCs w:val="20"/>
                <w:lang w:val="hr-HR"/>
              </w:rPr>
              <w:t xml:space="preserve"> (</w:t>
            </w:r>
            <w:proofErr w:type="spellStart"/>
            <w:r w:rsidRPr="11D32B8E">
              <w:rPr>
                <w:color w:val="000000" w:themeColor="text1"/>
                <w:sz w:val="20"/>
                <w:szCs w:val="20"/>
                <w:lang w:val="hr-HR"/>
              </w:rPr>
              <w:t>Operations</w:t>
            </w:r>
            <w:proofErr w:type="spellEnd"/>
            <w:r w:rsidRPr="11D32B8E">
              <w:rPr>
                <w:color w:val="000000" w:themeColor="text1"/>
                <w:sz w:val="20"/>
                <w:szCs w:val="20"/>
                <w:lang w:val="hr-HR"/>
              </w:rPr>
              <w:t>/</w:t>
            </w:r>
            <w:proofErr w:type="spellStart"/>
            <w:r w:rsidRPr="11D32B8E">
              <w:rPr>
                <w:color w:val="000000" w:themeColor="text1"/>
                <w:sz w:val="20"/>
                <w:szCs w:val="20"/>
                <w:lang w:val="hr-HR"/>
              </w:rPr>
              <w:t>Second</w:t>
            </w:r>
            <w:proofErr w:type="spellEnd"/>
            <w:r w:rsidRPr="11D32B8E">
              <w:rPr>
                <w:color w:val="000000" w:themeColor="text1"/>
                <w:sz w:val="20"/>
                <w:szCs w:val="20"/>
                <w:lang w:val="hr-HR"/>
              </w:rPr>
              <w:t>) mjernom testiranju grafičkih kartica  (</w:t>
            </w:r>
            <w:hyperlink r:id="rId12">
              <w:r w:rsidRPr="11D32B8E">
                <w:rPr>
                  <w:rStyle w:val="Hyperlink"/>
                  <w:sz w:val="20"/>
                  <w:szCs w:val="20"/>
                  <w:lang w:val="hr-HR"/>
                </w:rPr>
                <w:t>https://www.videocardbenchmark.net/directCompute.html</w:t>
              </w:r>
            </w:hyperlink>
            <w:r w:rsidRPr="11D32B8E">
              <w:rPr>
                <w:color w:val="000000" w:themeColor="text1"/>
                <w:sz w:val="20"/>
                <w:szCs w:val="20"/>
                <w:lang w:val="hr-HR"/>
              </w:rPr>
              <w:t xml:space="preserve">): minimalno 3500 </w:t>
            </w:r>
          </w:p>
        </w:tc>
        <w:tc>
          <w:tcPr>
            <w:tcW w:w="2390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2F2B15C4" w14:textId="34803432" w:rsidR="11D32B8E" w:rsidRDefault="11D32B8E" w:rsidP="11D32B8E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6C29D05F" w14:textId="15BC81AB" w:rsidR="11D32B8E" w:rsidRDefault="11D32B8E" w:rsidP="11D32B8E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9758B81" w14:textId="4D6D34D3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5B9F3621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693FC59B" w14:textId="6F0AA010" w:rsidR="11D32B8E" w:rsidRDefault="11D32B8E" w:rsidP="11D32B8E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</w:rPr>
              <w:t>7</w:t>
            </w:r>
          </w:p>
        </w:tc>
        <w:tc>
          <w:tcPr>
            <w:tcW w:w="101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D32F012" w14:textId="0AD31D54" w:rsidR="11D32B8E" w:rsidRDefault="11D32B8E" w:rsidP="11D32B8E">
            <w:pPr>
              <w:pStyle w:val="CommentText"/>
              <w:rPr>
                <w:color w:val="000000" w:themeColor="text1"/>
                <w:sz w:val="20"/>
                <w:szCs w:val="20"/>
              </w:rPr>
            </w:pPr>
            <w:r w:rsidRPr="11D32B8E">
              <w:rPr>
                <w:color w:val="000000" w:themeColor="text1"/>
                <w:sz w:val="20"/>
                <w:szCs w:val="20"/>
              </w:rPr>
              <w:t>Bluetooth</w:t>
            </w:r>
          </w:p>
        </w:tc>
        <w:tc>
          <w:tcPr>
            <w:tcW w:w="168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723E87C7" w14:textId="7A694C6C" w:rsidR="11D32B8E" w:rsidRDefault="11D32B8E" w:rsidP="11D32B8E">
            <w:pPr>
              <w:pStyle w:val="CommentText"/>
              <w:rPr>
                <w:color w:val="000000" w:themeColor="text1"/>
                <w:sz w:val="20"/>
                <w:szCs w:val="20"/>
              </w:rPr>
            </w:pPr>
            <w:proofErr w:type="spellStart"/>
            <w:r w:rsidRPr="11D32B8E">
              <w:rPr>
                <w:color w:val="000000" w:themeColor="text1"/>
                <w:sz w:val="20"/>
                <w:szCs w:val="20"/>
              </w:rPr>
              <w:t>Integrirani</w:t>
            </w:r>
            <w:proofErr w:type="spellEnd"/>
            <w:r w:rsidRPr="11D32B8E">
              <w:rPr>
                <w:color w:val="000000" w:themeColor="text1"/>
                <w:sz w:val="20"/>
                <w:szCs w:val="20"/>
              </w:rPr>
              <w:t xml:space="preserve"> Bluetooth: min. </w:t>
            </w:r>
            <w:proofErr w:type="spellStart"/>
            <w:r w:rsidRPr="11D32B8E">
              <w:rPr>
                <w:color w:val="000000" w:themeColor="text1"/>
                <w:sz w:val="20"/>
                <w:szCs w:val="20"/>
              </w:rPr>
              <w:t>verzije</w:t>
            </w:r>
            <w:proofErr w:type="spellEnd"/>
            <w:r w:rsidRPr="11D32B8E">
              <w:rPr>
                <w:color w:val="000000" w:themeColor="text1"/>
                <w:sz w:val="20"/>
                <w:szCs w:val="20"/>
              </w:rPr>
              <w:t xml:space="preserve"> 5.0</w:t>
            </w:r>
          </w:p>
        </w:tc>
        <w:tc>
          <w:tcPr>
            <w:tcW w:w="2390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90FC3AF" w14:textId="16206E0B" w:rsidR="11D32B8E" w:rsidRDefault="11D32B8E" w:rsidP="11D32B8E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5766B6C7" w14:textId="5023917E" w:rsidR="11D32B8E" w:rsidRDefault="11D32B8E" w:rsidP="11D32B8E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67C6F56" w14:textId="2CE4F18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001B6E10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767AEA6D" w14:textId="221769FA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01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25EC9AFD" w14:textId="0E51DF49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Tipkovnica</w:t>
            </w:r>
          </w:p>
        </w:tc>
        <w:tc>
          <w:tcPr>
            <w:tcW w:w="2035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4A748E11" w14:textId="48DB1963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Ugrađena tipkovnica s hrvatskim grafemima otporna na prolijevanje</w:t>
            </w:r>
          </w:p>
          <w:p w14:paraId="23F20999" w14:textId="2BF7FD21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Ugrađeno pozadinsko osvjetljenje</w:t>
            </w:r>
          </w:p>
        </w:tc>
        <w:tc>
          <w:tcPr>
            <w:tcW w:w="101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11CBBCA8" w14:textId="2D719E6F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gridSpan w:val="5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6A7BEAF5" w14:textId="2E25E70D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261DA395" w14:textId="5E5720BA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1BBF2381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FABFECC" w14:textId="2CAB7B5B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01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6A7A8C94" w14:textId="4726B630" w:rsidR="11D32B8E" w:rsidRDefault="11D32B8E" w:rsidP="11D32B8E">
            <w:pPr>
              <w:pStyle w:val="Normal2"/>
              <w:rPr>
                <w:color w:val="000000" w:themeColor="text1"/>
                <w:sz w:val="20"/>
              </w:rPr>
            </w:pPr>
            <w:proofErr w:type="spellStart"/>
            <w:r w:rsidRPr="11D32B8E">
              <w:rPr>
                <w:color w:val="000000" w:themeColor="text1"/>
                <w:sz w:val="20"/>
                <w:lang w:val="hr-HR"/>
              </w:rPr>
              <w:t>Dodirnik</w:t>
            </w:r>
            <w:proofErr w:type="spellEnd"/>
          </w:p>
          <w:p w14:paraId="55EF4EDB" w14:textId="54F61799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035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01557392" w14:textId="1412CD86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Integriran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dodirnik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s ili bez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gumbiju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(eng.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Touchpada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).</w:t>
            </w:r>
          </w:p>
        </w:tc>
        <w:tc>
          <w:tcPr>
            <w:tcW w:w="101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6CAF7B71" w14:textId="1E6A5D77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gridSpan w:val="5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3BFB2DB0" w14:textId="3AC32C61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3463C047" w14:textId="058E22A7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6324C2F1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A7CA612" w14:textId="7F0585BD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01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65E04251" w14:textId="51A36072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Zvučni podsustav</w:t>
            </w:r>
          </w:p>
        </w:tc>
        <w:tc>
          <w:tcPr>
            <w:tcW w:w="2035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53AD342A" w14:textId="4A4D3875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Ugrađeni zvučnici i mikrofon</w:t>
            </w:r>
          </w:p>
        </w:tc>
        <w:tc>
          <w:tcPr>
            <w:tcW w:w="101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126D8FFE" w14:textId="1441F7C4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gridSpan w:val="5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43E3D986" w14:textId="4C1B9441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26ABBB4E" w14:textId="448C3640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2C97B8A8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F48D64E" w14:textId="7BAAB310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1</w:t>
            </w:r>
          </w:p>
          <w:p w14:paraId="087EC62B" w14:textId="0FEDD2AA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413F40F8" w14:textId="07527784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Kamera</w:t>
            </w:r>
          </w:p>
        </w:tc>
        <w:tc>
          <w:tcPr>
            <w:tcW w:w="2035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5E8DD0FA" w14:textId="35D3A135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Integrirana min. 1x FHD kamera (prednja) rezolucije minimalno 1080p, ugrađen fizički pokrov za pokrivanje kamere</w:t>
            </w:r>
          </w:p>
        </w:tc>
        <w:tc>
          <w:tcPr>
            <w:tcW w:w="101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48CEB43D" w14:textId="292B17F0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gridSpan w:val="5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2E2898E9" w14:textId="2B54EBE5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704D7CD7" w14:textId="2D2DA5BA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61C30F5D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794B1AB" w14:textId="0D10FAEA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1DF08911" w14:textId="34ADF995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Mrežni adapteri</w:t>
            </w:r>
          </w:p>
        </w:tc>
        <w:tc>
          <w:tcPr>
            <w:tcW w:w="2035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08930FE5" w14:textId="1E64B02B" w:rsidR="11D32B8E" w:rsidRDefault="11D32B8E" w:rsidP="11D32B8E">
            <w:pPr>
              <w:pStyle w:val="Normal2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 xml:space="preserve">Integrirani Gigabit </w:t>
            </w:r>
            <w:proofErr w:type="spellStart"/>
            <w:r w:rsidRPr="11D32B8E">
              <w:rPr>
                <w:color w:val="000000" w:themeColor="text1"/>
                <w:sz w:val="20"/>
                <w:lang w:val="hr-HR"/>
              </w:rPr>
              <w:t>ethernet</w:t>
            </w:r>
            <w:proofErr w:type="spellEnd"/>
            <w:r w:rsidRPr="11D32B8E">
              <w:rPr>
                <w:color w:val="000000" w:themeColor="text1"/>
                <w:sz w:val="20"/>
                <w:lang w:val="hr-HR"/>
              </w:rPr>
              <w:t xml:space="preserve"> priključak putem RJ-45 konektora </w:t>
            </w:r>
          </w:p>
          <w:p w14:paraId="6CD9FC6C" w14:textId="3E2E12E0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Podrška za Wi-Fi 6 (802.11ax)</w:t>
            </w:r>
          </w:p>
        </w:tc>
        <w:tc>
          <w:tcPr>
            <w:tcW w:w="101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2ECC09C9" w14:textId="289D8DC9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gridSpan w:val="5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499311A2" w14:textId="4A0FDD56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41B57F68" w14:textId="6B97FC04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6E661646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6E3C594E" w14:textId="470A6123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01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14:paraId="75AE1FCA" w14:textId="4F794DC6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Izdržljivost</w:t>
            </w:r>
          </w:p>
        </w:tc>
        <w:tc>
          <w:tcPr>
            <w:tcW w:w="2035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14:paraId="3FA01495" w14:textId="543BFDF9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Sukladno MIL-STD810 testovima za:</w:t>
            </w:r>
          </w:p>
          <w:p w14:paraId="0986825B" w14:textId="2C7FD212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- visoku temperaturu </w:t>
            </w:r>
          </w:p>
          <w:p w14:paraId="2D8463F8" w14:textId="3EAB8D81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- nisku temperaturu</w:t>
            </w:r>
          </w:p>
          <w:p w14:paraId="4939CE13" w14:textId="5059588E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- vlagu</w:t>
            </w:r>
          </w:p>
          <w:p w14:paraId="6E5B9FCE" w14:textId="015B61B5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- vibracije</w:t>
            </w:r>
          </w:p>
          <w:p w14:paraId="0186B292" w14:textId="4945B425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- pad</w:t>
            </w:r>
          </w:p>
        </w:tc>
        <w:tc>
          <w:tcPr>
            <w:tcW w:w="101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6DB30A62" w14:textId="3A169BDD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gridSpan w:val="5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6CAC8727" w14:textId="7841C75A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5EA53492" w14:textId="31224703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1B89BD29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D05FB23" w14:textId="4DAB7A5D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101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14:paraId="06DDA5D6" w14:textId="05208ACE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Priključci (integrirani)</w:t>
            </w:r>
          </w:p>
          <w:p w14:paraId="28797EF0" w14:textId="0C57A6C0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035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14:paraId="13471C7B" w14:textId="63B0B5FA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Minimalno 2x USB 3.2  Gen 1 Tip-A priključak</w:t>
            </w:r>
          </w:p>
          <w:p w14:paraId="5FB5A5A5" w14:textId="05D7215B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Minimalno 2x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Thunderbolt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4</w:t>
            </w:r>
          </w:p>
          <w:p w14:paraId="783ED857" w14:textId="64E258C5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lastRenderedPageBreak/>
              <w:t>Minimalno 1x HDMI 2.1 Tip-A izlazni priključak</w:t>
            </w:r>
          </w:p>
          <w:p w14:paraId="68689E34" w14:textId="72B05546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Minimalno 1x 3,5mm priključak za slušalice i mikrofon (odvojeni ili kombinirani)</w:t>
            </w:r>
          </w:p>
          <w:p w14:paraId="5D2BAAA8" w14:textId="497E2E5A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Minimalno 1x RJ45</w:t>
            </w:r>
          </w:p>
          <w:p w14:paraId="363F445D" w14:textId="4917E530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3ADB6965" w14:textId="7AB13753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gridSpan w:val="5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763016AE" w14:textId="1A6F5781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2FE2BEE6" w14:textId="7D62EFE2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778BC504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74550341" w14:textId="437542C7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01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25BC28B3" w14:textId="038A2E7F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Sigurnost</w:t>
            </w:r>
          </w:p>
        </w:tc>
        <w:tc>
          <w:tcPr>
            <w:tcW w:w="2035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6569A787" w14:textId="5B17E398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Integrirani (hardverski) sigurnosni čip sukladan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dTPM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2.0 standardu, BIOS zaporka.</w:t>
            </w:r>
          </w:p>
          <w:p w14:paraId="15CBE6E6" w14:textId="0BB8F459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Ako je potreban, aktivacijski ključ operacijskog sustava je trajno pohranjen u BIOS-u</w:t>
            </w:r>
          </w:p>
          <w:p w14:paraId="6797A787" w14:textId="28A46627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0482832F" w14:textId="1254354A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gridSpan w:val="5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6FDEF0C7" w14:textId="38E7F0F7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2F25B7E0" w14:textId="408CFF48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1EEE0DE6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48C8B47" w14:textId="1F670371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01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5D2D12B4" w14:textId="51FADDF9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Dodatno</w:t>
            </w:r>
          </w:p>
        </w:tc>
        <w:tc>
          <w:tcPr>
            <w:tcW w:w="2035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4EFC4FA5" w14:textId="1DA347DB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Mogućnost spajanja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dock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/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replikatora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koristeći USB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Type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-C</w:t>
            </w:r>
          </w:p>
        </w:tc>
        <w:tc>
          <w:tcPr>
            <w:tcW w:w="101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664959AC" w14:textId="52266A4D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gridSpan w:val="5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7802DA3E" w14:textId="37A9B218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6A03DBF5" w14:textId="2761E828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308B3FB4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6DAFA8BA" w14:textId="1B8D7F9D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01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14:paraId="317C9427" w14:textId="487F4842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Dodatno</w:t>
            </w:r>
          </w:p>
        </w:tc>
        <w:tc>
          <w:tcPr>
            <w:tcW w:w="2035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14:paraId="0591BCE1" w14:textId="487AA245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Kensington utor za zaključavanje</w:t>
            </w:r>
          </w:p>
        </w:tc>
        <w:tc>
          <w:tcPr>
            <w:tcW w:w="101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10FD622E" w14:textId="39C7B189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gridSpan w:val="5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08EBA911" w14:textId="7E3F5F0A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6F71D0D3" w14:textId="14F8CE0C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6EAF7881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5D15D5CE" w14:textId="7C55B297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101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6EE74256" w14:textId="1442EA81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Standardi opreme</w:t>
            </w:r>
          </w:p>
        </w:tc>
        <w:tc>
          <w:tcPr>
            <w:tcW w:w="2035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41A420F4" w14:textId="74528F76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Uređaj mora biti usklađen s direktivama: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RoHS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, WEEE i CE </w:t>
            </w:r>
          </w:p>
          <w:p w14:paraId="5F28ACEA" w14:textId="4DEC6735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  <w:p w14:paraId="6BDFEBC2" w14:textId="36CD21DA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Uređaj mora posjedovati minimalno EPEAT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Bronze</w:t>
            </w:r>
            <w:proofErr w:type="spellEnd"/>
          </w:p>
        </w:tc>
        <w:tc>
          <w:tcPr>
            <w:tcW w:w="101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76F80FD2" w14:textId="6167693B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gridSpan w:val="5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72858297" w14:textId="1DB6D590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72C1DB94" w14:textId="564B7F5C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365D57D1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59E5974" w14:textId="425935B9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101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1BA4D61C" w14:textId="43CE0B0A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Baterija / napajanje</w:t>
            </w:r>
          </w:p>
        </w:tc>
        <w:tc>
          <w:tcPr>
            <w:tcW w:w="2035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7F92A289" w14:textId="0CF7DD1C" w:rsidR="11D32B8E" w:rsidRDefault="11D32B8E" w:rsidP="11D32B8E">
            <w:pPr>
              <w:pStyle w:val="Normal2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 xml:space="preserve">Baterija od minimalno 50Whr i 3 ćelije. </w:t>
            </w:r>
            <w:proofErr w:type="spellStart"/>
            <w:r w:rsidRPr="11D32B8E">
              <w:rPr>
                <w:color w:val="000000" w:themeColor="text1"/>
                <w:sz w:val="20"/>
              </w:rPr>
              <w:t>Vanjski</w:t>
            </w:r>
            <w:proofErr w:type="spellEnd"/>
            <w:r w:rsidRPr="11D32B8E">
              <w:rPr>
                <w:color w:val="000000" w:themeColor="text1"/>
                <w:sz w:val="20"/>
              </w:rPr>
              <w:t xml:space="preserve"> adapter za </w:t>
            </w:r>
            <w:proofErr w:type="spellStart"/>
            <w:r w:rsidRPr="11D32B8E">
              <w:rPr>
                <w:color w:val="000000" w:themeColor="text1"/>
                <w:sz w:val="20"/>
              </w:rPr>
              <w:t>napajanje</w:t>
            </w:r>
            <w:proofErr w:type="spellEnd"/>
            <w:r w:rsidRPr="11D32B8E">
              <w:rPr>
                <w:color w:val="000000" w:themeColor="text1"/>
                <w:sz w:val="20"/>
              </w:rPr>
              <w:t xml:space="preserve"> (</w:t>
            </w:r>
            <w:proofErr w:type="spellStart"/>
            <w:r w:rsidRPr="11D32B8E">
              <w:rPr>
                <w:color w:val="000000" w:themeColor="text1"/>
                <w:sz w:val="20"/>
              </w:rPr>
              <w:t>korištenje</w:t>
            </w:r>
            <w:proofErr w:type="spellEnd"/>
            <w:r w:rsidRPr="11D32B8E">
              <w:rPr>
                <w:color w:val="000000" w:themeColor="text1"/>
                <w:sz w:val="20"/>
              </w:rPr>
              <w:t xml:space="preserve"> </w:t>
            </w:r>
            <w:proofErr w:type="spellStart"/>
            <w:r w:rsidRPr="11D32B8E">
              <w:rPr>
                <w:color w:val="000000" w:themeColor="text1"/>
                <w:sz w:val="20"/>
              </w:rPr>
              <w:t>mrežnog</w:t>
            </w:r>
            <w:proofErr w:type="spellEnd"/>
            <w:r w:rsidRPr="11D32B8E">
              <w:rPr>
                <w:color w:val="000000" w:themeColor="text1"/>
                <w:sz w:val="20"/>
              </w:rPr>
              <w:t xml:space="preserve"> </w:t>
            </w:r>
            <w:proofErr w:type="spellStart"/>
            <w:r w:rsidRPr="11D32B8E">
              <w:rPr>
                <w:color w:val="000000" w:themeColor="text1"/>
                <w:sz w:val="20"/>
              </w:rPr>
              <w:t>napona</w:t>
            </w:r>
            <w:proofErr w:type="spellEnd"/>
            <w:r w:rsidRPr="11D32B8E">
              <w:rPr>
                <w:color w:val="000000" w:themeColor="text1"/>
                <w:sz w:val="20"/>
              </w:rPr>
              <w:t xml:space="preserve"> 220 V, </w:t>
            </w:r>
            <w:proofErr w:type="spellStart"/>
            <w:r w:rsidRPr="11D32B8E">
              <w:rPr>
                <w:color w:val="000000" w:themeColor="text1"/>
                <w:sz w:val="20"/>
              </w:rPr>
              <w:t>izmjenično</w:t>
            </w:r>
            <w:proofErr w:type="spellEnd"/>
            <w:r w:rsidRPr="11D32B8E">
              <w:rPr>
                <w:color w:val="000000" w:themeColor="text1"/>
                <w:sz w:val="20"/>
              </w:rPr>
              <w:t xml:space="preserve"> 50-60 Hz)</w:t>
            </w:r>
          </w:p>
        </w:tc>
        <w:tc>
          <w:tcPr>
            <w:tcW w:w="101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5FD9A097" w14:textId="0429DABB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gridSpan w:val="5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1885AE1B" w14:textId="775F1D99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589C555B" w14:textId="46BEA7AB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0807E2A2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2C034E1" w14:textId="22763C8D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21</w:t>
            </w:r>
          </w:p>
        </w:tc>
        <w:tc>
          <w:tcPr>
            <w:tcW w:w="101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69EE54F4" w14:textId="79E3EB85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Masa uređaja</w:t>
            </w:r>
          </w:p>
        </w:tc>
        <w:tc>
          <w:tcPr>
            <w:tcW w:w="2035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296080FB" w14:textId="3B77BEBD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Maksimalno 2,0 kg</w:t>
            </w:r>
          </w:p>
        </w:tc>
        <w:tc>
          <w:tcPr>
            <w:tcW w:w="101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1E990B28" w14:textId="1030A88A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gridSpan w:val="5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03B21478" w14:textId="7FEECE63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022C495A" w14:textId="3388D068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45507FF6" w14:textId="77777777" w:rsidTr="11D32B8E">
        <w:trPr>
          <w:gridAfter w:val="1"/>
          <w:wAfter w:w="147" w:type="dxa"/>
          <w:trHeight w:val="300"/>
        </w:trPr>
        <w:tc>
          <w:tcPr>
            <w:tcW w:w="9136" w:type="dxa"/>
            <w:gridSpan w:val="1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5E65B867" w14:textId="6D10EC09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Operativni sustav</w:t>
            </w:r>
          </w:p>
        </w:tc>
      </w:tr>
      <w:tr w:rsidR="11D32B8E" w14:paraId="7C5C9B62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77FEBA5C" w14:textId="7E746457" w:rsidR="11D32B8E" w:rsidRDefault="11D32B8E" w:rsidP="11D32B8E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22</w:t>
            </w:r>
          </w:p>
        </w:tc>
        <w:tc>
          <w:tcPr>
            <w:tcW w:w="101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79E8408D" w14:textId="7D623217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8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F60A486" w14:textId="04982DE2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Tvornički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predinstalirana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posljednja inačica 64 bitnog operacijskog sustava s trajnim pravom korištenja</w:t>
            </w:r>
          </w:p>
        </w:tc>
        <w:tc>
          <w:tcPr>
            <w:tcW w:w="2390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372E6C5" w14:textId="29DCC5F7" w:rsidR="11D32B8E" w:rsidRDefault="11D32B8E" w:rsidP="11D32B8E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63C98262" w14:textId="0BAEC8FD" w:rsidR="11D32B8E" w:rsidRDefault="11D32B8E" w:rsidP="11D32B8E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56158C3F" w14:textId="5E773B7E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371C3D1C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47F5668" w14:textId="7DD5C04E" w:rsidR="11D32B8E" w:rsidRDefault="11D32B8E" w:rsidP="11D32B8E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lastRenderedPageBreak/>
              <w:t>23</w:t>
            </w:r>
          </w:p>
        </w:tc>
        <w:tc>
          <w:tcPr>
            <w:tcW w:w="101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6630037" w14:textId="12F86B82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8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722994B4" w14:textId="54FAE2BD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Ugrađena podrška za grafičko korisničko sučelje, uz podržano korištenje mišem, tipkovnicom i dodirom (ako to podržava hardver računala)</w:t>
            </w:r>
          </w:p>
        </w:tc>
        <w:tc>
          <w:tcPr>
            <w:tcW w:w="2390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243D4E00" w14:textId="5FDF4755" w:rsidR="11D32B8E" w:rsidRDefault="11D32B8E" w:rsidP="11D32B8E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6C0330B3" w14:textId="66DA38D1" w:rsidR="11D32B8E" w:rsidRDefault="11D32B8E" w:rsidP="11D32B8E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5E87464" w14:textId="52188ACD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4A6BF502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5E0DFD57" w14:textId="57062177" w:rsidR="11D32B8E" w:rsidRDefault="11D32B8E" w:rsidP="11D32B8E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24</w:t>
            </w:r>
          </w:p>
        </w:tc>
        <w:tc>
          <w:tcPr>
            <w:tcW w:w="101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A990BAA" w14:textId="40C30EE6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8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ADC55CC" w14:textId="7D4D9C06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Ugrađena podrška za korištenje aplikacija sa i bez Internet veze</w:t>
            </w:r>
          </w:p>
        </w:tc>
        <w:tc>
          <w:tcPr>
            <w:tcW w:w="2390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8D43D23" w14:textId="2B086FA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68DEAEDE" w14:textId="71BFC7C7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BCE58A3" w14:textId="2995B7FA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68AAD295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6B37B166" w14:textId="784C55C4" w:rsidR="11D32B8E" w:rsidRDefault="11D32B8E" w:rsidP="11D32B8E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25</w:t>
            </w:r>
          </w:p>
        </w:tc>
        <w:tc>
          <w:tcPr>
            <w:tcW w:w="101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6E658E77" w14:textId="5A211FC9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8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0D3EA47" w14:textId="37FC6C95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Ugrađena podrška za korištenje više aplikacija u usporednim prozorima</w:t>
            </w:r>
          </w:p>
        </w:tc>
        <w:tc>
          <w:tcPr>
            <w:tcW w:w="2390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7C070646" w14:textId="482BC922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315A58F" w14:textId="7633EA98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2976411A" w14:textId="4094321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0DE3196E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0BD50DD" w14:textId="38C1B5D7" w:rsidR="11D32B8E" w:rsidRDefault="11D32B8E" w:rsidP="11D32B8E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26</w:t>
            </w:r>
          </w:p>
        </w:tc>
        <w:tc>
          <w:tcPr>
            <w:tcW w:w="101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F7EFC0E" w14:textId="78B9C68A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8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7F674198" w14:textId="704A24BD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Ugrađena podrška za instalaciju različitih Internet preglednika</w:t>
            </w:r>
          </w:p>
        </w:tc>
        <w:tc>
          <w:tcPr>
            <w:tcW w:w="2390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DF1F034" w14:textId="22AFC6F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02671F5" w14:textId="21B68AF6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6ABD6A5" w14:textId="4D87A622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0E9B18D8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BC61A95" w14:textId="2AD1FE09" w:rsidR="11D32B8E" w:rsidRDefault="11D32B8E" w:rsidP="11D32B8E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27</w:t>
            </w:r>
          </w:p>
        </w:tc>
        <w:tc>
          <w:tcPr>
            <w:tcW w:w="101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E877852" w14:textId="6D9205CB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8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4EEBEF5" w14:textId="3AC1C1B3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Podrška za udaljenu upravljanje koristeći grafičko sučelje (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Remote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Desktop)</w:t>
            </w:r>
          </w:p>
        </w:tc>
        <w:tc>
          <w:tcPr>
            <w:tcW w:w="2390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5FA68B4" w14:textId="086B91A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C32C86B" w14:textId="21B70BCF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DC9E459" w14:textId="1A0992F4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32790362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7BDB6EB4" w14:textId="5B04BA51" w:rsidR="11D32B8E" w:rsidRDefault="11D32B8E" w:rsidP="11D32B8E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28</w:t>
            </w:r>
          </w:p>
        </w:tc>
        <w:tc>
          <w:tcPr>
            <w:tcW w:w="101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6F29B52C" w14:textId="34D7F97C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8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F7F6F81" w14:textId="035B0BC7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Ugrađena podrška za korištenje korisničkih računa za više korisnika sa onemogućenom instalacijom aplikacija i pristupu datotekama drugih korisnika</w:t>
            </w:r>
          </w:p>
        </w:tc>
        <w:tc>
          <w:tcPr>
            <w:tcW w:w="2390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5F277212" w14:textId="04EB263A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230FBDD1" w14:textId="1F1FD308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542826CE" w14:textId="2D116DE4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1E089546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7DC9E4DF" w14:textId="2D7FF4D9" w:rsidR="11D32B8E" w:rsidRDefault="11D32B8E" w:rsidP="11D32B8E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29</w:t>
            </w:r>
          </w:p>
        </w:tc>
        <w:tc>
          <w:tcPr>
            <w:tcW w:w="101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04329D2" w14:textId="691A7715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8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27200D3C" w14:textId="152D8045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Ugrađena podrška za enkripciju korisničkih podataka</w:t>
            </w:r>
          </w:p>
        </w:tc>
        <w:tc>
          <w:tcPr>
            <w:tcW w:w="2390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EB90F8F" w14:textId="538D746F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6235E274" w14:textId="0A41D8A5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CA4628C" w14:textId="576D6592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13980780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4B4FD5D" w14:textId="100540B3" w:rsidR="11D32B8E" w:rsidRDefault="11D32B8E" w:rsidP="11D32B8E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30</w:t>
            </w:r>
          </w:p>
        </w:tc>
        <w:tc>
          <w:tcPr>
            <w:tcW w:w="101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7F0C3F3" w14:textId="01AB933F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8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A50755A" w14:textId="6CD679E9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Ugrađena mogućnost vraćanja operativnog sustava u početno stanje</w:t>
            </w:r>
          </w:p>
        </w:tc>
        <w:tc>
          <w:tcPr>
            <w:tcW w:w="2390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CD14B4F" w14:textId="627CB03A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FA0E907" w14:textId="714077D0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78EAEEB" w14:textId="21E05CD0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21261E5A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28C5923" w14:textId="401E4266" w:rsidR="11D32B8E" w:rsidRDefault="11D32B8E" w:rsidP="11D32B8E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lastRenderedPageBreak/>
              <w:t>31</w:t>
            </w:r>
          </w:p>
        </w:tc>
        <w:tc>
          <w:tcPr>
            <w:tcW w:w="101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A4B201A" w14:textId="7F532988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8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C679AE9" w14:textId="60F30E54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Ugrađena podrška za prijavu korisnika u sustav putem tekstualnih zaporki i PIN broja</w:t>
            </w:r>
          </w:p>
        </w:tc>
        <w:tc>
          <w:tcPr>
            <w:tcW w:w="2390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67CB8F58" w14:textId="5F5052E4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20225C60" w14:textId="28CE1D2A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6BAE6DD6" w14:textId="4483734F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35673210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0EC6527" w14:textId="435F6310" w:rsidR="11D32B8E" w:rsidRDefault="11D32B8E" w:rsidP="11D32B8E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32</w:t>
            </w:r>
          </w:p>
        </w:tc>
        <w:tc>
          <w:tcPr>
            <w:tcW w:w="101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38531A3" w14:textId="25976C1C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8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5C0DF79" w14:textId="23F5805A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Ugrađena podrška za više korisničkih profila na istom računalu</w:t>
            </w:r>
          </w:p>
        </w:tc>
        <w:tc>
          <w:tcPr>
            <w:tcW w:w="2390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76C564B" w14:textId="3CDB99D5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51965EE3" w14:textId="3B8001DB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5DDCF754" w14:textId="58FF46AF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0341862E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7C50050A" w14:textId="3CB989B6" w:rsidR="11D32B8E" w:rsidRDefault="11D32B8E" w:rsidP="11D32B8E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33</w:t>
            </w:r>
          </w:p>
        </w:tc>
        <w:tc>
          <w:tcPr>
            <w:tcW w:w="101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7DB980D7" w14:textId="1424868C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8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2E3634C5" w14:textId="0E75F41A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Ugrađena podrška za direktan ispis na printere spojene kroz USB ili mrežno sučelje bez spajanja operativnog sustava na Internet </w:t>
            </w:r>
          </w:p>
        </w:tc>
        <w:tc>
          <w:tcPr>
            <w:tcW w:w="2390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B992EBD" w14:textId="7CF79537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7D242951" w14:textId="7AE674CB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5D8FAD36" w14:textId="275006D6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1EEFC152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5F8D58EB" w14:textId="3998F2D0" w:rsidR="11D32B8E" w:rsidRDefault="11D32B8E" w:rsidP="11D32B8E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34</w:t>
            </w:r>
          </w:p>
        </w:tc>
        <w:tc>
          <w:tcPr>
            <w:tcW w:w="101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230A26E4" w14:textId="6492DF50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8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7903DA9" w14:textId="0FDE5AFB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Ugrađena podrška za spajanje uređaja za rad korisnika sa posebnim potrebama </w:t>
            </w:r>
          </w:p>
        </w:tc>
        <w:tc>
          <w:tcPr>
            <w:tcW w:w="2390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7315CBD0" w14:textId="7F273864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4FA72DF" w14:textId="459D1304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0C4DF5A" w14:textId="7DF2DAFB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25FF3471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ACD559B" w14:textId="4E9E1675" w:rsidR="11D32B8E" w:rsidRDefault="11D32B8E" w:rsidP="11D32B8E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35</w:t>
            </w:r>
          </w:p>
        </w:tc>
        <w:tc>
          <w:tcPr>
            <w:tcW w:w="101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2CC7E883" w14:textId="6093A256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8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8899D2B" w14:textId="370B9B9E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Ugrađena podrška za automatsku nadogradnju operativnog sustava na najnoviju verziju</w:t>
            </w:r>
          </w:p>
        </w:tc>
        <w:tc>
          <w:tcPr>
            <w:tcW w:w="2390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7566C9EF" w14:textId="69EC370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24D64A0C" w14:textId="6BF0A782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4F819DE" w14:textId="5A5EB596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7574759C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F7FCDE4" w14:textId="204B976B" w:rsidR="11D32B8E" w:rsidRDefault="11D32B8E" w:rsidP="11D32B8E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36</w:t>
            </w:r>
          </w:p>
        </w:tc>
        <w:tc>
          <w:tcPr>
            <w:tcW w:w="101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707ED939" w14:textId="10EEC469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8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2B990A2A" w14:textId="52DF9DDB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Ugrađena podrška za automatsko ažuriranje upravljačkih programa komponenata prijenosnog računala za aktualni operativni sustav</w:t>
            </w:r>
          </w:p>
        </w:tc>
        <w:tc>
          <w:tcPr>
            <w:tcW w:w="2390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94F10E8" w14:textId="3405EFD8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2872BEE" w14:textId="2C9666C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ED2C0F1" w14:textId="38433D72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32E84AC5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AF45DBA" w14:textId="4FF29458" w:rsidR="11D32B8E" w:rsidRDefault="11D32B8E" w:rsidP="11D32B8E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37</w:t>
            </w:r>
          </w:p>
        </w:tc>
        <w:tc>
          <w:tcPr>
            <w:tcW w:w="101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2E96D373" w14:textId="3DC265F1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8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33896D8" w14:textId="00CE409F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Ugrađena podrška za bežični pristup vanjskim uređajima, npr. bežičnim ekranima </w:t>
            </w:r>
          </w:p>
        </w:tc>
        <w:tc>
          <w:tcPr>
            <w:tcW w:w="2390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71C73A48" w14:textId="5FBA780D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15EFFF7" w14:textId="54A5B23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26F2EAB8" w14:textId="09BD4656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57B2ED20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2AA2D745" w14:textId="5C0C2459" w:rsidR="11D32B8E" w:rsidRDefault="11D32B8E" w:rsidP="11D32B8E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38</w:t>
            </w:r>
          </w:p>
        </w:tc>
        <w:tc>
          <w:tcPr>
            <w:tcW w:w="101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7607C099" w14:textId="4893A228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8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5FE48FA0" w14:textId="51DE15CA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Osigurana podrška operativnog sustava putem nadogradnji i rješavanja </w:t>
            </w: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lastRenderedPageBreak/>
              <w:t>kritičnih sigurnosnih problema</w:t>
            </w:r>
          </w:p>
        </w:tc>
        <w:tc>
          <w:tcPr>
            <w:tcW w:w="2390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CB75B16" w14:textId="67DAB9B9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730A6A73" w14:textId="34AA1B77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27AD2236" w14:textId="7FD15247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7BA6CD3E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FE735D2" w14:textId="2BF1B777" w:rsidR="11D32B8E" w:rsidRDefault="11D32B8E" w:rsidP="11D32B8E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39</w:t>
            </w:r>
          </w:p>
        </w:tc>
        <w:tc>
          <w:tcPr>
            <w:tcW w:w="101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778B8DD" w14:textId="4EBD0CDB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8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342953D" w14:textId="5DFCF24C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Ugrađena anti-virusna zaštita i zaštita od zlonamjernog softvera</w:t>
            </w:r>
          </w:p>
        </w:tc>
        <w:tc>
          <w:tcPr>
            <w:tcW w:w="2390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BEEAA91" w14:textId="17283D83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611898A" w14:textId="503C9BC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EF3410D" w14:textId="5B5CD748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3C0D2420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63EC7B34" w14:textId="319154B9" w:rsidR="11D32B8E" w:rsidRDefault="11D32B8E" w:rsidP="11D32B8E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40</w:t>
            </w:r>
          </w:p>
        </w:tc>
        <w:tc>
          <w:tcPr>
            <w:tcW w:w="101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223BBA0B" w14:textId="2674338A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8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24E29EA6" w14:textId="5E731A37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Podrška prilagodbe inicijalno operativnog sustava za ponuđena računala po korisniku (postavke i dostupne aplikacije)</w:t>
            </w:r>
          </w:p>
        </w:tc>
        <w:tc>
          <w:tcPr>
            <w:tcW w:w="2390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D3A87F0" w14:textId="3CA2C1A3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104503A" w14:textId="2A9C560A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544517E5" w14:textId="07076EAF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27F915C1" w14:textId="77777777" w:rsidTr="11D32B8E">
        <w:trPr>
          <w:gridAfter w:val="1"/>
          <w:wAfter w:w="147" w:type="dxa"/>
          <w:trHeight w:val="300"/>
        </w:trPr>
        <w:tc>
          <w:tcPr>
            <w:tcW w:w="9136" w:type="dxa"/>
            <w:gridSpan w:val="1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5C727C37" w14:textId="3389A832" w:rsidR="11D32B8E" w:rsidRDefault="11D32B8E" w:rsidP="11D32B8E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Jamstvo</w:t>
            </w:r>
          </w:p>
        </w:tc>
      </w:tr>
      <w:tr w:rsidR="11D32B8E" w14:paraId="37C93759" w14:textId="77777777" w:rsidTr="11D32B8E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D3B1F00" w14:textId="7531A910" w:rsidR="11D32B8E" w:rsidRDefault="11D32B8E" w:rsidP="11D32B8E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41</w:t>
            </w:r>
          </w:p>
        </w:tc>
        <w:tc>
          <w:tcPr>
            <w:tcW w:w="101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24026590" w14:textId="1B019199" w:rsidR="11D32B8E" w:rsidRDefault="11D32B8E" w:rsidP="11D32B8E">
            <w:pPr>
              <w:pStyle w:val="Normal2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Trajanje jamstva</w:t>
            </w:r>
          </w:p>
        </w:tc>
        <w:tc>
          <w:tcPr>
            <w:tcW w:w="168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6BEF6FD9" w14:textId="5A095816" w:rsidR="11D32B8E" w:rsidRDefault="11D32B8E" w:rsidP="11D32B8E">
            <w:pPr>
              <w:pStyle w:val="Normal2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 xml:space="preserve">Jamstvo: uključeno jamstvo dobavljača na period od minimalno </w:t>
            </w:r>
            <w:r w:rsidR="51C5A8F1" w:rsidRPr="11D32B8E">
              <w:rPr>
                <w:color w:val="000000" w:themeColor="text1"/>
                <w:sz w:val="20"/>
                <w:lang w:val="hr-HR"/>
              </w:rPr>
              <w:t>2</w:t>
            </w:r>
            <w:r w:rsidRPr="11D32B8E">
              <w:rPr>
                <w:color w:val="000000" w:themeColor="text1"/>
                <w:sz w:val="20"/>
                <w:lang w:val="hr-HR"/>
              </w:rPr>
              <w:t xml:space="preserve"> godina za uređaj (osim baterija na minimalno 1 godinu)</w:t>
            </w:r>
          </w:p>
        </w:tc>
        <w:tc>
          <w:tcPr>
            <w:tcW w:w="2390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3BC9B62" w14:textId="3739A61F" w:rsidR="11D32B8E" w:rsidRDefault="11D32B8E" w:rsidP="11D32B8E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B7BD359" w14:textId="0414544E" w:rsidR="11D32B8E" w:rsidRDefault="11D32B8E" w:rsidP="11D32B8E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740C4DB" w14:textId="60116881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7CBA3C59" w14:textId="77777777" w:rsidTr="11D32B8E">
        <w:trPr>
          <w:trHeight w:val="300"/>
        </w:trPr>
        <w:tc>
          <w:tcPr>
            <w:tcW w:w="9283" w:type="dxa"/>
            <w:gridSpan w:val="1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14:paraId="72849428" w14:textId="4F23B1A4" w:rsidR="441C64EB" w:rsidRDefault="441C64EB" w:rsidP="11D32B8E">
            <w:pPr>
              <w:rPr>
                <w:rFonts w:ascii="Arial" w:eastAsia="Arial" w:hAnsi="Arial"/>
                <w:b/>
                <w:bCs/>
                <w:color w:val="000000" w:themeColor="text1"/>
                <w:szCs w:val="22"/>
                <w:lang w:val="hr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szCs w:val="22"/>
                <w:lang w:val="hr"/>
              </w:rPr>
              <w:t xml:space="preserve">2. </w:t>
            </w:r>
            <w:r w:rsidR="11D32B8E" w:rsidRPr="11D32B8E">
              <w:rPr>
                <w:rFonts w:ascii="Arial" w:eastAsia="Arial" w:hAnsi="Arial"/>
                <w:b/>
                <w:bCs/>
                <w:color w:val="000000" w:themeColor="text1"/>
                <w:szCs w:val="22"/>
                <w:lang w:val="hr"/>
              </w:rPr>
              <w:t>Monitor s periferijom</w:t>
            </w:r>
          </w:p>
        </w:tc>
      </w:tr>
      <w:tr w:rsidR="11D32B8E" w14:paraId="1D47C670" w14:textId="77777777" w:rsidTr="11D32B8E">
        <w:trPr>
          <w:trHeight w:val="300"/>
        </w:trPr>
        <w:tc>
          <w:tcPr>
            <w:tcW w:w="9283" w:type="dxa"/>
            <w:gridSpan w:val="1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14:paraId="2200FE56" w14:textId="5F742F9C" w:rsidR="11D32B8E" w:rsidRDefault="11D32B8E" w:rsidP="11D32B8E">
            <w:pPr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 xml:space="preserve">Naziv proizvođača: </w:t>
            </w:r>
          </w:p>
        </w:tc>
      </w:tr>
      <w:tr w:rsidR="11D32B8E" w14:paraId="768B142F" w14:textId="77777777" w:rsidTr="11D32B8E">
        <w:trPr>
          <w:trHeight w:val="300"/>
        </w:trPr>
        <w:tc>
          <w:tcPr>
            <w:tcW w:w="9283" w:type="dxa"/>
            <w:gridSpan w:val="1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14:paraId="2C16845B" w14:textId="73A8D804" w:rsidR="11D32B8E" w:rsidRDefault="11D32B8E" w:rsidP="11D32B8E">
            <w:pPr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 xml:space="preserve">Naziv modela: </w:t>
            </w:r>
          </w:p>
        </w:tc>
      </w:tr>
      <w:tr w:rsidR="11D32B8E" w14:paraId="4B406341" w14:textId="77777777" w:rsidTr="11D32B8E">
        <w:trPr>
          <w:trHeight w:val="300"/>
        </w:trPr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CCCCC"/>
            <w:tcMar>
              <w:left w:w="105" w:type="dxa"/>
              <w:right w:w="105" w:type="dxa"/>
            </w:tcMar>
          </w:tcPr>
          <w:p w14:paraId="241AB9C5" w14:textId="1C895990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>Redni broj</w:t>
            </w: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CCCCC"/>
            <w:tcMar>
              <w:left w:w="105" w:type="dxa"/>
              <w:right w:w="105" w:type="dxa"/>
            </w:tcMar>
          </w:tcPr>
          <w:p w14:paraId="560E059F" w14:textId="6EDFFEF0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>Tražena specifikacija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CCCCC"/>
            <w:tcMar>
              <w:left w:w="105" w:type="dxa"/>
              <w:right w:w="105" w:type="dxa"/>
            </w:tcMar>
          </w:tcPr>
          <w:p w14:paraId="3E8F27B7" w14:textId="2D4F421D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CCCCC"/>
            <w:tcMar>
              <w:left w:w="105" w:type="dxa"/>
              <w:right w:w="105" w:type="dxa"/>
            </w:tcMar>
          </w:tcPr>
          <w:p w14:paraId="5A345215" w14:textId="2F21D642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>Ponuđena specifikacija</w:t>
            </w:r>
          </w:p>
          <w:p w14:paraId="7CBEFC52" w14:textId="56389716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>(popunjava Ponuditelj)</w:t>
            </w: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CCCCC"/>
            <w:tcMar>
              <w:left w:w="105" w:type="dxa"/>
              <w:right w:w="105" w:type="dxa"/>
            </w:tcMar>
          </w:tcPr>
          <w:p w14:paraId="0E108494" w14:textId="53582AEE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>Bilješke, napomene, reference na tehničku dokumentaciju</w:t>
            </w:r>
          </w:p>
          <w:p w14:paraId="44D04ED6" w14:textId="39198F8A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>(popunjava Ponuditelj)</w:t>
            </w:r>
          </w:p>
        </w:tc>
        <w:tc>
          <w:tcPr>
            <w:tcW w:w="15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CCCCC"/>
            <w:tcMar>
              <w:left w:w="105" w:type="dxa"/>
              <w:right w:w="105" w:type="dxa"/>
            </w:tcMar>
          </w:tcPr>
          <w:p w14:paraId="59C4BD28" w14:textId="481E0A78" w:rsidR="11D32B8E" w:rsidRDefault="11D32B8E" w:rsidP="11D32B8E">
            <w:pPr>
              <w:jc w:val="both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>Ocjena</w:t>
            </w:r>
          </w:p>
          <w:p w14:paraId="5A9FCF28" w14:textId="0CB2ECFA" w:rsidR="11D32B8E" w:rsidRDefault="11D32B8E" w:rsidP="11D32B8E">
            <w:pPr>
              <w:jc w:val="both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>(DA/NE)</w:t>
            </w:r>
          </w:p>
          <w:p w14:paraId="6707C895" w14:textId="016C0EAB" w:rsidR="11D32B8E" w:rsidRDefault="11D32B8E" w:rsidP="11D32B8E">
            <w:pPr>
              <w:jc w:val="both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>(popunjava Naručitelj)</w:t>
            </w:r>
          </w:p>
          <w:p w14:paraId="1A3BAE4B" w14:textId="0E9B6068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 xml:space="preserve"> </w:t>
            </w:r>
          </w:p>
        </w:tc>
      </w:tr>
      <w:tr w:rsidR="11D32B8E" w14:paraId="5AF079CE" w14:textId="77777777" w:rsidTr="11D32B8E">
        <w:trPr>
          <w:trHeight w:val="300"/>
        </w:trPr>
        <w:tc>
          <w:tcPr>
            <w:tcW w:w="9283" w:type="dxa"/>
            <w:gridSpan w:val="1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14:paraId="716EFB5F" w14:textId="1F8C9416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szCs w:val="22"/>
                <w:lang w:val="hr"/>
              </w:rPr>
              <w:t>Opće karakteristike uređaja</w:t>
            </w:r>
          </w:p>
          <w:p w14:paraId="7843F022" w14:textId="229FAC16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szCs w:val="22"/>
                <w:lang w:val="hr"/>
              </w:rPr>
              <w:t xml:space="preserve"> </w:t>
            </w:r>
          </w:p>
        </w:tc>
      </w:tr>
      <w:tr w:rsidR="11D32B8E" w14:paraId="403E99A3" w14:textId="77777777" w:rsidTr="11D32B8E">
        <w:trPr>
          <w:trHeight w:val="300"/>
        </w:trPr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8B36B1B" w14:textId="088CE837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</w:t>
            </w:r>
          </w:p>
          <w:p w14:paraId="1EE85F17" w14:textId="0B313E3F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67A4920A" w14:textId="15413EA0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Dijagonala zaslona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7BFFCCB5" w14:textId="5059C0AE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Minimalno 27“</w:t>
            </w:r>
          </w:p>
          <w:p w14:paraId="4B91A378" w14:textId="50B70873" w:rsidR="11D32B8E" w:rsidRDefault="11D32B8E" w:rsidP="11D32B8E">
            <w:pPr>
              <w:jc w:val="both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0C72F2A0" w14:textId="0EC09748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2EF5292E" w14:textId="5818CD2D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6CA75705" w14:textId="4CF1082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 xml:space="preserve"> </w:t>
            </w:r>
          </w:p>
        </w:tc>
      </w:tr>
      <w:tr w:rsidR="11D32B8E" w14:paraId="15A5031F" w14:textId="77777777" w:rsidTr="11D32B8E">
        <w:trPr>
          <w:trHeight w:val="300"/>
        </w:trPr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7BFA4648" w14:textId="26BF9986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53E828CE" w14:textId="3153AED9" w:rsidR="11D32B8E" w:rsidRDefault="11D32B8E" w:rsidP="11D32B8E">
            <w:pPr>
              <w:jc w:val="both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Razlučivost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0C5EFD5F" w14:textId="057268EF" w:rsidR="11D32B8E" w:rsidRDefault="11D32B8E" w:rsidP="11D32B8E">
            <w:pPr>
              <w:jc w:val="both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Minimalno 2560x1440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27929CF2" w14:textId="2103A766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DD52D87" w14:textId="09AC2151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7820C78E" w14:textId="3D17D74A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 xml:space="preserve"> </w:t>
            </w:r>
          </w:p>
        </w:tc>
      </w:tr>
      <w:tr w:rsidR="11D32B8E" w14:paraId="02BC48AF" w14:textId="77777777" w:rsidTr="11D32B8E">
        <w:trPr>
          <w:trHeight w:val="300"/>
        </w:trPr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25E2F723" w14:textId="71B15FE7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0705D7C6" w14:textId="011F98D9" w:rsidR="11D32B8E" w:rsidRDefault="11D32B8E" w:rsidP="11D32B8E">
            <w:pPr>
              <w:jc w:val="both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Osvjetljenje: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71876267" w14:textId="5F6BAFDD" w:rsidR="11D32B8E" w:rsidRDefault="11D32B8E" w:rsidP="11D32B8E">
            <w:pPr>
              <w:jc w:val="both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Minimalno 350cd/m2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7D9D9EA" w14:textId="2B589683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062825F5" w14:textId="6FAFB113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35D3C69E" w14:textId="5CDE01D5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 xml:space="preserve"> </w:t>
            </w:r>
          </w:p>
        </w:tc>
      </w:tr>
      <w:tr w:rsidR="11D32B8E" w14:paraId="7EAAD0D3" w14:textId="77777777" w:rsidTr="11D32B8E">
        <w:trPr>
          <w:trHeight w:val="300"/>
        </w:trPr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2D14BD07" w14:textId="5D4EE56D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72E52788" w14:textId="03093F54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Tipični kontrast: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7EB4D55B" w14:textId="5AAA6C60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Minimalno 1000:1</w:t>
            </w:r>
          </w:p>
          <w:p w14:paraId="7F07B82A" w14:textId="3287C960" w:rsidR="11D32B8E" w:rsidRDefault="11D32B8E" w:rsidP="11D32B8E">
            <w:pPr>
              <w:jc w:val="both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52EE84C0" w14:textId="1524948E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4BD7140A" w14:textId="68790086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25A070B" w14:textId="4D5DA199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 xml:space="preserve"> </w:t>
            </w:r>
          </w:p>
        </w:tc>
      </w:tr>
      <w:tr w:rsidR="11D32B8E" w14:paraId="65804E33" w14:textId="77777777" w:rsidTr="11D32B8E">
        <w:trPr>
          <w:trHeight w:val="300"/>
        </w:trPr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5D097FA9" w14:textId="3488FC53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064A22CC" w14:textId="7E8A6142" w:rsidR="11D32B8E" w:rsidRDefault="11D32B8E" w:rsidP="11D32B8E">
            <w:pPr>
              <w:jc w:val="both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Kut gledanja: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40EF2A3C" w14:textId="1866C913" w:rsidR="11D32B8E" w:rsidRDefault="11D32B8E" w:rsidP="11D32B8E">
            <w:pPr>
              <w:jc w:val="both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Minimalno 178°/178°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20EDB1F6" w14:textId="43E9A842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03297B33" w14:textId="7CFFF9B7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729A011" w14:textId="1F63FE09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 xml:space="preserve"> </w:t>
            </w:r>
          </w:p>
        </w:tc>
      </w:tr>
      <w:tr w:rsidR="11D32B8E" w14:paraId="18C53908" w14:textId="77777777" w:rsidTr="11D32B8E">
        <w:trPr>
          <w:trHeight w:val="300"/>
        </w:trPr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64FC642B" w14:textId="5ECAAECC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2C70302A" w14:textId="2B1CD829" w:rsidR="11D32B8E" w:rsidRDefault="11D32B8E" w:rsidP="11D32B8E">
            <w:pPr>
              <w:jc w:val="both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Vrsta panela: 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76A4AE7E" w14:textId="0251E380" w:rsidR="11D32B8E" w:rsidRDefault="11D32B8E" w:rsidP="11D32B8E">
            <w:pPr>
              <w:jc w:val="both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60 Hz LED ili jednakovrijedan 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2726B789" w14:textId="59CFD706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61B73B14" w14:textId="3BB78623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76601B46" w14:textId="70EA4959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 xml:space="preserve"> </w:t>
            </w:r>
          </w:p>
        </w:tc>
      </w:tr>
      <w:tr w:rsidR="11D32B8E" w14:paraId="314B2898" w14:textId="77777777" w:rsidTr="11D32B8E">
        <w:trPr>
          <w:trHeight w:val="300"/>
        </w:trPr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23FC75CA" w14:textId="52FD164D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lastRenderedPageBreak/>
              <w:t>7</w:t>
            </w: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28E1F5D1" w14:textId="3C28D18B" w:rsidR="11D32B8E" w:rsidRDefault="11D32B8E" w:rsidP="11D32B8E">
            <w:pPr>
              <w:jc w:val="both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Osvježavanje: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51F1BF44" w14:textId="162A54FE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Maksimalno 5ms</w:t>
            </w:r>
          </w:p>
          <w:p w14:paraId="02D0DF6D" w14:textId="3D0E8705" w:rsidR="11D32B8E" w:rsidRDefault="11D32B8E" w:rsidP="11D32B8E">
            <w:pPr>
              <w:jc w:val="both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00FDB4FD" w14:textId="71D9C822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6D438DDB" w14:textId="00D30D37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4EDE26D6" w14:textId="115F46A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 xml:space="preserve"> </w:t>
            </w:r>
          </w:p>
        </w:tc>
      </w:tr>
      <w:tr w:rsidR="11D32B8E" w14:paraId="29DB1E01" w14:textId="77777777" w:rsidTr="11D32B8E">
        <w:trPr>
          <w:trHeight w:val="300"/>
        </w:trPr>
        <w:tc>
          <w:tcPr>
            <w:tcW w:w="9283" w:type="dxa"/>
            <w:gridSpan w:val="1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tcMar>
              <w:left w:w="105" w:type="dxa"/>
              <w:right w:w="105" w:type="dxa"/>
            </w:tcMar>
          </w:tcPr>
          <w:p w14:paraId="4FD40BEF" w14:textId="54FA4C15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szCs w:val="22"/>
                <w:lang w:val="hr"/>
              </w:rPr>
              <w:t>Priključci</w:t>
            </w:r>
          </w:p>
        </w:tc>
      </w:tr>
      <w:tr w:rsidR="11D32B8E" w14:paraId="607EF5F2" w14:textId="77777777" w:rsidTr="11D32B8E">
        <w:trPr>
          <w:trHeight w:val="300"/>
        </w:trPr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39BF6696" w14:textId="7A6D9E1B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7AAE3083" w14:textId="01EAF042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Video ulazi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4E1ACA76" w14:textId="21F449F7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Minimalno 2x HDMI 1.4 ulaz</w:t>
            </w:r>
          </w:p>
          <w:p w14:paraId="24381615" w14:textId="0D63F1FC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Minimalno 1x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DisplayPort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1.2 ulaz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02268AB2" w14:textId="2FBA46C4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43E129AF" w14:textId="76CAE1A3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134961B" w14:textId="7892ABE8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 xml:space="preserve"> </w:t>
            </w:r>
          </w:p>
        </w:tc>
      </w:tr>
      <w:tr w:rsidR="11D32B8E" w14:paraId="45124B19" w14:textId="77777777" w:rsidTr="11D32B8E">
        <w:trPr>
          <w:trHeight w:val="300"/>
        </w:trPr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208A2BA3" w14:textId="54C55ED0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C000147" w14:textId="2E82D177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Video izlazi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51B37995" w14:textId="4C3783FD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Minimalno 1x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DisplayPort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1.2 izlaz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692CF28F" w14:textId="5CFC7E4A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6F44DDBF" w14:textId="31B74F38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6335D7FE" w14:textId="162DD5DB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 xml:space="preserve"> </w:t>
            </w:r>
          </w:p>
        </w:tc>
      </w:tr>
      <w:tr w:rsidR="11D32B8E" w14:paraId="43DE1DCD" w14:textId="77777777" w:rsidTr="11D32B8E">
        <w:trPr>
          <w:trHeight w:val="300"/>
        </w:trPr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097EB60F" w14:textId="1A885A2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48765E1D" w14:textId="095160E8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Audio izlaz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3945F0C0" w14:textId="198688E2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Da 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03603061" w14:textId="37CEA99E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7BE40507" w14:textId="741C2F84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59C38625" w14:textId="2059FEF3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11D32B8E" w14:paraId="0184CB0F" w14:textId="77777777" w:rsidTr="11D32B8E">
        <w:trPr>
          <w:trHeight w:val="300"/>
        </w:trPr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3F429172" w14:textId="52B0039A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33E27DC" w14:textId="3957711E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USB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hub</w:t>
            </w:r>
            <w:proofErr w:type="spellEnd"/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773296BB" w14:textId="6EF31DB2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Da, minimalno 4x USB 3.2 Gen 1 Tip-A (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downstream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E1B4FA5" w14:textId="3473E4D2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5BAF101D" w14:textId="4C8A6EC4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73D32D94" w14:textId="2C059E81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 xml:space="preserve"> </w:t>
            </w:r>
          </w:p>
        </w:tc>
      </w:tr>
      <w:tr w:rsidR="11D32B8E" w14:paraId="4F567A1A" w14:textId="77777777" w:rsidTr="11D32B8E">
        <w:trPr>
          <w:trHeight w:val="300"/>
        </w:trPr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70AA3FC" w14:textId="399AB396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  <w:p w14:paraId="6CAF6E9E" w14:textId="665DCB13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  <w:p w14:paraId="5DE49DC7" w14:textId="517E54DA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  <w:p w14:paraId="24A27766" w14:textId="6CF32C39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  <w:p w14:paraId="08E66BB2" w14:textId="439E01FE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769E394B" w14:textId="5FAC1182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USB-C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457F52A" w14:textId="3148B354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Da, s prijenosom audio/video signala (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DisplayPort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over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USB-C) i napajanja minimalne snage potrebne za Računala Tip 1 i Tip 2 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58856461" w14:textId="346FE57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F49D900" w14:textId="59D5E664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2E2EDC2B" w14:textId="3CE311AE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 xml:space="preserve"> </w:t>
            </w:r>
          </w:p>
        </w:tc>
      </w:tr>
      <w:tr w:rsidR="11D32B8E" w14:paraId="36F171F0" w14:textId="77777777" w:rsidTr="11D32B8E">
        <w:trPr>
          <w:trHeight w:val="300"/>
        </w:trPr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425ACC99" w14:textId="25B1E237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34CD88B1" w14:textId="354E0EB0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Mreža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3061ECD4" w14:textId="0B06386C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Ugrađen priključak RJ-45 (Gigabit)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0AABF0CF" w14:textId="6AD28291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027ACA74" w14:textId="2DDE4D7D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63E22A76" w14:textId="65CA9842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 xml:space="preserve"> </w:t>
            </w:r>
          </w:p>
        </w:tc>
      </w:tr>
      <w:tr w:rsidR="11D32B8E" w14:paraId="46EEFE7F" w14:textId="77777777" w:rsidTr="11D32B8E">
        <w:trPr>
          <w:trHeight w:val="300"/>
        </w:trPr>
        <w:tc>
          <w:tcPr>
            <w:tcW w:w="9283" w:type="dxa"/>
            <w:gridSpan w:val="1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14:paraId="3983A4C9" w14:textId="2C3993FB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szCs w:val="22"/>
                <w:lang w:val="hr"/>
              </w:rPr>
              <w:t>Ostalo</w:t>
            </w:r>
          </w:p>
        </w:tc>
      </w:tr>
      <w:tr w:rsidR="11D32B8E" w14:paraId="237422A7" w14:textId="77777777" w:rsidTr="11D32B8E">
        <w:trPr>
          <w:trHeight w:val="300"/>
        </w:trPr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45E4C581" w14:textId="0D6A4B88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3</w:t>
            </w:r>
          </w:p>
          <w:p w14:paraId="51EA78A0" w14:textId="2BBEF72A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3A98157C" w14:textId="1B4D5A01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Kamera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7F6252F" w14:textId="0E69EF56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Ugrađena kamera min. razlučivosti 2MP</w:t>
            </w:r>
          </w:p>
          <w:p w14:paraId="7BC857B9" w14:textId="5516B77F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Ugrađeni mikrofon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7405C7C4" w14:textId="5FA823D8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28C0CC2B" w14:textId="4CF914E3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59573B91" w14:textId="0F9A2CA8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11D32B8E" w14:paraId="4293D14E" w14:textId="77777777" w:rsidTr="11D32B8E">
        <w:trPr>
          <w:trHeight w:val="300"/>
        </w:trPr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CF1B14A" w14:textId="534F3CFE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3F610B55" w14:textId="66642DB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Stalak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43960AF5" w14:textId="632B09E0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Podešavanje po visini do minimalno 150mm</w:t>
            </w:r>
          </w:p>
          <w:p w14:paraId="0284339F" w14:textId="3E7B7FDA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Podešavanje nagiba (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Tilt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) i zakretanja (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Swivel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)</w:t>
            </w:r>
          </w:p>
          <w:p w14:paraId="4043E275" w14:textId="7D950B97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Pivot okretanje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5364D2E" w14:textId="581DC3F0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50D5D346" w14:textId="18956E71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7F4CB3C6" w14:textId="250E0764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 xml:space="preserve"> </w:t>
            </w:r>
          </w:p>
        </w:tc>
      </w:tr>
      <w:tr w:rsidR="11D32B8E" w14:paraId="320DB1A8" w14:textId="77777777" w:rsidTr="11D32B8E">
        <w:trPr>
          <w:trHeight w:val="300"/>
        </w:trPr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6751F923" w14:textId="232253BB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66FFF0CA" w14:textId="5C782728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Zvučnici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13DC6DB" w14:textId="057EBE4E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Minimalno 2x 5W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7470AAF0" w14:textId="6CD838A6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61DD8476" w14:textId="16B7F18E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35934B81" w14:textId="1A2E6C73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 xml:space="preserve"> </w:t>
            </w:r>
          </w:p>
        </w:tc>
      </w:tr>
      <w:tr w:rsidR="11D32B8E" w14:paraId="0D3789FC" w14:textId="77777777" w:rsidTr="11D32B8E">
        <w:trPr>
          <w:trHeight w:val="300"/>
        </w:trPr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F2EC818" w14:textId="3106FE73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5CB05832" w14:textId="79A93746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Napajanje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3E7E91A3" w14:textId="0191A029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Integrirano, AC 100 - 240 V, 50/60 Hz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0E93331A" w14:textId="34BD4F68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DF43C14" w14:textId="0570DF8E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6B36994C" w14:textId="5A746D79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 xml:space="preserve"> </w:t>
            </w:r>
          </w:p>
        </w:tc>
      </w:tr>
      <w:tr w:rsidR="11D32B8E" w14:paraId="647C45B6" w14:textId="77777777" w:rsidTr="11D32B8E">
        <w:trPr>
          <w:trHeight w:val="300"/>
        </w:trPr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0B7301D9" w14:textId="0DADA1BA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09FE503D" w14:textId="34B6E3AE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Dodatna oprema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0C3B6E0F" w14:textId="5DF7B81F" w:rsidR="11D32B8E" w:rsidRDefault="11D32B8E" w:rsidP="11D32B8E">
            <w:pPr>
              <w:pStyle w:val="ListParagraph"/>
              <w:numPr>
                <w:ilvl w:val="0"/>
                <w:numId w:val="5"/>
              </w:numPr>
              <w:ind w:left="319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HDMI kabel standarda 2.0 Tip-A </w:t>
            </w: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lastRenderedPageBreak/>
              <w:t>(M) na Tip-A (M) min. dužine 1,5m</w:t>
            </w:r>
          </w:p>
          <w:p w14:paraId="7FEC822A" w14:textId="7B8E58B4" w:rsidR="11D32B8E" w:rsidRDefault="11D32B8E" w:rsidP="11D32B8E">
            <w:pPr>
              <w:pStyle w:val="ListParagraph"/>
              <w:numPr>
                <w:ilvl w:val="0"/>
                <w:numId w:val="5"/>
              </w:numPr>
              <w:ind w:left="319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USB-C kabel min. dužine 1m</w:t>
            </w:r>
          </w:p>
          <w:p w14:paraId="6F4AFD12" w14:textId="4C4BF9FC" w:rsidR="11D32B8E" w:rsidRDefault="11D32B8E" w:rsidP="11D32B8E">
            <w:pPr>
              <w:pStyle w:val="ListParagraph"/>
              <w:numPr>
                <w:ilvl w:val="0"/>
                <w:numId w:val="5"/>
              </w:numPr>
              <w:ind w:left="319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Set bežična tipkovnica s HR znakovima i bežični miš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7CCE79D2" w14:textId="0FC74B36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0B7BD029" w14:textId="071ADB5F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CCF4016" w14:textId="476C4B45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 xml:space="preserve"> </w:t>
            </w:r>
          </w:p>
        </w:tc>
      </w:tr>
      <w:tr w:rsidR="11D32B8E" w14:paraId="7F8B1F2D" w14:textId="77777777" w:rsidTr="11D32B8E">
        <w:trPr>
          <w:trHeight w:val="300"/>
        </w:trPr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0EC69C7D" w14:textId="7497735B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5B4B0D78" w14:textId="1E4A63F2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Standardi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7E0E5FFE" w14:textId="57A9A793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Uređaj mora biti usklađen s direktivama: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RoHS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, WEEE, CE i posjedovati oznaku EPEAT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Bronze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ili jednakovrijednu oznaku alata procjene utjecaja na okoliš</w:t>
            </w:r>
          </w:p>
        </w:tc>
        <w:tc>
          <w:tcPr>
            <w:tcW w:w="154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274DFB5C" w14:textId="2C056698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7B099518" w14:textId="64E507B5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01F60E9D" w14:textId="5E50EE22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 xml:space="preserve"> </w:t>
            </w:r>
          </w:p>
        </w:tc>
      </w:tr>
      <w:tr w:rsidR="11D32B8E" w14:paraId="6A772EE3" w14:textId="77777777" w:rsidTr="11D32B8E">
        <w:trPr>
          <w:trHeight w:val="300"/>
        </w:trPr>
        <w:tc>
          <w:tcPr>
            <w:tcW w:w="9283" w:type="dxa"/>
            <w:gridSpan w:val="15"/>
            <w:tcBorders>
              <w:top w:val="single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  <w:tcMar>
              <w:left w:w="105" w:type="dxa"/>
              <w:right w:w="105" w:type="dxa"/>
            </w:tcMar>
          </w:tcPr>
          <w:p w14:paraId="1C8A0CD2" w14:textId="031E8B45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szCs w:val="22"/>
                <w:lang w:val="hr"/>
              </w:rPr>
              <w:t>Jamstvo</w:t>
            </w:r>
          </w:p>
        </w:tc>
      </w:tr>
      <w:tr w:rsidR="11D32B8E" w14:paraId="0E9C6A37" w14:textId="77777777" w:rsidTr="11D32B8E">
        <w:trPr>
          <w:trHeight w:val="300"/>
        </w:trPr>
        <w:tc>
          <w:tcPr>
            <w:tcW w:w="154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43532B48" w14:textId="569A2B78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54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721ABB1E" w14:textId="2F49C8BB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Jamstvo </w:t>
            </w:r>
          </w:p>
        </w:tc>
        <w:tc>
          <w:tcPr>
            <w:tcW w:w="1547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37168280" w14:textId="3DAC2EE5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Uključeno jamstvo dobavljača na period od minimalno </w:t>
            </w:r>
            <w:r w:rsidR="29006003"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2</w:t>
            </w: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godina za uređaj</w:t>
            </w:r>
          </w:p>
        </w:tc>
        <w:tc>
          <w:tcPr>
            <w:tcW w:w="1547" w:type="dxa"/>
            <w:gridSpan w:val="3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0D359982" w14:textId="31063E75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7" w:type="dxa"/>
            <w:gridSpan w:val="2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5B4F3AEC" w14:textId="06213315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8" w:type="dxa"/>
            <w:gridSpan w:val="3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101FECDF" w14:textId="2757977F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</w:tbl>
    <w:p w14:paraId="3E76ABCD" w14:textId="7D6FC378" w:rsidR="2A7EE659" w:rsidRDefault="2A7EE659"/>
    <w:p w14:paraId="566A040B" w14:textId="7BA9CDC7" w:rsidR="2A7EE659" w:rsidRDefault="2A7EE659"/>
    <w:p w14:paraId="61D67337" w14:textId="0390A52F" w:rsidR="3AEC71E7" w:rsidRDefault="3AEC71E7" w:rsidP="3AEC71E7"/>
    <w:p w14:paraId="12F0DDB9" w14:textId="1D831133" w:rsidR="3AEC71E7" w:rsidRDefault="3AEC71E7" w:rsidP="3AEC71E7"/>
    <w:tbl>
      <w:tblPr>
        <w:tblW w:w="0" w:type="auto"/>
        <w:tblLook w:val="0600" w:firstRow="0" w:lastRow="0" w:firstColumn="0" w:lastColumn="0" w:noHBand="1" w:noVBand="1"/>
      </w:tblPr>
      <w:tblGrid>
        <w:gridCol w:w="683"/>
        <w:gridCol w:w="4590"/>
        <w:gridCol w:w="352"/>
        <w:gridCol w:w="216"/>
        <w:gridCol w:w="912"/>
        <w:gridCol w:w="1365"/>
        <w:gridCol w:w="1098"/>
      </w:tblGrid>
      <w:tr w:rsidR="11D32B8E" w14:paraId="1CE3D798" w14:textId="77777777" w:rsidTr="11D32B8E">
        <w:trPr>
          <w:trHeight w:val="300"/>
        </w:trPr>
        <w:tc>
          <w:tcPr>
            <w:tcW w:w="9224" w:type="dxa"/>
            <w:gridSpan w:val="7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00B0F0"/>
            <w:tcMar>
              <w:left w:w="108" w:type="dxa"/>
              <w:right w:w="108" w:type="dxa"/>
            </w:tcMar>
            <w:vAlign w:val="bottom"/>
          </w:tcPr>
          <w:p w14:paraId="57DC4C1A" w14:textId="4DB4DCCE" w:rsidR="178B0C33" w:rsidRDefault="178B0C33" w:rsidP="11D32B8E">
            <w:pPr>
              <w:rPr>
                <w:rFonts w:ascii="Arial" w:eastAsia="Arial" w:hAnsi="Arial"/>
                <w:b/>
                <w:bCs/>
                <w:color w:val="000000" w:themeColor="text1"/>
                <w:sz w:val="24"/>
                <w:lang w:val="hr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sz w:val="24"/>
                <w:lang w:val="hr"/>
              </w:rPr>
              <w:t>3</w:t>
            </w:r>
            <w:r w:rsidR="11D32B8E" w:rsidRPr="11D32B8E">
              <w:rPr>
                <w:rFonts w:ascii="Arial" w:eastAsia="Arial" w:hAnsi="Arial"/>
                <w:b/>
                <w:bCs/>
                <w:color w:val="000000" w:themeColor="text1"/>
                <w:sz w:val="24"/>
                <w:lang w:val="hr"/>
              </w:rPr>
              <w:t>. Stolno računalo</w:t>
            </w:r>
          </w:p>
        </w:tc>
      </w:tr>
      <w:tr w:rsidR="11D32B8E" w14:paraId="2DEA1F09" w14:textId="77777777" w:rsidTr="11D32B8E">
        <w:trPr>
          <w:trHeight w:val="300"/>
        </w:trPr>
        <w:tc>
          <w:tcPr>
            <w:tcW w:w="9224" w:type="dxa"/>
            <w:gridSpan w:val="7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18EEB3D5" w14:textId="564A7618" w:rsidR="11D32B8E" w:rsidRDefault="11D32B8E" w:rsidP="11D32B8E">
            <w:pPr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Naziv proizvođača:</w:t>
            </w:r>
          </w:p>
        </w:tc>
      </w:tr>
      <w:tr w:rsidR="11D32B8E" w14:paraId="5A9FCEDC" w14:textId="77777777" w:rsidTr="11D32B8E">
        <w:trPr>
          <w:trHeight w:val="300"/>
        </w:trPr>
        <w:tc>
          <w:tcPr>
            <w:tcW w:w="9224" w:type="dxa"/>
            <w:gridSpan w:val="7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736DC00C" w14:textId="5B1D0032" w:rsidR="11D32B8E" w:rsidRDefault="11D32B8E" w:rsidP="11D32B8E">
            <w:pPr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Naziv modela:</w:t>
            </w:r>
          </w:p>
        </w:tc>
      </w:tr>
      <w:tr w:rsidR="11D32B8E" w14:paraId="4D42E548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2DE3FFBB" w14:textId="6945AEF2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Redni broj</w:t>
            </w:r>
          </w:p>
        </w:tc>
        <w:tc>
          <w:tcPr>
            <w:tcW w:w="2740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219AEB3A" w14:textId="48C21072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424EC4EE" w14:textId="59ABA4E3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Tražena specifikacija</w:t>
            </w:r>
          </w:p>
        </w:tc>
        <w:tc>
          <w:tcPr>
            <w:tcW w:w="2534" w:type="dxa"/>
            <w:gridSpan w:val="3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791F2BFD" w14:textId="60BB068B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Ponuđena specifikacija</w:t>
            </w:r>
          </w:p>
          <w:p w14:paraId="2DAA7AA0" w14:textId="4A8159B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(popunjava Ponuditelj)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247A2841" w14:textId="6673C5C1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Bilješke, napomene, reference na tehničku dokumentaciju</w:t>
            </w:r>
          </w:p>
          <w:p w14:paraId="724C5FD2" w14:textId="45DD7A93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(popunjava Ponuditelj)</w:t>
            </w:r>
          </w:p>
          <w:p w14:paraId="596A6D22" w14:textId="0874C213" w:rsidR="11D32B8E" w:rsidRDefault="11D32B8E" w:rsidP="11D32B8E">
            <w:pPr>
              <w:jc w:val="center"/>
              <w:rPr>
                <w:rFonts w:ascii="Arial" w:eastAsia="Arial" w:hAnsi="Arial"/>
                <w:lang w:val="hr"/>
              </w:rPr>
            </w:pPr>
            <w:r w:rsidRPr="11D32B8E">
              <w:rPr>
                <w:rFonts w:ascii="Arial" w:eastAsia="Arial" w:hAnsi="Arial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3EFB9B59" w14:textId="29EC2C2A" w:rsidR="11D32B8E" w:rsidRDefault="11D32B8E" w:rsidP="11D32B8E">
            <w:pPr>
              <w:jc w:val="both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Ocjena</w:t>
            </w:r>
          </w:p>
          <w:p w14:paraId="606C8595" w14:textId="59820000" w:rsidR="11D32B8E" w:rsidRDefault="11D32B8E" w:rsidP="11D32B8E">
            <w:pPr>
              <w:jc w:val="both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(DA/NE)</w:t>
            </w:r>
          </w:p>
          <w:p w14:paraId="0CFADB21" w14:textId="72806E52" w:rsidR="11D32B8E" w:rsidRDefault="11D32B8E" w:rsidP="11D32B8E">
            <w:pPr>
              <w:jc w:val="both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(popunjava Naručitelj)</w:t>
            </w:r>
          </w:p>
          <w:p w14:paraId="6000DE4C" w14:textId="62264249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5749E51B" w14:textId="77777777" w:rsidTr="11D32B8E">
        <w:trPr>
          <w:trHeight w:val="300"/>
        </w:trPr>
        <w:tc>
          <w:tcPr>
            <w:tcW w:w="8158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14:paraId="16189307" w14:textId="11FE75A8" w:rsidR="11D32B8E" w:rsidRDefault="11D32B8E" w:rsidP="11D32B8E">
            <w:pPr>
              <w:jc w:val="center"/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  <w:t>Opće karakteristike uređaja</w:t>
            </w:r>
          </w:p>
          <w:p w14:paraId="0E61EDCF" w14:textId="419E2EE3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62FE78F9" w14:textId="6CC07C11" w:rsidR="11D32B8E" w:rsidRDefault="11D32B8E" w:rsidP="11D32B8E">
            <w:pPr>
              <w:jc w:val="center"/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5EB59C33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F59FB9E" w14:textId="02D02B40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1</w:t>
            </w:r>
          </w:p>
        </w:tc>
        <w:tc>
          <w:tcPr>
            <w:tcW w:w="2912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6B94176" w14:textId="5BBF1A76" w:rsidR="11D32B8E" w:rsidRDefault="11D32B8E" w:rsidP="11D32B8E">
            <w:pPr>
              <w:rPr>
                <w:rFonts w:ascii="Arial" w:eastAsia="Arial" w:hAnsi="Arial"/>
                <w:lang w:val="hr"/>
              </w:rPr>
            </w:pPr>
            <w:r w:rsidRPr="11D32B8E">
              <w:rPr>
                <w:rFonts w:ascii="Arial" w:eastAsia="Arial" w:hAnsi="Arial"/>
                <w:lang w:val="hr"/>
              </w:rPr>
              <w:t xml:space="preserve">Procesor: Rezultat u </w:t>
            </w:r>
            <w:proofErr w:type="spellStart"/>
            <w:r w:rsidRPr="11D32B8E">
              <w:rPr>
                <w:rFonts w:ascii="Arial" w:eastAsia="Arial" w:hAnsi="Arial"/>
                <w:lang w:val="hr"/>
              </w:rPr>
              <w:t>Passmark</w:t>
            </w:r>
            <w:proofErr w:type="spellEnd"/>
            <w:r w:rsidRPr="11D32B8E">
              <w:rPr>
                <w:rFonts w:ascii="Arial" w:eastAsia="Arial" w:hAnsi="Arial"/>
                <w:lang w:val="hr"/>
              </w:rPr>
              <w:t xml:space="preserve"> (verzija 10) mjernom testiranju procesora sa tvorničkim postavkama BIOS/UEFI </w:t>
            </w:r>
            <w:r w:rsidRPr="11D32B8E">
              <w:rPr>
                <w:rFonts w:ascii="Arial" w:eastAsia="Arial" w:hAnsi="Arial"/>
                <w:lang w:val="hr"/>
              </w:rPr>
              <w:lastRenderedPageBreak/>
              <w:t>(</w:t>
            </w:r>
            <w:hyperlink r:id="rId13">
              <w:r w:rsidRPr="11D32B8E">
                <w:rPr>
                  <w:rStyle w:val="Hyperlink"/>
                  <w:rFonts w:ascii="Arial" w:eastAsia="Arial" w:hAnsi="Arial"/>
                  <w:lang w:val="hr"/>
                </w:rPr>
                <w:t>https://www.cpubenchmark.net/cpu_list.php</w:t>
              </w:r>
            </w:hyperlink>
            <w:r w:rsidRPr="11D32B8E">
              <w:rPr>
                <w:rFonts w:ascii="Arial" w:eastAsia="Arial" w:hAnsi="Arial"/>
                <w:lang w:val="hr"/>
              </w:rPr>
              <w:t>) najmanje: 31.000</w:t>
            </w:r>
          </w:p>
        </w:tc>
        <w:tc>
          <w:tcPr>
            <w:tcW w:w="2362" w:type="dxa"/>
            <w:gridSpan w:val="2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7248429" w14:textId="5B4DC92A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lastRenderedPageBreak/>
              <w:t xml:space="preserve"> 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D234D04" w14:textId="21F29B05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30064808" w14:textId="76C39333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5E8368E" w14:textId="07E6D5F9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7CFFD6F9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99B2452" w14:textId="6886AC7E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2</w:t>
            </w:r>
          </w:p>
        </w:tc>
        <w:tc>
          <w:tcPr>
            <w:tcW w:w="291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C6D6B90" w14:textId="03FC8A25" w:rsidR="11D32B8E" w:rsidRDefault="11D32B8E" w:rsidP="11D32B8E">
            <w:pPr>
              <w:spacing w:line="276" w:lineRule="auto"/>
              <w:jc w:val="both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Radna memorija (RAM): Minimalno </w:t>
            </w:r>
            <w:r w:rsidR="22DDEE60" w:rsidRPr="11D32B8E">
              <w:rPr>
                <w:rFonts w:ascii="Arial" w:eastAsia="Arial" w:hAnsi="Arial"/>
                <w:color w:val="000000" w:themeColor="text1"/>
                <w:lang w:val="hr"/>
              </w:rPr>
              <w:t>64</w:t>
            </w: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GB DDR5 4800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Mhz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; proširivo do 128GB DDR5, min. 3 utora slobodna za proširenje</w:t>
            </w:r>
          </w:p>
        </w:tc>
        <w:tc>
          <w:tcPr>
            <w:tcW w:w="236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4468B28" w14:textId="47B4241F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F3E5FFA" w14:textId="62D43E11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40100FEE" w14:textId="6A6BF638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A7CEBCD" w14:textId="74642DF6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46976931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6B6BACB" w14:textId="3532244C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3</w:t>
            </w:r>
          </w:p>
        </w:tc>
        <w:tc>
          <w:tcPr>
            <w:tcW w:w="291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FA0146C" w14:textId="035AEA1B" w:rsidR="11D32B8E" w:rsidRDefault="11D32B8E" w:rsidP="11D32B8E">
            <w:pPr>
              <w:spacing w:line="276" w:lineRule="auto"/>
              <w:rPr>
                <w:rFonts w:ascii="Arial" w:eastAsia="Arial" w:hAnsi="Arial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Disk:</w:t>
            </w:r>
            <w:r w:rsidRPr="11D32B8E">
              <w:rPr>
                <w:rFonts w:ascii="Arial" w:eastAsia="Arial" w:hAnsi="Arial"/>
                <w:lang w:val="hr"/>
              </w:rPr>
              <w:t xml:space="preserve"> Minimalno 1 TB </w:t>
            </w:r>
            <w:proofErr w:type="spellStart"/>
            <w:r w:rsidRPr="11D32B8E">
              <w:rPr>
                <w:rFonts w:ascii="Arial" w:eastAsia="Arial" w:hAnsi="Arial"/>
                <w:lang w:val="hr"/>
              </w:rPr>
              <w:t>PCIe</w:t>
            </w:r>
            <w:proofErr w:type="spellEnd"/>
            <w:r w:rsidRPr="11D32B8E">
              <w:rPr>
                <w:rFonts w:ascii="Arial" w:eastAsia="Arial" w:hAnsi="Arial"/>
                <w:lang w:val="hr"/>
              </w:rPr>
              <w:t xml:space="preserve"> </w:t>
            </w:r>
            <w:proofErr w:type="spellStart"/>
            <w:r w:rsidRPr="11D32B8E">
              <w:rPr>
                <w:rFonts w:ascii="Arial" w:eastAsia="Arial" w:hAnsi="Arial"/>
                <w:lang w:val="hr"/>
              </w:rPr>
              <w:t>NVMe</w:t>
            </w:r>
            <w:proofErr w:type="spellEnd"/>
            <w:r w:rsidRPr="11D32B8E">
              <w:rPr>
                <w:rFonts w:ascii="Arial" w:eastAsia="Arial" w:hAnsi="Arial"/>
                <w:lang w:val="hr"/>
              </w:rPr>
              <w:t xml:space="preserve"> SSD i  minimalno 4 TB HDD, brzine okretanja diska 7200 </w:t>
            </w:r>
            <w:proofErr w:type="spellStart"/>
            <w:r w:rsidRPr="11D32B8E">
              <w:rPr>
                <w:rFonts w:ascii="Arial" w:eastAsia="Arial" w:hAnsi="Arial"/>
                <w:lang w:val="hr"/>
              </w:rPr>
              <w:t>rpm</w:t>
            </w:r>
            <w:proofErr w:type="spellEnd"/>
          </w:p>
          <w:p w14:paraId="502C41EC" w14:textId="7C7EE507" w:rsidR="11D32B8E" w:rsidRDefault="11D32B8E" w:rsidP="11D32B8E">
            <w:pPr>
              <w:spacing w:line="276" w:lineRule="auto"/>
              <w:rPr>
                <w:rFonts w:ascii="Arial" w:eastAsia="Arial" w:hAnsi="Arial"/>
                <w:lang w:val="hr"/>
              </w:rPr>
            </w:pPr>
            <w:r w:rsidRPr="11D32B8E">
              <w:rPr>
                <w:rFonts w:ascii="Arial" w:eastAsia="Arial" w:hAnsi="Arial"/>
                <w:lang w:val="hr"/>
              </w:rPr>
              <w:t xml:space="preserve">Ugrađeni čitač SD ili </w:t>
            </w:r>
            <w:proofErr w:type="spellStart"/>
            <w:r w:rsidRPr="11D32B8E">
              <w:rPr>
                <w:rFonts w:ascii="Arial" w:eastAsia="Arial" w:hAnsi="Arial"/>
                <w:lang w:val="hr"/>
              </w:rPr>
              <w:t>microSD</w:t>
            </w:r>
            <w:proofErr w:type="spellEnd"/>
            <w:r w:rsidRPr="11D32B8E">
              <w:rPr>
                <w:rFonts w:ascii="Arial" w:eastAsia="Arial" w:hAnsi="Arial"/>
                <w:lang w:val="hr"/>
              </w:rPr>
              <w:t xml:space="preserve"> kartica</w:t>
            </w:r>
          </w:p>
        </w:tc>
        <w:tc>
          <w:tcPr>
            <w:tcW w:w="236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88166F9" w14:textId="13ED0320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9D4C604" w14:textId="4A566122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704CA848" w14:textId="03D046D8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651A4F4" w14:textId="416E4023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07E0E636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DA4EFFD" w14:textId="6FB0BD37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4</w:t>
            </w:r>
          </w:p>
        </w:tc>
        <w:tc>
          <w:tcPr>
            <w:tcW w:w="291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18C1334" w14:textId="04ED3FDF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Optički disk: DVD-RW</w:t>
            </w:r>
          </w:p>
        </w:tc>
        <w:tc>
          <w:tcPr>
            <w:tcW w:w="236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828C85D" w14:textId="5D2EEE71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62A20B6" w14:textId="5552708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0EDFFE74" w14:textId="4C48C9F5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E6B50EF" w14:textId="55E603D3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3197BAA9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33672D6" w14:textId="6982EC81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5</w:t>
            </w:r>
          </w:p>
        </w:tc>
        <w:tc>
          <w:tcPr>
            <w:tcW w:w="291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67B2C2D" w14:textId="06FDA8FB" w:rsidR="11D32B8E" w:rsidRDefault="11D32B8E" w:rsidP="11D32B8E">
            <w:pPr>
              <w:jc w:val="both"/>
              <w:rPr>
                <w:rFonts w:ascii="Arial" w:eastAsia="Arial" w:hAnsi="Arial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Grafička kartica:</w:t>
            </w:r>
            <w:r w:rsidRPr="11D32B8E">
              <w:rPr>
                <w:rFonts w:ascii="Arial" w:eastAsia="Arial" w:hAnsi="Arial"/>
                <w:lang w:val="hr"/>
              </w:rPr>
              <w:t xml:space="preserve"> Minimalni uvjeti:</w:t>
            </w:r>
          </w:p>
          <w:p w14:paraId="15570968" w14:textId="77F91E7F" w:rsidR="11D32B8E" w:rsidRDefault="11D32B8E" w:rsidP="11D32B8E">
            <w:pPr>
              <w:jc w:val="both"/>
              <w:rPr>
                <w:rFonts w:ascii="Arial" w:eastAsia="Arial" w:hAnsi="Arial"/>
                <w:lang w:val="hr"/>
              </w:rPr>
            </w:pPr>
            <w:r w:rsidRPr="11D32B8E">
              <w:rPr>
                <w:rFonts w:ascii="Arial" w:eastAsia="Arial" w:hAnsi="Arial"/>
                <w:lang w:val="hr"/>
              </w:rPr>
              <w:t>- Diskretna grafička kartica</w:t>
            </w:r>
          </w:p>
          <w:p w14:paraId="78037D1B" w14:textId="2FE123F7" w:rsidR="11D32B8E" w:rsidRDefault="11D32B8E" w:rsidP="11D32B8E">
            <w:pPr>
              <w:jc w:val="both"/>
              <w:rPr>
                <w:rFonts w:ascii="Arial" w:eastAsia="Arial" w:hAnsi="Arial"/>
                <w:lang w:val="hr"/>
              </w:rPr>
            </w:pPr>
            <w:r w:rsidRPr="11D32B8E">
              <w:rPr>
                <w:rFonts w:ascii="Arial" w:eastAsia="Arial" w:hAnsi="Arial"/>
                <w:lang w:val="hr"/>
              </w:rPr>
              <w:t xml:space="preserve">- Rezultat u </w:t>
            </w:r>
            <w:proofErr w:type="spellStart"/>
            <w:r w:rsidRPr="11D32B8E">
              <w:rPr>
                <w:rFonts w:ascii="Arial" w:eastAsia="Arial" w:hAnsi="Arial"/>
                <w:lang w:val="hr"/>
              </w:rPr>
              <w:t>Passmark</w:t>
            </w:r>
            <w:proofErr w:type="spellEnd"/>
            <w:r w:rsidRPr="11D32B8E">
              <w:rPr>
                <w:rFonts w:ascii="Arial" w:eastAsia="Arial" w:hAnsi="Arial"/>
                <w:lang w:val="hr"/>
              </w:rPr>
              <w:t xml:space="preserve"> - </w:t>
            </w:r>
            <w:proofErr w:type="spellStart"/>
            <w:r w:rsidRPr="11D32B8E">
              <w:rPr>
                <w:rFonts w:ascii="Arial" w:eastAsia="Arial" w:hAnsi="Arial"/>
                <w:lang w:val="hr"/>
              </w:rPr>
              <w:t>Direct</w:t>
            </w:r>
            <w:proofErr w:type="spellEnd"/>
            <w:r w:rsidRPr="11D32B8E">
              <w:rPr>
                <w:rFonts w:ascii="Arial" w:eastAsia="Arial" w:hAnsi="Arial"/>
                <w:lang w:val="hr"/>
              </w:rPr>
              <w:t xml:space="preserve"> </w:t>
            </w:r>
            <w:proofErr w:type="spellStart"/>
            <w:r w:rsidRPr="11D32B8E">
              <w:rPr>
                <w:rFonts w:ascii="Arial" w:eastAsia="Arial" w:hAnsi="Arial"/>
                <w:lang w:val="hr"/>
              </w:rPr>
              <w:t>Compute</w:t>
            </w:r>
            <w:proofErr w:type="spellEnd"/>
            <w:r w:rsidRPr="11D32B8E">
              <w:rPr>
                <w:rFonts w:ascii="Arial" w:eastAsia="Arial" w:hAnsi="Arial"/>
                <w:lang w:val="hr"/>
              </w:rPr>
              <w:t xml:space="preserve"> (</w:t>
            </w:r>
            <w:proofErr w:type="spellStart"/>
            <w:r w:rsidRPr="11D32B8E">
              <w:rPr>
                <w:rFonts w:ascii="Arial" w:eastAsia="Arial" w:hAnsi="Arial"/>
                <w:lang w:val="hr"/>
              </w:rPr>
              <w:t>Operations</w:t>
            </w:r>
            <w:proofErr w:type="spellEnd"/>
            <w:r w:rsidRPr="11D32B8E">
              <w:rPr>
                <w:rFonts w:ascii="Arial" w:eastAsia="Arial" w:hAnsi="Arial"/>
                <w:lang w:val="hr"/>
              </w:rPr>
              <w:t>/</w:t>
            </w:r>
            <w:proofErr w:type="spellStart"/>
            <w:r w:rsidRPr="11D32B8E">
              <w:rPr>
                <w:rFonts w:ascii="Arial" w:eastAsia="Arial" w:hAnsi="Arial"/>
                <w:lang w:val="hr"/>
              </w:rPr>
              <w:t>Second</w:t>
            </w:r>
            <w:proofErr w:type="spellEnd"/>
            <w:r w:rsidRPr="11D32B8E">
              <w:rPr>
                <w:rFonts w:ascii="Arial" w:eastAsia="Arial" w:hAnsi="Arial"/>
                <w:lang w:val="hr"/>
              </w:rPr>
              <w:t>) mjernom testiranju grafičkih kartica  (</w:t>
            </w:r>
            <w:hyperlink r:id="rId14">
              <w:r w:rsidRPr="11D32B8E">
                <w:rPr>
                  <w:rStyle w:val="Hyperlink"/>
                  <w:rFonts w:ascii="Arial" w:eastAsia="Arial" w:hAnsi="Arial"/>
                  <w:lang w:val="hr"/>
                </w:rPr>
                <w:t>https://www.videocardbenchmark.net/directCompute.html</w:t>
              </w:r>
            </w:hyperlink>
            <w:r w:rsidRPr="11D32B8E">
              <w:rPr>
                <w:rFonts w:ascii="Arial" w:eastAsia="Arial" w:hAnsi="Arial"/>
                <w:lang w:val="hr"/>
              </w:rPr>
              <w:t>): minimalno 6800</w:t>
            </w:r>
          </w:p>
          <w:p w14:paraId="154DAEE3" w14:textId="30167761" w:rsidR="11D32B8E" w:rsidRDefault="11D32B8E" w:rsidP="11D32B8E">
            <w:pPr>
              <w:jc w:val="both"/>
              <w:rPr>
                <w:rFonts w:ascii="Arial" w:eastAsia="Arial" w:hAnsi="Arial"/>
                <w:lang w:val="hr"/>
              </w:rPr>
            </w:pPr>
            <w:r w:rsidRPr="11D32B8E">
              <w:rPr>
                <w:rFonts w:ascii="Arial" w:eastAsia="Arial" w:hAnsi="Arial"/>
                <w:lang w:val="hr"/>
              </w:rPr>
              <w:t>- Memorija grafičke kartice minimalno 12 GB GDDR6</w:t>
            </w:r>
          </w:p>
          <w:p w14:paraId="30A40A30" w14:textId="667DEF71" w:rsidR="11D32B8E" w:rsidRDefault="11D32B8E" w:rsidP="11D32B8E">
            <w:pPr>
              <w:jc w:val="both"/>
              <w:rPr>
                <w:rFonts w:ascii="Arial" w:eastAsia="Arial" w:hAnsi="Arial"/>
                <w:lang w:val="hr"/>
              </w:rPr>
            </w:pPr>
            <w:r w:rsidRPr="11D32B8E">
              <w:rPr>
                <w:rFonts w:ascii="Arial" w:eastAsia="Arial" w:hAnsi="Arial"/>
                <w:lang w:val="hr"/>
              </w:rPr>
              <w:t xml:space="preserve">- Hardverska podrška za Ray </w:t>
            </w:r>
            <w:proofErr w:type="spellStart"/>
            <w:r w:rsidRPr="11D32B8E">
              <w:rPr>
                <w:rFonts w:ascii="Arial" w:eastAsia="Arial" w:hAnsi="Arial"/>
                <w:lang w:val="hr"/>
              </w:rPr>
              <w:t>Tracing</w:t>
            </w:r>
            <w:proofErr w:type="spellEnd"/>
          </w:p>
          <w:p w14:paraId="43EC5D5A" w14:textId="1693C27C" w:rsidR="11D32B8E" w:rsidRDefault="11D32B8E" w:rsidP="11D32B8E">
            <w:pPr>
              <w:jc w:val="both"/>
              <w:rPr>
                <w:rFonts w:ascii="Arial" w:eastAsia="Arial" w:hAnsi="Arial"/>
                <w:lang w:val="hr"/>
              </w:rPr>
            </w:pPr>
            <w:r w:rsidRPr="11D32B8E">
              <w:rPr>
                <w:rFonts w:ascii="Arial" w:eastAsia="Arial" w:hAnsi="Arial"/>
                <w:lang w:val="hr"/>
              </w:rPr>
              <w:t xml:space="preserve">- Minimalno 4x </w:t>
            </w:r>
            <w:proofErr w:type="spellStart"/>
            <w:r w:rsidRPr="11D32B8E">
              <w:rPr>
                <w:rFonts w:ascii="Arial" w:eastAsia="Arial" w:hAnsi="Arial"/>
                <w:lang w:val="hr"/>
              </w:rPr>
              <w:t>DisplayPort</w:t>
            </w:r>
            <w:proofErr w:type="spellEnd"/>
            <w:r w:rsidRPr="11D32B8E">
              <w:rPr>
                <w:rFonts w:ascii="Arial" w:eastAsia="Arial" w:hAnsi="Arial"/>
                <w:lang w:val="hr"/>
              </w:rPr>
              <w:t xml:space="preserve"> 1.4 ili mini </w:t>
            </w:r>
            <w:proofErr w:type="spellStart"/>
            <w:r w:rsidRPr="11D32B8E">
              <w:rPr>
                <w:rFonts w:ascii="Arial" w:eastAsia="Arial" w:hAnsi="Arial"/>
                <w:lang w:val="hr"/>
              </w:rPr>
              <w:t>DisplayPort</w:t>
            </w:r>
            <w:proofErr w:type="spellEnd"/>
            <w:r w:rsidRPr="11D32B8E">
              <w:rPr>
                <w:rFonts w:ascii="Arial" w:eastAsia="Arial" w:hAnsi="Arial"/>
                <w:lang w:val="hr"/>
              </w:rPr>
              <w:t xml:space="preserve"> izlazni priključak (u slučaju mini priključka potrebno je isporučiti adaptere na </w:t>
            </w:r>
            <w:proofErr w:type="spellStart"/>
            <w:r w:rsidRPr="11D32B8E">
              <w:rPr>
                <w:rFonts w:ascii="Arial" w:eastAsia="Arial" w:hAnsi="Arial"/>
                <w:lang w:val="hr"/>
              </w:rPr>
              <w:t>DisplayPort</w:t>
            </w:r>
            <w:proofErr w:type="spellEnd"/>
            <w:r w:rsidRPr="11D32B8E">
              <w:rPr>
                <w:rFonts w:ascii="Arial" w:eastAsia="Arial" w:hAnsi="Arial"/>
                <w:lang w:val="hr"/>
              </w:rPr>
              <w:t xml:space="preserve"> priključak)</w:t>
            </w:r>
          </w:p>
        </w:tc>
        <w:tc>
          <w:tcPr>
            <w:tcW w:w="236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3E4EB9C" w14:textId="3239B013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83F7918" w14:textId="4F6F4334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22963726" w14:textId="4B63897A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EBA7A70" w14:textId="6B4178CD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6FA07CD3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28B09F7" w14:textId="728E71D1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6</w:t>
            </w:r>
          </w:p>
        </w:tc>
        <w:tc>
          <w:tcPr>
            <w:tcW w:w="291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25C68A1" w14:textId="52858886" w:rsidR="11D32B8E" w:rsidRDefault="11D32B8E" w:rsidP="11D32B8E">
            <w:pPr>
              <w:jc w:val="both"/>
              <w:rPr>
                <w:rFonts w:ascii="Arial" w:eastAsia="Arial" w:hAnsi="Arial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Zvučni podsustav:</w:t>
            </w:r>
            <w:r w:rsidRPr="11D32B8E">
              <w:rPr>
                <w:rFonts w:ascii="Arial" w:eastAsia="Arial" w:hAnsi="Arial"/>
                <w:lang w:val="hr"/>
              </w:rPr>
              <w:t xml:space="preserve"> Ugrađeni zvučni podsustav</w:t>
            </w:r>
          </w:p>
        </w:tc>
        <w:tc>
          <w:tcPr>
            <w:tcW w:w="236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C9ADA2F" w14:textId="4E79E642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7E50CCF" w14:textId="26AE70C6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11C28EA" w14:textId="77BFD47A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658CA492" w14:textId="77777777" w:rsidTr="11D32B8E">
        <w:trPr>
          <w:trHeight w:val="300"/>
        </w:trPr>
        <w:tc>
          <w:tcPr>
            <w:tcW w:w="9224" w:type="dxa"/>
            <w:gridSpan w:val="7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5CC5A96C" w14:textId="698926FA" w:rsidR="11D32B8E" w:rsidRDefault="11D32B8E" w:rsidP="11D32B8E">
            <w:pPr>
              <w:jc w:val="center"/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  <w:t>Komunikacija</w:t>
            </w:r>
          </w:p>
        </w:tc>
      </w:tr>
      <w:tr w:rsidR="11D32B8E" w14:paraId="03611732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9D19288" w14:textId="16C52604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7</w:t>
            </w:r>
          </w:p>
        </w:tc>
        <w:tc>
          <w:tcPr>
            <w:tcW w:w="2912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AE70D7C" w14:textId="028CACBC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Mreža: Ugrađeni 10/100/1000 Mbps Ethernet priključak</w:t>
            </w:r>
          </w:p>
          <w:p w14:paraId="444CB32B" w14:textId="034D29A9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Ugrađeni WiFi: min. 802.11 a/b/g/n/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ac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/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ax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2.4 + 5 GHz</w:t>
            </w:r>
          </w:p>
        </w:tc>
        <w:tc>
          <w:tcPr>
            <w:tcW w:w="2362" w:type="dxa"/>
            <w:gridSpan w:val="2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2742526" w14:textId="6CB955BB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197CFF4" w14:textId="21F5E946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377BD317" w14:textId="22BD691F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2C41C82" w14:textId="0D375D3E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5D11492F" w14:textId="77777777" w:rsidTr="11D32B8E">
        <w:trPr>
          <w:trHeight w:val="300"/>
        </w:trPr>
        <w:tc>
          <w:tcPr>
            <w:tcW w:w="9224" w:type="dxa"/>
            <w:gridSpan w:val="7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14:paraId="471BC401" w14:textId="4547CA33" w:rsidR="11D32B8E" w:rsidRDefault="11D32B8E" w:rsidP="11D32B8E">
            <w:pPr>
              <w:jc w:val="center"/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  <w:t>Priključci i proširenja</w:t>
            </w:r>
          </w:p>
        </w:tc>
      </w:tr>
      <w:tr w:rsidR="11D32B8E" w14:paraId="424DB55D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5F22EEA" w14:textId="5302A29A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8</w:t>
            </w:r>
          </w:p>
        </w:tc>
        <w:tc>
          <w:tcPr>
            <w:tcW w:w="2912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C133005" w14:textId="52138E2E" w:rsidR="11D32B8E" w:rsidRDefault="11D32B8E" w:rsidP="11D32B8E">
            <w:pPr>
              <w:jc w:val="both"/>
              <w:rPr>
                <w:rFonts w:ascii="Arial" w:eastAsia="Arial" w:hAnsi="Arial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Prednja strana:</w:t>
            </w:r>
            <w:r w:rsidRPr="11D32B8E">
              <w:rPr>
                <w:rFonts w:ascii="Arial" w:eastAsia="Arial" w:hAnsi="Arial"/>
                <w:lang w:val="hr"/>
              </w:rPr>
              <w:t xml:space="preserve"> Min. 4x USB 3.2 Gen 2 Tip-A, 1x USB 3.2 Gen 2 Tip-C; 1x audio ulaz/izlaz (prihvatljiv je odvojeni i kombinirani priključak)</w:t>
            </w:r>
          </w:p>
        </w:tc>
        <w:tc>
          <w:tcPr>
            <w:tcW w:w="2362" w:type="dxa"/>
            <w:gridSpan w:val="2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2BEC6EB" w14:textId="137E324F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40BA9A3" w14:textId="146E131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28D84D25" w14:textId="2FFAEC97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6FA98EC" w14:textId="43EFE450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2AD9BD5C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09BDB0A" w14:textId="0A7462BD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9</w:t>
            </w:r>
          </w:p>
        </w:tc>
        <w:tc>
          <w:tcPr>
            <w:tcW w:w="291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3A46903" w14:textId="3FE32A75" w:rsidR="11D32B8E" w:rsidRDefault="11D32B8E" w:rsidP="11D32B8E">
            <w:pPr>
              <w:spacing w:line="276" w:lineRule="auto"/>
              <w:rPr>
                <w:rFonts w:ascii="Arial" w:eastAsia="Arial" w:hAnsi="Arial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Stražnja strana</w:t>
            </w:r>
            <w:r w:rsidRPr="11D32B8E">
              <w:rPr>
                <w:rFonts w:ascii="Arial" w:eastAsia="Arial" w:hAnsi="Arial"/>
                <w:lang w:val="hr"/>
              </w:rPr>
              <w:t>: Min. 2x USB 3.2 Gen 2 , 4x USB 2.0, 1x USB 3.2 Gen 2 Tip-C; 1x audio ulaz/izlaz (prihvatljiv je odvojeni i kombinirani priključak), RJ45</w:t>
            </w:r>
          </w:p>
        </w:tc>
        <w:tc>
          <w:tcPr>
            <w:tcW w:w="236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A623BFC" w14:textId="2C390AFF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6D1F056" w14:textId="2C6D99E7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4B68D80B" w14:textId="4E53F622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1EBCABE" w14:textId="42C71CB8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5344A71D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231106B" w14:textId="5901DEA5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10</w:t>
            </w:r>
          </w:p>
        </w:tc>
        <w:tc>
          <w:tcPr>
            <w:tcW w:w="291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45A22FF" w14:textId="07F6FC49" w:rsidR="11D32B8E" w:rsidRDefault="11D32B8E" w:rsidP="11D32B8E">
            <w:pPr>
              <w:jc w:val="both"/>
              <w:rPr>
                <w:rFonts w:ascii="Arial" w:eastAsia="Arial" w:hAnsi="Arial"/>
                <w:lang w:val="hr"/>
              </w:rPr>
            </w:pPr>
            <w:r w:rsidRPr="11D32B8E">
              <w:rPr>
                <w:rFonts w:ascii="Arial" w:eastAsia="Arial" w:hAnsi="Arial"/>
                <w:lang w:val="hr"/>
              </w:rPr>
              <w:t>Priključci za diskove: Min. 2x M.2 2280 priključak</w:t>
            </w:r>
          </w:p>
          <w:p w14:paraId="09682698" w14:textId="6A92BAF4" w:rsidR="11D32B8E" w:rsidRDefault="11D32B8E" w:rsidP="11D32B8E">
            <w:pPr>
              <w:jc w:val="both"/>
              <w:rPr>
                <w:rFonts w:ascii="Arial" w:eastAsia="Arial" w:hAnsi="Arial"/>
                <w:lang w:val="hr"/>
              </w:rPr>
            </w:pPr>
            <w:r w:rsidRPr="11D32B8E">
              <w:rPr>
                <w:rFonts w:ascii="Arial" w:eastAsia="Arial" w:hAnsi="Arial"/>
                <w:lang w:val="hr"/>
              </w:rPr>
              <w:t>Min. 4x SATA priključak</w:t>
            </w:r>
          </w:p>
        </w:tc>
        <w:tc>
          <w:tcPr>
            <w:tcW w:w="236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BEDC0D7" w14:textId="743A88B3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99FF3E7" w14:textId="52739710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1185B751" w14:textId="3D2FC520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A02FE83" w14:textId="65F0E89B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5F98FC57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A3D3CF9" w14:textId="1DD82184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11</w:t>
            </w:r>
          </w:p>
        </w:tc>
        <w:tc>
          <w:tcPr>
            <w:tcW w:w="291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7ADB933" w14:textId="616B13CD" w:rsidR="11D32B8E" w:rsidRDefault="11D32B8E" w:rsidP="11D32B8E">
            <w:pPr>
              <w:jc w:val="both"/>
              <w:rPr>
                <w:rFonts w:ascii="Arial" w:eastAsia="Arial" w:hAnsi="Arial"/>
                <w:lang w:val="hr"/>
              </w:rPr>
            </w:pPr>
            <w:proofErr w:type="spellStart"/>
            <w:r w:rsidRPr="11D32B8E">
              <w:rPr>
                <w:rFonts w:ascii="Arial" w:eastAsia="Arial" w:hAnsi="Arial"/>
                <w:lang w:val="hr"/>
              </w:rPr>
              <w:t>PCIe</w:t>
            </w:r>
            <w:proofErr w:type="spellEnd"/>
            <w:r w:rsidRPr="11D32B8E">
              <w:rPr>
                <w:rFonts w:ascii="Arial" w:eastAsia="Arial" w:hAnsi="Arial"/>
                <w:lang w:val="hr"/>
              </w:rPr>
              <w:t xml:space="preserve"> priključci: Min. 1x </w:t>
            </w:r>
            <w:proofErr w:type="spellStart"/>
            <w:r w:rsidRPr="11D32B8E">
              <w:rPr>
                <w:rFonts w:ascii="Arial" w:eastAsia="Arial" w:hAnsi="Arial"/>
                <w:lang w:val="hr"/>
              </w:rPr>
              <w:t>PCIe</w:t>
            </w:r>
            <w:proofErr w:type="spellEnd"/>
            <w:r w:rsidRPr="11D32B8E">
              <w:rPr>
                <w:rFonts w:ascii="Arial" w:eastAsia="Arial" w:hAnsi="Arial"/>
                <w:lang w:val="hr"/>
              </w:rPr>
              <w:t xml:space="preserve"> Gen 3 x16 (elektronički)</w:t>
            </w:r>
          </w:p>
          <w:p w14:paraId="06D94C61" w14:textId="2E2238FD" w:rsidR="11D32B8E" w:rsidRDefault="11D32B8E" w:rsidP="11D32B8E">
            <w:pPr>
              <w:jc w:val="both"/>
              <w:rPr>
                <w:rFonts w:ascii="Arial" w:eastAsia="Arial" w:hAnsi="Arial"/>
                <w:lang w:val="hr"/>
              </w:rPr>
            </w:pPr>
            <w:r w:rsidRPr="11D32B8E">
              <w:rPr>
                <w:rFonts w:ascii="Arial" w:eastAsia="Arial" w:hAnsi="Arial"/>
                <w:lang w:val="hr"/>
              </w:rPr>
              <w:t xml:space="preserve">Min. 2x </w:t>
            </w:r>
            <w:proofErr w:type="spellStart"/>
            <w:r w:rsidRPr="11D32B8E">
              <w:rPr>
                <w:rFonts w:ascii="Arial" w:eastAsia="Arial" w:hAnsi="Arial"/>
                <w:lang w:val="hr"/>
              </w:rPr>
              <w:t>PCIe</w:t>
            </w:r>
            <w:proofErr w:type="spellEnd"/>
            <w:r w:rsidRPr="11D32B8E">
              <w:rPr>
                <w:rFonts w:ascii="Arial" w:eastAsia="Arial" w:hAnsi="Arial"/>
                <w:lang w:val="hr"/>
              </w:rPr>
              <w:t xml:space="preserve"> Gen 3 x4 (elektronički)</w:t>
            </w:r>
          </w:p>
          <w:p w14:paraId="46FE6385" w14:textId="65A6946C" w:rsidR="11D32B8E" w:rsidRDefault="11D32B8E" w:rsidP="11D32B8E">
            <w:pPr>
              <w:rPr>
                <w:rFonts w:ascii="Arial" w:eastAsia="Arial" w:hAnsi="Arial"/>
                <w:lang w:val="hr"/>
              </w:rPr>
            </w:pPr>
            <w:r w:rsidRPr="11D32B8E">
              <w:rPr>
                <w:rFonts w:ascii="Arial" w:eastAsia="Arial" w:hAnsi="Arial"/>
                <w:lang w:val="hr"/>
              </w:rPr>
              <w:t xml:space="preserve">Min. 1x </w:t>
            </w:r>
            <w:proofErr w:type="spellStart"/>
            <w:r w:rsidRPr="11D32B8E">
              <w:rPr>
                <w:rFonts w:ascii="Arial" w:eastAsia="Arial" w:hAnsi="Arial"/>
                <w:lang w:val="hr"/>
              </w:rPr>
              <w:t>PCIe</w:t>
            </w:r>
            <w:proofErr w:type="spellEnd"/>
            <w:r w:rsidRPr="11D32B8E">
              <w:rPr>
                <w:rFonts w:ascii="Arial" w:eastAsia="Arial" w:hAnsi="Arial"/>
                <w:lang w:val="hr"/>
              </w:rPr>
              <w:t xml:space="preserve"> Gen 3 x1 (elektronički) </w:t>
            </w:r>
          </w:p>
        </w:tc>
        <w:tc>
          <w:tcPr>
            <w:tcW w:w="236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F965142" w14:textId="4793B664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0696EE2" w14:textId="02E1B3A3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06D2EB97" w14:textId="722650B2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E35C522" w14:textId="244B8611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65F0AD81" w14:textId="77777777" w:rsidTr="11D32B8E">
        <w:trPr>
          <w:trHeight w:val="300"/>
        </w:trPr>
        <w:tc>
          <w:tcPr>
            <w:tcW w:w="9224" w:type="dxa"/>
            <w:gridSpan w:val="7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796658F8" w14:textId="2465FD57" w:rsidR="11D32B8E" w:rsidRDefault="11D32B8E" w:rsidP="11D32B8E">
            <w:pPr>
              <w:jc w:val="center"/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  <w:t>Sigurnost</w:t>
            </w:r>
          </w:p>
        </w:tc>
      </w:tr>
      <w:tr w:rsidR="11D32B8E" w14:paraId="73AF48E2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9085F57" w14:textId="3128C40B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12</w:t>
            </w:r>
          </w:p>
        </w:tc>
        <w:tc>
          <w:tcPr>
            <w:tcW w:w="2912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  <w:vAlign w:val="center"/>
          </w:tcPr>
          <w:p w14:paraId="42AE68AB" w14:textId="68B0B998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Integrirani (hardverski) sigurnosni čip</w:t>
            </w:r>
          </w:p>
        </w:tc>
        <w:tc>
          <w:tcPr>
            <w:tcW w:w="2362" w:type="dxa"/>
            <w:gridSpan w:val="2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D913F3D" w14:textId="4006DE3F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B998D0F" w14:textId="52F8DA50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10C0678D" w14:textId="5E3F1CF1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D40A965" w14:textId="7167B00A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1837F6C4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EC5C5D6" w14:textId="09F00D76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13</w:t>
            </w:r>
          </w:p>
        </w:tc>
        <w:tc>
          <w:tcPr>
            <w:tcW w:w="2912" w:type="dxa"/>
            <w:gridSpan w:val="2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  <w:vAlign w:val="center"/>
          </w:tcPr>
          <w:p w14:paraId="02BFA70D" w14:textId="0337F24C" w:rsidR="11D32B8E" w:rsidRDefault="11D32B8E" w:rsidP="11D32B8E">
            <w:pPr>
              <w:jc w:val="both"/>
              <w:rPr>
                <w:rFonts w:ascii="Arial" w:eastAsia="Arial" w:hAnsi="Arial"/>
                <w:lang w:val="hr"/>
              </w:rPr>
            </w:pPr>
            <w:r w:rsidRPr="11D32B8E">
              <w:rPr>
                <w:rFonts w:ascii="Arial" w:eastAsia="Arial" w:hAnsi="Arial"/>
                <w:lang w:val="hr"/>
              </w:rPr>
              <w:t>Utor za sigurnosni lokot</w:t>
            </w:r>
          </w:p>
          <w:p w14:paraId="371D190E" w14:textId="0D9A963A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36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FD61D55" w14:textId="7CA23465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B3C4E6" w14:textId="647DE445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613D75" w14:textId="1A2F69DE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470A58E1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DA7F82A" w14:textId="2E8A5218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14</w:t>
            </w:r>
          </w:p>
        </w:tc>
        <w:tc>
          <w:tcPr>
            <w:tcW w:w="2912" w:type="dxa"/>
            <w:gridSpan w:val="2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  <w:vAlign w:val="center"/>
          </w:tcPr>
          <w:p w14:paraId="324C583B" w14:textId="2521DCBF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Mogućnost sprječavanja otvaranja kućišta</w:t>
            </w:r>
          </w:p>
        </w:tc>
        <w:tc>
          <w:tcPr>
            <w:tcW w:w="2362" w:type="dxa"/>
            <w:gridSpan w:val="2"/>
            <w:tcBorders>
              <w:top w:val="single" w:sz="8" w:space="0" w:color="auto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2FAE35E" w14:textId="51BD203B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auto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F7B67A6" w14:textId="7EA09052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E6E1DB7" w14:textId="2BD40A70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79F6642D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2B022AF" w14:textId="64EC3497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15</w:t>
            </w:r>
          </w:p>
        </w:tc>
        <w:tc>
          <w:tcPr>
            <w:tcW w:w="291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  <w:vAlign w:val="center"/>
          </w:tcPr>
          <w:p w14:paraId="0BBA3847" w14:textId="496EA76F" w:rsidR="11D32B8E" w:rsidRDefault="11D32B8E" w:rsidP="11D32B8E">
            <w:pPr>
              <w:rPr>
                <w:rFonts w:ascii="Arial" w:eastAsia="Arial" w:hAnsi="Arial"/>
                <w:lang w:val="hr"/>
              </w:rPr>
            </w:pPr>
            <w:r w:rsidRPr="11D32B8E">
              <w:rPr>
                <w:rFonts w:ascii="Arial" w:eastAsia="Arial" w:hAnsi="Arial"/>
                <w:lang w:val="hr"/>
              </w:rPr>
              <w:t>Ako je potreban, aktivacijski ključ operacijskog sustava je trajno pohranjen u BIOS-u</w:t>
            </w:r>
          </w:p>
        </w:tc>
        <w:tc>
          <w:tcPr>
            <w:tcW w:w="236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CB60533" w14:textId="4B423C78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077D7C1" w14:textId="7D4AABF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7511C068" w14:textId="60436A8A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1EBA080" w14:textId="67191C64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064829D7" w14:textId="77777777" w:rsidTr="11D32B8E">
        <w:trPr>
          <w:trHeight w:val="300"/>
        </w:trPr>
        <w:tc>
          <w:tcPr>
            <w:tcW w:w="9224" w:type="dxa"/>
            <w:gridSpan w:val="7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5DF48A86" w14:textId="331AD818" w:rsidR="11D32B8E" w:rsidRDefault="11D32B8E" w:rsidP="11D32B8E">
            <w:pPr>
              <w:jc w:val="center"/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  <w:t>Kućište i napajanje</w:t>
            </w:r>
          </w:p>
        </w:tc>
      </w:tr>
      <w:tr w:rsidR="11D32B8E" w14:paraId="3602F906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29805F5D" w14:textId="3D3CB87F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lastRenderedPageBreak/>
              <w:t>16</w:t>
            </w:r>
          </w:p>
        </w:tc>
        <w:tc>
          <w:tcPr>
            <w:tcW w:w="2984" w:type="dxa"/>
            <w:gridSpan w:val="3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34EF48F2" w14:textId="62C4A51A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Tip kućišta: Tower;</w:t>
            </w:r>
          </w:p>
          <w:p w14:paraId="5103BF6C" w14:textId="3416FDB8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Maksimalne dimenzije (ukupni volumen kućišta -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VxŠxD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): 30 litara</w:t>
            </w:r>
          </w:p>
        </w:tc>
        <w:tc>
          <w:tcPr>
            <w:tcW w:w="229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46350850" w14:textId="7E754B2F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2348D7B7" w14:textId="6688949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  <w:t xml:space="preserve"> </w:t>
            </w:r>
          </w:p>
          <w:p w14:paraId="551F04E2" w14:textId="2AD9527A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71A3D45D" w14:textId="5A9DF444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1559CB5B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220D36EE" w14:textId="481428F3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17</w:t>
            </w:r>
          </w:p>
        </w:tc>
        <w:tc>
          <w:tcPr>
            <w:tcW w:w="2984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29CDA889" w14:textId="3BEE5C2B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Napajanje AC 110 - 240 V, 50/60 Hz Minimalno 650 W 80 Plus Platinum</w:t>
            </w:r>
          </w:p>
        </w:tc>
        <w:tc>
          <w:tcPr>
            <w:tcW w:w="229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02D0FA8B" w14:textId="513C1627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3A87A777" w14:textId="531BC27B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78E6B331" w14:textId="4D78B2ED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5F7508BB" w14:textId="77777777" w:rsidTr="11D32B8E">
        <w:trPr>
          <w:trHeight w:val="300"/>
        </w:trPr>
        <w:tc>
          <w:tcPr>
            <w:tcW w:w="9224" w:type="dxa"/>
            <w:gridSpan w:val="7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6EB4F39C" w14:textId="7BBCF72F" w:rsidR="11D32B8E" w:rsidRDefault="11D32B8E" w:rsidP="11D32B8E">
            <w:pPr>
              <w:jc w:val="center"/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  <w:t>Operativni sustav</w:t>
            </w:r>
          </w:p>
        </w:tc>
      </w:tr>
      <w:tr w:rsidR="11D32B8E" w14:paraId="00092924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F941B50" w14:textId="0A3D4C55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18</w:t>
            </w:r>
          </w:p>
        </w:tc>
        <w:tc>
          <w:tcPr>
            <w:tcW w:w="2912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F92D358" w14:textId="27157543" w:rsidR="11D32B8E" w:rsidRDefault="11D32B8E" w:rsidP="11D32B8E">
            <w:pPr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Tvornički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predinstalirana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posljednja inačica 64 bitnog operacijskog sustava s trajnim pravom korištenja</w:t>
            </w:r>
          </w:p>
        </w:tc>
        <w:tc>
          <w:tcPr>
            <w:tcW w:w="2362" w:type="dxa"/>
            <w:gridSpan w:val="2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6AB19E5" w14:textId="23BE6E99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F7A2A3F" w14:textId="27CE35D8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039967F1" w14:textId="440EC309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1FF55E4" w14:textId="5F4DE6BD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4F8A6D6F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D5E4204" w14:textId="3390EC76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19</w:t>
            </w:r>
          </w:p>
        </w:tc>
        <w:tc>
          <w:tcPr>
            <w:tcW w:w="291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34E332B" w14:textId="365010C6" w:rsidR="11D32B8E" w:rsidRDefault="11D32B8E" w:rsidP="11D32B8E">
            <w:pPr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Ugrađena podrška za grafičko korisničko sučelje, uz podržano korištenje mišem, tipkovnicom i dodirom (ako to podržava hardver računala)</w:t>
            </w:r>
          </w:p>
        </w:tc>
        <w:tc>
          <w:tcPr>
            <w:tcW w:w="236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E0291CD" w14:textId="52A66060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EAC523D" w14:textId="25F2B336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7EE943F3" w14:textId="45963EF1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55B126F" w14:textId="562C7C9D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5CD5D6C8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11F5983" w14:textId="1DB25D3B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20</w:t>
            </w:r>
          </w:p>
        </w:tc>
        <w:tc>
          <w:tcPr>
            <w:tcW w:w="291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87B62CA" w14:textId="438EC602" w:rsidR="11D32B8E" w:rsidRDefault="11D32B8E" w:rsidP="11D32B8E">
            <w:pPr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Ugrađena podrška za korištenje aplikacija sa i bez Internet veze</w:t>
            </w:r>
          </w:p>
        </w:tc>
        <w:tc>
          <w:tcPr>
            <w:tcW w:w="236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DFDB554" w14:textId="2DE49069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9673FF1" w14:textId="3F7874D7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3E23202E" w14:textId="2D67177B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299856D" w14:textId="173A1A9E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6AD8A13A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231AFAF" w14:textId="1EA95CB4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21</w:t>
            </w:r>
          </w:p>
        </w:tc>
        <w:tc>
          <w:tcPr>
            <w:tcW w:w="291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0A7D5A1" w14:textId="4311FAF5" w:rsidR="11D32B8E" w:rsidRDefault="11D32B8E" w:rsidP="11D32B8E">
            <w:pPr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Ugrađena podrška za korištenje više aplikacija u usporednim prozorima</w:t>
            </w:r>
          </w:p>
        </w:tc>
        <w:tc>
          <w:tcPr>
            <w:tcW w:w="236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E4E9CCD" w14:textId="5F405F97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335AAFE" w14:textId="70EABD65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274D933B" w14:textId="44472C7A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6CD23AA" w14:textId="3808C215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3AF01B73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0B4DD55" w14:textId="16896D22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22</w:t>
            </w:r>
          </w:p>
        </w:tc>
        <w:tc>
          <w:tcPr>
            <w:tcW w:w="291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CB615B7" w14:textId="75094C79" w:rsidR="11D32B8E" w:rsidRDefault="11D32B8E" w:rsidP="11D32B8E">
            <w:pPr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Ugrađena podrška za instalaciju različitih Internet preglednika</w:t>
            </w:r>
          </w:p>
        </w:tc>
        <w:tc>
          <w:tcPr>
            <w:tcW w:w="236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EDD7657" w14:textId="78A5F650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B6F8A9E" w14:textId="6DF8CC56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5745F59F" w14:textId="1AE73B94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C7240C9" w14:textId="44942858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386D2A4D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2CD6151" w14:textId="5E1958A1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23</w:t>
            </w:r>
          </w:p>
        </w:tc>
        <w:tc>
          <w:tcPr>
            <w:tcW w:w="291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8625E72" w14:textId="7F68817F" w:rsidR="11D32B8E" w:rsidRDefault="11D32B8E" w:rsidP="11D32B8E">
            <w:pPr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Ugrađena podrška za udaljenu administraciju koristeći grafičko sučelje (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Remote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Desktop)</w:t>
            </w:r>
          </w:p>
        </w:tc>
        <w:tc>
          <w:tcPr>
            <w:tcW w:w="236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56ADEAB" w14:textId="084B03B2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974F896" w14:textId="031392DD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141714D5" w14:textId="47BE9CB5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03977FF" w14:textId="63525EC9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3F07134E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357B5CC" w14:textId="755AEC8F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24</w:t>
            </w:r>
          </w:p>
        </w:tc>
        <w:tc>
          <w:tcPr>
            <w:tcW w:w="291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59075F0" w14:textId="28A7647A" w:rsidR="11D32B8E" w:rsidRDefault="11D32B8E" w:rsidP="11D32B8E">
            <w:pPr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Ugrađena mogućnost vraćanja operativnog sustava u početno stanje </w:t>
            </w:r>
          </w:p>
        </w:tc>
        <w:tc>
          <w:tcPr>
            <w:tcW w:w="236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F61C5DD" w14:textId="4ACC84DB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3B136C9" w14:textId="58DE7469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4655E3AF" w14:textId="0342250A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77CCAEC" w14:textId="5D36509B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22DF2455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B6DD9CD" w14:textId="2A24FE82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25</w:t>
            </w:r>
          </w:p>
        </w:tc>
        <w:tc>
          <w:tcPr>
            <w:tcW w:w="291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D8C73AE" w14:textId="0E5B3ECF" w:rsidR="11D32B8E" w:rsidRDefault="11D32B8E" w:rsidP="11D32B8E">
            <w:pPr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Ugrađena podrška za korištenje korisničkih računa za više korisnika sa onemogućenom instalacijom aplikacija i pristupu datotekama drugih korisnika</w:t>
            </w:r>
          </w:p>
        </w:tc>
        <w:tc>
          <w:tcPr>
            <w:tcW w:w="236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060E019" w14:textId="35543AF8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A72F4FA" w14:textId="56AD800F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1576D3B6" w14:textId="6F6D5529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00A7427" w14:textId="5C7B0368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453A09B1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887BA53" w14:textId="5BEC1CEF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26</w:t>
            </w:r>
          </w:p>
        </w:tc>
        <w:tc>
          <w:tcPr>
            <w:tcW w:w="291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D96A942" w14:textId="71D78093" w:rsidR="11D32B8E" w:rsidRDefault="11D32B8E" w:rsidP="11D32B8E">
            <w:pPr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Podrška (opcionalno) za autentifikaciju korisnika koristeći LDAP protokol i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Active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Directory</w:t>
            </w:r>
            <w:proofErr w:type="spellEnd"/>
          </w:p>
        </w:tc>
        <w:tc>
          <w:tcPr>
            <w:tcW w:w="236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D8D3BEA" w14:textId="433A1640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83B36A3" w14:textId="66106CE3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67F64170" w14:textId="3F98A6E9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A8F3D19" w14:textId="52B1660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1A51F0AC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8162308" w14:textId="68522247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27</w:t>
            </w:r>
          </w:p>
        </w:tc>
        <w:tc>
          <w:tcPr>
            <w:tcW w:w="291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BDB142A" w14:textId="3D5C5F34" w:rsidR="11D32B8E" w:rsidRDefault="11D32B8E" w:rsidP="11D32B8E">
            <w:pPr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Ugrađena podrška za enkripciju korisničkih podataka</w:t>
            </w:r>
          </w:p>
        </w:tc>
        <w:tc>
          <w:tcPr>
            <w:tcW w:w="236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63A2BBA" w14:textId="56AAF69A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4AF4F9E" w14:textId="285BAAA4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392A2FA8" w14:textId="6532836B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9C8FA48" w14:textId="3421782F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180C025F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8B6CF49" w14:textId="154D2F49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28</w:t>
            </w:r>
          </w:p>
        </w:tc>
        <w:tc>
          <w:tcPr>
            <w:tcW w:w="291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4F15302" w14:textId="0A92891D" w:rsidR="11D32B8E" w:rsidRDefault="11D32B8E" w:rsidP="11D32B8E">
            <w:pPr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Ugrađena podrška za prijavu korisnika u sustav putem tekstualnih zaporki i PIN broja</w:t>
            </w:r>
          </w:p>
        </w:tc>
        <w:tc>
          <w:tcPr>
            <w:tcW w:w="236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F5F538A" w14:textId="1267EB80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A2484F4" w14:textId="10C8CF1D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7E603365" w14:textId="158A3052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7B0646A" w14:textId="40104884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5290A964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1072DBE" w14:textId="1888F998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29</w:t>
            </w:r>
          </w:p>
        </w:tc>
        <w:tc>
          <w:tcPr>
            <w:tcW w:w="291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6038980" w14:textId="01E3C01B" w:rsidR="11D32B8E" w:rsidRDefault="11D32B8E" w:rsidP="11D32B8E">
            <w:pPr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Ugrađena podrška za više korisničkih profila na istom računalu</w:t>
            </w:r>
          </w:p>
        </w:tc>
        <w:tc>
          <w:tcPr>
            <w:tcW w:w="236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08550F7" w14:textId="2DAFD5BB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A3F5EC9" w14:textId="6BE5FE7A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456F4698" w14:textId="13B8B296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825FF68" w14:textId="26DD19DF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044361E5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C31E655" w14:textId="73FEE201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30</w:t>
            </w:r>
          </w:p>
        </w:tc>
        <w:tc>
          <w:tcPr>
            <w:tcW w:w="291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D91EFB3" w14:textId="6D42D193" w:rsidR="11D32B8E" w:rsidRDefault="11D32B8E" w:rsidP="11D32B8E">
            <w:pPr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Ugrađena podrška za direktan ispis na printere spojene kroz USB ili mrežno sučelje bez spajanja operativnog sustava na Internet</w:t>
            </w:r>
          </w:p>
        </w:tc>
        <w:tc>
          <w:tcPr>
            <w:tcW w:w="236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21BA545" w14:textId="24766D84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4DA1315" w14:textId="4A597508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28B64ED3" w14:textId="4FA0816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3C63F23" w14:textId="7116EE47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26D6816F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4FB5B6E" w14:textId="506A31A4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31</w:t>
            </w:r>
          </w:p>
        </w:tc>
        <w:tc>
          <w:tcPr>
            <w:tcW w:w="291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46A467B" w14:textId="6D6F1230" w:rsidR="11D32B8E" w:rsidRDefault="11D32B8E" w:rsidP="11D32B8E">
            <w:pPr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Ugrađena podrška za spajanje uređaja za rad korisnika sa posebnim potrebama</w:t>
            </w:r>
          </w:p>
        </w:tc>
        <w:tc>
          <w:tcPr>
            <w:tcW w:w="236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BCAF43A" w14:textId="121C5A2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AA1C3A7" w14:textId="73EB7FC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6032D833" w14:textId="0B557495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31631EF" w14:textId="575F23A6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2F925C5A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F682240" w14:textId="689BDD4E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32</w:t>
            </w:r>
          </w:p>
        </w:tc>
        <w:tc>
          <w:tcPr>
            <w:tcW w:w="291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A8BE32D" w14:textId="69CD583F" w:rsidR="11D32B8E" w:rsidRDefault="11D32B8E" w:rsidP="11D32B8E">
            <w:pPr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Ugrađena podrška za automatsko ažuriranje operativnog sustava na najnoviju verziju operativnog sustava</w:t>
            </w:r>
          </w:p>
        </w:tc>
        <w:tc>
          <w:tcPr>
            <w:tcW w:w="236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B89C201" w14:textId="6C19E5A6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1ADEC85" w14:textId="233B97C9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71E5A5DF" w14:textId="22D7C9E9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DAB5B2B" w14:textId="4F3A0F55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333A418B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2DCE8B0" w14:textId="4A5A2B37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33</w:t>
            </w:r>
          </w:p>
        </w:tc>
        <w:tc>
          <w:tcPr>
            <w:tcW w:w="291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7D70A3C" w14:textId="232146ED" w:rsidR="11D32B8E" w:rsidRDefault="11D32B8E" w:rsidP="11D32B8E">
            <w:pPr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Ugrađena podrška za automatsko ažuriranje upravljačkih programa komponenata prijenosnog računala za aktualni operativni sustav</w:t>
            </w:r>
          </w:p>
        </w:tc>
        <w:tc>
          <w:tcPr>
            <w:tcW w:w="236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D9F93B5" w14:textId="23EDCF9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8914124" w14:textId="7977D22F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488141B5" w14:textId="219128AF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F1F140B" w14:textId="295443ED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47E260F3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819ABCC" w14:textId="06A80F72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34</w:t>
            </w:r>
          </w:p>
        </w:tc>
        <w:tc>
          <w:tcPr>
            <w:tcW w:w="291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B995F76" w14:textId="4803A700" w:rsidR="11D32B8E" w:rsidRDefault="11D32B8E" w:rsidP="11D32B8E">
            <w:pPr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Ugrađena podrška za bežični pristup vanjskim uređajima, npr. bežičnim ekranima ili pisačima </w:t>
            </w:r>
          </w:p>
        </w:tc>
        <w:tc>
          <w:tcPr>
            <w:tcW w:w="236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9FA896A" w14:textId="1E297E18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E03167B" w14:textId="407E842A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08E7FC7A" w14:textId="34EEE884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776BD61" w14:textId="08C0710A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1B2B4628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6537E14" w14:textId="62C66068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35</w:t>
            </w:r>
          </w:p>
        </w:tc>
        <w:tc>
          <w:tcPr>
            <w:tcW w:w="291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939695A" w14:textId="5CF0C8AF" w:rsidR="11D32B8E" w:rsidRDefault="11D32B8E" w:rsidP="11D32B8E">
            <w:pPr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Osigurana podrška operativnog sustava putem nadogradnji i rješavanja kritičnih sigurnosnih problema</w:t>
            </w:r>
          </w:p>
        </w:tc>
        <w:tc>
          <w:tcPr>
            <w:tcW w:w="236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89346D5" w14:textId="1AB40FBF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FBE1FB7" w14:textId="124F2111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6C6BF002" w14:textId="3E1BDB79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A830536" w14:textId="05081A3F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6264E9B7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20A8F06" w14:textId="5AA58AA1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36</w:t>
            </w:r>
          </w:p>
        </w:tc>
        <w:tc>
          <w:tcPr>
            <w:tcW w:w="291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945BFE8" w14:textId="689513DF" w:rsidR="11D32B8E" w:rsidRDefault="11D32B8E" w:rsidP="11D32B8E">
            <w:pPr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Ugrađena anti-virusna zaštita i zaštita od zlonamjernog softvera</w:t>
            </w:r>
          </w:p>
        </w:tc>
        <w:tc>
          <w:tcPr>
            <w:tcW w:w="236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6E2EFDA" w14:textId="2FFE7A29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E31E69E" w14:textId="63A8632E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6205EB01" w14:textId="0FD28151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7A14493" w14:textId="12C0B359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76AF99B5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7331293" w14:textId="5CD486F0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lastRenderedPageBreak/>
              <w:t>37</w:t>
            </w:r>
          </w:p>
        </w:tc>
        <w:tc>
          <w:tcPr>
            <w:tcW w:w="291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4B54C7B" w14:textId="37D53A1F" w:rsidR="11D32B8E" w:rsidRDefault="11D32B8E" w:rsidP="11D32B8E">
            <w:pPr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Podrška prilagodbe inicijalno operativnog sustava za ponuđena računala po korisniku (postavke i dostupne aplikacije)</w:t>
            </w:r>
          </w:p>
        </w:tc>
        <w:tc>
          <w:tcPr>
            <w:tcW w:w="2362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6ADC0E7" w14:textId="445BBAD9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D2299EE" w14:textId="3406B74B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  <w:p w14:paraId="170A2694" w14:textId="412D2DF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FE80D8F" w14:textId="5F5A9777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450B68AB" w14:textId="77777777" w:rsidTr="11D32B8E">
        <w:trPr>
          <w:trHeight w:val="300"/>
        </w:trPr>
        <w:tc>
          <w:tcPr>
            <w:tcW w:w="9224" w:type="dxa"/>
            <w:gridSpan w:val="7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3D59E8C0" w14:textId="14E933DD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  <w:t>Ostalo</w:t>
            </w:r>
          </w:p>
        </w:tc>
      </w:tr>
      <w:tr w:rsidR="11D32B8E" w14:paraId="3E7E2F8B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93528E2" w14:textId="7A17F14D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40</w:t>
            </w:r>
          </w:p>
        </w:tc>
        <w:tc>
          <w:tcPr>
            <w:tcW w:w="2912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97597BC" w14:textId="0B779766" w:rsidR="11D32B8E" w:rsidRDefault="11D32B8E" w:rsidP="11D32B8E">
            <w:pPr>
              <w:spacing w:line="276" w:lineRule="auto"/>
              <w:jc w:val="both"/>
              <w:rPr>
                <w:rFonts w:ascii="Arial" w:eastAsia="Arial" w:hAnsi="Arial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Uređaj mora biti usklađen s direktivama: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RoHS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, WEEE, CE i posjedovati oznaku EPEAT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Bronze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ili jednakovrijednu oznaku alata procjene utjecaja na okoliš</w:t>
            </w:r>
          </w:p>
        </w:tc>
        <w:tc>
          <w:tcPr>
            <w:tcW w:w="2362" w:type="dxa"/>
            <w:gridSpan w:val="2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C2F14FD" w14:textId="26DB65FE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4007C13" w14:textId="332316F9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  <w:t xml:space="preserve"> </w:t>
            </w:r>
          </w:p>
          <w:p w14:paraId="62C77324" w14:textId="23E8925F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684DD7D" w14:textId="6125DEFE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  <w:t xml:space="preserve"> </w:t>
            </w:r>
          </w:p>
        </w:tc>
      </w:tr>
      <w:tr w:rsidR="11D32B8E" w14:paraId="7B88D49B" w14:textId="77777777" w:rsidTr="11D32B8E">
        <w:trPr>
          <w:trHeight w:val="300"/>
        </w:trPr>
        <w:tc>
          <w:tcPr>
            <w:tcW w:w="9224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05E40534" w14:textId="35FDA4DB" w:rsidR="11D32B8E" w:rsidRDefault="11D32B8E" w:rsidP="11D32B8E">
            <w:pPr>
              <w:jc w:val="center"/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lang w:val="hr"/>
              </w:rPr>
              <w:t>Jamstvo</w:t>
            </w:r>
          </w:p>
        </w:tc>
      </w:tr>
      <w:tr w:rsidR="11D32B8E" w14:paraId="1413F2F6" w14:textId="77777777" w:rsidTr="11D32B8E">
        <w:trPr>
          <w:trHeight w:val="300"/>
        </w:trPr>
        <w:tc>
          <w:tcPr>
            <w:tcW w:w="6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C79FF4" w14:textId="363204AB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41</w:t>
            </w:r>
          </w:p>
        </w:tc>
        <w:tc>
          <w:tcPr>
            <w:tcW w:w="2912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A896FE6" w14:textId="35738747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Jamstvo: uključeno jamstvo dobavljača na period od minimalno </w:t>
            </w:r>
            <w:r w:rsidR="470ADB65" w:rsidRPr="11D32B8E">
              <w:rPr>
                <w:rFonts w:ascii="Arial" w:eastAsia="Arial" w:hAnsi="Arial"/>
                <w:color w:val="000000" w:themeColor="text1"/>
                <w:lang w:val="hr"/>
              </w:rPr>
              <w:t>2</w:t>
            </w: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godina za uređaj (osim tipkovnica i miš minimalno 1 godina)</w:t>
            </w:r>
          </w:p>
        </w:tc>
        <w:tc>
          <w:tcPr>
            <w:tcW w:w="2362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EF2C88" w14:textId="257CECE5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4C9CCF6" w14:textId="7653FA7A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 </w:t>
            </w:r>
          </w:p>
        </w:tc>
        <w:tc>
          <w:tcPr>
            <w:tcW w:w="10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6670A1" w14:textId="441091A9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</w:p>
        </w:tc>
      </w:tr>
    </w:tbl>
    <w:p w14:paraId="639A2269" w14:textId="41D0614C" w:rsidR="3D4E2883" w:rsidRDefault="3D4E2883" w:rsidP="3D4E2883"/>
    <w:p w14:paraId="45938363" w14:textId="4BA20180" w:rsidR="3AEC71E7" w:rsidRDefault="3AEC71E7" w:rsidP="3AEC71E7"/>
    <w:p w14:paraId="23EC16D5" w14:textId="4BA20180" w:rsidR="3AEC71E7" w:rsidRDefault="3AEC71E7" w:rsidP="3AEC71E7"/>
    <w:p w14:paraId="22EA6E9B" w14:textId="02DF0576" w:rsidR="3AEC71E7" w:rsidRDefault="3AEC71E7" w:rsidP="3AEC71E7"/>
    <w:p w14:paraId="4C0399C7" w14:textId="2FF9FFDA" w:rsidR="3AEC71E7" w:rsidRDefault="3AEC71E7" w:rsidP="3AEC71E7"/>
    <w:tbl>
      <w:tblPr>
        <w:tblW w:w="0" w:type="auto"/>
        <w:tblLook w:val="0600" w:firstRow="0" w:lastRow="0" w:firstColumn="0" w:lastColumn="0" w:noHBand="1" w:noVBand="1"/>
      </w:tblPr>
      <w:tblGrid>
        <w:gridCol w:w="739"/>
        <w:gridCol w:w="2873"/>
        <w:gridCol w:w="2119"/>
        <w:gridCol w:w="1920"/>
        <w:gridCol w:w="1565"/>
      </w:tblGrid>
      <w:tr w:rsidR="3AEC71E7" w14:paraId="35C0C589" w14:textId="77777777" w:rsidTr="11D32B8E">
        <w:trPr>
          <w:trHeight w:val="330"/>
        </w:trPr>
        <w:tc>
          <w:tcPr>
            <w:tcW w:w="9216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00B0F0"/>
            <w:tcMar>
              <w:left w:w="108" w:type="dxa"/>
              <w:right w:w="108" w:type="dxa"/>
            </w:tcMar>
            <w:vAlign w:val="bottom"/>
          </w:tcPr>
          <w:p w14:paraId="338883F6" w14:textId="311742AA" w:rsidR="3AEC71E7" w:rsidRDefault="2CE58135" w:rsidP="3AEC71E7">
            <w:pPr>
              <w:spacing w:line="276" w:lineRule="auto"/>
              <w:jc w:val="both"/>
              <w:rPr>
                <w:rFonts w:ascii="Arial" w:eastAsia="Arial" w:hAnsi="Arial"/>
                <w:b/>
                <w:bCs/>
                <w:color w:val="000000" w:themeColor="text1"/>
                <w:sz w:val="28"/>
                <w:szCs w:val="28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sz w:val="28"/>
                <w:szCs w:val="28"/>
              </w:rPr>
              <w:t>4</w:t>
            </w:r>
            <w:r w:rsidR="354BC401" w:rsidRPr="11D32B8E">
              <w:rPr>
                <w:rFonts w:ascii="Arial" w:eastAsia="Arial" w:hAnsi="Arial"/>
                <w:b/>
                <w:bCs/>
                <w:color w:val="000000" w:themeColor="text1"/>
                <w:sz w:val="28"/>
                <w:szCs w:val="28"/>
              </w:rPr>
              <w:t xml:space="preserve">. </w:t>
            </w:r>
            <w:r w:rsidR="3C3A6980" w:rsidRPr="11D32B8E">
              <w:rPr>
                <w:rFonts w:ascii="Arial" w:eastAsia="Arial" w:hAnsi="Arial"/>
                <w:b/>
                <w:bCs/>
                <w:color w:val="000000" w:themeColor="text1"/>
                <w:sz w:val="28"/>
                <w:szCs w:val="28"/>
              </w:rPr>
              <w:t>Sustav za mjerenje moždanih impulsa</w:t>
            </w:r>
          </w:p>
        </w:tc>
      </w:tr>
      <w:tr w:rsidR="3AEC71E7" w14:paraId="2CE49DA8" w14:textId="77777777" w:rsidTr="11D32B8E">
        <w:trPr>
          <w:trHeight w:val="405"/>
        </w:trPr>
        <w:tc>
          <w:tcPr>
            <w:tcW w:w="5679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4641F902" w14:textId="334BDE11" w:rsidR="3AEC71E7" w:rsidRDefault="3AEC71E7" w:rsidP="3AEC71E7">
            <w:pPr>
              <w:spacing w:line="276" w:lineRule="auto"/>
            </w:pPr>
            <w:r w:rsidRPr="3AEC71E7"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  <w:t>Naziv proizvođača:</w:t>
            </w:r>
          </w:p>
        </w:tc>
        <w:tc>
          <w:tcPr>
            <w:tcW w:w="195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7713AA3E" w14:textId="7247259F" w:rsidR="3AEC71E7" w:rsidRDefault="3AEC71E7" w:rsidP="3AEC71E7">
            <w:pPr>
              <w:spacing w:line="276" w:lineRule="auto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5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0A4CD1D0" w14:textId="58BB4693" w:rsidR="3AEC71E7" w:rsidRDefault="3AEC71E7" w:rsidP="3AEC71E7">
            <w:pPr>
              <w:spacing w:line="276" w:lineRule="auto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14:paraId="19E492F9" w14:textId="77777777" w:rsidTr="11D32B8E">
        <w:trPr>
          <w:trHeight w:val="405"/>
        </w:trPr>
        <w:tc>
          <w:tcPr>
            <w:tcW w:w="5679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652D97F6" w14:textId="2D721565" w:rsidR="3AEC71E7" w:rsidRDefault="3AEC71E7" w:rsidP="3AEC71E7">
            <w:pPr>
              <w:spacing w:line="276" w:lineRule="auto"/>
            </w:pPr>
            <w:r w:rsidRPr="3AEC71E7"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  <w:t>Naziv modela:</w:t>
            </w:r>
          </w:p>
        </w:tc>
        <w:tc>
          <w:tcPr>
            <w:tcW w:w="195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3878DE9B" w14:textId="4EADA2E3" w:rsidR="3AEC71E7" w:rsidRDefault="3AEC71E7" w:rsidP="3AEC71E7">
            <w:pPr>
              <w:spacing w:line="276" w:lineRule="auto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5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768A5182" w14:textId="54DB419A" w:rsidR="3AEC71E7" w:rsidRDefault="3AEC71E7" w:rsidP="3AEC71E7">
            <w:pPr>
              <w:spacing w:line="276" w:lineRule="auto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14:paraId="4D3FA8CD" w14:textId="77777777" w:rsidTr="11D32B8E">
        <w:trPr>
          <w:trHeight w:val="300"/>
        </w:trPr>
        <w:tc>
          <w:tcPr>
            <w:tcW w:w="5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1A95055D" w14:textId="7E1BA82A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Redni broj</w:t>
            </w:r>
          </w:p>
        </w:tc>
        <w:tc>
          <w:tcPr>
            <w:tcW w:w="2923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6DC2C01D" w14:textId="0532CAE1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Tražena specifikacija</w:t>
            </w:r>
          </w:p>
        </w:tc>
        <w:tc>
          <w:tcPr>
            <w:tcW w:w="2184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32C5375E" w14:textId="0ECBC243" w:rsidR="3AEC71E7" w:rsidRDefault="3AEC71E7" w:rsidP="3AEC71E7">
            <w:pPr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Ponuđena specifikacija</w:t>
            </w:r>
          </w:p>
          <w:p w14:paraId="2E8FDBE5" w14:textId="3152C5D7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(popunjava Ponuditelj)</w:t>
            </w:r>
          </w:p>
          <w:p w14:paraId="06D50060" w14:textId="4017D580" w:rsidR="3AEC71E7" w:rsidRDefault="3AEC71E7" w:rsidP="3AEC71E7">
            <w:pPr>
              <w:jc w:val="center"/>
            </w:pPr>
            <w:r w:rsidRPr="3AEC71E7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 xml:space="preserve"> </w:t>
            </w:r>
          </w:p>
          <w:p w14:paraId="0EC64286" w14:textId="08C087B0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53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3DFD1940" w14:textId="146AF947" w:rsidR="00B015C0" w:rsidRDefault="00B015C0" w:rsidP="3AEC71E7">
            <w:pPr>
              <w:jc w:val="both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Bilješke, napomene, reference na tehničku dokumentaciju</w:t>
            </w:r>
          </w:p>
          <w:p w14:paraId="24CC0A70" w14:textId="34FF71F5" w:rsidR="00B015C0" w:rsidRDefault="00B015C0" w:rsidP="3AEC71E7">
            <w:pPr>
              <w:spacing w:line="276" w:lineRule="auto"/>
              <w:jc w:val="both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(popunjava Ponuditelj)</w:t>
            </w:r>
          </w:p>
          <w:p w14:paraId="499C6AE5" w14:textId="2B44EBC9" w:rsidR="3AEC71E7" w:rsidRDefault="3AEC71E7" w:rsidP="3AEC71E7">
            <w:pPr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93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1CF51F7E" w14:textId="20DE72E5" w:rsidR="143CFC63" w:rsidRDefault="143CFC63" w:rsidP="3AEC71E7">
            <w:pPr>
              <w:jc w:val="both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Ocjena</w:t>
            </w:r>
          </w:p>
          <w:p w14:paraId="749C8866" w14:textId="7C457944" w:rsidR="143CFC63" w:rsidRDefault="143CFC63" w:rsidP="3AEC71E7">
            <w:pPr>
              <w:jc w:val="both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(DA/NE)</w:t>
            </w:r>
          </w:p>
          <w:p w14:paraId="23728D7D" w14:textId="3FF374C7" w:rsidR="143CFC63" w:rsidRDefault="143CFC63" w:rsidP="3AEC71E7">
            <w:pPr>
              <w:jc w:val="both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(popunjava Naručitelj)</w:t>
            </w:r>
          </w:p>
          <w:p w14:paraId="44DB2738" w14:textId="05D6EA29" w:rsidR="3AEC71E7" w:rsidRDefault="3AEC71E7" w:rsidP="3AEC71E7">
            <w:pPr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3AEC71E7" w14:paraId="1F2B5A40" w14:textId="77777777" w:rsidTr="11D32B8E">
        <w:trPr>
          <w:trHeight w:val="405"/>
        </w:trPr>
        <w:tc>
          <w:tcPr>
            <w:tcW w:w="5679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14:paraId="60CEBD81" w14:textId="4DFA4F54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  <w:t>Karakteristike uređaja</w:t>
            </w:r>
          </w:p>
        </w:tc>
        <w:tc>
          <w:tcPr>
            <w:tcW w:w="195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14:paraId="127CD349" w14:textId="560A9495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5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14:paraId="3D0DAC21" w14:textId="744E8B3D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14:paraId="1EDA99E7" w14:textId="77777777" w:rsidTr="11D32B8E">
        <w:trPr>
          <w:trHeight w:val="300"/>
        </w:trPr>
        <w:tc>
          <w:tcPr>
            <w:tcW w:w="5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EA07958" w14:textId="0230DD10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2923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B4BE9F4" w14:textId="061E1E72" w:rsidR="3AEC71E7" w:rsidRDefault="4ADCBF32" w:rsidP="11D32B8E">
            <w:pPr>
              <w:spacing w:line="276" w:lineRule="auto"/>
              <w:jc w:val="both"/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Sustav za mjerenje moždanih aktivnosti</w:t>
            </w:r>
          </w:p>
        </w:tc>
        <w:tc>
          <w:tcPr>
            <w:tcW w:w="2184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8FF609B" w14:textId="774E939B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979AC2F" w14:textId="46293CC8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8A522AB" w14:textId="157D1BD4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AEC71E7" w14:paraId="34995B38" w14:textId="77777777" w:rsidTr="11D32B8E">
        <w:trPr>
          <w:trHeight w:val="300"/>
        </w:trPr>
        <w:tc>
          <w:tcPr>
            <w:tcW w:w="5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F02F1F7" w14:textId="202F141B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292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F84189D" w14:textId="254C5587" w:rsidR="7D7CAB17" w:rsidRDefault="7D7CAB17" w:rsidP="11D32B8E">
            <w:r w:rsidRPr="11D32B8E">
              <w:rPr>
                <w:rFonts w:ascii="Arial" w:eastAsia="Arial" w:hAnsi="Arial"/>
              </w:rPr>
              <w:t>Broj kanala: min 20 EEG kanala</w:t>
            </w:r>
          </w:p>
          <w:p w14:paraId="57EC032E" w14:textId="63FDEEA8" w:rsidR="3AEC71E7" w:rsidRDefault="3AEC71E7" w:rsidP="3AEC71E7">
            <w:pPr>
              <w:spacing w:line="276" w:lineRule="auto"/>
              <w:jc w:val="both"/>
            </w:pPr>
            <w:r w:rsidRPr="3AEC71E7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 xml:space="preserve"> </w:t>
            </w:r>
          </w:p>
        </w:tc>
        <w:tc>
          <w:tcPr>
            <w:tcW w:w="218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88E692A" w14:textId="79EC1975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4176E77" w14:textId="5BBED64C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DFE7AB8" w14:textId="77508C7C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AEC71E7" w14:paraId="53E91672" w14:textId="77777777" w:rsidTr="11D32B8E">
        <w:trPr>
          <w:trHeight w:val="300"/>
        </w:trPr>
        <w:tc>
          <w:tcPr>
            <w:tcW w:w="5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04F73D1" w14:textId="4EF42142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292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D5827DD" w14:textId="3F1C0570" w:rsidR="3AEC71E7" w:rsidRDefault="17D8AB59" w:rsidP="11D32B8E">
            <w:r w:rsidRPr="11D32B8E">
              <w:rPr>
                <w:rFonts w:ascii="Arial" w:eastAsia="Arial" w:hAnsi="Arial"/>
              </w:rPr>
              <w:t>Frekvencija uzorkovanja: min 250 uzoraka po sekundi</w:t>
            </w:r>
          </w:p>
        </w:tc>
        <w:tc>
          <w:tcPr>
            <w:tcW w:w="218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8633527" w14:textId="0C69F50F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9091D0E" w14:textId="53DCC61F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8A18A2D" w14:textId="32AAFFA7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AEC71E7" w14:paraId="34F55736" w14:textId="77777777" w:rsidTr="11D32B8E">
        <w:trPr>
          <w:trHeight w:val="300"/>
        </w:trPr>
        <w:tc>
          <w:tcPr>
            <w:tcW w:w="5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C1F50B4" w14:textId="0CE48C36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292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F34DD5F" w14:textId="5674A5E7" w:rsidR="05DF66F7" w:rsidRDefault="05DF66F7" w:rsidP="11D32B8E">
            <w:r w:rsidRPr="11D32B8E">
              <w:rPr>
                <w:rFonts w:ascii="Arial" w:eastAsia="Arial" w:hAnsi="Arial"/>
              </w:rPr>
              <w:t>Rezolucija: min 14bitna</w:t>
            </w:r>
          </w:p>
          <w:p w14:paraId="02E56FAC" w14:textId="2D1C6B6E" w:rsidR="3AEC71E7" w:rsidRDefault="3AEC71E7" w:rsidP="3AEC71E7">
            <w:pPr>
              <w:spacing w:line="276" w:lineRule="auto"/>
              <w:jc w:val="both"/>
            </w:pPr>
            <w:r w:rsidRPr="3AEC71E7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 xml:space="preserve"> </w:t>
            </w:r>
          </w:p>
        </w:tc>
        <w:tc>
          <w:tcPr>
            <w:tcW w:w="218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C8FBBF8" w14:textId="0ADCDD1C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27CD5F3" w14:textId="648B3F9C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E39D880" w14:textId="47682E95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AEC71E7" w14:paraId="4E4F64BA" w14:textId="77777777" w:rsidTr="11D32B8E">
        <w:trPr>
          <w:trHeight w:val="300"/>
        </w:trPr>
        <w:tc>
          <w:tcPr>
            <w:tcW w:w="5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6449799" w14:textId="23DF4AC5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92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A42C198" w14:textId="40B3B6C2" w:rsidR="5C678676" w:rsidRDefault="5C678676" w:rsidP="11D32B8E">
            <w:r w:rsidRPr="11D32B8E">
              <w:rPr>
                <w:rFonts w:ascii="Arial" w:eastAsia="Arial" w:hAnsi="Arial"/>
              </w:rPr>
              <w:t>Modul za bežično povezivanje: putem USB dodatka</w:t>
            </w:r>
          </w:p>
          <w:p w14:paraId="1D5EBE1A" w14:textId="11E97068" w:rsidR="3AEC71E7" w:rsidRDefault="3AEC71E7" w:rsidP="3AEC71E7">
            <w:pPr>
              <w:spacing w:line="276" w:lineRule="auto"/>
              <w:jc w:val="both"/>
            </w:pPr>
            <w:r w:rsidRPr="3AEC71E7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 xml:space="preserve"> </w:t>
            </w:r>
          </w:p>
        </w:tc>
        <w:tc>
          <w:tcPr>
            <w:tcW w:w="218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F40C1D6" w14:textId="48552CD2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FDD9887" w14:textId="18D2347F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EDAA275" w14:textId="41D68B79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AEC71E7" w14:paraId="2F8E6438" w14:textId="77777777" w:rsidTr="11D32B8E">
        <w:trPr>
          <w:trHeight w:val="300"/>
        </w:trPr>
        <w:tc>
          <w:tcPr>
            <w:tcW w:w="5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64F678C" w14:textId="4A201403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292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1DC450F" w14:textId="6E05BA37" w:rsidR="163135E2" w:rsidRDefault="163135E2" w:rsidP="11D32B8E">
            <w:r w:rsidRPr="11D32B8E">
              <w:rPr>
                <w:rFonts w:ascii="Arial" w:eastAsia="Arial" w:hAnsi="Arial"/>
              </w:rPr>
              <w:t xml:space="preserve">Ugrađena baterija: Li-ION min 600 </w:t>
            </w:r>
            <w:proofErr w:type="spellStart"/>
            <w:r w:rsidRPr="11D32B8E">
              <w:rPr>
                <w:rFonts w:ascii="Arial" w:eastAsia="Arial" w:hAnsi="Arial"/>
              </w:rPr>
              <w:t>mAh</w:t>
            </w:r>
            <w:proofErr w:type="spellEnd"/>
          </w:p>
          <w:p w14:paraId="398D858B" w14:textId="2D44E3FF" w:rsidR="3AEC71E7" w:rsidRDefault="3AEC71E7" w:rsidP="3AEC71E7">
            <w:pPr>
              <w:spacing w:line="276" w:lineRule="auto"/>
              <w:jc w:val="both"/>
            </w:pPr>
            <w:r w:rsidRPr="3AEC71E7">
              <w:rPr>
                <w:rFonts w:ascii="Arial" w:eastAsia="Arial" w:hAnsi="Arial"/>
                <w:szCs w:val="22"/>
              </w:rPr>
              <w:t xml:space="preserve"> </w:t>
            </w:r>
          </w:p>
        </w:tc>
        <w:tc>
          <w:tcPr>
            <w:tcW w:w="218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F85DEB3" w14:textId="7EFE90A7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1AECCCB" w14:textId="5295D3AD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AD1FEF5" w14:textId="2EDE6C2B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AEC71E7" w14:paraId="35128FAA" w14:textId="77777777" w:rsidTr="11D32B8E">
        <w:trPr>
          <w:trHeight w:val="300"/>
        </w:trPr>
        <w:tc>
          <w:tcPr>
            <w:tcW w:w="5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0A94EE3" w14:textId="2D3033E8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292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4E3C703" w14:textId="23547B94" w:rsidR="707D37DC" w:rsidRDefault="707D37DC" w:rsidP="11D32B8E">
            <w:r w:rsidRPr="11D32B8E">
              <w:rPr>
                <w:rFonts w:ascii="Arial" w:eastAsia="Arial" w:hAnsi="Arial"/>
              </w:rPr>
              <w:t xml:space="preserve">Potrošnja energije: </w:t>
            </w:r>
            <w:proofErr w:type="spellStart"/>
            <w:r w:rsidRPr="11D32B8E">
              <w:rPr>
                <w:rFonts w:ascii="Arial" w:eastAsia="Arial" w:hAnsi="Arial"/>
              </w:rPr>
              <w:t>maks</w:t>
            </w:r>
            <w:proofErr w:type="spellEnd"/>
            <w:r w:rsidRPr="11D32B8E">
              <w:rPr>
                <w:rFonts w:ascii="Arial" w:eastAsia="Arial" w:hAnsi="Arial"/>
              </w:rPr>
              <w:t xml:space="preserve"> 30 </w:t>
            </w:r>
            <w:proofErr w:type="spellStart"/>
            <w:r w:rsidRPr="11D32B8E">
              <w:rPr>
                <w:rFonts w:ascii="Arial" w:eastAsia="Arial" w:hAnsi="Arial"/>
              </w:rPr>
              <w:t>mAh</w:t>
            </w:r>
            <w:proofErr w:type="spellEnd"/>
          </w:p>
          <w:p w14:paraId="21F865AA" w14:textId="7D86CA52" w:rsidR="3AEC71E7" w:rsidRDefault="3AEC71E7" w:rsidP="3AEC71E7">
            <w:pPr>
              <w:spacing w:line="276" w:lineRule="auto"/>
              <w:jc w:val="both"/>
            </w:pPr>
            <w:r w:rsidRPr="3AEC71E7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 xml:space="preserve"> </w:t>
            </w:r>
          </w:p>
        </w:tc>
        <w:tc>
          <w:tcPr>
            <w:tcW w:w="218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F44C0F7" w14:textId="159BD589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B397866" w14:textId="7AD62A35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EC36EA0" w14:textId="4C24C85A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AEC71E7" w14:paraId="1062E057" w14:textId="77777777" w:rsidTr="11D32B8E">
        <w:trPr>
          <w:trHeight w:val="300"/>
        </w:trPr>
        <w:tc>
          <w:tcPr>
            <w:tcW w:w="5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E566083" w14:textId="4C4F8F66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292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D8FE47B" w14:textId="43A2F1E7" w:rsidR="7059A29E" w:rsidRDefault="7059A29E" w:rsidP="11D32B8E">
            <w:r w:rsidRPr="11D32B8E">
              <w:rPr>
                <w:rFonts w:ascii="Arial" w:eastAsia="Arial" w:hAnsi="Arial"/>
              </w:rPr>
              <w:t>Punjenje: putem USB priključka</w:t>
            </w:r>
          </w:p>
          <w:p w14:paraId="43359896" w14:textId="73CDB5C2" w:rsidR="3AEC71E7" w:rsidRDefault="3AEC71E7" w:rsidP="3AEC71E7">
            <w:pPr>
              <w:spacing w:line="276" w:lineRule="auto"/>
              <w:jc w:val="both"/>
            </w:pPr>
            <w:r w:rsidRPr="3AEC71E7">
              <w:rPr>
                <w:rFonts w:ascii="Arial" w:eastAsia="Arial" w:hAnsi="Arial"/>
                <w:szCs w:val="22"/>
              </w:rPr>
              <w:t xml:space="preserve"> </w:t>
            </w:r>
          </w:p>
        </w:tc>
        <w:tc>
          <w:tcPr>
            <w:tcW w:w="218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85F2E4F" w14:textId="351172D8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AC12E49" w14:textId="6EB4E961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311CF00" w14:textId="7BFD2C90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AEC71E7" w14:paraId="60967779" w14:textId="77777777" w:rsidTr="11D32B8E">
        <w:trPr>
          <w:trHeight w:val="300"/>
        </w:trPr>
        <w:tc>
          <w:tcPr>
            <w:tcW w:w="5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95BCB32" w14:textId="750EA869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lastRenderedPageBreak/>
              <w:t>9</w:t>
            </w:r>
          </w:p>
        </w:tc>
        <w:tc>
          <w:tcPr>
            <w:tcW w:w="292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201A5A4" w14:textId="60F73C9F" w:rsidR="2B3098E6" w:rsidRDefault="2B3098E6" w:rsidP="11D32B8E">
            <w:pPr>
              <w:rPr>
                <w:rFonts w:ascii="Arial" w:eastAsia="Arial" w:hAnsi="Arial"/>
              </w:rPr>
            </w:pPr>
            <w:r w:rsidRPr="11D32B8E">
              <w:rPr>
                <w:rFonts w:ascii="Arial" w:eastAsia="Arial" w:hAnsi="Arial"/>
              </w:rPr>
              <w:t xml:space="preserve">Dimenzije naglavnog uređaja: D: min 6 cm, </w:t>
            </w:r>
            <w:r w:rsidR="56B106A2" w:rsidRPr="11D32B8E">
              <w:rPr>
                <w:rFonts w:ascii="Arial" w:eastAsia="Arial" w:hAnsi="Arial"/>
              </w:rPr>
              <w:t xml:space="preserve">V: 4 cm, Š min 2 cm, </w:t>
            </w:r>
          </w:p>
          <w:p w14:paraId="03DE5389" w14:textId="0A89E34E" w:rsidR="3AEC71E7" w:rsidRDefault="3AEC71E7" w:rsidP="3AEC71E7">
            <w:pPr>
              <w:spacing w:line="276" w:lineRule="auto"/>
              <w:jc w:val="both"/>
            </w:pPr>
            <w:r w:rsidRPr="3AEC71E7">
              <w:rPr>
                <w:rFonts w:ascii="Arial" w:eastAsia="Arial" w:hAnsi="Arial"/>
                <w:color w:val="000000" w:themeColor="text1"/>
                <w:szCs w:val="22"/>
                <w:lang w:val="en-US"/>
              </w:rPr>
              <w:t xml:space="preserve"> </w:t>
            </w:r>
          </w:p>
        </w:tc>
        <w:tc>
          <w:tcPr>
            <w:tcW w:w="218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269B040" w14:textId="0AE32B2D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D3E5961" w14:textId="4420EA36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73D93E9" w14:textId="590052AD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AEC71E7" w14:paraId="6FEB5BFB" w14:textId="77777777" w:rsidTr="11D32B8E">
        <w:trPr>
          <w:trHeight w:val="300"/>
        </w:trPr>
        <w:tc>
          <w:tcPr>
            <w:tcW w:w="5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A1078A3" w14:textId="55D839BA" w:rsidR="3AEC71E7" w:rsidRDefault="3AEC71E7" w:rsidP="11D34B8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  <w:r w:rsidRPr="11D34B87">
              <w:rPr>
                <w:rFonts w:ascii="Arial" w:eastAsia="Arial" w:hAnsi="Arial"/>
                <w:color w:val="000000" w:themeColor="text1"/>
              </w:rPr>
              <w:t>1</w:t>
            </w:r>
            <w:r w:rsidR="28C04D4F" w:rsidRPr="11D34B87">
              <w:rPr>
                <w:rFonts w:ascii="Arial" w:eastAsia="Arial" w:hAnsi="Arial"/>
                <w:color w:val="000000" w:themeColor="text1"/>
              </w:rPr>
              <w:t>0</w:t>
            </w:r>
          </w:p>
        </w:tc>
        <w:tc>
          <w:tcPr>
            <w:tcW w:w="2923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5C54CBE" w14:textId="09B6DCC3" w:rsidR="3AEC71E7" w:rsidRDefault="1371A175" w:rsidP="11D32B8E">
            <w:pPr>
              <w:rPr>
                <w:rFonts w:ascii="Arial" w:eastAsia="Arial" w:hAnsi="Arial"/>
              </w:rPr>
            </w:pPr>
            <w:r w:rsidRPr="11D32B8E">
              <w:rPr>
                <w:rFonts w:ascii="Arial" w:eastAsia="Arial" w:hAnsi="Arial"/>
              </w:rPr>
              <w:t>Ugrađeni LED indikatori</w:t>
            </w:r>
          </w:p>
        </w:tc>
        <w:tc>
          <w:tcPr>
            <w:tcW w:w="2184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1C57310" w14:textId="4EC00766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FC31FD8" w14:textId="6C0D1EC5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F1C9E43" w14:textId="49EEE5FC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AEC71E7" w14:paraId="0CAD1489" w14:textId="77777777" w:rsidTr="11D32B8E">
        <w:trPr>
          <w:trHeight w:val="300"/>
        </w:trPr>
        <w:tc>
          <w:tcPr>
            <w:tcW w:w="5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EF8CD2A" w14:textId="184957B2" w:rsidR="3F38D959" w:rsidRDefault="261850CC" w:rsidP="11D34B8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  <w:r w:rsidRPr="11D34B87">
              <w:rPr>
                <w:rFonts w:ascii="Arial" w:eastAsia="Arial" w:hAnsi="Arial"/>
                <w:color w:val="000000" w:themeColor="text1"/>
              </w:rPr>
              <w:t>1</w:t>
            </w:r>
            <w:r w:rsidR="0696E3D8" w:rsidRPr="11D34B87">
              <w:rPr>
                <w:rFonts w:ascii="Arial" w:eastAsia="Arial" w:hAnsi="Arial"/>
                <w:color w:val="000000" w:themeColor="text1"/>
              </w:rPr>
              <w:t>1</w:t>
            </w:r>
          </w:p>
        </w:tc>
        <w:tc>
          <w:tcPr>
            <w:tcW w:w="292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DE6AC96" w14:textId="3A1CED08" w:rsidR="3AEC71E7" w:rsidRDefault="7B29BA91" w:rsidP="11D32B8E">
            <w:pPr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Uključene senzorne trake</w:t>
            </w:r>
          </w:p>
        </w:tc>
        <w:tc>
          <w:tcPr>
            <w:tcW w:w="218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8B4FBAB" w14:textId="38E79FB7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171A660" w14:textId="367169EC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B76452D" w14:textId="34B6C1D8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AEC71E7" w14:paraId="08B16E87" w14:textId="77777777" w:rsidTr="11D32B8E">
        <w:trPr>
          <w:trHeight w:val="300"/>
        </w:trPr>
        <w:tc>
          <w:tcPr>
            <w:tcW w:w="5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332EE0D" w14:textId="1BC07F6B" w:rsidR="4B02392C" w:rsidRDefault="3B87161B" w:rsidP="11D34B8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  <w:r w:rsidRPr="11D34B87">
              <w:rPr>
                <w:rFonts w:ascii="Arial" w:eastAsia="Arial" w:hAnsi="Arial"/>
                <w:color w:val="000000" w:themeColor="text1"/>
              </w:rPr>
              <w:t>1</w:t>
            </w:r>
            <w:r w:rsidR="64B42A5D" w:rsidRPr="11D34B87">
              <w:rPr>
                <w:rFonts w:ascii="Arial" w:eastAsia="Arial" w:hAnsi="Arial"/>
                <w:color w:val="000000" w:themeColor="text1"/>
              </w:rPr>
              <w:t>2</w:t>
            </w:r>
          </w:p>
        </w:tc>
        <w:tc>
          <w:tcPr>
            <w:tcW w:w="292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38B6C72" w14:textId="12538C90" w:rsidR="3AEC71E7" w:rsidRDefault="11351FBE" w:rsidP="11D32B8E">
            <w:pPr>
              <w:spacing w:line="276" w:lineRule="auto"/>
              <w:jc w:val="both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Uključen pribor za aplikaciju</w:t>
            </w:r>
          </w:p>
        </w:tc>
        <w:tc>
          <w:tcPr>
            <w:tcW w:w="218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32C9485" w14:textId="371C82C0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C48FF9A" w14:textId="200BACD3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85A62AB" w14:textId="1A5C844B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AEC71E7" w14:paraId="5FF9902B" w14:textId="77777777" w:rsidTr="11D32B8E">
        <w:trPr>
          <w:trHeight w:val="300"/>
        </w:trPr>
        <w:tc>
          <w:tcPr>
            <w:tcW w:w="5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7C9D846" w14:textId="1ECA65B3" w:rsidR="4AC2B2D5" w:rsidRDefault="19C31B7B" w:rsidP="11D34B8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  <w:r w:rsidRPr="11D34B87">
              <w:rPr>
                <w:rFonts w:ascii="Arial" w:eastAsia="Arial" w:hAnsi="Arial"/>
                <w:color w:val="000000" w:themeColor="text1"/>
              </w:rPr>
              <w:t>1</w:t>
            </w:r>
            <w:r w:rsidR="14B8CB0E" w:rsidRPr="11D34B87">
              <w:rPr>
                <w:rFonts w:ascii="Arial" w:eastAsia="Arial" w:hAnsi="Arial"/>
                <w:color w:val="000000" w:themeColor="text1"/>
              </w:rPr>
              <w:t>3</w:t>
            </w:r>
          </w:p>
        </w:tc>
        <w:tc>
          <w:tcPr>
            <w:tcW w:w="292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CD8FA83" w14:textId="2A28D35A" w:rsidR="3AEC71E7" w:rsidRDefault="0C03E9B5" w:rsidP="11D32B8E">
            <w:pPr>
              <w:spacing w:line="276" w:lineRule="auto"/>
              <w:jc w:val="both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Uključen adapter za prikapčanje senzornih traka</w:t>
            </w:r>
          </w:p>
        </w:tc>
        <w:tc>
          <w:tcPr>
            <w:tcW w:w="218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903123D" w14:textId="240E8BA7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5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1D73AA1" w14:textId="74F2A508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61D97C9" w14:textId="47156A73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11D32B8E" w14:paraId="08282672" w14:textId="77777777" w:rsidTr="11D32B8E">
        <w:trPr>
          <w:trHeight w:val="300"/>
        </w:trPr>
        <w:tc>
          <w:tcPr>
            <w:tcW w:w="73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D04A946" w14:textId="796F6A59" w:rsidR="46A0D4F9" w:rsidRDefault="46A0D4F9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14</w:t>
            </w:r>
          </w:p>
        </w:tc>
        <w:tc>
          <w:tcPr>
            <w:tcW w:w="284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F4705A4" w14:textId="4B67B6C0" w:rsidR="1A0DF68B" w:rsidRDefault="1A0DF68B" w:rsidP="11D32B8E">
            <w:pPr>
              <w:spacing w:line="276" w:lineRule="auto"/>
              <w:jc w:val="both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 xml:space="preserve">Uključeno programsko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rjješenje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:</w:t>
            </w:r>
          </w:p>
          <w:p w14:paraId="3715B7BD" w14:textId="3787D802" w:rsidR="1A0DF68B" w:rsidRDefault="1A0DF68B" w:rsidP="11D32B8E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Arial" w:eastAsia="Arial" w:hAnsi="Arial"/>
                <w:color w:val="000000" w:themeColor="text1"/>
                <w:szCs w:val="22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>Akvizicija signala</w:t>
            </w:r>
          </w:p>
          <w:p w14:paraId="762C61B5" w14:textId="74A3EC0D" w:rsidR="1A0DF68B" w:rsidRDefault="1A0DF68B" w:rsidP="11D32B8E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Arial" w:eastAsia="Arial" w:hAnsi="Arial"/>
                <w:color w:val="000000" w:themeColor="text1"/>
                <w:szCs w:val="22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>Prikupljanje, pohranjivanje i prikaz sirovih podatkovnih signala</w:t>
            </w:r>
          </w:p>
          <w:p w14:paraId="20B95D68" w14:textId="466FE8F4" w:rsidR="1A0DF68B" w:rsidRDefault="1A0DF68B" w:rsidP="11D32B8E">
            <w:pPr>
              <w:pStyle w:val="ListParagraph"/>
              <w:numPr>
                <w:ilvl w:val="0"/>
                <w:numId w:val="4"/>
              </w:numPr>
              <w:rPr>
                <w:szCs w:val="22"/>
              </w:rPr>
            </w:pPr>
            <w:r>
              <w:t>Provjera impedancije na zahtjev</w:t>
            </w:r>
          </w:p>
          <w:p w14:paraId="409C1BC3" w14:textId="4584213B" w:rsidR="1A0DF68B" w:rsidRDefault="1A0DF68B" w:rsidP="11D32B8E">
            <w:pPr>
              <w:pStyle w:val="ListParagraph"/>
              <w:numPr>
                <w:ilvl w:val="0"/>
                <w:numId w:val="4"/>
              </w:numPr>
              <w:rPr>
                <w:szCs w:val="22"/>
              </w:rPr>
            </w:pPr>
            <w:r>
              <w:t>Mogućnost ručnog označavanja događaja i dodavanja anotacija datotekama</w:t>
            </w:r>
          </w:p>
          <w:p w14:paraId="19177FA7" w14:textId="2593B60C" w:rsidR="1A0DF68B" w:rsidRDefault="1A0DF68B" w:rsidP="11D32B8E">
            <w:pPr>
              <w:pStyle w:val="ListParagraph"/>
              <w:numPr>
                <w:ilvl w:val="0"/>
                <w:numId w:val="4"/>
              </w:numPr>
              <w:rPr>
                <w:szCs w:val="22"/>
              </w:rPr>
            </w:pPr>
            <w:r>
              <w:t>Integracija s markerima događaja trećih strana</w:t>
            </w:r>
          </w:p>
          <w:p w14:paraId="040B6E3C" w14:textId="6F6DBF0A" w:rsidR="1A0DF68B" w:rsidRDefault="1A0DF68B" w:rsidP="11D32B8E">
            <w:pPr>
              <w:pStyle w:val="ListParagraph"/>
              <w:numPr>
                <w:ilvl w:val="0"/>
                <w:numId w:val="4"/>
              </w:numPr>
              <w:rPr>
                <w:szCs w:val="22"/>
              </w:rPr>
            </w:pPr>
            <w:r>
              <w:t>Datoteke spremljene u europskom formatu podataka (EDF)</w:t>
            </w:r>
          </w:p>
          <w:p w14:paraId="3BE89E2D" w14:textId="2D4F2F4F" w:rsidR="1A0DF68B" w:rsidRDefault="1A0DF68B" w:rsidP="11D32B8E">
            <w:pPr>
              <w:pStyle w:val="ListParagraph"/>
              <w:numPr>
                <w:ilvl w:val="0"/>
                <w:numId w:val="4"/>
              </w:numPr>
              <w:rPr>
                <w:szCs w:val="22"/>
              </w:rPr>
            </w:pPr>
            <w:r>
              <w:t>Djelomična SDK podrška za olakšavanje programskog pristupa prikupljanju sirovih signala, provjerama impedancije i sinkronizaciji događaja.</w:t>
            </w:r>
          </w:p>
          <w:p w14:paraId="3FD5475E" w14:textId="31D2668F" w:rsidR="1A0DF68B" w:rsidRDefault="1A0DF68B" w:rsidP="11D32B8E">
            <w:pPr>
              <w:pStyle w:val="ListParagraph"/>
              <w:numPr>
                <w:ilvl w:val="0"/>
                <w:numId w:val="4"/>
              </w:numPr>
              <w:rPr>
                <w:szCs w:val="22"/>
              </w:rPr>
            </w:pPr>
            <w:r>
              <w:t>Grafičko korisničko sučelje za vizualizaciju i prezentaciju</w:t>
            </w:r>
          </w:p>
          <w:p w14:paraId="6B740947" w14:textId="57D1CD69" w:rsidR="11D32B8E" w:rsidRDefault="11D32B8E" w:rsidP="11D32B8E">
            <w:pPr>
              <w:pStyle w:val="ListParagraph"/>
              <w:spacing w:line="276" w:lineRule="auto"/>
              <w:jc w:val="both"/>
              <w:rPr>
                <w:rFonts w:ascii="Arial" w:eastAsia="Arial" w:hAnsi="Arial"/>
                <w:color w:val="000000" w:themeColor="text1"/>
                <w:szCs w:val="22"/>
                <w:lang w:val="hr"/>
              </w:rPr>
            </w:pPr>
          </w:p>
          <w:p w14:paraId="12108B40" w14:textId="28A47C80" w:rsidR="1A0DF68B" w:rsidRDefault="1A0DF68B" w:rsidP="11D32B8E">
            <w:pPr>
              <w:spacing w:line="276" w:lineRule="auto"/>
              <w:jc w:val="both"/>
              <w:rPr>
                <w:rFonts w:ascii="Arial" w:eastAsia="Arial" w:hAnsi="Arial"/>
                <w:color w:val="000000" w:themeColor="text1"/>
                <w:szCs w:val="22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>Licenca: min 1 godinu</w:t>
            </w:r>
          </w:p>
        </w:tc>
        <w:tc>
          <w:tcPr>
            <w:tcW w:w="213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AFE3A9A" w14:textId="49EBFA49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9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3DEFAB3" w14:textId="36D8C34D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57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D0EF209" w14:textId="40D0D1E5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3AEC71E7" w14:paraId="48449A35" w14:textId="77777777" w:rsidTr="11D32B8E">
        <w:trPr>
          <w:trHeight w:val="300"/>
        </w:trPr>
        <w:tc>
          <w:tcPr>
            <w:tcW w:w="5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4191363" w14:textId="72A5DDAF" w:rsidR="54DDF054" w:rsidRDefault="37217017" w:rsidP="11D34B8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lang w:val="en-US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en-US"/>
              </w:rPr>
              <w:t>1</w:t>
            </w:r>
            <w:r w:rsidR="5BD74D4A" w:rsidRPr="11D32B8E">
              <w:rPr>
                <w:rFonts w:ascii="Arial" w:eastAsia="Arial" w:hAnsi="Arial"/>
                <w:color w:val="000000" w:themeColor="text1"/>
                <w:lang w:val="en-US"/>
              </w:rPr>
              <w:t>5</w:t>
            </w:r>
          </w:p>
        </w:tc>
        <w:tc>
          <w:tcPr>
            <w:tcW w:w="292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19056F0" w14:textId="005233FA" w:rsidR="60AE1D3F" w:rsidRDefault="4A5F98A6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Jamstvo: uključeno jamstvo dobavljača na period od minimalno 2 godina za uređaj</w:t>
            </w:r>
          </w:p>
        </w:tc>
        <w:tc>
          <w:tcPr>
            <w:tcW w:w="218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BD19CF8" w14:textId="390CD6CD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95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808C4F1" w14:textId="00C48D83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C835214" w14:textId="54190EBE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</w:tbl>
    <w:p w14:paraId="7A09288E" w14:textId="4E9D4DD8" w:rsidR="3AEC71E7" w:rsidRDefault="3AEC71E7" w:rsidP="3AEC71E7"/>
    <w:tbl>
      <w:tblPr>
        <w:tblW w:w="0" w:type="auto"/>
        <w:tblLook w:val="04A0" w:firstRow="1" w:lastRow="0" w:firstColumn="1" w:lastColumn="0" w:noHBand="0" w:noVBand="1"/>
      </w:tblPr>
      <w:tblGrid>
        <w:gridCol w:w="739"/>
        <w:gridCol w:w="2920"/>
        <w:gridCol w:w="2045"/>
        <w:gridCol w:w="1896"/>
        <w:gridCol w:w="1616"/>
      </w:tblGrid>
      <w:tr w:rsidR="3AEC71E7" w14:paraId="370B0889" w14:textId="77777777" w:rsidTr="11D32B8E">
        <w:trPr>
          <w:trHeight w:val="315"/>
        </w:trPr>
        <w:tc>
          <w:tcPr>
            <w:tcW w:w="9216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00B0F0"/>
            <w:vAlign w:val="bottom"/>
          </w:tcPr>
          <w:p w14:paraId="0B2D6B3F" w14:textId="45C9E0E9" w:rsidR="10253F0B" w:rsidRDefault="256C4456" w:rsidP="11D32B8E">
            <w:pPr>
              <w:jc w:val="both"/>
              <w:rPr>
                <w:rFonts w:ascii="Arial" w:eastAsia="Arial" w:hAnsi="Arial"/>
                <w:b/>
                <w:bCs/>
                <w:color w:val="000000" w:themeColor="text1"/>
                <w:sz w:val="28"/>
                <w:szCs w:val="28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sz w:val="28"/>
                <w:szCs w:val="28"/>
              </w:rPr>
              <w:t>5</w:t>
            </w:r>
            <w:r w:rsidR="354BC401" w:rsidRPr="11D32B8E">
              <w:rPr>
                <w:rFonts w:ascii="Arial" w:eastAsia="Arial" w:hAnsi="Arial"/>
                <w:b/>
                <w:bCs/>
                <w:color w:val="000000" w:themeColor="text1"/>
                <w:sz w:val="28"/>
                <w:szCs w:val="28"/>
              </w:rPr>
              <w:t>. S</w:t>
            </w:r>
            <w:r w:rsidR="7A43ACDE" w:rsidRPr="11D32B8E">
              <w:rPr>
                <w:rFonts w:ascii="Arial" w:eastAsia="Arial" w:hAnsi="Arial"/>
                <w:b/>
                <w:bCs/>
                <w:color w:val="000000" w:themeColor="text1"/>
                <w:sz w:val="28"/>
                <w:szCs w:val="28"/>
              </w:rPr>
              <w:t>ustav za mjerenje reakcije putem kože</w:t>
            </w:r>
          </w:p>
        </w:tc>
      </w:tr>
      <w:tr w:rsidR="3AEC71E7" w14:paraId="7EF23F9C" w14:textId="77777777" w:rsidTr="11D32B8E">
        <w:trPr>
          <w:trHeight w:val="405"/>
        </w:trPr>
        <w:tc>
          <w:tcPr>
            <w:tcW w:w="5604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  <w:vAlign w:val="bottom"/>
          </w:tcPr>
          <w:p w14:paraId="0E684AB8" w14:textId="51383F36" w:rsidR="3AEC71E7" w:rsidRDefault="3AEC71E7">
            <w:r w:rsidRPr="3AEC71E7"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  <w:lastRenderedPageBreak/>
              <w:t>Naziv proizvođača:</w:t>
            </w: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4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  <w:vAlign w:val="bottom"/>
          </w:tcPr>
          <w:p w14:paraId="618F61A1" w14:textId="51AD882C" w:rsidR="3AEC71E7" w:rsidRDefault="3AEC71E7" w:rsidP="3AEC71E7">
            <w:pPr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7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  <w:vAlign w:val="bottom"/>
          </w:tcPr>
          <w:p w14:paraId="74B7BE03" w14:textId="73982545" w:rsidR="3AEC71E7" w:rsidRDefault="3AEC71E7" w:rsidP="3AEC71E7">
            <w:pPr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14:paraId="76992504" w14:textId="77777777" w:rsidTr="11D32B8E">
        <w:trPr>
          <w:trHeight w:val="405"/>
        </w:trPr>
        <w:tc>
          <w:tcPr>
            <w:tcW w:w="5604" w:type="dxa"/>
            <w:gridSpan w:val="3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  <w:vAlign w:val="bottom"/>
          </w:tcPr>
          <w:p w14:paraId="4B72F06F" w14:textId="77015CA2" w:rsidR="3AEC71E7" w:rsidRDefault="3AEC71E7">
            <w:r w:rsidRPr="3AEC71E7"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  <w:t>Naziv modela:</w:t>
            </w: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49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  <w:vAlign w:val="bottom"/>
          </w:tcPr>
          <w:p w14:paraId="4FEFC017" w14:textId="087DE9A5" w:rsidR="3AEC71E7" w:rsidRDefault="3AEC71E7" w:rsidP="3AEC71E7">
            <w:pPr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71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  <w:vAlign w:val="bottom"/>
          </w:tcPr>
          <w:p w14:paraId="5EAC8496" w14:textId="4CBE77E9" w:rsidR="3AEC71E7" w:rsidRDefault="3AEC71E7" w:rsidP="3AEC71E7">
            <w:pPr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14:paraId="7633471A" w14:textId="77777777" w:rsidTr="11D32B8E">
        <w:trPr>
          <w:trHeight w:val="300"/>
        </w:trPr>
        <w:tc>
          <w:tcPr>
            <w:tcW w:w="386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CCCCCC"/>
          </w:tcPr>
          <w:p w14:paraId="060EDB22" w14:textId="35B47C2B" w:rsidR="3AEC71E7" w:rsidRDefault="3AEC71E7" w:rsidP="3AEC71E7">
            <w:pPr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Redni broj </w:t>
            </w:r>
          </w:p>
        </w:tc>
        <w:tc>
          <w:tcPr>
            <w:tcW w:w="307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CC"/>
          </w:tcPr>
          <w:p w14:paraId="71966448" w14:textId="3747100A" w:rsidR="3AEC71E7" w:rsidRDefault="3AEC71E7" w:rsidP="3AEC71E7">
            <w:pPr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Tražena specifikacija </w:t>
            </w:r>
          </w:p>
        </w:tc>
        <w:tc>
          <w:tcPr>
            <w:tcW w:w="21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CCCCCC"/>
          </w:tcPr>
          <w:p w14:paraId="68C9B61A" w14:textId="4C826732" w:rsidR="3AEC71E7" w:rsidRDefault="3AEC71E7" w:rsidP="3AEC71E7">
            <w:pPr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Ponuđena specifikacija </w:t>
            </w:r>
          </w:p>
          <w:p w14:paraId="701D5E08" w14:textId="554CD6A7" w:rsidR="3AEC71E7" w:rsidRDefault="3AEC71E7" w:rsidP="3AEC71E7">
            <w:pPr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(popunjava Ponuditelj) </w:t>
            </w:r>
          </w:p>
          <w:p w14:paraId="44C7DCE1" w14:textId="074AE204" w:rsidR="3AEC71E7" w:rsidRDefault="3AEC71E7" w:rsidP="3AEC71E7">
            <w:pPr>
              <w:jc w:val="center"/>
            </w:pPr>
            <w:r w:rsidRPr="3AEC71E7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 xml:space="preserve"> </w:t>
            </w:r>
          </w:p>
          <w:p w14:paraId="03F9CF95" w14:textId="5D436EC0" w:rsidR="3AEC71E7" w:rsidRDefault="3AEC71E7" w:rsidP="3AEC71E7">
            <w:pPr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CCCCCC"/>
          </w:tcPr>
          <w:p w14:paraId="3F0EA286" w14:textId="146AF947" w:rsidR="1E77D2AC" w:rsidRDefault="1E77D2AC" w:rsidP="3AEC71E7">
            <w:pPr>
              <w:jc w:val="both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Bilješke, napomene, reference na tehničku dokumentaciju</w:t>
            </w:r>
          </w:p>
          <w:p w14:paraId="31BC693F" w14:textId="34FF71F5" w:rsidR="1E77D2AC" w:rsidRDefault="1E77D2AC" w:rsidP="3AEC71E7">
            <w:pPr>
              <w:spacing w:line="276" w:lineRule="auto"/>
              <w:jc w:val="both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(popunjava Ponuditelj)</w:t>
            </w:r>
          </w:p>
          <w:p w14:paraId="05BADE49" w14:textId="41B1FF7A" w:rsidR="3AEC71E7" w:rsidRDefault="3AEC71E7" w:rsidP="3AEC71E7">
            <w:pPr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CCCCCC"/>
          </w:tcPr>
          <w:p w14:paraId="5D732DD2" w14:textId="20DE72E5" w:rsidR="75EDB4BC" w:rsidRDefault="75EDB4BC" w:rsidP="3AEC71E7">
            <w:pPr>
              <w:jc w:val="both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Ocjena</w:t>
            </w:r>
          </w:p>
          <w:p w14:paraId="7B8ACBF4" w14:textId="7C457944" w:rsidR="75EDB4BC" w:rsidRDefault="75EDB4BC" w:rsidP="3AEC71E7">
            <w:pPr>
              <w:jc w:val="both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(DA/NE)</w:t>
            </w:r>
          </w:p>
          <w:p w14:paraId="4A1676F2" w14:textId="3FF374C7" w:rsidR="75EDB4BC" w:rsidRDefault="75EDB4BC" w:rsidP="3AEC71E7">
            <w:pPr>
              <w:jc w:val="both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(popunjava Naručitelj)</w:t>
            </w:r>
          </w:p>
          <w:p w14:paraId="70F225FA" w14:textId="0F7BA452" w:rsidR="3AEC71E7" w:rsidRDefault="3AEC71E7" w:rsidP="3AEC71E7">
            <w:pPr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3AEC71E7" w14:paraId="6269CEDF" w14:textId="77777777" w:rsidTr="11D32B8E">
        <w:trPr>
          <w:trHeight w:val="405"/>
        </w:trPr>
        <w:tc>
          <w:tcPr>
            <w:tcW w:w="5604" w:type="dxa"/>
            <w:gridSpan w:val="3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CCCCCC"/>
            <w:vAlign w:val="bottom"/>
          </w:tcPr>
          <w:p w14:paraId="24FBFB94" w14:textId="431E9E75" w:rsidR="3AEC71E7" w:rsidRDefault="3AEC71E7" w:rsidP="3AEC71E7">
            <w:pPr>
              <w:jc w:val="center"/>
            </w:pPr>
            <w:r w:rsidRPr="3AEC71E7"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  <w:t>Karakteristike uređaja</w:t>
            </w: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49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CCCCCC"/>
            <w:vAlign w:val="bottom"/>
          </w:tcPr>
          <w:p w14:paraId="36A9AB54" w14:textId="3BAEB915" w:rsidR="3AEC71E7" w:rsidRDefault="3AEC71E7" w:rsidP="3AEC71E7">
            <w:pPr>
              <w:jc w:val="center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71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CCCCCC"/>
            <w:vAlign w:val="bottom"/>
          </w:tcPr>
          <w:p w14:paraId="335360E0" w14:textId="4C75706F" w:rsidR="3AEC71E7" w:rsidRDefault="3AEC71E7" w:rsidP="3AEC71E7">
            <w:pPr>
              <w:jc w:val="center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14:paraId="3961FC2D" w14:textId="77777777" w:rsidTr="11D32B8E">
        <w:trPr>
          <w:trHeight w:val="300"/>
        </w:trPr>
        <w:tc>
          <w:tcPr>
            <w:tcW w:w="386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</w:tcPr>
          <w:p w14:paraId="6A28BBEB" w14:textId="5FC160FC" w:rsidR="3AEC71E7" w:rsidRDefault="3AEC71E7" w:rsidP="3AEC71E7">
            <w:pPr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Cs w:val="22"/>
              </w:rPr>
              <w:t xml:space="preserve">1 </w:t>
            </w:r>
          </w:p>
        </w:tc>
        <w:tc>
          <w:tcPr>
            <w:tcW w:w="307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CA3B34" w14:textId="3B5E26F9" w:rsidR="3AEC71E7" w:rsidRDefault="05CD9D8A">
            <w:r w:rsidRPr="11D32B8E">
              <w:rPr>
                <w:rFonts w:ascii="Arial" w:eastAsia="Arial" w:hAnsi="Arial"/>
              </w:rPr>
              <w:t xml:space="preserve">Sustav za mjerenje reakcija putem kože (GSR - </w:t>
            </w:r>
            <w:proofErr w:type="spellStart"/>
            <w:r w:rsidRPr="11D32B8E">
              <w:rPr>
                <w:rFonts w:ascii="Arial" w:eastAsia="Arial" w:hAnsi="Arial"/>
              </w:rPr>
              <w:t>galvanic</w:t>
            </w:r>
            <w:proofErr w:type="spellEnd"/>
            <w:r w:rsidRPr="11D32B8E">
              <w:rPr>
                <w:rFonts w:ascii="Arial" w:eastAsia="Arial" w:hAnsi="Arial"/>
              </w:rPr>
              <w:t xml:space="preserve"> </w:t>
            </w:r>
            <w:proofErr w:type="spellStart"/>
            <w:r w:rsidRPr="11D32B8E">
              <w:rPr>
                <w:rFonts w:ascii="Arial" w:eastAsia="Arial" w:hAnsi="Arial"/>
              </w:rPr>
              <w:t>skin</w:t>
            </w:r>
            <w:proofErr w:type="spellEnd"/>
            <w:r w:rsidRPr="11D32B8E">
              <w:rPr>
                <w:rFonts w:ascii="Arial" w:eastAsia="Arial" w:hAnsi="Arial"/>
              </w:rPr>
              <w:t xml:space="preserve"> </w:t>
            </w:r>
            <w:proofErr w:type="spellStart"/>
            <w:r w:rsidRPr="11D32B8E">
              <w:rPr>
                <w:rFonts w:ascii="Arial" w:eastAsia="Arial" w:hAnsi="Arial"/>
              </w:rPr>
              <w:t>response</w:t>
            </w:r>
            <w:proofErr w:type="spellEnd"/>
            <w:r w:rsidRPr="11D32B8E">
              <w:rPr>
                <w:rFonts w:ascii="Arial" w:eastAsia="Arial" w:hAnsi="Arial"/>
              </w:rPr>
              <w:t>)</w:t>
            </w:r>
          </w:p>
          <w:p w14:paraId="04137C40" w14:textId="458D7441" w:rsidR="3AEC71E7" w:rsidRDefault="3AEC71E7" w:rsidP="11D32B8E">
            <w:pPr>
              <w:rPr>
                <w:rFonts w:ascii="Arial" w:eastAsia="Arial" w:hAnsi="Arial"/>
              </w:rPr>
            </w:pPr>
          </w:p>
        </w:tc>
        <w:tc>
          <w:tcPr>
            <w:tcW w:w="21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594B1BD9" w14:textId="300EF767" w:rsidR="3AEC71E7" w:rsidRDefault="3AEC71E7" w:rsidP="3AEC71E7">
            <w:pPr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1BE81F1A" w14:textId="401C8CEE" w:rsidR="3AEC71E7" w:rsidRDefault="3AEC71E7" w:rsidP="3AEC71E7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6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75B80B16" w14:textId="202455CF" w:rsidR="3AEC71E7" w:rsidRDefault="3AEC71E7" w:rsidP="3AEC71E7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11D32B8E" w14:paraId="4DC36039" w14:textId="77777777" w:rsidTr="11D32B8E">
        <w:trPr>
          <w:trHeight w:val="300"/>
        </w:trPr>
        <w:tc>
          <w:tcPr>
            <w:tcW w:w="739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</w:tcPr>
          <w:p w14:paraId="5C92405F" w14:textId="0A0AF9AA" w:rsidR="4BEA11DC" w:rsidRDefault="4BEA11DC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2</w:t>
            </w:r>
          </w:p>
        </w:tc>
        <w:tc>
          <w:tcPr>
            <w:tcW w:w="29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8B85B8" w14:textId="4243364E" w:rsidR="0453FD32" w:rsidRDefault="0453FD32" w:rsidP="11D32B8E">
            <w:pPr>
              <w:rPr>
                <w:rFonts w:ascii="Arial" w:eastAsia="Arial" w:hAnsi="Arial"/>
              </w:rPr>
            </w:pPr>
            <w:r w:rsidRPr="11D32B8E">
              <w:rPr>
                <w:rFonts w:ascii="Arial" w:eastAsia="Arial" w:hAnsi="Arial"/>
              </w:rPr>
              <w:t>Uključena mogućnost mjerenja min: EKG, EMG, galvanski odgovor kože, optički puls, otkucaj srca</w:t>
            </w:r>
          </w:p>
        </w:tc>
        <w:tc>
          <w:tcPr>
            <w:tcW w:w="20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181B3AF1" w14:textId="283433D2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40316385" w14:textId="5DB2726E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13E56C0C" w14:textId="274644FF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3AEC71E7" w14:paraId="236B5AFD" w14:textId="77777777" w:rsidTr="11D32B8E">
        <w:trPr>
          <w:trHeight w:val="300"/>
        </w:trPr>
        <w:tc>
          <w:tcPr>
            <w:tcW w:w="386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43EF9DDE" w14:textId="16081BB6" w:rsidR="3AEC71E7" w:rsidRDefault="59F82FA6" w:rsidP="3AEC71E7">
            <w:pPr>
              <w:jc w:val="center"/>
            </w:pPr>
            <w:r w:rsidRPr="11D32B8E">
              <w:rPr>
                <w:rFonts w:ascii="Arial" w:eastAsia="Arial" w:hAnsi="Arial"/>
                <w:color w:val="000000" w:themeColor="text1"/>
              </w:rPr>
              <w:t>3</w:t>
            </w:r>
            <w:r w:rsidR="354BC401" w:rsidRPr="11D32B8E">
              <w:rPr>
                <w:rFonts w:ascii="Arial" w:eastAsia="Arial" w:hAnsi="Arial"/>
                <w:color w:val="000000" w:themeColor="text1"/>
              </w:rPr>
              <w:t xml:space="preserve"> </w:t>
            </w:r>
          </w:p>
        </w:tc>
        <w:tc>
          <w:tcPr>
            <w:tcW w:w="30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96AC6E" w14:textId="17B6940F" w:rsidR="3AEC71E7" w:rsidRDefault="0EEB29BF" w:rsidP="11D32B8E">
            <w:r w:rsidRPr="11D32B8E">
              <w:rPr>
                <w:rFonts w:ascii="Arial" w:eastAsia="Arial" w:hAnsi="Arial"/>
              </w:rPr>
              <w:t>Uključeni senzori za nošenje na tijelu</w:t>
            </w:r>
          </w:p>
        </w:tc>
        <w:tc>
          <w:tcPr>
            <w:tcW w:w="21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55A003E3" w14:textId="091AC14B" w:rsidR="3AEC71E7" w:rsidRDefault="3AEC71E7" w:rsidP="3AEC71E7">
            <w:pPr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2EF48172" w14:textId="1309BCD8" w:rsidR="3AEC71E7" w:rsidRDefault="3AEC71E7" w:rsidP="3AEC71E7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60B8F27F" w14:textId="3C2DCF48" w:rsidR="3AEC71E7" w:rsidRDefault="3AEC71E7" w:rsidP="3AEC71E7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11D32B8E" w14:paraId="3FD36D31" w14:textId="77777777" w:rsidTr="11D32B8E">
        <w:trPr>
          <w:trHeight w:val="300"/>
        </w:trPr>
        <w:tc>
          <w:tcPr>
            <w:tcW w:w="739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16A3F31A" w14:textId="09AF9AD7" w:rsidR="59F82FA6" w:rsidRDefault="59F82FA6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4</w:t>
            </w:r>
          </w:p>
        </w:tc>
        <w:tc>
          <w:tcPr>
            <w:tcW w:w="29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E4C934" w14:textId="778C39E2" w:rsidR="5593877C" w:rsidRDefault="5593877C" w:rsidP="11D32B8E">
            <w:pPr>
              <w:rPr>
                <w:rFonts w:ascii="Arial" w:eastAsia="Arial" w:hAnsi="Arial"/>
              </w:rPr>
            </w:pPr>
            <w:r w:rsidRPr="11D32B8E">
              <w:rPr>
                <w:rFonts w:ascii="Arial" w:eastAsia="Arial" w:hAnsi="Arial"/>
              </w:rPr>
              <w:t>Uključen senzor za mjerenje galvanskog odgovora kože, min 1x</w:t>
            </w:r>
          </w:p>
        </w:tc>
        <w:tc>
          <w:tcPr>
            <w:tcW w:w="20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36CA20FA" w14:textId="37A90973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2CF90C01" w14:textId="4FADFEF1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6C9FA452" w14:textId="5B6B0078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4FFA7848" w14:textId="77777777" w:rsidTr="11D32B8E">
        <w:trPr>
          <w:trHeight w:val="300"/>
        </w:trPr>
        <w:tc>
          <w:tcPr>
            <w:tcW w:w="739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2B2C9309" w14:textId="479082D9" w:rsidR="02DDB167" w:rsidRDefault="02DDB167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5</w:t>
            </w:r>
          </w:p>
        </w:tc>
        <w:tc>
          <w:tcPr>
            <w:tcW w:w="29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95EF08" w14:textId="41C3F433" w:rsidR="5593877C" w:rsidRDefault="5593877C" w:rsidP="11D32B8E">
            <w:pPr>
              <w:rPr>
                <w:rFonts w:ascii="Arial" w:eastAsia="Arial" w:hAnsi="Arial"/>
              </w:rPr>
            </w:pPr>
            <w:r w:rsidRPr="11D32B8E">
              <w:rPr>
                <w:rFonts w:ascii="Arial" w:eastAsia="Arial" w:hAnsi="Arial"/>
              </w:rPr>
              <w:t>Uključen senzor za mjerenje EMG signala, min 2x</w:t>
            </w:r>
          </w:p>
        </w:tc>
        <w:tc>
          <w:tcPr>
            <w:tcW w:w="20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1CA6750C" w14:textId="4FBCFA57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0C80C6F2" w14:textId="27A41122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25C48037" w14:textId="78095D89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7A7FE3B4" w14:textId="77777777" w:rsidTr="11D32B8E">
        <w:trPr>
          <w:trHeight w:val="300"/>
        </w:trPr>
        <w:tc>
          <w:tcPr>
            <w:tcW w:w="739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2AC737D9" w14:textId="2954146C" w:rsidR="27BEC14D" w:rsidRDefault="27BEC14D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6</w:t>
            </w:r>
          </w:p>
        </w:tc>
        <w:tc>
          <w:tcPr>
            <w:tcW w:w="29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1C289D" w14:textId="37CB4353" w:rsidR="0270FCE2" w:rsidRDefault="0270FCE2" w:rsidP="11D32B8E">
            <w:pPr>
              <w:rPr>
                <w:rFonts w:ascii="Arial" w:eastAsia="Arial" w:hAnsi="Arial"/>
              </w:rPr>
            </w:pPr>
            <w:r w:rsidRPr="11D32B8E">
              <w:rPr>
                <w:rFonts w:ascii="Arial" w:eastAsia="Arial" w:hAnsi="Arial"/>
              </w:rPr>
              <w:t>Uključen bežične sustav za praćenje elektrodermalne aktivnosti (GSR) min 1x</w:t>
            </w:r>
          </w:p>
        </w:tc>
        <w:tc>
          <w:tcPr>
            <w:tcW w:w="20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3CDEE6FC" w14:textId="695D0C18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0FC6EACC" w14:textId="5A1A6AAD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58CBE50A" w14:textId="0328D9BC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07ABA2AF" w14:textId="77777777" w:rsidTr="11D32B8E">
        <w:trPr>
          <w:trHeight w:val="300"/>
        </w:trPr>
        <w:tc>
          <w:tcPr>
            <w:tcW w:w="739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6ECF7EB2" w14:textId="48F8C6BF" w:rsidR="22E08FB0" w:rsidRDefault="22E08FB0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7</w:t>
            </w:r>
          </w:p>
        </w:tc>
        <w:tc>
          <w:tcPr>
            <w:tcW w:w="29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712EBD" w14:textId="55EA39B1" w:rsidR="0270FCE2" w:rsidRDefault="0270FCE2" w:rsidP="11D32B8E">
            <w:pPr>
              <w:rPr>
                <w:rFonts w:ascii="Arial" w:eastAsia="Arial" w:hAnsi="Arial"/>
              </w:rPr>
            </w:pPr>
            <w:r w:rsidRPr="11D32B8E">
              <w:rPr>
                <w:rFonts w:ascii="Arial" w:eastAsia="Arial" w:hAnsi="Arial"/>
              </w:rPr>
              <w:t>Uključene EEG slušalice za praćenje kognitivnih stanja u stvarnim primjenama</w:t>
            </w:r>
          </w:p>
        </w:tc>
        <w:tc>
          <w:tcPr>
            <w:tcW w:w="20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159004A7" w14:textId="2B8985B6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6B8E6E95" w14:textId="00E0D8C4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13974B0E" w14:textId="49CFFCA0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3AEC71E7" w14:paraId="6C579FF6" w14:textId="77777777" w:rsidTr="11D32B8E">
        <w:trPr>
          <w:trHeight w:val="300"/>
        </w:trPr>
        <w:tc>
          <w:tcPr>
            <w:tcW w:w="386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090BFDA0" w14:textId="219B3D32" w:rsidR="3AEC71E7" w:rsidRDefault="3F39B248" w:rsidP="3AEC71E7">
            <w:pPr>
              <w:jc w:val="center"/>
            </w:pPr>
            <w:r w:rsidRPr="11D32B8E">
              <w:rPr>
                <w:rFonts w:ascii="Arial" w:eastAsia="Arial" w:hAnsi="Arial"/>
                <w:color w:val="000000" w:themeColor="text1"/>
              </w:rPr>
              <w:t>8</w:t>
            </w:r>
            <w:r w:rsidR="354BC401" w:rsidRPr="11D32B8E">
              <w:rPr>
                <w:rFonts w:ascii="Arial" w:eastAsia="Arial" w:hAnsi="Arial"/>
                <w:color w:val="000000" w:themeColor="text1"/>
              </w:rPr>
              <w:t xml:space="preserve"> </w:t>
            </w:r>
          </w:p>
        </w:tc>
        <w:tc>
          <w:tcPr>
            <w:tcW w:w="30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752D2C" w14:textId="6CF6F0A8" w:rsidR="3AEC71E7" w:rsidRDefault="6A372730" w:rsidP="56B8482B">
            <w:pPr>
              <w:rPr>
                <w:rFonts w:ascii="Arial" w:eastAsia="Arial" w:hAnsi="Arial"/>
              </w:rPr>
            </w:pPr>
            <w:r w:rsidRPr="11D32B8E">
              <w:rPr>
                <w:rFonts w:ascii="Arial" w:eastAsia="Arial" w:hAnsi="Arial"/>
              </w:rPr>
              <w:t>Sirovi i klinički relevantni izlaz inercijskih i biofizičkih podataka, istovremeni.</w:t>
            </w:r>
          </w:p>
        </w:tc>
        <w:tc>
          <w:tcPr>
            <w:tcW w:w="21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7F5ADD95" w14:textId="6145B4A9" w:rsidR="3AEC71E7" w:rsidRDefault="3AEC71E7" w:rsidP="3AEC71E7">
            <w:pPr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62C73213" w14:textId="5641F09A" w:rsidR="3AEC71E7" w:rsidRDefault="3AEC71E7" w:rsidP="3AEC71E7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6CA7C729" w14:textId="7708FFBF" w:rsidR="3AEC71E7" w:rsidRDefault="3AEC71E7" w:rsidP="3AEC71E7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AEC71E7" w14:paraId="202CD3A3" w14:textId="77777777" w:rsidTr="11D32B8E">
        <w:trPr>
          <w:trHeight w:val="300"/>
        </w:trPr>
        <w:tc>
          <w:tcPr>
            <w:tcW w:w="386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3CD174A1" w14:textId="4498DBAC" w:rsidR="3AEC71E7" w:rsidRDefault="55095F18" w:rsidP="3AEC71E7">
            <w:pPr>
              <w:jc w:val="center"/>
            </w:pPr>
            <w:r w:rsidRPr="11D32B8E">
              <w:rPr>
                <w:rFonts w:ascii="Arial" w:eastAsia="Arial" w:hAnsi="Arial"/>
                <w:color w:val="000000" w:themeColor="text1"/>
              </w:rPr>
              <w:t>9</w:t>
            </w:r>
            <w:r w:rsidR="354BC401" w:rsidRPr="11D32B8E">
              <w:rPr>
                <w:rFonts w:ascii="Arial" w:eastAsia="Arial" w:hAnsi="Arial"/>
                <w:color w:val="000000" w:themeColor="text1"/>
              </w:rPr>
              <w:t xml:space="preserve"> </w:t>
            </w:r>
          </w:p>
        </w:tc>
        <w:tc>
          <w:tcPr>
            <w:tcW w:w="30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C5FE42" w14:textId="7C347DF2" w:rsidR="3AEC71E7" w:rsidRDefault="020FE27D">
            <w:r w:rsidRPr="11D32B8E">
              <w:rPr>
                <w:rFonts w:ascii="Arial" w:eastAsia="Arial" w:hAnsi="Arial"/>
              </w:rPr>
              <w:t>Indikacija statusa i aktivnosti.</w:t>
            </w:r>
          </w:p>
        </w:tc>
        <w:tc>
          <w:tcPr>
            <w:tcW w:w="21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12A1B67E" w14:textId="64BDDC7F" w:rsidR="3AEC71E7" w:rsidRDefault="3AEC71E7" w:rsidP="3AEC71E7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9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7989254D" w14:textId="616D8C23" w:rsidR="3AEC71E7" w:rsidRDefault="3AEC71E7" w:rsidP="3AEC71E7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6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68FC9B10" w14:textId="74689F16" w:rsidR="3AEC71E7" w:rsidRDefault="3AEC71E7" w:rsidP="3AEC71E7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11D32B8E" w14:paraId="4FC7D8A8" w14:textId="77777777" w:rsidTr="11D32B8E">
        <w:trPr>
          <w:trHeight w:val="300"/>
        </w:trPr>
        <w:tc>
          <w:tcPr>
            <w:tcW w:w="739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36509750" w14:textId="675FFE4D" w:rsidR="55095F18" w:rsidRDefault="55095F18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10</w:t>
            </w:r>
          </w:p>
        </w:tc>
        <w:tc>
          <w:tcPr>
            <w:tcW w:w="29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6E4E21" w14:textId="18A59848" w:rsidR="020FE27D" w:rsidRDefault="020FE27D" w:rsidP="11D32B8E">
            <w:pPr>
              <w:rPr>
                <w:rFonts w:ascii="Arial" w:eastAsia="Arial" w:hAnsi="Arial"/>
              </w:rPr>
            </w:pPr>
            <w:r w:rsidRPr="11D32B8E">
              <w:rPr>
                <w:rFonts w:ascii="Arial" w:eastAsia="Arial" w:hAnsi="Arial"/>
              </w:rPr>
              <w:t xml:space="preserve">Ugrađena mogućnost </w:t>
            </w:r>
            <w:proofErr w:type="spellStart"/>
            <w:r w:rsidRPr="11D32B8E">
              <w:rPr>
                <w:rFonts w:ascii="Arial" w:eastAsia="Arial" w:hAnsi="Arial"/>
              </w:rPr>
              <w:t>sinkronijzije</w:t>
            </w:r>
            <w:proofErr w:type="spellEnd"/>
            <w:r w:rsidRPr="11D32B8E">
              <w:rPr>
                <w:rFonts w:ascii="Arial" w:eastAsia="Arial" w:hAnsi="Arial"/>
              </w:rPr>
              <w:t xml:space="preserve"> između senzora</w:t>
            </w:r>
          </w:p>
        </w:tc>
        <w:tc>
          <w:tcPr>
            <w:tcW w:w="20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3DB1D02E" w14:textId="71732034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27A08434" w14:textId="37E9C3BE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19EE844D" w14:textId="32CB1747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519A5DE7" w14:textId="77777777" w:rsidTr="11D32B8E">
        <w:trPr>
          <w:trHeight w:val="300"/>
        </w:trPr>
        <w:tc>
          <w:tcPr>
            <w:tcW w:w="739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6ABF236B" w14:textId="339A18D2" w:rsidR="4EA54339" w:rsidRDefault="4EA54339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11</w:t>
            </w:r>
          </w:p>
        </w:tc>
        <w:tc>
          <w:tcPr>
            <w:tcW w:w="29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923982" w14:textId="12A3DA7F" w:rsidR="020FE27D" w:rsidRDefault="020FE27D" w:rsidP="11D32B8E">
            <w:pPr>
              <w:rPr>
                <w:rFonts w:ascii="Arial" w:eastAsia="Arial" w:hAnsi="Arial"/>
              </w:rPr>
            </w:pPr>
            <w:r w:rsidRPr="11D32B8E">
              <w:rPr>
                <w:rFonts w:ascii="Arial" w:eastAsia="Arial" w:hAnsi="Arial"/>
              </w:rPr>
              <w:t>Uključene trake za brzo spajanje</w:t>
            </w:r>
          </w:p>
        </w:tc>
        <w:tc>
          <w:tcPr>
            <w:tcW w:w="20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1A8EEEEC" w14:textId="54E61E73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1E396274" w14:textId="50AC0AAE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00AAB2D4" w14:textId="464251FF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235164C5" w14:textId="77777777" w:rsidTr="11D32B8E">
        <w:trPr>
          <w:trHeight w:val="300"/>
        </w:trPr>
        <w:tc>
          <w:tcPr>
            <w:tcW w:w="739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1DF401B8" w14:textId="6BB81A70" w:rsidR="13A6734C" w:rsidRDefault="13A6734C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12</w:t>
            </w:r>
          </w:p>
        </w:tc>
        <w:tc>
          <w:tcPr>
            <w:tcW w:w="29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DB5499" w14:textId="6376057A" w:rsidR="020FE27D" w:rsidRDefault="020FE27D" w:rsidP="11D32B8E">
            <w:pPr>
              <w:rPr>
                <w:rFonts w:ascii="Arial" w:eastAsia="Arial" w:hAnsi="Arial"/>
              </w:rPr>
            </w:pPr>
            <w:r w:rsidRPr="11D32B8E">
              <w:rPr>
                <w:rFonts w:ascii="Arial" w:eastAsia="Arial" w:hAnsi="Arial"/>
              </w:rPr>
              <w:t>Uključeno programsko rješenje za prikaz rezultata, podržano za min Windows</w:t>
            </w:r>
          </w:p>
        </w:tc>
        <w:tc>
          <w:tcPr>
            <w:tcW w:w="20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24B0B687" w14:textId="500DEC60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2FF2D6BF" w14:textId="06FAE314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5EE9C537" w14:textId="0326A23D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5246CCE4" w14:textId="77777777" w:rsidTr="11D32B8E">
        <w:trPr>
          <w:trHeight w:val="300"/>
        </w:trPr>
        <w:tc>
          <w:tcPr>
            <w:tcW w:w="739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1096642E" w14:textId="729BD8A4" w:rsidR="39513C4D" w:rsidRDefault="39513C4D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13</w:t>
            </w:r>
          </w:p>
        </w:tc>
        <w:tc>
          <w:tcPr>
            <w:tcW w:w="29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3A44DF" w14:textId="39B5D0BE" w:rsidR="020FE27D" w:rsidRDefault="020FE27D" w:rsidP="11D32B8E">
            <w:pPr>
              <w:rPr>
                <w:rFonts w:ascii="Arial" w:eastAsia="Arial" w:hAnsi="Arial"/>
              </w:rPr>
            </w:pPr>
            <w:r w:rsidRPr="11D32B8E">
              <w:rPr>
                <w:rFonts w:ascii="Arial" w:eastAsia="Arial" w:hAnsi="Arial"/>
              </w:rPr>
              <w:t>Ugrađen USB priključak za lančano povezivanje priključnih stanica</w:t>
            </w:r>
          </w:p>
        </w:tc>
        <w:tc>
          <w:tcPr>
            <w:tcW w:w="20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5F37DD94" w14:textId="094D2122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42CC8776" w14:textId="1A3EB251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6435CFBB" w14:textId="5A595E3A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4DD40997" w14:textId="77777777" w:rsidTr="11D32B8E">
        <w:trPr>
          <w:trHeight w:val="300"/>
        </w:trPr>
        <w:tc>
          <w:tcPr>
            <w:tcW w:w="739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286984B4" w14:textId="50E3303A" w:rsidR="0D8FE6F3" w:rsidRDefault="0D8FE6F3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14</w:t>
            </w:r>
          </w:p>
        </w:tc>
        <w:tc>
          <w:tcPr>
            <w:tcW w:w="29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E46166" w14:textId="005233FA" w:rsidR="7509241A" w:rsidRDefault="7509241A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Jamstvo: uključeno jamstvo dobavljača na period od minimalno 2 godina za uređaj</w:t>
            </w:r>
          </w:p>
          <w:p w14:paraId="6C78DFF1" w14:textId="5D82DA12" w:rsidR="11D32B8E" w:rsidRDefault="11D32B8E" w:rsidP="11D32B8E">
            <w:pPr>
              <w:rPr>
                <w:rFonts w:ascii="Arial" w:eastAsia="Arial" w:hAnsi="Arial"/>
              </w:rPr>
            </w:pPr>
          </w:p>
        </w:tc>
        <w:tc>
          <w:tcPr>
            <w:tcW w:w="20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17FDDE64" w14:textId="1CCD31E6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326F16E9" w14:textId="627E7115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25CADA0C" w14:textId="47BC8C48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</w:tbl>
    <w:p w14:paraId="11634A9F" w14:textId="34848816" w:rsidR="11D32B8E" w:rsidRDefault="11D32B8E"/>
    <w:p w14:paraId="6C733F21" w14:textId="13671E53" w:rsidR="3AEC71E7" w:rsidRDefault="3AEC71E7" w:rsidP="3AEC71E7"/>
    <w:tbl>
      <w:tblPr>
        <w:tblW w:w="0" w:type="auto"/>
        <w:tblLook w:val="0600" w:firstRow="0" w:lastRow="0" w:firstColumn="0" w:lastColumn="0" w:noHBand="1" w:noVBand="1"/>
      </w:tblPr>
      <w:tblGrid>
        <w:gridCol w:w="740"/>
        <w:gridCol w:w="2817"/>
        <w:gridCol w:w="2106"/>
        <w:gridCol w:w="1883"/>
        <w:gridCol w:w="1670"/>
      </w:tblGrid>
      <w:tr w:rsidR="3AEC71E7" w14:paraId="46722095" w14:textId="77777777" w:rsidTr="11D32B8E">
        <w:trPr>
          <w:trHeight w:val="330"/>
        </w:trPr>
        <w:tc>
          <w:tcPr>
            <w:tcW w:w="922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00B0F0"/>
            <w:tcMar>
              <w:left w:w="108" w:type="dxa"/>
              <w:right w:w="108" w:type="dxa"/>
            </w:tcMar>
            <w:vAlign w:val="bottom"/>
          </w:tcPr>
          <w:p w14:paraId="13705C76" w14:textId="32C2FECB" w:rsidR="400FDEA6" w:rsidRDefault="42325E18" w:rsidP="11D32B8E">
            <w:pPr>
              <w:spacing w:line="276" w:lineRule="auto"/>
              <w:jc w:val="both"/>
              <w:rPr>
                <w:rFonts w:ascii="Arial" w:eastAsia="Arial" w:hAnsi="Arial"/>
                <w:b/>
                <w:bCs/>
                <w:color w:val="000000" w:themeColor="text1"/>
                <w:sz w:val="28"/>
                <w:szCs w:val="28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sz w:val="28"/>
                <w:szCs w:val="28"/>
              </w:rPr>
              <w:lastRenderedPageBreak/>
              <w:t>6</w:t>
            </w:r>
            <w:r w:rsidR="7509241A" w:rsidRPr="11D32B8E">
              <w:rPr>
                <w:rFonts w:ascii="Arial" w:eastAsia="Arial" w:hAnsi="Arial"/>
                <w:b/>
                <w:bCs/>
                <w:color w:val="000000" w:themeColor="text1"/>
                <w:sz w:val="28"/>
                <w:szCs w:val="28"/>
              </w:rPr>
              <w:t>. Sustav za praćenje kretanja oka</w:t>
            </w:r>
            <w:r w:rsidR="348EBB0D" w:rsidRPr="11D32B8E">
              <w:rPr>
                <w:rFonts w:ascii="Arial" w:eastAsia="Arial" w:hAnsi="Arial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="74B88462" w:rsidRPr="11D32B8E">
              <w:rPr>
                <w:rFonts w:ascii="Arial" w:eastAsia="Arial" w:hAnsi="Arial"/>
                <w:b/>
                <w:bCs/>
                <w:color w:val="000000" w:themeColor="text1"/>
                <w:sz w:val="28"/>
                <w:szCs w:val="28"/>
              </w:rPr>
              <w:t>Tip A</w:t>
            </w:r>
          </w:p>
        </w:tc>
      </w:tr>
      <w:tr w:rsidR="3AEC71E7" w14:paraId="19326079" w14:textId="77777777" w:rsidTr="11D32B8E">
        <w:trPr>
          <w:trHeight w:val="405"/>
        </w:trPr>
        <w:tc>
          <w:tcPr>
            <w:tcW w:w="5611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07332F2F" w14:textId="74F10D3C" w:rsidR="3AEC71E7" w:rsidRDefault="3AEC71E7" w:rsidP="3AEC71E7">
            <w:pPr>
              <w:spacing w:line="276" w:lineRule="auto"/>
            </w:pPr>
            <w:r w:rsidRPr="3AEC71E7"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  <w:t>Naziv proizvođača:</w:t>
            </w:r>
          </w:p>
        </w:tc>
        <w:tc>
          <w:tcPr>
            <w:tcW w:w="19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6D57B928" w14:textId="53E5AB2A" w:rsidR="3AEC71E7" w:rsidRDefault="3AEC71E7" w:rsidP="3AEC71E7">
            <w:pPr>
              <w:spacing w:line="276" w:lineRule="auto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2C9CA5BD" w14:textId="778F6594" w:rsidR="3AEC71E7" w:rsidRDefault="3AEC71E7" w:rsidP="3AEC71E7">
            <w:pPr>
              <w:spacing w:line="276" w:lineRule="auto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14:paraId="046518D7" w14:textId="77777777" w:rsidTr="11D32B8E">
        <w:trPr>
          <w:trHeight w:val="405"/>
        </w:trPr>
        <w:tc>
          <w:tcPr>
            <w:tcW w:w="5611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0AC6DA82" w14:textId="51F7ED29" w:rsidR="3AEC71E7" w:rsidRDefault="3AEC71E7" w:rsidP="3AEC71E7">
            <w:pPr>
              <w:spacing w:line="276" w:lineRule="auto"/>
            </w:pPr>
            <w:r w:rsidRPr="3AEC71E7"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  <w:t>Naziv modela:</w:t>
            </w:r>
          </w:p>
        </w:tc>
        <w:tc>
          <w:tcPr>
            <w:tcW w:w="19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014F788F" w14:textId="7AFA73DC" w:rsidR="3AEC71E7" w:rsidRDefault="3AEC71E7" w:rsidP="3AEC71E7">
            <w:pPr>
              <w:spacing w:line="276" w:lineRule="auto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1F1479B0" w14:textId="4CF92AD9" w:rsidR="3AEC71E7" w:rsidRDefault="3AEC71E7" w:rsidP="3AEC71E7">
            <w:pPr>
              <w:spacing w:line="276" w:lineRule="auto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14:paraId="0259BEC6" w14:textId="77777777" w:rsidTr="11D32B8E">
        <w:trPr>
          <w:trHeight w:val="300"/>
        </w:trPr>
        <w:tc>
          <w:tcPr>
            <w:tcW w:w="5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15D745E2" w14:textId="2DF3D3FF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Redni broj</w:t>
            </w:r>
          </w:p>
        </w:tc>
        <w:tc>
          <w:tcPr>
            <w:tcW w:w="2906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56C964B1" w14:textId="1C099637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Tražena specifikacija</w:t>
            </w:r>
          </w:p>
        </w:tc>
        <w:tc>
          <w:tcPr>
            <w:tcW w:w="216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455F765F" w14:textId="749965F5" w:rsidR="3AEC71E7" w:rsidRDefault="3AEC71E7" w:rsidP="3AEC71E7">
            <w:pPr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Ponuđena specifikacija</w:t>
            </w:r>
          </w:p>
          <w:p w14:paraId="597774CD" w14:textId="0AC06F16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(popunjava Ponuditelj)</w:t>
            </w:r>
          </w:p>
          <w:p w14:paraId="1C2B7110" w14:textId="7D905571" w:rsidR="3AEC71E7" w:rsidRDefault="3AEC71E7" w:rsidP="3AEC71E7">
            <w:pPr>
              <w:jc w:val="center"/>
            </w:pPr>
            <w:r w:rsidRPr="3AEC71E7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 xml:space="preserve"> </w:t>
            </w:r>
          </w:p>
          <w:p w14:paraId="37142723" w14:textId="1D7EA012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10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447A7B7B" w14:textId="146AF947" w:rsidR="5D964EEC" w:rsidRDefault="5D964EEC" w:rsidP="3AEC71E7">
            <w:pPr>
              <w:jc w:val="both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Bilješke, napomene, reference na tehničku dokumentaciju</w:t>
            </w:r>
          </w:p>
          <w:p w14:paraId="0A5D0FAB" w14:textId="34FF71F5" w:rsidR="5D964EEC" w:rsidRDefault="5D964EEC" w:rsidP="3AEC71E7">
            <w:pPr>
              <w:spacing w:line="276" w:lineRule="auto"/>
              <w:jc w:val="both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(popunjava Ponuditelj)</w:t>
            </w:r>
          </w:p>
          <w:p w14:paraId="432E8A4A" w14:textId="21B5606F" w:rsidR="3AEC71E7" w:rsidRDefault="3AEC71E7" w:rsidP="3AEC71E7">
            <w:pPr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704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5446D938" w14:textId="20DE72E5" w:rsidR="7FB4DEC3" w:rsidRDefault="7FB4DEC3" w:rsidP="3AEC71E7">
            <w:pPr>
              <w:jc w:val="both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Ocjena</w:t>
            </w:r>
          </w:p>
          <w:p w14:paraId="4183115B" w14:textId="7C457944" w:rsidR="7FB4DEC3" w:rsidRDefault="7FB4DEC3" w:rsidP="3AEC71E7">
            <w:pPr>
              <w:jc w:val="both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(DA/NE)</w:t>
            </w:r>
          </w:p>
          <w:p w14:paraId="375D4956" w14:textId="3FF374C7" w:rsidR="7FB4DEC3" w:rsidRDefault="7FB4DEC3" w:rsidP="3AEC71E7">
            <w:pPr>
              <w:jc w:val="both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(popunjava Naručitelj)</w:t>
            </w:r>
          </w:p>
          <w:p w14:paraId="08D8BB35" w14:textId="16251D9A" w:rsidR="3AEC71E7" w:rsidRDefault="3AEC71E7" w:rsidP="3AEC71E7">
            <w:pPr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3AEC71E7" w14:paraId="72C3DAB9" w14:textId="77777777" w:rsidTr="11D32B8E">
        <w:trPr>
          <w:trHeight w:val="405"/>
        </w:trPr>
        <w:tc>
          <w:tcPr>
            <w:tcW w:w="5611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14:paraId="2B98C72C" w14:textId="0B255DA0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  <w:t>Karakteristike uređaja</w:t>
            </w:r>
          </w:p>
        </w:tc>
        <w:tc>
          <w:tcPr>
            <w:tcW w:w="19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14:paraId="6B8B61BB" w14:textId="3753A856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14:paraId="03095B49" w14:textId="69A32D9D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14:paraId="198A3187" w14:textId="77777777" w:rsidTr="11D32B8E">
        <w:trPr>
          <w:trHeight w:val="300"/>
        </w:trPr>
        <w:tc>
          <w:tcPr>
            <w:tcW w:w="5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82F7C7D" w14:textId="3D0B2B1A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2906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EA2D813" w14:textId="6C6517E3" w:rsidR="313E2A02" w:rsidRDefault="2C77B762" w:rsidP="11D32B8E">
            <w:r w:rsidRPr="11D32B8E">
              <w:rPr>
                <w:rFonts w:ascii="Arial" w:eastAsia="Arial" w:hAnsi="Arial"/>
                <w:color w:val="000000" w:themeColor="text1"/>
              </w:rPr>
              <w:t>Tehnika praćenja: Praćenje oka s refleksijom zjenice i rožnice temeljeno na videu s tamnim i svijetlim načinima osvjetljenja zjenice.</w:t>
            </w:r>
          </w:p>
        </w:tc>
        <w:tc>
          <w:tcPr>
            <w:tcW w:w="216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D9FA62D" w14:textId="56712EAF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10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91DF64C" w14:textId="13D06003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E02414B" w14:textId="317380FA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AEC71E7" w14:paraId="0BF9E2A6" w14:textId="77777777" w:rsidTr="11D32B8E">
        <w:trPr>
          <w:trHeight w:val="300"/>
        </w:trPr>
        <w:tc>
          <w:tcPr>
            <w:tcW w:w="5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98886C5" w14:textId="17099915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290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E21113A" w14:textId="250B7D41" w:rsidR="13328B89" w:rsidRDefault="0C2ADFBC" w:rsidP="11D32B8E">
            <w:r w:rsidRPr="11D32B8E">
              <w:rPr>
                <w:rFonts w:ascii="Arial" w:eastAsia="Arial" w:hAnsi="Arial"/>
                <w:color w:val="000000" w:themeColor="text1"/>
              </w:rPr>
              <w:t>Frekvencija uzorkovanja: od 30 Hz do  70 Hz</w:t>
            </w:r>
          </w:p>
        </w:tc>
        <w:tc>
          <w:tcPr>
            <w:tcW w:w="2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9E42AF3" w14:textId="0283C726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B6C9ED8" w14:textId="479CC87F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05C91A1" w14:textId="251DC588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AEC71E7" w14:paraId="4FEB7389" w14:textId="77777777" w:rsidTr="11D32B8E">
        <w:trPr>
          <w:trHeight w:val="300"/>
        </w:trPr>
        <w:tc>
          <w:tcPr>
            <w:tcW w:w="5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FAC56A2" w14:textId="290A5F9D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290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016A4A5" w14:textId="5BA5E941" w:rsidR="727F13CF" w:rsidRDefault="46C3C2B1" w:rsidP="11D32B8E">
            <w:r w:rsidRPr="11D32B8E">
              <w:rPr>
                <w:rFonts w:ascii="Arial" w:eastAsia="Arial" w:hAnsi="Arial"/>
                <w:color w:val="000000" w:themeColor="text1"/>
              </w:rPr>
              <w:t xml:space="preserve">Preciznost: </w:t>
            </w:r>
            <w:r w:rsidR="16EE7050" w:rsidRPr="11D32B8E">
              <w:rPr>
                <w:rFonts w:ascii="Arial" w:eastAsia="Arial" w:hAnsi="Arial"/>
                <w:color w:val="000000" w:themeColor="text1"/>
              </w:rPr>
              <w:t xml:space="preserve">min </w:t>
            </w:r>
            <w:r w:rsidRPr="11D32B8E">
              <w:rPr>
                <w:rFonts w:ascii="Arial" w:eastAsia="Arial" w:hAnsi="Arial"/>
                <w:color w:val="000000" w:themeColor="text1"/>
              </w:rPr>
              <w:t>0.2</w:t>
            </w:r>
            <w:r w:rsidR="59208C27" w:rsidRPr="11D32B8E">
              <w:rPr>
                <w:rFonts w:ascii="Arial" w:eastAsia="Arial" w:hAnsi="Arial"/>
                <w:color w:val="000000" w:themeColor="text1"/>
              </w:rPr>
              <w:t>5</w:t>
            </w:r>
            <w:r w:rsidRPr="11D32B8E">
              <w:rPr>
                <w:rFonts w:ascii="Arial" w:eastAsia="Arial" w:hAnsi="Arial"/>
                <w:color w:val="000000" w:themeColor="text1"/>
              </w:rPr>
              <w:t xml:space="preserve"> </w:t>
            </w:r>
            <w:r w:rsidR="2BBF1CD6" w:rsidRPr="11D32B8E">
              <w:rPr>
                <w:rFonts w:ascii="Arial" w:eastAsia="Arial" w:hAnsi="Arial"/>
                <w:color w:val="000000" w:themeColor="text1"/>
              </w:rPr>
              <w:t>stupnjeva</w:t>
            </w:r>
            <w:r w:rsidRPr="11D32B8E">
              <w:rPr>
                <w:rFonts w:ascii="Arial" w:eastAsia="Arial" w:hAnsi="Arial"/>
                <w:color w:val="000000" w:themeColor="text1"/>
              </w:rPr>
              <w:t xml:space="preserve"> RMS</w:t>
            </w:r>
          </w:p>
        </w:tc>
        <w:tc>
          <w:tcPr>
            <w:tcW w:w="2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8E516EF" w14:textId="7A8B0E88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ABF96E0" w14:textId="315B410E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0D48147" w14:textId="0B454E1B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AEC71E7" w14:paraId="79528A88" w14:textId="77777777" w:rsidTr="11D32B8E">
        <w:trPr>
          <w:trHeight w:val="300"/>
        </w:trPr>
        <w:tc>
          <w:tcPr>
            <w:tcW w:w="5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93B263B" w14:textId="311D9AD1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290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354D184" w14:textId="2CB1D33F" w:rsidR="3AEC71E7" w:rsidRDefault="3814086F" w:rsidP="11D32B8E">
            <w:r w:rsidRPr="11D32B8E">
              <w:rPr>
                <w:rFonts w:ascii="Arial" w:eastAsia="Arial" w:hAnsi="Arial"/>
                <w:color w:val="000000" w:themeColor="text1"/>
              </w:rPr>
              <w:t>Točnost: min 0.4 stupnjeva</w:t>
            </w:r>
          </w:p>
        </w:tc>
        <w:tc>
          <w:tcPr>
            <w:tcW w:w="2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B5A6516" w14:textId="39B25612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7EA95CA" w14:textId="7238424C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D00139B" w14:textId="0106118F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AEC71E7" w14:paraId="7ECBD34C" w14:textId="77777777" w:rsidTr="11D32B8E">
        <w:trPr>
          <w:trHeight w:val="300"/>
        </w:trPr>
        <w:tc>
          <w:tcPr>
            <w:tcW w:w="5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7136F7D" w14:textId="45D49E67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90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DD4C2AB" w14:textId="324C376F" w:rsidR="3AEC71E7" w:rsidRDefault="1F3C4F34" w:rsidP="11D32B8E">
            <w:r w:rsidRPr="11D32B8E">
              <w:rPr>
                <w:rFonts w:ascii="Arial" w:eastAsia="Arial" w:hAnsi="Arial"/>
                <w:color w:val="000000" w:themeColor="text1"/>
              </w:rPr>
              <w:t>Binokularno praćenje oba oka</w:t>
            </w:r>
          </w:p>
        </w:tc>
        <w:tc>
          <w:tcPr>
            <w:tcW w:w="2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303C9F0" w14:textId="6E6C33B2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4E6549B" w14:textId="19A8254D" w:rsidR="3AEC71E7" w:rsidRDefault="3AEC71E7" w:rsidP="3AEC71E7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A4BE7DC" w14:textId="57D73172" w:rsidR="3AEC71E7" w:rsidRDefault="3AEC71E7" w:rsidP="3AEC71E7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Cs w:val="22"/>
              </w:rPr>
            </w:pPr>
          </w:p>
        </w:tc>
      </w:tr>
      <w:tr w:rsidR="3AEC71E7" w14:paraId="6B78DD5C" w14:textId="77777777" w:rsidTr="11D32B8E">
        <w:trPr>
          <w:trHeight w:val="300"/>
        </w:trPr>
        <w:tc>
          <w:tcPr>
            <w:tcW w:w="5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DC81623" w14:textId="0740BFE5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290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86D3B43" w14:textId="192F952E" w:rsidR="3AEC71E7" w:rsidRDefault="6A9C2161" w:rsidP="11D32B8E">
            <w:pPr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Vrijeme oporavka pogleda: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</w:rPr>
              <w:t>maks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</w:rPr>
              <w:t xml:space="preserve"> 60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</w:rPr>
              <w:t>ms</w:t>
            </w:r>
            <w:proofErr w:type="spellEnd"/>
          </w:p>
        </w:tc>
        <w:tc>
          <w:tcPr>
            <w:tcW w:w="2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48B4C48" w14:textId="34D42348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066CC4C" w14:textId="6F5E06A2" w:rsidR="3AEC71E7" w:rsidRDefault="3AEC71E7" w:rsidP="3AEC71E7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9A36F90" w14:textId="5978128D" w:rsidR="3AEC71E7" w:rsidRDefault="3AEC71E7" w:rsidP="3AEC71E7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Cs w:val="22"/>
              </w:rPr>
            </w:pPr>
          </w:p>
        </w:tc>
      </w:tr>
      <w:tr w:rsidR="3AEC71E7" w14:paraId="2FC220A5" w14:textId="77777777" w:rsidTr="11D32B8E">
        <w:trPr>
          <w:trHeight w:val="300"/>
        </w:trPr>
        <w:tc>
          <w:tcPr>
            <w:tcW w:w="5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EBC266B" w14:textId="5CFA1D1D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290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D8B669D" w14:textId="1C0723A5" w:rsidR="67FE8851" w:rsidRDefault="55C1D411" w:rsidP="11D32B8E">
            <w:r w:rsidRPr="11D32B8E">
              <w:rPr>
                <w:rFonts w:ascii="Arial" w:eastAsia="Arial" w:hAnsi="Arial"/>
                <w:color w:val="000000" w:themeColor="text1"/>
              </w:rPr>
              <w:t xml:space="preserve">Podržano na min operativnim sustavima: Windows,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</w:rPr>
              <w:t>MacOS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</w:rPr>
              <w:t>, Linux</w:t>
            </w:r>
          </w:p>
        </w:tc>
        <w:tc>
          <w:tcPr>
            <w:tcW w:w="2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58EFB89" w14:textId="4B472834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BB7839A" w14:textId="2897C917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B3C8DDF" w14:textId="3B575E1B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AEC71E7" w14:paraId="1C52106C" w14:textId="77777777" w:rsidTr="11D32B8E">
        <w:trPr>
          <w:trHeight w:val="300"/>
        </w:trPr>
        <w:tc>
          <w:tcPr>
            <w:tcW w:w="5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F1E2FE7" w14:textId="12182E9D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290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DCDB764" w14:textId="121BCE93" w:rsidR="3AEC71E7" w:rsidRDefault="50DF421E" w:rsidP="11D32B8E">
            <w:r w:rsidRPr="11D32B8E">
              <w:rPr>
                <w:rFonts w:ascii="Arial" w:eastAsia="Arial" w:hAnsi="Arial"/>
                <w:color w:val="000000" w:themeColor="text1"/>
              </w:rPr>
              <w:t xml:space="preserve">Težina: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</w:rPr>
              <w:t>maks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</w:rPr>
              <w:t xml:space="preserve"> 100 grama</w:t>
            </w:r>
          </w:p>
        </w:tc>
        <w:tc>
          <w:tcPr>
            <w:tcW w:w="2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FC12F3D" w14:textId="7F7F12EC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8EA5F7D" w14:textId="0ECEF532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04F92AA" w14:textId="26DE6D92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AEC71E7" w14:paraId="7C76306D" w14:textId="77777777" w:rsidTr="11D32B8E">
        <w:trPr>
          <w:trHeight w:val="300"/>
        </w:trPr>
        <w:tc>
          <w:tcPr>
            <w:tcW w:w="5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F4175CC" w14:textId="2F2FF578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290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E2982F7" w14:textId="46F11568" w:rsidR="3AEC71E7" w:rsidRDefault="1AABBF45" w:rsidP="11D32B8E">
            <w:pPr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Priključci: min USB 2.0 Tip-A 1x</w:t>
            </w:r>
          </w:p>
        </w:tc>
        <w:tc>
          <w:tcPr>
            <w:tcW w:w="2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5028089" w14:textId="1C3F99E1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9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0CA4084" w14:textId="508DC139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21B5AC0" w14:textId="63E3D34A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AEC71E7" w14:paraId="058AF223" w14:textId="77777777" w:rsidTr="11D32B8E">
        <w:trPr>
          <w:trHeight w:val="300"/>
        </w:trPr>
        <w:tc>
          <w:tcPr>
            <w:tcW w:w="5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EECF060" w14:textId="28551CB3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290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D824B89" w14:textId="739A9A35" w:rsidR="04E6EF0E" w:rsidRDefault="5D349B04" w:rsidP="11D32B8E">
            <w:pPr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Ugrađeni moduli za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</w:rPr>
              <w:t>osvijetljavanje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</w:rPr>
              <w:t xml:space="preserve"> tamnih i svijetlih zjenica</w:t>
            </w:r>
          </w:p>
        </w:tc>
        <w:tc>
          <w:tcPr>
            <w:tcW w:w="2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B12C957" w14:textId="4E2FE811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9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199E74D" w14:textId="62FF7329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7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D4D2E27" w14:textId="40F57B61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11D32B8E" w14:paraId="7701A607" w14:textId="77777777" w:rsidTr="11D32B8E">
        <w:trPr>
          <w:trHeight w:val="300"/>
        </w:trPr>
        <w:tc>
          <w:tcPr>
            <w:tcW w:w="73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F7D7863" w14:textId="553DDE00" w:rsidR="5D349B04" w:rsidRDefault="5D349B04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282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F18FC09" w14:textId="24151484" w:rsidR="5D349B04" w:rsidRDefault="5D349B04" w:rsidP="11D32B8E">
            <w:pPr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Napajanje: putem USB priključka</w:t>
            </w:r>
          </w:p>
        </w:tc>
        <w:tc>
          <w:tcPr>
            <w:tcW w:w="21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FE45542" w14:textId="0AFFE713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88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0AB4B8D" w14:textId="6263865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66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AEE9FD1" w14:textId="544BEDBD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51B5D041" w14:textId="77777777" w:rsidTr="11D32B8E">
        <w:trPr>
          <w:trHeight w:val="300"/>
        </w:trPr>
        <w:tc>
          <w:tcPr>
            <w:tcW w:w="73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D3EDBE8" w14:textId="2ED84BD9" w:rsidR="5D349B04" w:rsidRDefault="5D349B04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282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1A05A0B" w14:textId="45E8AC4C" w:rsidR="5D349B04" w:rsidRDefault="5D349B04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Jamstvo: uključeno jamstvo dobavljača na period od minimalno 2 godina za uređaj</w:t>
            </w:r>
          </w:p>
        </w:tc>
        <w:tc>
          <w:tcPr>
            <w:tcW w:w="21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640DC19" w14:textId="3A76F173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88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B91C856" w14:textId="590B8B90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66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CE136D0" w14:textId="1153F341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</w:tbl>
    <w:p w14:paraId="6317499B" w14:textId="432C2923" w:rsidR="3AEC71E7" w:rsidRDefault="3AEC71E7" w:rsidP="3AEC71E7"/>
    <w:tbl>
      <w:tblPr>
        <w:tblW w:w="0" w:type="auto"/>
        <w:tblLook w:val="0600" w:firstRow="0" w:lastRow="0" w:firstColumn="0" w:lastColumn="0" w:noHBand="1" w:noVBand="1"/>
      </w:tblPr>
      <w:tblGrid>
        <w:gridCol w:w="739"/>
        <w:gridCol w:w="2822"/>
        <w:gridCol w:w="2104"/>
        <w:gridCol w:w="1882"/>
        <w:gridCol w:w="1669"/>
      </w:tblGrid>
      <w:tr w:rsidR="11D32B8E" w14:paraId="73721E78" w14:textId="77777777" w:rsidTr="11D32B8E">
        <w:trPr>
          <w:trHeight w:val="300"/>
        </w:trPr>
        <w:tc>
          <w:tcPr>
            <w:tcW w:w="9216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00B0F0"/>
            <w:tcMar>
              <w:left w:w="108" w:type="dxa"/>
              <w:right w:w="108" w:type="dxa"/>
            </w:tcMar>
            <w:vAlign w:val="bottom"/>
          </w:tcPr>
          <w:p w14:paraId="0B01A1ED" w14:textId="6E11E70E" w:rsidR="11D32B8E" w:rsidRDefault="11D32B8E" w:rsidP="11D32B8E">
            <w:pPr>
              <w:spacing w:line="276" w:lineRule="auto"/>
              <w:jc w:val="both"/>
              <w:rPr>
                <w:rFonts w:ascii="Arial" w:eastAsia="Arial" w:hAnsi="Arial"/>
                <w:b/>
                <w:bCs/>
                <w:color w:val="000000" w:themeColor="text1"/>
                <w:sz w:val="28"/>
                <w:szCs w:val="28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sz w:val="28"/>
                <w:szCs w:val="28"/>
              </w:rPr>
              <w:t xml:space="preserve">5. Sustav za praćenje kretanja oka </w:t>
            </w:r>
            <w:r w:rsidR="1D97859D" w:rsidRPr="11D32B8E">
              <w:rPr>
                <w:rFonts w:ascii="Arial" w:eastAsia="Arial" w:hAnsi="Arial"/>
                <w:b/>
                <w:bCs/>
                <w:color w:val="000000" w:themeColor="text1"/>
                <w:sz w:val="28"/>
                <w:szCs w:val="28"/>
              </w:rPr>
              <w:t>Tip B</w:t>
            </w:r>
          </w:p>
        </w:tc>
      </w:tr>
      <w:tr w:rsidR="11D32B8E" w14:paraId="46E6F4DE" w14:textId="77777777" w:rsidTr="11D32B8E">
        <w:trPr>
          <w:trHeight w:val="300"/>
        </w:trPr>
        <w:tc>
          <w:tcPr>
            <w:tcW w:w="5665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1D9D6C02" w14:textId="74F10D3C" w:rsidR="11D32B8E" w:rsidRDefault="11D32B8E" w:rsidP="11D32B8E">
            <w:pPr>
              <w:spacing w:line="276" w:lineRule="auto"/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  <w:t>Naziv proizvođača:</w:t>
            </w:r>
          </w:p>
        </w:tc>
        <w:tc>
          <w:tcPr>
            <w:tcW w:w="188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12793C0D" w14:textId="53E5AB2A" w:rsidR="11D32B8E" w:rsidRDefault="11D32B8E" w:rsidP="11D32B8E">
            <w:pPr>
              <w:spacing w:line="276" w:lineRule="auto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6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029F251A" w14:textId="778F6594" w:rsidR="11D32B8E" w:rsidRDefault="11D32B8E" w:rsidP="11D32B8E">
            <w:pPr>
              <w:spacing w:line="276" w:lineRule="auto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11D32B8E" w14:paraId="223EFB08" w14:textId="77777777" w:rsidTr="11D32B8E">
        <w:trPr>
          <w:trHeight w:val="300"/>
        </w:trPr>
        <w:tc>
          <w:tcPr>
            <w:tcW w:w="5665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5CCC882B" w14:textId="51F7ED29" w:rsidR="11D32B8E" w:rsidRDefault="11D32B8E" w:rsidP="11D32B8E">
            <w:pPr>
              <w:spacing w:line="276" w:lineRule="auto"/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  <w:t>Naziv modela:</w:t>
            </w:r>
          </w:p>
        </w:tc>
        <w:tc>
          <w:tcPr>
            <w:tcW w:w="188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3A0373D0" w14:textId="7AFA73DC" w:rsidR="11D32B8E" w:rsidRDefault="11D32B8E" w:rsidP="11D32B8E">
            <w:pPr>
              <w:spacing w:line="276" w:lineRule="auto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6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2C0357DF" w14:textId="4CF92AD9" w:rsidR="11D32B8E" w:rsidRDefault="11D32B8E" w:rsidP="11D32B8E">
            <w:pPr>
              <w:spacing w:line="276" w:lineRule="auto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11D32B8E" w14:paraId="5B1302D3" w14:textId="77777777" w:rsidTr="11D32B8E">
        <w:trPr>
          <w:trHeight w:val="300"/>
        </w:trPr>
        <w:tc>
          <w:tcPr>
            <w:tcW w:w="73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211A57FE" w14:textId="2DF3D3FF" w:rsidR="11D32B8E" w:rsidRDefault="11D32B8E" w:rsidP="11D32B8E">
            <w:pPr>
              <w:spacing w:line="276" w:lineRule="auto"/>
              <w:jc w:val="center"/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Redni broj</w:t>
            </w:r>
          </w:p>
        </w:tc>
        <w:tc>
          <w:tcPr>
            <w:tcW w:w="2822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7AA5DFB2" w14:textId="1C099637" w:rsidR="11D32B8E" w:rsidRDefault="11D32B8E" w:rsidP="11D32B8E">
            <w:pPr>
              <w:spacing w:line="276" w:lineRule="auto"/>
              <w:jc w:val="center"/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Tražena specifikacija</w:t>
            </w:r>
          </w:p>
        </w:tc>
        <w:tc>
          <w:tcPr>
            <w:tcW w:w="2104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3B5763C9" w14:textId="749965F5" w:rsidR="11D32B8E" w:rsidRDefault="11D32B8E" w:rsidP="11D32B8E">
            <w:pPr>
              <w:jc w:val="center"/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Ponuđena specifikacija</w:t>
            </w:r>
          </w:p>
          <w:p w14:paraId="553056FF" w14:textId="0AC06F16" w:rsidR="11D32B8E" w:rsidRDefault="11D32B8E" w:rsidP="11D32B8E">
            <w:pPr>
              <w:spacing w:line="276" w:lineRule="auto"/>
              <w:jc w:val="center"/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(popunjava Ponuditelj)</w:t>
            </w:r>
          </w:p>
          <w:p w14:paraId="6E80BCEB" w14:textId="7D905571" w:rsidR="11D32B8E" w:rsidRDefault="11D32B8E" w:rsidP="11D32B8E">
            <w:pPr>
              <w:jc w:val="center"/>
            </w:pPr>
            <w:r w:rsidRPr="11D32B8E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 xml:space="preserve"> </w:t>
            </w:r>
          </w:p>
          <w:p w14:paraId="72395B79" w14:textId="1D7EA012" w:rsidR="11D32B8E" w:rsidRDefault="11D32B8E" w:rsidP="11D32B8E">
            <w:pPr>
              <w:spacing w:line="276" w:lineRule="auto"/>
              <w:jc w:val="center"/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882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1F16CC81" w14:textId="146AF947" w:rsidR="11D32B8E" w:rsidRDefault="11D32B8E" w:rsidP="11D32B8E">
            <w:pPr>
              <w:jc w:val="both"/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Bilješke, napomene, reference na tehničku dokumentaciju</w:t>
            </w:r>
          </w:p>
          <w:p w14:paraId="51857D59" w14:textId="34FF71F5" w:rsidR="11D32B8E" w:rsidRDefault="11D32B8E" w:rsidP="11D32B8E">
            <w:pPr>
              <w:spacing w:line="276" w:lineRule="auto"/>
              <w:jc w:val="both"/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(popunjava Ponuditelj)</w:t>
            </w:r>
          </w:p>
          <w:p w14:paraId="6386C288" w14:textId="21B5606F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69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2F245AD5" w14:textId="20DE72E5" w:rsidR="11D32B8E" w:rsidRDefault="11D32B8E" w:rsidP="11D32B8E">
            <w:pPr>
              <w:jc w:val="both"/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Ocjena</w:t>
            </w:r>
          </w:p>
          <w:p w14:paraId="10C1442C" w14:textId="7C457944" w:rsidR="11D32B8E" w:rsidRDefault="11D32B8E" w:rsidP="11D32B8E">
            <w:pPr>
              <w:jc w:val="both"/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(DA/NE)</w:t>
            </w:r>
          </w:p>
          <w:p w14:paraId="0A7A0839" w14:textId="3FF374C7" w:rsidR="11D32B8E" w:rsidRDefault="11D32B8E" w:rsidP="11D32B8E">
            <w:pPr>
              <w:jc w:val="both"/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(popunjava Naručitelj)</w:t>
            </w:r>
          </w:p>
          <w:p w14:paraId="6540CB99" w14:textId="16251D9A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11D32B8E" w14:paraId="41D64E31" w14:textId="77777777" w:rsidTr="11D32B8E">
        <w:trPr>
          <w:trHeight w:val="300"/>
        </w:trPr>
        <w:tc>
          <w:tcPr>
            <w:tcW w:w="5665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14:paraId="3DADA159" w14:textId="0B255DA0" w:rsidR="11D32B8E" w:rsidRDefault="11D32B8E" w:rsidP="11D32B8E">
            <w:pPr>
              <w:spacing w:line="276" w:lineRule="auto"/>
              <w:jc w:val="center"/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  <w:lastRenderedPageBreak/>
              <w:t>Karakteristike uređaja</w:t>
            </w:r>
          </w:p>
        </w:tc>
        <w:tc>
          <w:tcPr>
            <w:tcW w:w="188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14:paraId="64DD8BC8" w14:textId="3753A856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6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14:paraId="1041B9E7" w14:textId="69A32D9D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11D32B8E" w14:paraId="0AACC4D4" w14:textId="77777777" w:rsidTr="11D32B8E">
        <w:trPr>
          <w:trHeight w:val="300"/>
        </w:trPr>
        <w:tc>
          <w:tcPr>
            <w:tcW w:w="73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94A4135" w14:textId="3D0B2B1A" w:rsidR="11D32B8E" w:rsidRDefault="11D32B8E" w:rsidP="11D32B8E">
            <w:pPr>
              <w:spacing w:line="276" w:lineRule="auto"/>
              <w:jc w:val="center"/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2822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99FA926" w14:textId="13012804" w:rsidR="11D32B8E" w:rsidRDefault="11D32B8E" w:rsidP="11D32B8E">
            <w:r w:rsidRPr="11D32B8E">
              <w:rPr>
                <w:rFonts w:ascii="Arial" w:eastAsia="Arial" w:hAnsi="Arial"/>
                <w:color w:val="000000" w:themeColor="text1"/>
              </w:rPr>
              <w:t>Tehnika praćenja: Praćenje oka s refleksijom zjenice i rožnice.</w:t>
            </w:r>
          </w:p>
        </w:tc>
        <w:tc>
          <w:tcPr>
            <w:tcW w:w="2104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E363AF0" w14:textId="56712EAF" w:rsidR="11D32B8E" w:rsidRDefault="11D32B8E" w:rsidP="11D32B8E">
            <w:pPr>
              <w:spacing w:line="276" w:lineRule="auto"/>
              <w:jc w:val="center"/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 </w:t>
            </w:r>
          </w:p>
        </w:tc>
        <w:tc>
          <w:tcPr>
            <w:tcW w:w="1882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1E2EE02" w14:textId="13D06003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669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FA73660" w14:textId="317380FA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2EF62134" w14:textId="77777777" w:rsidTr="11D32B8E">
        <w:trPr>
          <w:trHeight w:val="300"/>
        </w:trPr>
        <w:tc>
          <w:tcPr>
            <w:tcW w:w="73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0518444" w14:textId="17099915" w:rsidR="11D32B8E" w:rsidRDefault="11D32B8E" w:rsidP="11D32B8E">
            <w:pPr>
              <w:spacing w:line="276" w:lineRule="auto"/>
              <w:jc w:val="center"/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282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81E60F5" w14:textId="585CC472" w:rsidR="11D32B8E" w:rsidRDefault="11D32B8E" w:rsidP="11D32B8E">
            <w:r w:rsidRPr="11D32B8E">
              <w:rPr>
                <w:rFonts w:ascii="Arial" w:eastAsia="Arial" w:hAnsi="Arial"/>
                <w:color w:val="000000" w:themeColor="text1"/>
              </w:rPr>
              <w:t xml:space="preserve">Frekvencija uzorkovanja: </w:t>
            </w:r>
            <w:r w:rsidR="5925F300" w:rsidRPr="11D32B8E">
              <w:rPr>
                <w:rFonts w:ascii="Arial" w:eastAsia="Arial" w:hAnsi="Arial"/>
                <w:color w:val="000000" w:themeColor="text1"/>
              </w:rPr>
              <w:t>min: 30, 60, 120, 250 Hz</w:t>
            </w:r>
          </w:p>
        </w:tc>
        <w:tc>
          <w:tcPr>
            <w:tcW w:w="21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623204B" w14:textId="0283C726" w:rsidR="11D32B8E" w:rsidRDefault="11D32B8E" w:rsidP="11D32B8E">
            <w:pPr>
              <w:spacing w:line="276" w:lineRule="auto"/>
              <w:jc w:val="center"/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 </w:t>
            </w:r>
          </w:p>
        </w:tc>
        <w:tc>
          <w:tcPr>
            <w:tcW w:w="188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7191068" w14:textId="479CC87F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66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0192F2A" w14:textId="251DC588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5CDFB1B7" w14:textId="77777777" w:rsidTr="11D32B8E">
        <w:trPr>
          <w:trHeight w:val="300"/>
        </w:trPr>
        <w:tc>
          <w:tcPr>
            <w:tcW w:w="73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BA25898" w14:textId="290A5F9D" w:rsidR="11D32B8E" w:rsidRDefault="11D32B8E" w:rsidP="11D32B8E">
            <w:pPr>
              <w:spacing w:line="276" w:lineRule="auto"/>
              <w:jc w:val="center"/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FCB4063" w14:textId="5F39759A" w:rsidR="11D32B8E" w:rsidRDefault="11D32B8E" w:rsidP="11D32B8E">
            <w:pPr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Preciznost: </w:t>
            </w:r>
            <w:r w:rsidR="6ECB32D3" w:rsidRPr="11D32B8E">
              <w:rPr>
                <w:rFonts w:ascii="Arial" w:eastAsia="Arial" w:hAnsi="Arial"/>
                <w:color w:val="000000" w:themeColor="text1"/>
              </w:rPr>
              <w:t>rotacija glave min 0.3 stupnjeva</w:t>
            </w:r>
          </w:p>
          <w:p w14:paraId="02D6C4F1" w14:textId="458E88F8" w:rsidR="6ECB32D3" w:rsidRDefault="6ECB32D3" w:rsidP="11D32B8E">
            <w:pPr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Pogled: 0.3 stupnjeva</w:t>
            </w:r>
          </w:p>
        </w:tc>
        <w:tc>
          <w:tcPr>
            <w:tcW w:w="21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B1C50A2" w14:textId="7A8B0E88" w:rsidR="11D32B8E" w:rsidRDefault="11D32B8E" w:rsidP="11D32B8E">
            <w:pPr>
              <w:spacing w:line="276" w:lineRule="auto"/>
              <w:jc w:val="center"/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 </w:t>
            </w:r>
          </w:p>
        </w:tc>
        <w:tc>
          <w:tcPr>
            <w:tcW w:w="188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8B43B67" w14:textId="315B410E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66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A1AC5A9" w14:textId="0B454E1B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18A82A04" w14:textId="77777777" w:rsidTr="11D32B8E">
        <w:trPr>
          <w:trHeight w:val="300"/>
        </w:trPr>
        <w:tc>
          <w:tcPr>
            <w:tcW w:w="73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4221B70" w14:textId="311D9AD1" w:rsidR="11D32B8E" w:rsidRDefault="11D32B8E" w:rsidP="11D32B8E">
            <w:pPr>
              <w:spacing w:line="276" w:lineRule="auto"/>
              <w:jc w:val="center"/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282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F5257C7" w14:textId="5A875CBD" w:rsidR="07C71469" w:rsidRDefault="07C71469" w:rsidP="11D32B8E">
            <w:pPr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Mogućnost praćenja pri nošenju naočala i kontaktnih leća</w:t>
            </w:r>
          </w:p>
        </w:tc>
        <w:tc>
          <w:tcPr>
            <w:tcW w:w="21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9281D13" w14:textId="39B25612" w:rsidR="11D32B8E" w:rsidRDefault="11D32B8E" w:rsidP="11D32B8E">
            <w:pPr>
              <w:spacing w:line="276" w:lineRule="auto"/>
              <w:jc w:val="center"/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 </w:t>
            </w:r>
          </w:p>
        </w:tc>
        <w:tc>
          <w:tcPr>
            <w:tcW w:w="188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D220DAE" w14:textId="7238424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66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A93ECE7" w14:textId="0106118F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56DB1D6F" w14:textId="77777777" w:rsidTr="11D32B8E">
        <w:trPr>
          <w:trHeight w:val="300"/>
        </w:trPr>
        <w:tc>
          <w:tcPr>
            <w:tcW w:w="73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7D370C1" w14:textId="45D49E67" w:rsidR="11D32B8E" w:rsidRDefault="11D32B8E" w:rsidP="11D32B8E">
            <w:pPr>
              <w:spacing w:line="276" w:lineRule="auto"/>
              <w:jc w:val="center"/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82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73445A1" w14:textId="731604C4" w:rsidR="51F97E73" w:rsidRDefault="51F97E73" w:rsidP="11D32B8E">
            <w:r w:rsidRPr="11D32B8E">
              <w:rPr>
                <w:rFonts w:ascii="Arial" w:eastAsia="Arial" w:hAnsi="Arial"/>
                <w:color w:val="000000" w:themeColor="text1"/>
              </w:rPr>
              <w:t>Način kalibracije: u min 4 kalibracijske točke</w:t>
            </w:r>
          </w:p>
        </w:tc>
        <w:tc>
          <w:tcPr>
            <w:tcW w:w="21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AA892CD" w14:textId="6E6C33B2" w:rsidR="11D32B8E" w:rsidRDefault="11D32B8E" w:rsidP="11D32B8E">
            <w:pPr>
              <w:spacing w:line="276" w:lineRule="auto"/>
              <w:jc w:val="center"/>
            </w:pPr>
            <w:r w:rsidRPr="11D32B8E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188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8529DD4" w14:textId="19A8254D" w:rsidR="11D32B8E" w:rsidRDefault="11D32B8E" w:rsidP="11D32B8E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166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68B62C7" w14:textId="57D73172" w:rsidR="11D32B8E" w:rsidRDefault="11D32B8E" w:rsidP="11D32B8E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</w:rPr>
            </w:pPr>
          </w:p>
        </w:tc>
      </w:tr>
      <w:tr w:rsidR="11D32B8E" w14:paraId="7BF2E6A3" w14:textId="77777777" w:rsidTr="11D32B8E">
        <w:trPr>
          <w:trHeight w:val="300"/>
        </w:trPr>
        <w:tc>
          <w:tcPr>
            <w:tcW w:w="73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5B92231" w14:textId="0740BFE5" w:rsidR="11D32B8E" w:rsidRDefault="11D32B8E" w:rsidP="11D32B8E">
            <w:pPr>
              <w:spacing w:line="276" w:lineRule="auto"/>
              <w:jc w:val="center"/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282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E74134B" w14:textId="40610651" w:rsidR="40C6ED8D" w:rsidRDefault="40C6ED8D" w:rsidP="11D32B8E">
            <w:r w:rsidRPr="11D32B8E">
              <w:rPr>
                <w:rFonts w:ascii="Arial" w:eastAsia="Arial" w:hAnsi="Arial"/>
                <w:color w:val="000000" w:themeColor="text1"/>
              </w:rPr>
              <w:t xml:space="preserve">Vrijeme kalibracije: do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</w:rPr>
              <w:t>maks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</w:rPr>
              <w:t xml:space="preserve"> 15s</w:t>
            </w:r>
          </w:p>
        </w:tc>
        <w:tc>
          <w:tcPr>
            <w:tcW w:w="21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D24DB57" w14:textId="34D42348" w:rsidR="11D32B8E" w:rsidRDefault="11D32B8E" w:rsidP="11D32B8E">
            <w:pPr>
              <w:spacing w:line="276" w:lineRule="auto"/>
              <w:jc w:val="center"/>
            </w:pPr>
            <w:r w:rsidRPr="11D32B8E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188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99B702A" w14:textId="6F5E06A2" w:rsidR="11D32B8E" w:rsidRDefault="11D32B8E" w:rsidP="11D32B8E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166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6E6F1D4" w14:textId="5978128D" w:rsidR="11D32B8E" w:rsidRDefault="11D32B8E" w:rsidP="11D32B8E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</w:rPr>
            </w:pPr>
          </w:p>
        </w:tc>
      </w:tr>
      <w:tr w:rsidR="11D32B8E" w14:paraId="5EAAB04A" w14:textId="77777777" w:rsidTr="11D32B8E">
        <w:trPr>
          <w:trHeight w:val="300"/>
        </w:trPr>
        <w:tc>
          <w:tcPr>
            <w:tcW w:w="73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20B5BD3" w14:textId="5CFA1D1D" w:rsidR="11D32B8E" w:rsidRDefault="11D32B8E" w:rsidP="11D32B8E">
            <w:pPr>
              <w:spacing w:line="276" w:lineRule="auto"/>
              <w:jc w:val="center"/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282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7D7DC27" w14:textId="0085D351" w:rsidR="2AEB6941" w:rsidRDefault="2AEB6941" w:rsidP="11D32B8E">
            <w:r w:rsidRPr="11D32B8E">
              <w:rPr>
                <w:rFonts w:ascii="Arial" w:eastAsia="Arial" w:hAnsi="Arial"/>
                <w:color w:val="000000" w:themeColor="text1"/>
              </w:rPr>
              <w:t>Radna udaljenost: 50 do 80 cm</w:t>
            </w:r>
          </w:p>
        </w:tc>
        <w:tc>
          <w:tcPr>
            <w:tcW w:w="21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50BE350" w14:textId="4B472834" w:rsidR="11D32B8E" w:rsidRDefault="11D32B8E" w:rsidP="11D32B8E">
            <w:pPr>
              <w:spacing w:line="276" w:lineRule="auto"/>
              <w:jc w:val="center"/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 </w:t>
            </w:r>
          </w:p>
        </w:tc>
        <w:tc>
          <w:tcPr>
            <w:tcW w:w="188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6D57705" w14:textId="2897C917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66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E16EDD8" w14:textId="3B575E1B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51C4181F" w14:textId="77777777" w:rsidTr="11D32B8E">
        <w:trPr>
          <w:trHeight w:val="300"/>
        </w:trPr>
        <w:tc>
          <w:tcPr>
            <w:tcW w:w="73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E266F54" w14:textId="12182E9D" w:rsidR="11D32B8E" w:rsidRDefault="11D32B8E" w:rsidP="11D32B8E">
            <w:pPr>
              <w:spacing w:line="276" w:lineRule="auto"/>
              <w:jc w:val="center"/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282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AD63EBA" w14:textId="2F2442A8" w:rsidR="0CB74466" w:rsidRDefault="0CB74466" w:rsidP="11D32B8E">
            <w:r w:rsidRPr="11D32B8E">
              <w:rPr>
                <w:rFonts w:ascii="Arial" w:eastAsia="Arial" w:hAnsi="Arial"/>
                <w:color w:val="000000" w:themeColor="text1"/>
              </w:rPr>
              <w:t xml:space="preserve">Dimenzije: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</w:rPr>
              <w:t>maks</w:t>
            </w:r>
            <w:proofErr w:type="spellEnd"/>
            <w:r w:rsidRPr="11D32B8E">
              <w:rPr>
                <w:rFonts w:ascii="Arial" w:eastAsia="Arial" w:hAnsi="Arial"/>
                <w:color w:val="000000" w:themeColor="text1"/>
              </w:rPr>
              <w:t xml:space="preserve"> 13x3x3 cm</w:t>
            </w:r>
          </w:p>
        </w:tc>
        <w:tc>
          <w:tcPr>
            <w:tcW w:w="21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4A360D7" w14:textId="7F7F12EC" w:rsidR="11D32B8E" w:rsidRDefault="11D32B8E" w:rsidP="11D32B8E">
            <w:pPr>
              <w:spacing w:line="276" w:lineRule="auto"/>
              <w:jc w:val="center"/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 </w:t>
            </w:r>
          </w:p>
        </w:tc>
        <w:tc>
          <w:tcPr>
            <w:tcW w:w="188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09DDD37" w14:textId="0ECEF532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66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E7C8551" w14:textId="26DE6D92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48D12739" w14:textId="77777777" w:rsidTr="11D32B8E">
        <w:trPr>
          <w:trHeight w:val="300"/>
        </w:trPr>
        <w:tc>
          <w:tcPr>
            <w:tcW w:w="73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6FD48BB" w14:textId="5A367F84" w:rsidR="792FD8DA" w:rsidRDefault="792FD8DA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282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697C5EC" w14:textId="45E8AC4C" w:rsidR="11D32B8E" w:rsidRDefault="11D32B8E" w:rsidP="11D32B8E">
            <w:pPr>
              <w:spacing w:line="276" w:lineRule="auto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Jamstvo: uključeno jamstvo dobavljača na period od minimalno 2 godina za uređaj</w:t>
            </w:r>
          </w:p>
        </w:tc>
        <w:tc>
          <w:tcPr>
            <w:tcW w:w="21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2AAB99F" w14:textId="3A76F173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88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54439E8" w14:textId="590B8B90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66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C65AA60" w14:textId="1153F341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</w:tbl>
    <w:p w14:paraId="32B2F9DB" w14:textId="2AA489E6" w:rsidR="3AEC71E7" w:rsidRDefault="3AEC71E7" w:rsidP="3AEC71E7"/>
    <w:p w14:paraId="725BDC73" w14:textId="7F251B46" w:rsidR="11D32B8E" w:rsidRDefault="11D32B8E"/>
    <w:tbl>
      <w:tblPr>
        <w:tblW w:w="9216" w:type="dxa"/>
        <w:tblLook w:val="0600" w:firstRow="0" w:lastRow="0" w:firstColumn="0" w:lastColumn="0" w:noHBand="1" w:noVBand="1"/>
      </w:tblPr>
      <w:tblGrid>
        <w:gridCol w:w="739"/>
        <w:gridCol w:w="3525"/>
        <w:gridCol w:w="1401"/>
        <w:gridCol w:w="1882"/>
        <w:gridCol w:w="1669"/>
      </w:tblGrid>
      <w:tr w:rsidR="3AB32FED" w14:paraId="01A1892C" w14:textId="77777777" w:rsidTr="604229F7">
        <w:trPr>
          <w:trHeight w:val="300"/>
        </w:trPr>
        <w:tc>
          <w:tcPr>
            <w:tcW w:w="9216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00B0F0"/>
            <w:tcMar>
              <w:left w:w="108" w:type="dxa"/>
              <w:right w:w="108" w:type="dxa"/>
            </w:tcMar>
            <w:vAlign w:val="bottom"/>
          </w:tcPr>
          <w:p w14:paraId="1E5F8CEF" w14:textId="23A191BB" w:rsidR="6B788BB0" w:rsidRDefault="26C6E55C" w:rsidP="3AB32FED">
            <w:pPr>
              <w:spacing w:line="276" w:lineRule="auto"/>
              <w:jc w:val="both"/>
              <w:rPr>
                <w:rFonts w:ascii="Arial" w:eastAsia="Arial" w:hAnsi="Arial"/>
                <w:b/>
                <w:bCs/>
                <w:color w:val="000000" w:themeColor="text1"/>
                <w:sz w:val="28"/>
                <w:szCs w:val="28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sz w:val="28"/>
                <w:szCs w:val="28"/>
              </w:rPr>
              <w:t>7</w:t>
            </w:r>
            <w:r w:rsidR="7AEC59EE" w:rsidRPr="11D32B8E">
              <w:rPr>
                <w:rFonts w:ascii="Arial" w:eastAsia="Arial" w:hAnsi="Arial"/>
                <w:b/>
                <w:bCs/>
                <w:color w:val="000000" w:themeColor="text1"/>
                <w:sz w:val="28"/>
                <w:szCs w:val="28"/>
              </w:rPr>
              <w:t xml:space="preserve">. </w:t>
            </w:r>
            <w:r w:rsidR="32207B24" w:rsidRPr="11D32B8E">
              <w:rPr>
                <w:rFonts w:ascii="Arial" w:eastAsia="Arial" w:hAnsi="Arial"/>
                <w:b/>
                <w:bCs/>
                <w:color w:val="000000" w:themeColor="text1"/>
                <w:sz w:val="28"/>
                <w:szCs w:val="28"/>
              </w:rPr>
              <w:t xml:space="preserve">Programsko rješenje za </w:t>
            </w:r>
            <w:r w:rsidR="414E34E7" w:rsidRPr="11D32B8E">
              <w:rPr>
                <w:rFonts w:ascii="Arial" w:eastAsia="Arial" w:hAnsi="Arial"/>
                <w:b/>
                <w:bCs/>
                <w:color w:val="000000" w:themeColor="text1"/>
                <w:sz w:val="28"/>
                <w:szCs w:val="28"/>
              </w:rPr>
              <w:t xml:space="preserve">prikupljanje i </w:t>
            </w:r>
            <w:r w:rsidR="32207B24" w:rsidRPr="11D32B8E">
              <w:rPr>
                <w:rFonts w:ascii="Arial" w:eastAsia="Arial" w:hAnsi="Arial"/>
                <w:b/>
                <w:bCs/>
                <w:color w:val="000000" w:themeColor="text1"/>
                <w:sz w:val="28"/>
                <w:szCs w:val="28"/>
              </w:rPr>
              <w:t>analizu podataka</w:t>
            </w:r>
          </w:p>
        </w:tc>
      </w:tr>
      <w:tr w:rsidR="3AB32FED" w14:paraId="370560D0" w14:textId="77777777" w:rsidTr="604229F7">
        <w:trPr>
          <w:trHeight w:val="300"/>
        </w:trPr>
        <w:tc>
          <w:tcPr>
            <w:tcW w:w="5665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29C4D1B0" w14:textId="74F10D3C" w:rsidR="3AB32FED" w:rsidRDefault="3AB32FED" w:rsidP="3AB32FED">
            <w:pPr>
              <w:spacing w:line="276" w:lineRule="auto"/>
            </w:pPr>
            <w:r w:rsidRPr="3AB32FED"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  <w:t>Naziv proizvođača:</w:t>
            </w:r>
          </w:p>
        </w:tc>
        <w:tc>
          <w:tcPr>
            <w:tcW w:w="188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3356BC85" w14:textId="53E5AB2A" w:rsidR="3AB32FED" w:rsidRDefault="3AB32FED" w:rsidP="3AB32FED">
            <w:pPr>
              <w:spacing w:line="276" w:lineRule="auto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6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7004FE66" w14:textId="778F6594" w:rsidR="3AB32FED" w:rsidRDefault="3AB32FED" w:rsidP="3AB32FED">
            <w:pPr>
              <w:spacing w:line="276" w:lineRule="auto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B32FED" w14:paraId="1E2438F0" w14:textId="77777777" w:rsidTr="604229F7">
        <w:trPr>
          <w:trHeight w:val="300"/>
        </w:trPr>
        <w:tc>
          <w:tcPr>
            <w:tcW w:w="5665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2AAFFAC0" w14:textId="51F7ED29" w:rsidR="3AB32FED" w:rsidRDefault="3AB32FED" w:rsidP="3AB32FED">
            <w:pPr>
              <w:spacing w:line="276" w:lineRule="auto"/>
            </w:pPr>
            <w:r w:rsidRPr="3AB32FED"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  <w:t>Naziv modela:</w:t>
            </w:r>
          </w:p>
        </w:tc>
        <w:tc>
          <w:tcPr>
            <w:tcW w:w="188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1AE7738A" w14:textId="7AFA73DC" w:rsidR="3AB32FED" w:rsidRDefault="3AB32FED" w:rsidP="3AB32FED">
            <w:pPr>
              <w:spacing w:line="276" w:lineRule="auto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6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5133B237" w14:textId="4CF92AD9" w:rsidR="3AB32FED" w:rsidRDefault="3AB32FED" w:rsidP="3AB32FED">
            <w:pPr>
              <w:spacing w:line="276" w:lineRule="auto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B32FED" w14:paraId="7DF9DED8" w14:textId="77777777" w:rsidTr="604229F7">
        <w:trPr>
          <w:trHeight w:val="300"/>
        </w:trPr>
        <w:tc>
          <w:tcPr>
            <w:tcW w:w="73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0E422DFB" w14:textId="2DF3D3FF" w:rsidR="3AB32FED" w:rsidRDefault="3AB32FED" w:rsidP="3AB32FED">
            <w:pPr>
              <w:spacing w:line="276" w:lineRule="auto"/>
              <w:jc w:val="center"/>
            </w:pPr>
            <w:r w:rsidRPr="3AB32FED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Redni broj</w:t>
            </w:r>
          </w:p>
        </w:tc>
        <w:tc>
          <w:tcPr>
            <w:tcW w:w="352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64FC1A2F" w14:textId="1C099637" w:rsidR="3AB32FED" w:rsidRDefault="3AB32FED" w:rsidP="3AB32FED">
            <w:pPr>
              <w:spacing w:line="276" w:lineRule="auto"/>
              <w:jc w:val="center"/>
            </w:pPr>
            <w:r w:rsidRPr="3AB32FED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Tražena specifikacija</w:t>
            </w:r>
          </w:p>
        </w:tc>
        <w:tc>
          <w:tcPr>
            <w:tcW w:w="1401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400272E4" w14:textId="749965F5" w:rsidR="3AB32FED" w:rsidRDefault="3AB32FED" w:rsidP="3AB32FED">
            <w:pPr>
              <w:jc w:val="center"/>
            </w:pPr>
            <w:r w:rsidRPr="3AB32FED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Ponuđena specifikacija</w:t>
            </w:r>
          </w:p>
          <w:p w14:paraId="7B7D4EA1" w14:textId="0AC06F16" w:rsidR="3AB32FED" w:rsidRDefault="3AB32FED" w:rsidP="3AB32FED">
            <w:pPr>
              <w:spacing w:line="276" w:lineRule="auto"/>
              <w:jc w:val="center"/>
            </w:pPr>
            <w:r w:rsidRPr="3AB32FED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(popunjava Ponuditelj)</w:t>
            </w:r>
          </w:p>
          <w:p w14:paraId="1DD20868" w14:textId="7D905571" w:rsidR="3AB32FED" w:rsidRDefault="3AB32FED" w:rsidP="3AB32FED">
            <w:pPr>
              <w:jc w:val="center"/>
            </w:pPr>
            <w:r w:rsidRPr="3AB32FED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 xml:space="preserve"> </w:t>
            </w:r>
          </w:p>
          <w:p w14:paraId="0540B39D" w14:textId="1D7EA012" w:rsidR="3AB32FED" w:rsidRDefault="3AB32FED" w:rsidP="3AB32FED">
            <w:pPr>
              <w:spacing w:line="276" w:lineRule="auto"/>
              <w:jc w:val="center"/>
            </w:pPr>
            <w:r w:rsidRPr="3AB32FED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882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4EFCE6F4" w14:textId="146AF947" w:rsidR="3AB32FED" w:rsidRDefault="3AB32FED" w:rsidP="3AB32FED">
            <w:pPr>
              <w:jc w:val="both"/>
            </w:pPr>
            <w:r w:rsidRPr="3AB32FED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Bilješke, napomene, reference na tehničku dokumentaciju</w:t>
            </w:r>
          </w:p>
          <w:p w14:paraId="3C9CC47B" w14:textId="34FF71F5" w:rsidR="3AB32FED" w:rsidRDefault="3AB32FED" w:rsidP="3AB32FED">
            <w:pPr>
              <w:spacing w:line="276" w:lineRule="auto"/>
              <w:jc w:val="both"/>
            </w:pPr>
            <w:r w:rsidRPr="3AB32FED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(popunjava Ponuditelj)</w:t>
            </w:r>
          </w:p>
          <w:p w14:paraId="42B3459D" w14:textId="21B5606F" w:rsidR="3AB32FED" w:rsidRDefault="3AB32FED" w:rsidP="3AB32FED">
            <w:pPr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69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0F2E3160" w14:textId="20DE72E5" w:rsidR="3AB32FED" w:rsidRDefault="3AB32FED" w:rsidP="3AB32FED">
            <w:pPr>
              <w:jc w:val="both"/>
            </w:pPr>
            <w:r w:rsidRPr="3AB32FED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Ocjena</w:t>
            </w:r>
          </w:p>
          <w:p w14:paraId="75EAA3D2" w14:textId="7C457944" w:rsidR="3AB32FED" w:rsidRDefault="3AB32FED" w:rsidP="3AB32FED">
            <w:pPr>
              <w:jc w:val="both"/>
            </w:pPr>
            <w:r w:rsidRPr="3AB32FED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(DA/NE)</w:t>
            </w:r>
          </w:p>
          <w:p w14:paraId="1E787D80" w14:textId="3FF374C7" w:rsidR="3AB32FED" w:rsidRDefault="3AB32FED" w:rsidP="3AB32FED">
            <w:pPr>
              <w:jc w:val="both"/>
            </w:pPr>
            <w:r w:rsidRPr="3AB32FED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(popunjava Naručitelj)</w:t>
            </w:r>
          </w:p>
          <w:p w14:paraId="18F929FE" w14:textId="16251D9A" w:rsidR="3AB32FED" w:rsidRDefault="3AB32FED" w:rsidP="3AB32FED">
            <w:pPr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3AB32FED" w14:paraId="5B199B84" w14:textId="77777777" w:rsidTr="604229F7">
        <w:trPr>
          <w:trHeight w:val="300"/>
        </w:trPr>
        <w:tc>
          <w:tcPr>
            <w:tcW w:w="5665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14:paraId="43CD1DFA" w14:textId="0B255DA0" w:rsidR="3AB32FED" w:rsidRDefault="3AB32FED" w:rsidP="3AB32FED">
            <w:pPr>
              <w:spacing w:line="276" w:lineRule="auto"/>
              <w:jc w:val="center"/>
            </w:pPr>
            <w:r w:rsidRPr="3AB32FED"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  <w:t>Karakteristike uređaja</w:t>
            </w:r>
          </w:p>
        </w:tc>
        <w:tc>
          <w:tcPr>
            <w:tcW w:w="188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14:paraId="4D83265A" w14:textId="3753A856" w:rsidR="3AB32FED" w:rsidRDefault="3AB32FED" w:rsidP="3AB32FED">
            <w:pPr>
              <w:spacing w:line="276" w:lineRule="auto"/>
              <w:jc w:val="center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6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14:paraId="65485ECE" w14:textId="69A32D9D" w:rsidR="3AB32FED" w:rsidRDefault="3AB32FED" w:rsidP="3AB32FED">
            <w:pPr>
              <w:spacing w:line="276" w:lineRule="auto"/>
              <w:jc w:val="center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B32FED" w14:paraId="2864CD5F" w14:textId="77777777" w:rsidTr="604229F7">
        <w:trPr>
          <w:trHeight w:val="300"/>
        </w:trPr>
        <w:tc>
          <w:tcPr>
            <w:tcW w:w="73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E1B8D88" w14:textId="3D0B2B1A" w:rsidR="3AB32FED" w:rsidRDefault="3AB32FED" w:rsidP="3AB32FED">
            <w:pPr>
              <w:spacing w:line="276" w:lineRule="auto"/>
              <w:jc w:val="center"/>
            </w:pPr>
            <w:r w:rsidRPr="3AB32FED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352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87AD4DA" w14:textId="11F70C36" w:rsidR="3AB32FED" w:rsidRDefault="3C9A96C4" w:rsidP="3AB32FED">
            <w:pPr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Alat za analizu podataka koji uključuje širok raspon emocionalnih, kognitivnih i bihevioralnih metrika</w:t>
            </w:r>
          </w:p>
        </w:tc>
        <w:tc>
          <w:tcPr>
            <w:tcW w:w="1401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CB7A848" w14:textId="56712EAF" w:rsidR="3AB32FED" w:rsidRDefault="3AB32FED" w:rsidP="3AB32FED">
            <w:pPr>
              <w:spacing w:line="276" w:lineRule="auto"/>
              <w:jc w:val="center"/>
            </w:pPr>
            <w:r w:rsidRPr="3AB32FED">
              <w:rPr>
                <w:rFonts w:ascii="Arial" w:eastAsia="Arial" w:hAnsi="Arial"/>
                <w:color w:val="000000" w:themeColor="text1"/>
              </w:rPr>
              <w:t xml:space="preserve"> </w:t>
            </w:r>
          </w:p>
        </w:tc>
        <w:tc>
          <w:tcPr>
            <w:tcW w:w="1882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644A8B8" w14:textId="13D06003" w:rsidR="3AB32FED" w:rsidRDefault="3AB32FED" w:rsidP="3AB32FED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669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967C7EE" w14:textId="317380FA" w:rsidR="3AB32FED" w:rsidRDefault="3AB32FED" w:rsidP="3AB32FED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3AB32FED" w14:paraId="5DCD479D" w14:textId="77777777" w:rsidTr="604229F7">
        <w:trPr>
          <w:trHeight w:val="300"/>
        </w:trPr>
        <w:tc>
          <w:tcPr>
            <w:tcW w:w="73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99858D2" w14:textId="17099915" w:rsidR="3AB32FED" w:rsidRDefault="3AB32FED" w:rsidP="3AB32FED">
            <w:pPr>
              <w:spacing w:line="276" w:lineRule="auto"/>
              <w:jc w:val="center"/>
            </w:pPr>
            <w:r w:rsidRPr="3AB32FED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352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475A4AF" w14:textId="13C643B1" w:rsidR="3AB32FED" w:rsidRDefault="04D1E961" w:rsidP="11D32B8E">
            <w:r w:rsidRPr="11D32B8E">
              <w:rPr>
                <w:rFonts w:ascii="Arial" w:eastAsia="Arial" w:hAnsi="Arial"/>
                <w:color w:val="000000" w:themeColor="text1"/>
              </w:rPr>
              <w:t>Uključene metrike ljudskog ponašanja:</w:t>
            </w:r>
          </w:p>
          <w:p w14:paraId="0E248C95" w14:textId="7F3BEF6A" w:rsidR="3AB32FED" w:rsidRDefault="04D1E961" w:rsidP="11D32B8E">
            <w:pPr>
              <w:pStyle w:val="ListParagraph"/>
              <w:numPr>
                <w:ilvl w:val="0"/>
                <w:numId w:val="3"/>
              </w:numPr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</w:rPr>
              <w:t>Emocionalna biometrija: Valencija, emocionalna aktivacija, emocionalni utjecaj.</w:t>
            </w:r>
          </w:p>
          <w:p w14:paraId="6E1A35AE" w14:textId="148D959D" w:rsidR="3AB32FED" w:rsidRDefault="04D1E961" w:rsidP="11D32B8E">
            <w:pPr>
              <w:pStyle w:val="ListParagraph"/>
              <w:numPr>
                <w:ilvl w:val="0"/>
                <w:numId w:val="3"/>
              </w:numPr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</w:rPr>
              <w:t>Kognitivna biometrija: Pažnja, pamćenje, angažman</w:t>
            </w:r>
          </w:p>
          <w:p w14:paraId="71F8A2A5" w14:textId="107C018E" w:rsidR="3AB32FED" w:rsidRDefault="04D1E961" w:rsidP="11D32B8E">
            <w:pPr>
              <w:pStyle w:val="ListParagraph"/>
              <w:numPr>
                <w:ilvl w:val="0"/>
                <w:numId w:val="3"/>
              </w:numPr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</w:rPr>
              <w:t>Bihevioralni pokazatelji: Praćenje miša, vrijeme.</w:t>
            </w:r>
          </w:p>
          <w:p w14:paraId="34CDF853" w14:textId="3CDAE4EE" w:rsidR="3AB32FED" w:rsidRDefault="04D1E961" w:rsidP="11D32B8E">
            <w:pPr>
              <w:pStyle w:val="ListParagraph"/>
              <w:numPr>
                <w:ilvl w:val="0"/>
                <w:numId w:val="3"/>
              </w:numPr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</w:rPr>
              <w:t>Metrike praćenja pogleda: Vizualna pažnja, fiksacije</w:t>
            </w:r>
          </w:p>
          <w:p w14:paraId="089F5022" w14:textId="4A3C9483" w:rsidR="3AB32FED" w:rsidRDefault="17CC6E62" w:rsidP="11D32B8E">
            <w:pPr>
              <w:pStyle w:val="ListParagraph"/>
              <w:numPr>
                <w:ilvl w:val="0"/>
                <w:numId w:val="3"/>
              </w:numPr>
              <w:rPr>
                <w:rFonts w:ascii="Arial" w:eastAsia="Arial" w:hAnsi="Arial"/>
                <w:color w:val="000000" w:themeColor="text1"/>
                <w:szCs w:val="22"/>
              </w:rPr>
            </w:pPr>
            <w:r w:rsidRPr="604229F7">
              <w:rPr>
                <w:rFonts w:ascii="Arial" w:eastAsia="Arial" w:hAnsi="Arial"/>
                <w:color w:val="000000" w:themeColor="text1"/>
                <w:szCs w:val="22"/>
              </w:rPr>
              <w:lastRenderedPageBreak/>
              <w:t>Implicitna motivacija: Testovi implicitnog asocijacijskog odgovora</w:t>
            </w:r>
          </w:p>
          <w:p w14:paraId="4914D71A" w14:textId="3D7D017E" w:rsidR="3AB32FED" w:rsidRDefault="2BC2D43A" w:rsidP="11D32B8E">
            <w:pPr>
              <w:pStyle w:val="ListParagraph"/>
              <w:numPr>
                <w:ilvl w:val="0"/>
                <w:numId w:val="3"/>
              </w:numPr>
              <w:rPr>
                <w:rFonts w:ascii="Arial" w:eastAsia="Arial" w:hAnsi="Arial"/>
                <w:color w:val="000000" w:themeColor="text1"/>
                <w:szCs w:val="22"/>
              </w:rPr>
            </w:pPr>
            <w:r w:rsidRPr="604229F7">
              <w:rPr>
                <w:rFonts w:ascii="Arial" w:eastAsia="Arial" w:hAnsi="Arial"/>
                <w:color w:val="000000" w:themeColor="text1"/>
                <w:szCs w:val="22"/>
              </w:rPr>
              <w:t xml:space="preserve">Modul za </w:t>
            </w:r>
            <w:proofErr w:type="spellStart"/>
            <w:r w:rsidRPr="604229F7">
              <w:rPr>
                <w:rFonts w:ascii="Arial" w:eastAsia="Arial" w:hAnsi="Arial"/>
                <w:color w:val="000000" w:themeColor="text1"/>
                <w:szCs w:val="22"/>
              </w:rPr>
              <w:t>diamično</w:t>
            </w:r>
            <w:proofErr w:type="spellEnd"/>
            <w:r w:rsidRPr="604229F7">
              <w:rPr>
                <w:rFonts w:ascii="Arial" w:eastAsia="Arial" w:hAnsi="Arial"/>
                <w:color w:val="000000" w:themeColor="text1"/>
                <w:szCs w:val="22"/>
              </w:rPr>
              <w:t xml:space="preserve"> praćenje kretanje oka i analize područja gledanja (</w:t>
            </w:r>
            <w:proofErr w:type="spellStart"/>
            <w:r w:rsidRPr="604229F7">
              <w:rPr>
                <w:rFonts w:ascii="Arial" w:eastAsia="Arial" w:hAnsi="Arial"/>
                <w:color w:val="000000" w:themeColor="text1"/>
                <w:szCs w:val="22"/>
              </w:rPr>
              <w:t>Area-of-Interest</w:t>
            </w:r>
            <w:proofErr w:type="spellEnd"/>
            <w:r w:rsidRPr="604229F7">
              <w:rPr>
                <w:rFonts w:ascii="Arial" w:eastAsia="Arial" w:hAnsi="Arial"/>
                <w:color w:val="000000" w:themeColor="text1"/>
                <w:szCs w:val="22"/>
              </w:rPr>
              <w:t>)</w:t>
            </w:r>
          </w:p>
        </w:tc>
        <w:tc>
          <w:tcPr>
            <w:tcW w:w="140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89E92D8" w14:textId="0283C726" w:rsidR="3AB32FED" w:rsidRDefault="3AB32FED" w:rsidP="3AB32FED">
            <w:pPr>
              <w:spacing w:line="276" w:lineRule="auto"/>
              <w:jc w:val="center"/>
            </w:pPr>
            <w:r w:rsidRPr="3AB32FED">
              <w:rPr>
                <w:rFonts w:ascii="Arial" w:eastAsia="Arial" w:hAnsi="Arial"/>
                <w:color w:val="000000" w:themeColor="text1"/>
              </w:rPr>
              <w:lastRenderedPageBreak/>
              <w:t xml:space="preserve"> </w:t>
            </w:r>
          </w:p>
        </w:tc>
        <w:tc>
          <w:tcPr>
            <w:tcW w:w="188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BFDAEA4" w14:textId="479CC87F" w:rsidR="3AB32FED" w:rsidRDefault="3AB32FED" w:rsidP="3AB32FED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66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E45B587" w14:textId="251DC588" w:rsidR="3AB32FED" w:rsidRDefault="3AB32FED" w:rsidP="3AB32FED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3AB32FED" w14:paraId="5E390AC4" w14:textId="77777777" w:rsidTr="604229F7">
        <w:trPr>
          <w:trHeight w:val="300"/>
        </w:trPr>
        <w:tc>
          <w:tcPr>
            <w:tcW w:w="73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14ACC7D" w14:textId="290A5F9D" w:rsidR="3AB32FED" w:rsidRDefault="3AB32FED" w:rsidP="3AB32FED">
            <w:pPr>
              <w:spacing w:line="276" w:lineRule="auto"/>
              <w:jc w:val="center"/>
            </w:pPr>
            <w:r w:rsidRPr="3AB32FED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352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7807AD1" w14:textId="503548DE" w:rsidR="3AB32FED" w:rsidRDefault="436CDCDB" w:rsidP="11D32B8E">
            <w:pPr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Prikaz podataka: min grafikoni i tablice statističkih razlika. Toplinske karte, karte omjera, vremenske karte, karte putanje, područje interesa. Kombinirano karte emocionalnog pozicioniranja, podražaje</w:t>
            </w:r>
            <w:r w:rsidR="460ED161" w:rsidRPr="11D32B8E">
              <w:rPr>
                <w:rFonts w:ascii="Arial" w:eastAsia="Arial" w:hAnsi="Arial"/>
                <w:color w:val="000000" w:themeColor="text1"/>
              </w:rPr>
              <w:t>, kamere i mikrofone</w:t>
            </w:r>
          </w:p>
        </w:tc>
        <w:tc>
          <w:tcPr>
            <w:tcW w:w="140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65A1B09" w14:textId="7A8B0E88" w:rsidR="3AB32FED" w:rsidRDefault="3AB32FED" w:rsidP="3AB32FED">
            <w:pPr>
              <w:spacing w:line="276" w:lineRule="auto"/>
              <w:jc w:val="center"/>
            </w:pPr>
            <w:r w:rsidRPr="3AB32FED">
              <w:rPr>
                <w:rFonts w:ascii="Arial" w:eastAsia="Arial" w:hAnsi="Arial"/>
                <w:color w:val="000000" w:themeColor="text1"/>
              </w:rPr>
              <w:t xml:space="preserve"> </w:t>
            </w:r>
          </w:p>
        </w:tc>
        <w:tc>
          <w:tcPr>
            <w:tcW w:w="188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A43BB80" w14:textId="315B410E" w:rsidR="3AB32FED" w:rsidRDefault="3AB32FED" w:rsidP="3AB32FED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66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5C48F3C" w14:textId="0B454E1B" w:rsidR="3AB32FED" w:rsidRDefault="3AB32FED" w:rsidP="3AB32FED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2B0C1AFE" w14:textId="77777777" w:rsidTr="604229F7">
        <w:trPr>
          <w:trHeight w:val="300"/>
        </w:trPr>
        <w:tc>
          <w:tcPr>
            <w:tcW w:w="73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FFE0F8C" w14:textId="365B27A6" w:rsidR="42D7A47B" w:rsidRDefault="42D7A47B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352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3765332" w14:textId="3CBB296A" w:rsidR="42D7A47B" w:rsidRDefault="42D7A47B" w:rsidP="11D32B8E">
            <w:pPr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Uključen alat ili modul za prikupljanje podataka, </w:t>
            </w:r>
          </w:p>
        </w:tc>
        <w:tc>
          <w:tcPr>
            <w:tcW w:w="140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7A11277" w14:textId="7FC9A174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88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0D8BD9A" w14:textId="73458E80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66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B4D3B0E" w14:textId="6191492C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3AB32FED" w14:paraId="2409807C" w14:textId="77777777" w:rsidTr="604229F7">
        <w:trPr>
          <w:trHeight w:val="300"/>
        </w:trPr>
        <w:tc>
          <w:tcPr>
            <w:tcW w:w="73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B3D5BAB" w14:textId="15F6B686" w:rsidR="3AB32FED" w:rsidRDefault="42D7A47B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352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8A02AA8" w14:textId="031F1EC2" w:rsidR="3AB32FED" w:rsidRDefault="7629B66E" w:rsidP="3AB32FED">
            <w:pPr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Uključena licenca min 1 godinu</w:t>
            </w:r>
          </w:p>
        </w:tc>
        <w:tc>
          <w:tcPr>
            <w:tcW w:w="140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75F5E1F" w14:textId="39B25612" w:rsidR="3AB32FED" w:rsidRDefault="3AB32FED" w:rsidP="3AB32FED">
            <w:pPr>
              <w:spacing w:line="276" w:lineRule="auto"/>
              <w:jc w:val="center"/>
            </w:pPr>
            <w:r w:rsidRPr="3AB32FED">
              <w:rPr>
                <w:rFonts w:ascii="Arial" w:eastAsia="Arial" w:hAnsi="Arial"/>
                <w:color w:val="000000" w:themeColor="text1"/>
              </w:rPr>
              <w:t xml:space="preserve"> </w:t>
            </w:r>
          </w:p>
        </w:tc>
        <w:tc>
          <w:tcPr>
            <w:tcW w:w="188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52CA26D" w14:textId="7238424C" w:rsidR="3AB32FED" w:rsidRDefault="3AB32FED" w:rsidP="3AB32FED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66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7A28B86" w14:textId="0106118F" w:rsidR="3AB32FED" w:rsidRDefault="3AB32FED" w:rsidP="3AB32FED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</w:tbl>
    <w:p w14:paraId="50B6746B" w14:textId="43619D34" w:rsidR="11D32B8E" w:rsidRDefault="11D32B8E"/>
    <w:p w14:paraId="12786333" w14:textId="45E150FE" w:rsidR="3AB32FED" w:rsidRDefault="3AB32FED"/>
    <w:p w14:paraId="0289D390" w14:textId="63A49A7F" w:rsidR="3AB32FED" w:rsidRDefault="3AB32FED"/>
    <w:tbl>
      <w:tblPr>
        <w:tblW w:w="0" w:type="auto"/>
        <w:tblLook w:val="0600" w:firstRow="0" w:lastRow="0" w:firstColumn="0" w:lastColumn="0" w:noHBand="1" w:noVBand="1"/>
      </w:tblPr>
      <w:tblGrid>
        <w:gridCol w:w="739"/>
        <w:gridCol w:w="2821"/>
        <w:gridCol w:w="2044"/>
        <w:gridCol w:w="1957"/>
        <w:gridCol w:w="1655"/>
      </w:tblGrid>
      <w:tr w:rsidR="3AEC71E7" w14:paraId="7B95A7C1" w14:textId="77777777" w:rsidTr="11D32B8E">
        <w:trPr>
          <w:trHeight w:val="330"/>
        </w:trPr>
        <w:tc>
          <w:tcPr>
            <w:tcW w:w="9216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00B0F0"/>
            <w:tcMar>
              <w:left w:w="108" w:type="dxa"/>
              <w:right w:w="108" w:type="dxa"/>
            </w:tcMar>
            <w:vAlign w:val="bottom"/>
          </w:tcPr>
          <w:p w14:paraId="3919FDA2" w14:textId="2F0BB4DE" w:rsidR="04E6EF0E" w:rsidRDefault="072797A1" w:rsidP="3AEC71E7">
            <w:pPr>
              <w:spacing w:line="276" w:lineRule="auto"/>
              <w:jc w:val="both"/>
              <w:rPr>
                <w:rFonts w:ascii="Arial" w:eastAsia="Arial" w:hAnsi="Arial"/>
                <w:b/>
                <w:bCs/>
                <w:color w:val="000000" w:themeColor="text1"/>
                <w:sz w:val="28"/>
                <w:szCs w:val="28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sz w:val="28"/>
                <w:szCs w:val="28"/>
              </w:rPr>
              <w:t>8</w:t>
            </w:r>
            <w:r w:rsidR="7233E31C" w:rsidRPr="11D32B8E">
              <w:rPr>
                <w:rFonts w:ascii="Arial" w:eastAsia="Arial" w:hAnsi="Arial"/>
                <w:b/>
                <w:bCs/>
                <w:color w:val="000000" w:themeColor="text1"/>
                <w:sz w:val="28"/>
                <w:szCs w:val="28"/>
              </w:rPr>
              <w:t xml:space="preserve">. </w:t>
            </w:r>
            <w:r w:rsidR="6D6F63E9" w:rsidRPr="11D32B8E">
              <w:rPr>
                <w:rFonts w:ascii="Arial" w:eastAsia="Arial" w:hAnsi="Arial"/>
                <w:b/>
                <w:bCs/>
                <w:color w:val="000000" w:themeColor="text1"/>
                <w:sz w:val="28"/>
                <w:szCs w:val="28"/>
              </w:rPr>
              <w:t>Programsko modularno rješenje za prikupljanje podatka i analizu ljudskog ponašanja</w:t>
            </w:r>
          </w:p>
        </w:tc>
      </w:tr>
      <w:tr w:rsidR="3AEC71E7" w14:paraId="20387998" w14:textId="77777777" w:rsidTr="11D32B8E">
        <w:trPr>
          <w:trHeight w:val="405"/>
        </w:trPr>
        <w:tc>
          <w:tcPr>
            <w:tcW w:w="5524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31F25815" w14:textId="503020B4" w:rsidR="3AEC71E7" w:rsidRDefault="3AEC71E7" w:rsidP="3AEC71E7">
            <w:pPr>
              <w:spacing w:line="276" w:lineRule="auto"/>
            </w:pPr>
            <w:r w:rsidRPr="3AEC71E7"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  <w:t>Naziv proizvođača:</w:t>
            </w:r>
          </w:p>
        </w:tc>
        <w:tc>
          <w:tcPr>
            <w:tcW w:w="200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06327EBC" w14:textId="48BA5D5F" w:rsidR="3AEC71E7" w:rsidRDefault="3AEC71E7" w:rsidP="3AEC71E7">
            <w:pPr>
              <w:spacing w:line="276" w:lineRule="auto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9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4D30E67A" w14:textId="083AE14D" w:rsidR="3AEC71E7" w:rsidRDefault="3AEC71E7" w:rsidP="3AEC71E7">
            <w:pPr>
              <w:spacing w:line="276" w:lineRule="auto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14:paraId="780FC1E4" w14:textId="77777777" w:rsidTr="11D32B8E">
        <w:trPr>
          <w:trHeight w:val="405"/>
        </w:trPr>
        <w:tc>
          <w:tcPr>
            <w:tcW w:w="5524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65B7716B" w14:textId="06940A91" w:rsidR="3AEC71E7" w:rsidRDefault="3AEC71E7" w:rsidP="3AEC71E7">
            <w:pPr>
              <w:spacing w:line="276" w:lineRule="auto"/>
            </w:pPr>
            <w:r w:rsidRPr="3AEC71E7"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  <w:t>Naziv modela:</w:t>
            </w:r>
          </w:p>
        </w:tc>
        <w:tc>
          <w:tcPr>
            <w:tcW w:w="200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6A8054AC" w14:textId="4E2260A1" w:rsidR="3AEC71E7" w:rsidRDefault="3AEC71E7" w:rsidP="3AEC71E7">
            <w:pPr>
              <w:spacing w:line="276" w:lineRule="auto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9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7FC68FCF" w14:textId="114B10FE" w:rsidR="3AEC71E7" w:rsidRDefault="3AEC71E7" w:rsidP="3AEC71E7">
            <w:pPr>
              <w:spacing w:line="276" w:lineRule="auto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14:paraId="09B8B833" w14:textId="77777777" w:rsidTr="11D32B8E">
        <w:trPr>
          <w:trHeight w:val="300"/>
        </w:trPr>
        <w:tc>
          <w:tcPr>
            <w:tcW w:w="51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31C8684C" w14:textId="470B04BC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Redni broj</w:t>
            </w:r>
          </w:p>
        </w:tc>
        <w:tc>
          <w:tcPr>
            <w:tcW w:w="289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33E35AF6" w14:textId="3617B62E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Tražena specifikacija</w:t>
            </w:r>
          </w:p>
        </w:tc>
        <w:tc>
          <w:tcPr>
            <w:tcW w:w="2117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112F1B7A" w14:textId="3D9834FF" w:rsidR="3AEC71E7" w:rsidRDefault="3AEC71E7" w:rsidP="3AEC71E7">
            <w:pPr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Ponuđena specifikacija</w:t>
            </w:r>
          </w:p>
          <w:p w14:paraId="45DF8A3D" w14:textId="64C15CF9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(popunjava Ponuditelj)</w:t>
            </w:r>
          </w:p>
          <w:p w14:paraId="56D0A560" w14:textId="59909964" w:rsidR="3AEC71E7" w:rsidRDefault="3AEC71E7" w:rsidP="3AEC71E7">
            <w:pPr>
              <w:jc w:val="center"/>
            </w:pPr>
            <w:r w:rsidRPr="3AEC71E7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 xml:space="preserve"> </w:t>
            </w:r>
          </w:p>
          <w:p w14:paraId="0B65E117" w14:textId="124390CE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001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12F77749" w14:textId="146AF947" w:rsidR="7B8DA6B6" w:rsidRDefault="7B8DA6B6" w:rsidP="3AEC71E7">
            <w:pPr>
              <w:jc w:val="both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Bilješke, napomene, reference na tehničku dokumentaciju</w:t>
            </w:r>
          </w:p>
          <w:p w14:paraId="504550CF" w14:textId="34FF71F5" w:rsidR="7B8DA6B6" w:rsidRDefault="7B8DA6B6" w:rsidP="3AEC71E7">
            <w:pPr>
              <w:spacing w:line="276" w:lineRule="auto"/>
              <w:jc w:val="both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(popunjava Ponuditelj)</w:t>
            </w:r>
          </w:p>
          <w:p w14:paraId="0D0EAA9B" w14:textId="510860A6" w:rsidR="3AEC71E7" w:rsidRDefault="3AEC71E7" w:rsidP="3AEC71E7">
            <w:pPr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99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</w:tcPr>
          <w:p w14:paraId="30223D9B" w14:textId="20DE72E5" w:rsidR="473D81AA" w:rsidRDefault="473D81AA" w:rsidP="3AEC71E7">
            <w:pPr>
              <w:jc w:val="both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Ocjena</w:t>
            </w:r>
          </w:p>
          <w:p w14:paraId="0F654DA1" w14:textId="7C457944" w:rsidR="473D81AA" w:rsidRDefault="473D81AA" w:rsidP="3AEC71E7">
            <w:pPr>
              <w:jc w:val="both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(DA/NE)</w:t>
            </w:r>
          </w:p>
          <w:p w14:paraId="0C6569FF" w14:textId="3FF374C7" w:rsidR="473D81AA" w:rsidRDefault="473D81AA" w:rsidP="3AEC71E7">
            <w:pPr>
              <w:jc w:val="both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(popunjava Naručitelj)</w:t>
            </w:r>
          </w:p>
          <w:p w14:paraId="25A34397" w14:textId="385575E7" w:rsidR="3AEC71E7" w:rsidRDefault="3AEC71E7" w:rsidP="3AEC71E7">
            <w:pPr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3AEC71E7" w14:paraId="47080B22" w14:textId="77777777" w:rsidTr="11D32B8E">
        <w:trPr>
          <w:trHeight w:val="405"/>
        </w:trPr>
        <w:tc>
          <w:tcPr>
            <w:tcW w:w="5524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14:paraId="3691ED9F" w14:textId="7AE3192E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  <w:t>Karakteristike uređaja</w:t>
            </w:r>
          </w:p>
        </w:tc>
        <w:tc>
          <w:tcPr>
            <w:tcW w:w="200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14:paraId="01CB70DE" w14:textId="22DBC20F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9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left w:w="108" w:type="dxa"/>
              <w:right w:w="108" w:type="dxa"/>
            </w:tcMar>
            <w:vAlign w:val="bottom"/>
          </w:tcPr>
          <w:p w14:paraId="3B09E65D" w14:textId="4CA8FD14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3AEC71E7" w14:paraId="0972A71E" w14:textId="77777777" w:rsidTr="11D32B8E">
        <w:trPr>
          <w:trHeight w:val="300"/>
        </w:trPr>
        <w:tc>
          <w:tcPr>
            <w:tcW w:w="51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213C270" w14:textId="072642A7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289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DD6921F" w14:textId="485B2938" w:rsidR="44A8184F" w:rsidRDefault="6BFC5948" w:rsidP="11D32B8E">
            <w:r w:rsidRPr="11D32B8E">
              <w:rPr>
                <w:rFonts w:ascii="Arial" w:eastAsia="Arial" w:hAnsi="Arial"/>
                <w:color w:val="333333"/>
              </w:rPr>
              <w:t>Sustav koji pokriva različita područja istraživanja ljudskog ponašanja</w:t>
            </w:r>
          </w:p>
        </w:tc>
        <w:tc>
          <w:tcPr>
            <w:tcW w:w="2117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C8A9F89" w14:textId="2E1FDD6A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01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769C99C" w14:textId="4F085041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699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EF3A6BC" w14:textId="315C7847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11D34B87" w14:paraId="58C17247" w14:textId="77777777" w:rsidTr="11D32B8E">
        <w:trPr>
          <w:trHeight w:val="300"/>
        </w:trPr>
        <w:tc>
          <w:tcPr>
            <w:tcW w:w="73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A21FB1A" w14:textId="523427D5" w:rsidR="1C0E8A21" w:rsidRDefault="1C0E8A21" w:rsidP="11D34B8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4B8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2789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2C0688C" w14:textId="0F96E3D2" w:rsidR="1C0E8A21" w:rsidRDefault="27C32F1E" w:rsidP="11D32B8E">
            <w:pPr>
              <w:rPr>
                <w:rFonts w:ascii="Arial" w:eastAsia="Arial" w:hAnsi="Arial"/>
                <w:color w:val="333333"/>
              </w:rPr>
            </w:pPr>
            <w:r w:rsidRPr="11D32B8E">
              <w:rPr>
                <w:rFonts w:ascii="Arial" w:eastAsia="Arial" w:hAnsi="Arial"/>
                <w:color w:val="333333"/>
              </w:rPr>
              <w:t xml:space="preserve">Mogućnost integracije više različitih senzora i </w:t>
            </w:r>
            <w:proofErr w:type="spellStart"/>
            <w:r w:rsidRPr="11D32B8E">
              <w:rPr>
                <w:rFonts w:ascii="Arial" w:eastAsia="Arial" w:hAnsi="Arial"/>
                <w:color w:val="333333"/>
              </w:rPr>
              <w:t>biosenzora</w:t>
            </w:r>
            <w:proofErr w:type="spellEnd"/>
            <w:r w:rsidRPr="11D32B8E">
              <w:rPr>
                <w:rFonts w:ascii="Arial" w:eastAsia="Arial" w:hAnsi="Arial"/>
                <w:color w:val="333333"/>
              </w:rPr>
              <w:t xml:space="preserve">, </w:t>
            </w:r>
            <w:proofErr w:type="spellStart"/>
            <w:r w:rsidRPr="11D32B8E">
              <w:rPr>
                <w:rFonts w:ascii="Arial" w:eastAsia="Arial" w:hAnsi="Arial"/>
                <w:color w:val="333333"/>
              </w:rPr>
              <w:t>npr</w:t>
            </w:r>
            <w:proofErr w:type="spellEnd"/>
            <w:r w:rsidRPr="11D32B8E">
              <w:rPr>
                <w:rFonts w:ascii="Arial" w:eastAsia="Arial" w:hAnsi="Arial"/>
                <w:color w:val="333333"/>
              </w:rPr>
              <w:t>: praćenje oka, EDA/GSR, EEG, EKG, analize izraze lice.</w:t>
            </w:r>
          </w:p>
        </w:tc>
        <w:tc>
          <w:tcPr>
            <w:tcW w:w="2058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DD6B7B5" w14:textId="37F5DF77" w:rsidR="11D34B87" w:rsidRDefault="11D34B87" w:rsidP="11D34B8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966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2BA9632" w14:textId="380C902E" w:rsidR="11D34B87" w:rsidRDefault="11D34B87" w:rsidP="11D34B8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664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95A8F52" w14:textId="455733AB" w:rsidR="11D34B87" w:rsidRDefault="11D34B87" w:rsidP="11D34B8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6C274F23" w14:textId="77777777" w:rsidTr="11D32B8E">
        <w:trPr>
          <w:trHeight w:val="300"/>
        </w:trPr>
        <w:tc>
          <w:tcPr>
            <w:tcW w:w="73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846130B" w14:textId="6DB88713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78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456E787" w14:textId="0947C198" w:rsidR="0FDA03A9" w:rsidRDefault="0FDA03A9" w:rsidP="11D32B8E">
            <w:pPr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Mogućnost integracije do min 30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</w:rPr>
              <w:t>seznora</w:t>
            </w:r>
            <w:proofErr w:type="spellEnd"/>
          </w:p>
        </w:tc>
        <w:tc>
          <w:tcPr>
            <w:tcW w:w="205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6882569" w14:textId="43C2B4D3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9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E0CD471" w14:textId="345C839F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66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2C19D51" w14:textId="04911232" w:rsidR="11D32B8E" w:rsidRDefault="11D32B8E" w:rsidP="11D32B8E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3AEC71E7" w14:paraId="6E81A8F8" w14:textId="77777777" w:rsidTr="11D32B8E">
        <w:trPr>
          <w:trHeight w:val="300"/>
        </w:trPr>
        <w:tc>
          <w:tcPr>
            <w:tcW w:w="51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A3AD0AB" w14:textId="306E1771" w:rsidR="3AEC71E7" w:rsidRDefault="1C0E8A21" w:rsidP="11D34B8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4B8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289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4F13C65" w14:textId="2A3175AE" w:rsidR="3AEC71E7" w:rsidRDefault="6F140519" w:rsidP="11D32B8E">
            <w:pPr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Prikupljanje podataka u stvarnom vremen</w:t>
            </w:r>
            <w:r w:rsidR="636A76A5" w:rsidRPr="11D32B8E">
              <w:rPr>
                <w:rFonts w:ascii="Arial" w:eastAsia="Arial" w:hAnsi="Arial"/>
                <w:color w:val="000000" w:themeColor="text1"/>
              </w:rPr>
              <w:t>u</w:t>
            </w:r>
          </w:p>
        </w:tc>
        <w:tc>
          <w:tcPr>
            <w:tcW w:w="211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8397721" w14:textId="3264CEEF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0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819EB0D" w14:textId="337153F4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69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8AFF7AD" w14:textId="044CF4C7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AEC71E7" w14:paraId="01C0033A" w14:textId="77777777" w:rsidTr="11D32B8E">
        <w:trPr>
          <w:trHeight w:val="300"/>
        </w:trPr>
        <w:tc>
          <w:tcPr>
            <w:tcW w:w="51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3DE421E" w14:textId="59F94303" w:rsidR="3AEC71E7" w:rsidRDefault="2D94DCA0" w:rsidP="11D34B8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4B8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289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812972A" w14:textId="3D987492" w:rsidR="3AEC71E7" w:rsidRDefault="138A36A7" w:rsidP="11D32B8E">
            <w:pPr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Ugrađeni alati za vizualizaciju i analizu</w:t>
            </w:r>
          </w:p>
        </w:tc>
        <w:tc>
          <w:tcPr>
            <w:tcW w:w="211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4B74EB3" w14:textId="1AB8D6DA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0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3260F9C" w14:textId="63E3223B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69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0A9761E" w14:textId="08DC2905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AEC71E7" w14:paraId="59569E2B" w14:textId="77777777" w:rsidTr="11D32B8E">
        <w:trPr>
          <w:trHeight w:val="300"/>
        </w:trPr>
        <w:tc>
          <w:tcPr>
            <w:tcW w:w="51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0FE2C0F" w14:textId="62010EF5" w:rsidR="3AEC71E7" w:rsidRDefault="2D94DCA0" w:rsidP="11D34B8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4B8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89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C4A5F8A" w14:textId="42E09026" w:rsidR="3AEC71E7" w:rsidRDefault="3DF93D6D" w:rsidP="11D32B8E">
            <w:pPr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Ugrađena mogućnost izvoza podataka, min: sirovi podatci, rezultati, metrike,. Podržano za izvoz u min: Excel, </w:t>
            </w:r>
            <w:proofErr w:type="spellStart"/>
            <w:r w:rsidRPr="11D32B8E">
              <w:rPr>
                <w:rFonts w:ascii="Arial" w:eastAsia="Arial" w:hAnsi="Arial"/>
                <w:color w:val="000000" w:themeColor="text1"/>
              </w:rPr>
              <w:t>MatLab</w:t>
            </w:r>
            <w:proofErr w:type="spellEnd"/>
          </w:p>
        </w:tc>
        <w:tc>
          <w:tcPr>
            <w:tcW w:w="211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3D9401C" w14:textId="5E194365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0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660593F" w14:textId="4E4A5165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69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0F3B11D" w14:textId="04014405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AEC71E7" w14:paraId="63C2FD13" w14:textId="77777777" w:rsidTr="11D32B8E">
        <w:trPr>
          <w:trHeight w:val="300"/>
        </w:trPr>
        <w:tc>
          <w:tcPr>
            <w:tcW w:w="51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FBBF806" w14:textId="2F8C6457" w:rsidR="3AEC71E7" w:rsidRDefault="50C51D0F" w:rsidP="11D34B8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4B8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lastRenderedPageBreak/>
              <w:t>6</w:t>
            </w:r>
          </w:p>
        </w:tc>
        <w:tc>
          <w:tcPr>
            <w:tcW w:w="289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13963C4" w14:textId="0AF15790" w:rsidR="3AEC71E7" w:rsidRDefault="08D48A4E" w:rsidP="11D32B8E">
            <w:r w:rsidRPr="11D32B8E">
              <w:rPr>
                <w:rFonts w:ascii="Arial" w:eastAsia="Arial" w:hAnsi="Arial"/>
                <w:color w:val="000000" w:themeColor="text1"/>
              </w:rPr>
              <w:t>Ugrađeni alati za anketiranje i izradu upitnika</w:t>
            </w:r>
          </w:p>
        </w:tc>
        <w:tc>
          <w:tcPr>
            <w:tcW w:w="211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81D63C7" w14:textId="7D5A3178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0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19444C9" w14:textId="08678545" w:rsidR="3AEC71E7" w:rsidRDefault="3AEC71E7" w:rsidP="3AEC71E7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Cs w:val="22"/>
              </w:rPr>
            </w:pPr>
          </w:p>
        </w:tc>
        <w:tc>
          <w:tcPr>
            <w:tcW w:w="169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EBC84FD" w14:textId="0C54BBEE" w:rsidR="3AEC71E7" w:rsidRDefault="3AEC71E7" w:rsidP="3AEC71E7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Cs w:val="22"/>
              </w:rPr>
            </w:pPr>
          </w:p>
        </w:tc>
      </w:tr>
      <w:tr w:rsidR="3AEC71E7" w14:paraId="46A289A9" w14:textId="77777777" w:rsidTr="11D32B8E">
        <w:trPr>
          <w:trHeight w:val="300"/>
        </w:trPr>
        <w:tc>
          <w:tcPr>
            <w:tcW w:w="51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2F26C7B" w14:textId="741D6C26" w:rsidR="3AEC71E7" w:rsidRDefault="50C51D0F" w:rsidP="11D34B8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4B8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289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838FB47" w14:textId="2B6C544F" w:rsidR="3AEC71E7" w:rsidRDefault="56375B46" w:rsidP="11D32B8E">
            <w:r w:rsidRPr="11D32B8E">
              <w:rPr>
                <w:rFonts w:ascii="Arial" w:eastAsia="Arial" w:hAnsi="Arial"/>
                <w:color w:val="000000" w:themeColor="text1"/>
              </w:rPr>
              <w:t>Ugrađena mogućnost povezivanja sa platformom za udaljeno prikupljanje podataka</w:t>
            </w:r>
          </w:p>
        </w:tc>
        <w:tc>
          <w:tcPr>
            <w:tcW w:w="211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626B0D3" w14:textId="3045B6F6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0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E3D430C" w14:textId="2BB2714C" w:rsidR="3AEC71E7" w:rsidRDefault="3AEC71E7" w:rsidP="3AEC71E7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Cs w:val="22"/>
              </w:rPr>
            </w:pPr>
          </w:p>
        </w:tc>
        <w:tc>
          <w:tcPr>
            <w:tcW w:w="169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493AFAB" w14:textId="00F095B4" w:rsidR="3AEC71E7" w:rsidRDefault="3AEC71E7" w:rsidP="3AEC71E7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Cs w:val="22"/>
              </w:rPr>
            </w:pPr>
          </w:p>
        </w:tc>
      </w:tr>
      <w:tr w:rsidR="3AEC71E7" w14:paraId="0503611C" w14:textId="77777777" w:rsidTr="11D32B8E">
        <w:trPr>
          <w:trHeight w:val="300"/>
        </w:trPr>
        <w:tc>
          <w:tcPr>
            <w:tcW w:w="51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0429E16" w14:textId="3F4AE37E" w:rsidR="3AEC71E7" w:rsidRDefault="2F4C4A09" w:rsidP="11D34B8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4B8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289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F2181A2" w14:textId="7AD72133" w:rsidR="3AEC71E7" w:rsidRDefault="6FD20545" w:rsidP="11D32B8E">
            <w:pPr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Programsko rješenje za min jedno računalo</w:t>
            </w:r>
          </w:p>
        </w:tc>
        <w:tc>
          <w:tcPr>
            <w:tcW w:w="211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B39B811" w14:textId="7217B5BD" w:rsidR="3AEC71E7" w:rsidRDefault="3AEC71E7" w:rsidP="3AEC71E7">
            <w:pPr>
              <w:spacing w:line="276" w:lineRule="auto"/>
              <w:jc w:val="center"/>
            </w:pPr>
            <w:r w:rsidRPr="3AEC71E7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0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2762D09" w14:textId="3039A340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69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27EA700" w14:textId="520709A6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AEC71E7" w14:paraId="6E41E097" w14:textId="77777777" w:rsidTr="11D32B8E">
        <w:trPr>
          <w:trHeight w:val="300"/>
        </w:trPr>
        <w:tc>
          <w:tcPr>
            <w:tcW w:w="51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17E8C0D" w14:textId="15ABB05A" w:rsidR="3AEC71E7" w:rsidRDefault="2F4C4A09" w:rsidP="11D34B8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4B8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289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90C4BFE" w14:textId="0FF9B4DA" w:rsidR="3AEC71E7" w:rsidRDefault="1AEA815A" w:rsidP="11D32B8E">
            <w:pPr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Uključen modul za prikupljanje podataka i analizu:</w:t>
            </w:r>
          </w:p>
          <w:p w14:paraId="1C77FD39" w14:textId="01221B42" w:rsidR="3AEC71E7" w:rsidRDefault="1AEA815A" w:rsidP="11D32B8E">
            <w:pPr>
              <w:pStyle w:val="ListParagraph"/>
              <w:numPr>
                <w:ilvl w:val="0"/>
                <w:numId w:val="2"/>
              </w:numPr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</w:rPr>
              <w:t>Praćenje kretanja oka</w:t>
            </w:r>
          </w:p>
          <w:p w14:paraId="459702C6" w14:textId="730A1905" w:rsidR="3AEC71E7" w:rsidRDefault="6CDECCBC" w:rsidP="11D32B8E">
            <w:pPr>
              <w:pStyle w:val="ListParagraph"/>
              <w:numPr>
                <w:ilvl w:val="0"/>
                <w:numId w:val="2"/>
              </w:numPr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</w:rPr>
              <w:t>Vodljivosti kože (EDA/GSR)</w:t>
            </w:r>
          </w:p>
          <w:p w14:paraId="68DF05B0" w14:textId="2BFDF841" w:rsidR="3AEC71E7" w:rsidRDefault="6CDECCBC" w:rsidP="11D32B8E">
            <w:pPr>
              <w:pStyle w:val="ListParagraph"/>
              <w:numPr>
                <w:ilvl w:val="0"/>
                <w:numId w:val="2"/>
              </w:numPr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</w:rPr>
              <w:t>Moždana aktivnosti (EEG)</w:t>
            </w:r>
          </w:p>
          <w:p w14:paraId="7D49AAD8" w14:textId="7659BC1B" w:rsidR="3AEC71E7" w:rsidRDefault="6CDECCBC" w:rsidP="11D32B8E">
            <w:pPr>
              <w:pStyle w:val="ListParagraph"/>
              <w:numPr>
                <w:ilvl w:val="0"/>
                <w:numId w:val="2"/>
              </w:numPr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</w:rPr>
              <w:t>Analizu glasa</w:t>
            </w:r>
          </w:p>
          <w:p w14:paraId="4194F384" w14:textId="592152E7" w:rsidR="3AEC71E7" w:rsidRDefault="6CDECCBC" w:rsidP="11D32B8E">
            <w:pPr>
              <w:pStyle w:val="ListParagraph"/>
              <w:numPr>
                <w:ilvl w:val="0"/>
                <w:numId w:val="2"/>
              </w:numPr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color w:val="000000" w:themeColor="text1"/>
                <w:szCs w:val="22"/>
              </w:rPr>
              <w:t>Disanje</w:t>
            </w:r>
          </w:p>
          <w:p w14:paraId="62820C04" w14:textId="6B1CFCC9" w:rsidR="3AEC71E7" w:rsidRDefault="3AEC71E7" w:rsidP="11D32B8E">
            <w:pPr>
              <w:pStyle w:val="ListParagraph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211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B770D9A" w14:textId="0C4B5F17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200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E018EAC" w14:textId="29CFBDA0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69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F608CE0" w14:textId="42A230FF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AEC71E7" w14:paraId="7F2208DE" w14:textId="77777777" w:rsidTr="11D32B8E">
        <w:trPr>
          <w:trHeight w:val="300"/>
        </w:trPr>
        <w:tc>
          <w:tcPr>
            <w:tcW w:w="51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9BC7BAF" w14:textId="56C9CBE3" w:rsidR="5AE0194F" w:rsidRDefault="5C1A19FE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4B87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289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EA4B9DA" w14:textId="031F1EC2" w:rsidR="5AE0194F" w:rsidRDefault="6862B1F4" w:rsidP="11D32B8E">
            <w:pPr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Uključena licenca min 1 godinu</w:t>
            </w:r>
          </w:p>
          <w:p w14:paraId="73F042B2" w14:textId="12983426" w:rsidR="5AE0194F" w:rsidRDefault="6862B1F4" w:rsidP="11D32B8E">
            <w:pPr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Uključene nadogradnje</w:t>
            </w:r>
          </w:p>
        </w:tc>
        <w:tc>
          <w:tcPr>
            <w:tcW w:w="211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C3FA2D2" w14:textId="67122A6B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200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8C4D034" w14:textId="79DEE00E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69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58BB9FA" w14:textId="0AA1B71D" w:rsidR="3AEC71E7" w:rsidRDefault="3AEC71E7" w:rsidP="3AEC71E7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</w:tbl>
    <w:p w14:paraId="3E1996C6" w14:textId="18D3BFD6" w:rsidR="3AEC71E7" w:rsidRDefault="3AEC71E7" w:rsidP="3AEC71E7"/>
    <w:p w14:paraId="060A8C35" w14:textId="263C44A1" w:rsidR="5EB8114F" w:rsidRDefault="5EB8114F" w:rsidP="11D32B8E"/>
    <w:p w14:paraId="52DCFBE8" w14:textId="1BDAF445" w:rsidR="5EB8114F" w:rsidRDefault="5EB8114F" w:rsidP="5EB8114F"/>
    <w:p w14:paraId="52DDF8D6" w14:textId="32C5E42B" w:rsidR="5EB8114F" w:rsidRDefault="5EB8114F" w:rsidP="5EB8114F"/>
    <w:tbl>
      <w:tblPr>
        <w:tblW w:w="9224" w:type="dxa"/>
        <w:tblLayout w:type="fixed"/>
        <w:tblLook w:val="04A0" w:firstRow="1" w:lastRow="0" w:firstColumn="1" w:lastColumn="0" w:noHBand="0" w:noVBand="1"/>
      </w:tblPr>
      <w:tblGrid>
        <w:gridCol w:w="825"/>
        <w:gridCol w:w="2966"/>
        <w:gridCol w:w="2211"/>
        <w:gridCol w:w="2064"/>
        <w:gridCol w:w="1158"/>
      </w:tblGrid>
      <w:tr w:rsidR="7905C8A3" w14:paraId="3D6D53C3" w14:textId="77777777" w:rsidTr="11D32B8E">
        <w:trPr>
          <w:trHeight w:val="315"/>
        </w:trPr>
        <w:tc>
          <w:tcPr>
            <w:tcW w:w="9224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00B0F0"/>
            <w:vAlign w:val="bottom"/>
          </w:tcPr>
          <w:p w14:paraId="490CF747" w14:textId="37AADF58" w:rsidR="7905C8A3" w:rsidRDefault="4F820C0E" w:rsidP="3AB32FED">
            <w:pPr>
              <w:jc w:val="both"/>
              <w:rPr>
                <w:rFonts w:ascii="Arial" w:eastAsia="Arial" w:hAnsi="Arial"/>
                <w:b/>
                <w:bCs/>
                <w:color w:val="000000" w:themeColor="text1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</w:rPr>
              <w:t>9</w:t>
            </w:r>
            <w:r w:rsidR="4842EFF2" w:rsidRPr="11D32B8E">
              <w:rPr>
                <w:rFonts w:ascii="Arial" w:eastAsia="Arial" w:hAnsi="Arial"/>
                <w:b/>
                <w:bCs/>
                <w:color w:val="000000" w:themeColor="text1"/>
              </w:rPr>
              <w:t xml:space="preserve">. </w:t>
            </w:r>
            <w:r w:rsidR="08826BF6" w:rsidRPr="11D32B8E">
              <w:rPr>
                <w:rFonts w:ascii="Arial" w:eastAsia="Arial" w:hAnsi="Arial"/>
                <w:b/>
                <w:bCs/>
                <w:color w:val="000000" w:themeColor="text1"/>
              </w:rPr>
              <w:t>I</w:t>
            </w:r>
            <w:r w:rsidR="25708948" w:rsidRPr="11D32B8E">
              <w:rPr>
                <w:rFonts w:ascii="Arial" w:eastAsia="Arial" w:hAnsi="Arial"/>
                <w:b/>
                <w:bCs/>
                <w:color w:val="000000" w:themeColor="text1"/>
              </w:rPr>
              <w:t>nduktivni respiracijski (RIP) senzor</w:t>
            </w:r>
          </w:p>
        </w:tc>
      </w:tr>
      <w:tr w:rsidR="7905C8A3" w14:paraId="5CC12713" w14:textId="77777777" w:rsidTr="11D32B8E">
        <w:trPr>
          <w:trHeight w:val="405"/>
        </w:trPr>
        <w:tc>
          <w:tcPr>
            <w:tcW w:w="6002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  <w:vAlign w:val="bottom"/>
          </w:tcPr>
          <w:p w14:paraId="3021912E" w14:textId="66CAA269" w:rsidR="7905C8A3" w:rsidRDefault="4F17DE51" w:rsidP="56B8482B">
            <w:pPr>
              <w:rPr>
                <w:rFonts w:ascii="Arial" w:eastAsia="Arial" w:hAnsi="Arial"/>
                <w:color w:val="000000" w:themeColor="text1"/>
                <w:szCs w:val="22"/>
              </w:rPr>
            </w:pPr>
            <w:r w:rsidRPr="56B8482B">
              <w:rPr>
                <w:rFonts w:ascii="Arial" w:eastAsia="Arial" w:hAnsi="Arial"/>
                <w:b/>
                <w:bCs/>
                <w:color w:val="000000" w:themeColor="text1"/>
                <w:szCs w:val="22"/>
              </w:rPr>
              <w:t>Naziv proizvođača:</w:t>
            </w:r>
            <w:r w:rsidRPr="56B8482B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6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  <w:vAlign w:val="bottom"/>
          </w:tcPr>
          <w:p w14:paraId="11F620BB" w14:textId="1BEBDAE4" w:rsidR="1392E608" w:rsidRDefault="1392E608" w:rsidP="56B8482B">
            <w:pPr>
              <w:rPr>
                <w:rFonts w:ascii="Arial" w:eastAsia="Arial" w:hAnsi="Arial"/>
                <w:b/>
                <w:bCs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  <w:vAlign w:val="bottom"/>
          </w:tcPr>
          <w:p w14:paraId="4344C64F" w14:textId="32D2AA66" w:rsidR="1392E608" w:rsidRDefault="1392E608" w:rsidP="56B8482B">
            <w:pPr>
              <w:rPr>
                <w:rFonts w:ascii="Arial" w:eastAsia="Arial" w:hAnsi="Arial"/>
                <w:b/>
                <w:bCs/>
                <w:color w:val="000000" w:themeColor="text1"/>
                <w:szCs w:val="22"/>
              </w:rPr>
            </w:pPr>
          </w:p>
        </w:tc>
      </w:tr>
      <w:tr w:rsidR="7905C8A3" w14:paraId="0C1595DC" w14:textId="77777777" w:rsidTr="11D32B8E">
        <w:trPr>
          <w:trHeight w:val="405"/>
        </w:trPr>
        <w:tc>
          <w:tcPr>
            <w:tcW w:w="6002" w:type="dxa"/>
            <w:gridSpan w:val="3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  <w:vAlign w:val="bottom"/>
          </w:tcPr>
          <w:p w14:paraId="1263AF4D" w14:textId="1AA2520C" w:rsidR="7905C8A3" w:rsidRDefault="4F17DE51" w:rsidP="56B8482B">
            <w:pPr>
              <w:rPr>
                <w:rFonts w:ascii="Arial" w:eastAsia="Arial" w:hAnsi="Arial"/>
                <w:color w:val="000000" w:themeColor="text1"/>
                <w:szCs w:val="22"/>
              </w:rPr>
            </w:pPr>
            <w:r w:rsidRPr="56B8482B">
              <w:rPr>
                <w:rFonts w:ascii="Arial" w:eastAsia="Arial" w:hAnsi="Arial"/>
                <w:b/>
                <w:bCs/>
                <w:color w:val="000000" w:themeColor="text1"/>
                <w:szCs w:val="22"/>
              </w:rPr>
              <w:t>Naziv modela:</w:t>
            </w:r>
            <w:r w:rsidRPr="56B8482B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64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  <w:vAlign w:val="bottom"/>
          </w:tcPr>
          <w:p w14:paraId="6AFB56DC" w14:textId="37052E86" w:rsidR="1392E608" w:rsidRDefault="1392E608" w:rsidP="56B8482B">
            <w:pPr>
              <w:rPr>
                <w:rFonts w:ascii="Arial" w:eastAsia="Arial" w:hAnsi="Arial"/>
                <w:b/>
                <w:bCs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  <w:vAlign w:val="bottom"/>
          </w:tcPr>
          <w:p w14:paraId="2BB09949" w14:textId="6342D5EA" w:rsidR="1392E608" w:rsidRDefault="1392E608" w:rsidP="56B8482B">
            <w:pPr>
              <w:rPr>
                <w:rFonts w:ascii="Arial" w:eastAsia="Arial" w:hAnsi="Arial"/>
                <w:b/>
                <w:bCs/>
                <w:color w:val="000000" w:themeColor="text1"/>
                <w:szCs w:val="22"/>
              </w:rPr>
            </w:pPr>
          </w:p>
        </w:tc>
      </w:tr>
      <w:tr w:rsidR="7905C8A3" w14:paraId="11CFF683" w14:textId="77777777" w:rsidTr="11D32B8E">
        <w:trPr>
          <w:trHeight w:val="300"/>
        </w:trPr>
        <w:tc>
          <w:tcPr>
            <w:tcW w:w="82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CCCCCC"/>
          </w:tcPr>
          <w:p w14:paraId="5337395C" w14:textId="54A8BB8A" w:rsidR="7905C8A3" w:rsidRDefault="4F17DE51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56B8482B">
              <w:rPr>
                <w:rFonts w:ascii="Arial" w:eastAsia="Arial" w:hAnsi="Arial"/>
                <w:color w:val="000000" w:themeColor="text1"/>
                <w:szCs w:val="22"/>
              </w:rPr>
              <w:t xml:space="preserve">Redni broj </w:t>
            </w:r>
          </w:p>
        </w:tc>
        <w:tc>
          <w:tcPr>
            <w:tcW w:w="29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CC"/>
          </w:tcPr>
          <w:p w14:paraId="7F7E707F" w14:textId="784A1117" w:rsidR="7905C8A3" w:rsidRDefault="4F17DE51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56B8482B">
              <w:rPr>
                <w:rFonts w:ascii="Arial" w:eastAsia="Arial" w:hAnsi="Arial"/>
                <w:color w:val="000000" w:themeColor="text1"/>
                <w:szCs w:val="22"/>
              </w:rPr>
              <w:t xml:space="preserve">Tražena specifikacija </w:t>
            </w:r>
          </w:p>
        </w:tc>
        <w:tc>
          <w:tcPr>
            <w:tcW w:w="221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CCCCCC"/>
          </w:tcPr>
          <w:p w14:paraId="446311F6" w14:textId="2CB15D1F" w:rsidR="7905C8A3" w:rsidRDefault="4F17DE51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56B8482B">
              <w:rPr>
                <w:rFonts w:ascii="Arial" w:eastAsia="Arial" w:hAnsi="Arial"/>
                <w:color w:val="000000" w:themeColor="text1"/>
                <w:szCs w:val="22"/>
              </w:rPr>
              <w:t xml:space="preserve">Ponuđena specifikacija </w:t>
            </w:r>
          </w:p>
          <w:p w14:paraId="0076B90C" w14:textId="788C355F" w:rsidR="7905C8A3" w:rsidRDefault="4F17DE51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56B8482B">
              <w:rPr>
                <w:rFonts w:ascii="Arial" w:eastAsia="Arial" w:hAnsi="Arial"/>
                <w:color w:val="000000" w:themeColor="text1"/>
                <w:szCs w:val="22"/>
              </w:rPr>
              <w:t xml:space="preserve">(popunjava Ponuditelj) </w:t>
            </w:r>
          </w:p>
          <w:p w14:paraId="1280A48A" w14:textId="0728705A" w:rsidR="7905C8A3" w:rsidRDefault="4F17DE51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56B8482B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  <w:p w14:paraId="49F133D7" w14:textId="17B69885" w:rsidR="7905C8A3" w:rsidRDefault="4F17DE51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56B8482B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CCCCCC"/>
          </w:tcPr>
          <w:p w14:paraId="74C883C2" w14:textId="1D153602" w:rsidR="56B8482B" w:rsidRDefault="56B8482B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  <w:lang w:val="hr"/>
              </w:rPr>
            </w:pPr>
            <w:r w:rsidRPr="56B8482B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>Bilješke, napomene, reference na tehničku dokumentaciju(popunjava Ponuditelj)</w:t>
            </w:r>
          </w:p>
        </w:tc>
        <w:tc>
          <w:tcPr>
            <w:tcW w:w="115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CCCCCC"/>
          </w:tcPr>
          <w:p w14:paraId="3C55ADD2" w14:textId="1742269A" w:rsidR="56B8482B" w:rsidRDefault="56B8482B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  <w:lang w:val="hr"/>
              </w:rPr>
            </w:pPr>
            <w:r w:rsidRPr="56B8482B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>Ocjena (DA/NE)</w:t>
            </w:r>
          </w:p>
          <w:p w14:paraId="5A80F6B2" w14:textId="43E29D63" w:rsidR="56B8482B" w:rsidRDefault="56B8482B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  <w:lang w:val="hr"/>
              </w:rPr>
            </w:pPr>
            <w:r w:rsidRPr="56B8482B">
              <w:rPr>
                <w:rFonts w:ascii="Arial" w:eastAsia="Arial" w:hAnsi="Arial"/>
                <w:color w:val="000000" w:themeColor="text1"/>
                <w:szCs w:val="22"/>
                <w:lang w:val="hr"/>
              </w:rPr>
              <w:t>(popunjava Naručitelj)</w:t>
            </w:r>
          </w:p>
        </w:tc>
      </w:tr>
      <w:tr w:rsidR="7905C8A3" w14:paraId="5985C289" w14:textId="77777777" w:rsidTr="11D32B8E">
        <w:trPr>
          <w:trHeight w:val="405"/>
        </w:trPr>
        <w:tc>
          <w:tcPr>
            <w:tcW w:w="6002" w:type="dxa"/>
            <w:gridSpan w:val="3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CCCCCC"/>
            <w:vAlign w:val="bottom"/>
          </w:tcPr>
          <w:p w14:paraId="422D72DF" w14:textId="32F9D339" w:rsidR="7905C8A3" w:rsidRDefault="4F17DE51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56B8482B">
              <w:rPr>
                <w:rFonts w:ascii="Arial" w:eastAsia="Arial" w:hAnsi="Arial"/>
                <w:b/>
                <w:bCs/>
                <w:color w:val="000000" w:themeColor="text1"/>
                <w:szCs w:val="22"/>
              </w:rPr>
              <w:t>Karakteristike uređaja</w:t>
            </w:r>
            <w:r w:rsidRPr="56B8482B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64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CCCCCC"/>
            <w:vAlign w:val="bottom"/>
          </w:tcPr>
          <w:p w14:paraId="3A492EFB" w14:textId="15D52935" w:rsidR="1392E608" w:rsidRDefault="1392E608" w:rsidP="56B8482B">
            <w:pPr>
              <w:jc w:val="center"/>
              <w:rPr>
                <w:rFonts w:ascii="Arial" w:eastAsia="Arial" w:hAnsi="Arial"/>
                <w:b/>
                <w:bCs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CCCCCC"/>
            <w:vAlign w:val="bottom"/>
          </w:tcPr>
          <w:p w14:paraId="366B5129" w14:textId="01655E57" w:rsidR="1392E608" w:rsidRDefault="1392E608" w:rsidP="56B8482B">
            <w:pPr>
              <w:jc w:val="center"/>
              <w:rPr>
                <w:rFonts w:ascii="Arial" w:eastAsia="Arial" w:hAnsi="Arial"/>
                <w:b/>
                <w:bCs/>
                <w:color w:val="000000" w:themeColor="text1"/>
                <w:szCs w:val="22"/>
              </w:rPr>
            </w:pPr>
          </w:p>
        </w:tc>
      </w:tr>
      <w:tr w:rsidR="7905C8A3" w14:paraId="4DBB850C" w14:textId="77777777" w:rsidTr="11D32B8E">
        <w:trPr>
          <w:trHeight w:val="300"/>
        </w:trPr>
        <w:tc>
          <w:tcPr>
            <w:tcW w:w="82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</w:tcPr>
          <w:p w14:paraId="43AD05E7" w14:textId="59944855" w:rsidR="7905C8A3" w:rsidRDefault="4F17DE51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56B8482B">
              <w:rPr>
                <w:rFonts w:ascii="Arial" w:eastAsia="Arial" w:hAnsi="Arial"/>
                <w:color w:val="000000" w:themeColor="text1"/>
                <w:szCs w:val="22"/>
              </w:rPr>
              <w:t xml:space="preserve">1 </w:t>
            </w:r>
          </w:p>
        </w:tc>
        <w:tc>
          <w:tcPr>
            <w:tcW w:w="29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E09FEA0" w14:textId="01619129" w:rsidR="7905C8A3" w:rsidRDefault="3572DB36" w:rsidP="11D32B8E">
            <w:r w:rsidRPr="11D32B8E">
              <w:rPr>
                <w:rFonts w:ascii="Arial" w:eastAsia="Arial" w:hAnsi="Arial"/>
              </w:rPr>
              <w:t>Tip: induktivni</w:t>
            </w:r>
          </w:p>
        </w:tc>
        <w:tc>
          <w:tcPr>
            <w:tcW w:w="221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58076BA4" w14:textId="463FE062" w:rsidR="7905C8A3" w:rsidRDefault="4F17DE51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56B8482B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380D5606" w14:textId="448456A7" w:rsidR="1392E608" w:rsidRDefault="1392E608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38EC4AD6" w14:textId="6C606F0C" w:rsidR="1392E608" w:rsidRDefault="1392E608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7905C8A3" w14:paraId="64DE64E1" w14:textId="77777777" w:rsidTr="11D32B8E">
        <w:trPr>
          <w:trHeight w:val="300"/>
        </w:trPr>
        <w:tc>
          <w:tcPr>
            <w:tcW w:w="82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7E7AC3DD" w14:textId="43D3E053" w:rsidR="7905C8A3" w:rsidRDefault="4F17DE51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56B8482B">
              <w:rPr>
                <w:rFonts w:ascii="Arial" w:eastAsia="Arial" w:hAnsi="Arial"/>
                <w:color w:val="000000" w:themeColor="text1"/>
                <w:szCs w:val="22"/>
              </w:rPr>
              <w:t xml:space="preserve">2 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28E7BA" w14:textId="56378DDD" w:rsidR="7905C8A3" w:rsidRDefault="73B2C0DD" w:rsidP="11D32B8E">
            <w:r w:rsidRPr="11D32B8E">
              <w:rPr>
                <w:rFonts w:ascii="Arial" w:eastAsia="Arial" w:hAnsi="Arial"/>
              </w:rPr>
              <w:t>Izlaz: 0-3V</w:t>
            </w:r>
          </w:p>
        </w:tc>
        <w:tc>
          <w:tcPr>
            <w:tcW w:w="22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14751890" w14:textId="3F96EDE2" w:rsidR="7905C8A3" w:rsidRDefault="4F17DE51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56B8482B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20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605A992E" w14:textId="39C43AD4" w:rsidR="1392E608" w:rsidRDefault="1392E608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25FDBB1D" w14:textId="6FD0CF1A" w:rsidR="1392E608" w:rsidRDefault="1392E608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9C6D322" w14:paraId="011605AE" w14:textId="77777777" w:rsidTr="11D32B8E">
        <w:trPr>
          <w:trHeight w:val="300"/>
        </w:trPr>
        <w:tc>
          <w:tcPr>
            <w:tcW w:w="82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4AB6FC7A" w14:textId="415F604D" w:rsidR="19B907D3" w:rsidRDefault="19B907D3" w:rsidP="39C6D322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39C6D322">
              <w:rPr>
                <w:rFonts w:ascii="Arial" w:eastAsia="Arial" w:hAnsi="Arial"/>
                <w:color w:val="000000" w:themeColor="text1"/>
              </w:rPr>
              <w:t>3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F10AD7" w14:textId="3EE8D5DA" w:rsidR="19B907D3" w:rsidRDefault="2593C176" w:rsidP="11D32B8E">
            <w:r w:rsidRPr="11D32B8E">
              <w:rPr>
                <w:rFonts w:ascii="Arial" w:eastAsia="Arial" w:hAnsi="Arial"/>
              </w:rPr>
              <w:t xml:space="preserve">Potrošnja: </w:t>
            </w:r>
            <w:proofErr w:type="spellStart"/>
            <w:r w:rsidRPr="11D32B8E">
              <w:rPr>
                <w:rFonts w:ascii="Arial" w:eastAsia="Arial" w:hAnsi="Arial"/>
              </w:rPr>
              <w:t>maks</w:t>
            </w:r>
            <w:proofErr w:type="spellEnd"/>
            <w:r w:rsidRPr="11D32B8E">
              <w:rPr>
                <w:rFonts w:ascii="Arial" w:eastAsia="Arial" w:hAnsi="Arial"/>
              </w:rPr>
              <w:t xml:space="preserve"> 2mA</w:t>
            </w:r>
          </w:p>
        </w:tc>
        <w:tc>
          <w:tcPr>
            <w:tcW w:w="22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3A24AE66" w14:textId="74AE8D30" w:rsidR="39C6D322" w:rsidRDefault="39C6D322" w:rsidP="39C6D322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20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2E26A49B" w14:textId="6B431DA5" w:rsidR="39C6D322" w:rsidRDefault="39C6D322" w:rsidP="39C6D322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7E3A9EAD" w14:textId="3FC5E105" w:rsidR="39C6D322" w:rsidRDefault="39C6D322" w:rsidP="39C6D322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7905C8A3" w14:paraId="542D15FA" w14:textId="77777777" w:rsidTr="11D32B8E">
        <w:trPr>
          <w:trHeight w:val="300"/>
        </w:trPr>
        <w:tc>
          <w:tcPr>
            <w:tcW w:w="82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5B7E27FF" w14:textId="7732F81E" w:rsidR="7905C8A3" w:rsidRDefault="5DAC2FC1" w:rsidP="39C6D322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39C6D322">
              <w:rPr>
                <w:rFonts w:ascii="Arial" w:eastAsia="Arial" w:hAnsi="Arial"/>
                <w:color w:val="000000" w:themeColor="text1"/>
              </w:rPr>
              <w:t>4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AEB321" w14:textId="7214C926" w:rsidR="7905C8A3" w:rsidRDefault="43A07409" w:rsidP="11D32B8E">
            <w:r w:rsidRPr="11D32B8E">
              <w:rPr>
                <w:rFonts w:ascii="Arial" w:eastAsia="Arial" w:hAnsi="Arial"/>
              </w:rPr>
              <w:t>Duljina kabela: min 90 cm</w:t>
            </w:r>
          </w:p>
        </w:tc>
        <w:tc>
          <w:tcPr>
            <w:tcW w:w="22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24609227" w14:textId="4146F46F" w:rsidR="7905C8A3" w:rsidRDefault="7905C8A3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20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5ED79EF9" w14:textId="3AFEE000" w:rsidR="1392E608" w:rsidRDefault="1392E608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1ADC57D9" w14:textId="690D61D6" w:rsidR="1392E608" w:rsidRDefault="1392E608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1392E608" w14:paraId="02234A5B" w14:textId="77777777" w:rsidTr="11D32B8E">
        <w:trPr>
          <w:trHeight w:val="300"/>
        </w:trPr>
        <w:tc>
          <w:tcPr>
            <w:tcW w:w="82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642BE58D" w14:textId="42F7AA7C" w:rsidR="2CCBC3F5" w:rsidRDefault="695FB0B2" w:rsidP="39C6D322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39C6D322">
              <w:rPr>
                <w:rFonts w:ascii="Arial" w:eastAsia="Arial" w:hAnsi="Arial"/>
                <w:color w:val="000000" w:themeColor="text1"/>
              </w:rPr>
              <w:t>5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445D5A" w14:textId="53123D98" w:rsidR="2CCBC3F5" w:rsidRDefault="14CB3FF2" w:rsidP="11D32B8E">
            <w:r w:rsidRPr="11D32B8E">
              <w:rPr>
                <w:rFonts w:ascii="Arial" w:eastAsia="Arial" w:hAnsi="Arial"/>
              </w:rPr>
              <w:t>Vrsta konektora: UC-E6 muški</w:t>
            </w:r>
          </w:p>
        </w:tc>
        <w:tc>
          <w:tcPr>
            <w:tcW w:w="22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0BE38A52" w14:textId="513AD2DE" w:rsidR="1392E608" w:rsidRDefault="1392E608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20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11ED6522" w14:textId="41BD8801" w:rsidR="1392E608" w:rsidRDefault="1392E608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29B78690" w14:textId="545AB1A4" w:rsidR="1392E608" w:rsidRDefault="1392E608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1392E608" w14:paraId="7379B22D" w14:textId="77777777" w:rsidTr="11D32B8E">
        <w:trPr>
          <w:trHeight w:val="300"/>
        </w:trPr>
        <w:tc>
          <w:tcPr>
            <w:tcW w:w="82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14B494D8" w14:textId="6B6A874E" w:rsidR="2CCBC3F5" w:rsidRDefault="28BF9032" w:rsidP="39C6D322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39C6D322">
              <w:rPr>
                <w:rFonts w:ascii="Arial" w:eastAsia="Arial" w:hAnsi="Arial"/>
                <w:color w:val="000000" w:themeColor="text1"/>
              </w:rPr>
              <w:t>6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145441" w14:textId="0BB9D2C8" w:rsidR="2CCBC3F5" w:rsidRDefault="61C8A0BB" w:rsidP="11D32B8E">
            <w:r w:rsidRPr="11D32B8E">
              <w:rPr>
                <w:rFonts w:ascii="Arial" w:eastAsia="Arial" w:hAnsi="Arial"/>
              </w:rPr>
              <w:t>Duljina senzornog remena: min 100 cm</w:t>
            </w:r>
          </w:p>
        </w:tc>
        <w:tc>
          <w:tcPr>
            <w:tcW w:w="22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27C14148" w14:textId="73F6A1CB" w:rsidR="1392E608" w:rsidRDefault="1392E608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20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5A8EC2D3" w14:textId="6F905CEB" w:rsidR="1392E608" w:rsidRDefault="1392E608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5C35BEBD" w14:textId="5FFB62DC" w:rsidR="1392E608" w:rsidRDefault="1392E608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1392E608" w14:paraId="141157A4" w14:textId="77777777" w:rsidTr="11D32B8E">
        <w:trPr>
          <w:trHeight w:val="300"/>
        </w:trPr>
        <w:tc>
          <w:tcPr>
            <w:tcW w:w="82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2F108542" w14:textId="3F07A781" w:rsidR="2CCBC3F5" w:rsidRDefault="1B185B44" w:rsidP="39C6D322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39C6D322">
              <w:rPr>
                <w:rFonts w:ascii="Arial" w:eastAsia="Arial" w:hAnsi="Arial"/>
                <w:color w:val="000000" w:themeColor="text1"/>
              </w:rPr>
              <w:t>7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8C1AF16" w14:textId="236C6640" w:rsidR="2CCBC3F5" w:rsidRDefault="766C1948" w:rsidP="11D32B8E">
            <w:pPr>
              <w:rPr>
                <w:rFonts w:ascii="Arial" w:eastAsia="Arial" w:hAnsi="Arial"/>
              </w:rPr>
            </w:pPr>
            <w:r w:rsidRPr="11D32B8E">
              <w:rPr>
                <w:rFonts w:ascii="Arial" w:eastAsia="Arial" w:hAnsi="Arial"/>
              </w:rPr>
              <w:t>Duljina remena senzora: min 40 cm</w:t>
            </w:r>
          </w:p>
        </w:tc>
        <w:tc>
          <w:tcPr>
            <w:tcW w:w="22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5E6AF6C2" w14:textId="2346D250" w:rsidR="1392E608" w:rsidRDefault="1392E608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20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162C9F07" w14:textId="307D3120" w:rsidR="1392E608" w:rsidRDefault="1392E608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471F4AE4" w14:textId="7C159C7C" w:rsidR="1392E608" w:rsidRDefault="1392E608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1392E608" w14:paraId="09BB9767" w14:textId="77777777" w:rsidTr="11D32B8E">
        <w:trPr>
          <w:trHeight w:val="300"/>
        </w:trPr>
        <w:tc>
          <w:tcPr>
            <w:tcW w:w="82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04CEBB1B" w14:textId="27FC4551" w:rsidR="2CCBC3F5" w:rsidRDefault="52C89CBC" w:rsidP="39C6D322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39C6D322">
              <w:rPr>
                <w:rFonts w:ascii="Arial" w:eastAsia="Arial" w:hAnsi="Arial"/>
                <w:color w:val="000000" w:themeColor="text1"/>
              </w:rPr>
              <w:t>8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5DB4E7" w14:textId="0910CDE8" w:rsidR="2CCBC3F5" w:rsidRDefault="1EAA0841" w:rsidP="11D32B8E">
            <w:pPr>
              <w:rPr>
                <w:rFonts w:ascii="Arial" w:eastAsia="Arial" w:hAnsi="Arial"/>
              </w:rPr>
            </w:pPr>
            <w:r w:rsidRPr="11D32B8E">
              <w:rPr>
                <w:rFonts w:ascii="Arial" w:eastAsia="Arial" w:hAnsi="Arial"/>
              </w:rPr>
              <w:t>Kompatibilno sa Programsko modularno rješenje za prikupljanje podatka i analizu ljudskog ponašanja (stavka</w:t>
            </w:r>
            <w:r w:rsidR="67B082B7" w:rsidRPr="11D32B8E">
              <w:rPr>
                <w:rFonts w:ascii="Arial" w:eastAsia="Arial" w:hAnsi="Arial"/>
              </w:rPr>
              <w:t xml:space="preserve"> 8)</w:t>
            </w:r>
          </w:p>
        </w:tc>
        <w:tc>
          <w:tcPr>
            <w:tcW w:w="22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18D1F936" w14:textId="24D57CFA" w:rsidR="1392E608" w:rsidRDefault="1392E608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20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182F68D6" w14:textId="0593D997" w:rsidR="1392E608" w:rsidRDefault="1392E608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3E974390" w14:textId="44FC570D" w:rsidR="1392E608" w:rsidRDefault="1392E608" w:rsidP="56B8482B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</w:tbl>
    <w:p w14:paraId="1958E840" w14:textId="059C0A0A" w:rsidR="3AEC71E7" w:rsidRDefault="3AEC71E7" w:rsidP="11D32B8E"/>
    <w:p w14:paraId="0F04FDB7" w14:textId="007FDA54" w:rsidR="3AEC71E7" w:rsidRDefault="3AEC71E7" w:rsidP="3AEC71E7">
      <w:pPr>
        <w:rPr>
          <w:rFonts w:ascii="Calibri" w:hAnsi="Calibri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13"/>
        <w:gridCol w:w="2447"/>
        <w:gridCol w:w="1927"/>
        <w:gridCol w:w="2724"/>
        <w:gridCol w:w="1305"/>
      </w:tblGrid>
      <w:tr w:rsidR="11D32B8E" w14:paraId="47F0DEFA" w14:textId="77777777" w:rsidTr="11D32B8E">
        <w:trPr>
          <w:trHeight w:val="300"/>
        </w:trPr>
        <w:tc>
          <w:tcPr>
            <w:tcW w:w="9224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00B0F0"/>
            <w:vAlign w:val="bottom"/>
          </w:tcPr>
          <w:p w14:paraId="79CAFB33" w14:textId="63AE5F2B" w:rsidR="2FF70204" w:rsidRDefault="2FF70204" w:rsidP="11D32B8E">
            <w:pPr>
              <w:jc w:val="both"/>
              <w:rPr>
                <w:rFonts w:ascii="Arial" w:eastAsia="Arial" w:hAnsi="Arial"/>
                <w:b/>
                <w:bCs/>
                <w:color w:val="000000" w:themeColor="text1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</w:rPr>
              <w:t>10</w:t>
            </w:r>
            <w:r w:rsidR="11D32B8E" w:rsidRPr="11D32B8E">
              <w:rPr>
                <w:rFonts w:ascii="Arial" w:eastAsia="Arial" w:hAnsi="Arial"/>
                <w:b/>
                <w:bCs/>
                <w:color w:val="000000" w:themeColor="text1"/>
              </w:rPr>
              <w:t xml:space="preserve">. </w:t>
            </w:r>
            <w:r w:rsidR="35CF241F" w:rsidRPr="11D32B8E">
              <w:rPr>
                <w:rFonts w:ascii="Arial" w:eastAsia="Arial" w:hAnsi="Arial"/>
                <w:b/>
                <w:bCs/>
                <w:color w:val="000000" w:themeColor="text1"/>
              </w:rPr>
              <w:t>Senzor elektrodermalne aktivnosti (EDA)</w:t>
            </w:r>
          </w:p>
        </w:tc>
      </w:tr>
      <w:tr w:rsidR="11D32B8E" w14:paraId="4CA952C6" w14:textId="77777777" w:rsidTr="11D32B8E">
        <w:trPr>
          <w:trHeight w:val="300"/>
        </w:trPr>
        <w:tc>
          <w:tcPr>
            <w:tcW w:w="6002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  <w:vAlign w:val="bottom"/>
          </w:tcPr>
          <w:p w14:paraId="068C6238" w14:textId="66CAA269" w:rsidR="11D32B8E" w:rsidRDefault="11D32B8E" w:rsidP="11D32B8E">
            <w:pPr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</w:rPr>
              <w:t>Naziv proizvođača:</w:t>
            </w:r>
            <w:r w:rsidRPr="11D32B8E">
              <w:rPr>
                <w:rFonts w:ascii="Arial" w:eastAsia="Arial" w:hAnsi="Arial"/>
                <w:color w:val="000000" w:themeColor="text1"/>
              </w:rPr>
              <w:t xml:space="preserve"> </w:t>
            </w:r>
          </w:p>
        </w:tc>
        <w:tc>
          <w:tcPr>
            <w:tcW w:w="206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  <w:vAlign w:val="bottom"/>
          </w:tcPr>
          <w:p w14:paraId="1E9740D3" w14:textId="1BEBDAE4" w:rsidR="11D32B8E" w:rsidRDefault="11D32B8E" w:rsidP="11D32B8E">
            <w:pPr>
              <w:rPr>
                <w:rFonts w:ascii="Arial" w:eastAsia="Arial" w:hAnsi="Arial"/>
                <w:b/>
                <w:bCs/>
                <w:color w:val="000000" w:themeColor="text1"/>
              </w:rPr>
            </w:pPr>
          </w:p>
        </w:tc>
        <w:tc>
          <w:tcPr>
            <w:tcW w:w="115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  <w:vAlign w:val="bottom"/>
          </w:tcPr>
          <w:p w14:paraId="029FCB60" w14:textId="32D2AA66" w:rsidR="11D32B8E" w:rsidRDefault="11D32B8E" w:rsidP="11D32B8E">
            <w:pPr>
              <w:rPr>
                <w:rFonts w:ascii="Arial" w:eastAsia="Arial" w:hAnsi="Arial"/>
                <w:b/>
                <w:bCs/>
                <w:color w:val="000000" w:themeColor="text1"/>
              </w:rPr>
            </w:pPr>
          </w:p>
        </w:tc>
      </w:tr>
      <w:tr w:rsidR="11D32B8E" w14:paraId="5393514E" w14:textId="77777777" w:rsidTr="11D32B8E">
        <w:trPr>
          <w:trHeight w:val="300"/>
        </w:trPr>
        <w:tc>
          <w:tcPr>
            <w:tcW w:w="6002" w:type="dxa"/>
            <w:gridSpan w:val="3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  <w:vAlign w:val="bottom"/>
          </w:tcPr>
          <w:p w14:paraId="7129D7B8" w14:textId="1AA2520C" w:rsidR="11D32B8E" w:rsidRDefault="11D32B8E" w:rsidP="11D32B8E">
            <w:pPr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</w:rPr>
              <w:t>Naziv modela:</w:t>
            </w:r>
            <w:r w:rsidRPr="11D32B8E">
              <w:rPr>
                <w:rFonts w:ascii="Arial" w:eastAsia="Arial" w:hAnsi="Arial"/>
                <w:color w:val="000000" w:themeColor="text1"/>
              </w:rPr>
              <w:t xml:space="preserve"> </w:t>
            </w:r>
          </w:p>
        </w:tc>
        <w:tc>
          <w:tcPr>
            <w:tcW w:w="2064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  <w:vAlign w:val="bottom"/>
          </w:tcPr>
          <w:p w14:paraId="288F2D91" w14:textId="37052E86" w:rsidR="11D32B8E" w:rsidRDefault="11D32B8E" w:rsidP="11D32B8E">
            <w:pPr>
              <w:rPr>
                <w:rFonts w:ascii="Arial" w:eastAsia="Arial" w:hAnsi="Arial"/>
                <w:b/>
                <w:bCs/>
                <w:color w:val="000000" w:themeColor="text1"/>
              </w:rPr>
            </w:pPr>
          </w:p>
        </w:tc>
        <w:tc>
          <w:tcPr>
            <w:tcW w:w="1158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  <w:vAlign w:val="bottom"/>
          </w:tcPr>
          <w:p w14:paraId="0663864B" w14:textId="6342D5EA" w:rsidR="11D32B8E" w:rsidRDefault="11D32B8E" w:rsidP="11D32B8E">
            <w:pPr>
              <w:rPr>
                <w:rFonts w:ascii="Arial" w:eastAsia="Arial" w:hAnsi="Arial"/>
                <w:b/>
                <w:bCs/>
                <w:color w:val="000000" w:themeColor="text1"/>
              </w:rPr>
            </w:pPr>
          </w:p>
        </w:tc>
      </w:tr>
      <w:tr w:rsidR="11D32B8E" w14:paraId="4CCF4D72" w14:textId="77777777" w:rsidTr="11D32B8E">
        <w:trPr>
          <w:trHeight w:val="300"/>
        </w:trPr>
        <w:tc>
          <w:tcPr>
            <w:tcW w:w="82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CCCCCC"/>
          </w:tcPr>
          <w:p w14:paraId="43FAB50C" w14:textId="54A8BB8A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Redni broj </w:t>
            </w:r>
          </w:p>
        </w:tc>
        <w:tc>
          <w:tcPr>
            <w:tcW w:w="29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CC"/>
          </w:tcPr>
          <w:p w14:paraId="7A4ADD95" w14:textId="784A1117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Tražena specifikacija </w:t>
            </w:r>
          </w:p>
        </w:tc>
        <w:tc>
          <w:tcPr>
            <w:tcW w:w="221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CCCCCC"/>
          </w:tcPr>
          <w:p w14:paraId="5CBFD0D0" w14:textId="2CB15D1F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Ponuđena specifikacija </w:t>
            </w:r>
          </w:p>
          <w:p w14:paraId="639E5A55" w14:textId="788C355F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(popunjava Ponuditelj) </w:t>
            </w:r>
          </w:p>
          <w:p w14:paraId="4F567253" w14:textId="0728705A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 </w:t>
            </w:r>
          </w:p>
          <w:p w14:paraId="48A7BAC1" w14:textId="17B69885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 </w:t>
            </w:r>
          </w:p>
        </w:tc>
        <w:tc>
          <w:tcPr>
            <w:tcW w:w="20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CCCCCC"/>
          </w:tcPr>
          <w:p w14:paraId="7AD9B924" w14:textId="1D153602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Bilješke, napomene, reference na tehničku dokumentaciju(popunjava Ponuditelj)</w:t>
            </w:r>
          </w:p>
        </w:tc>
        <w:tc>
          <w:tcPr>
            <w:tcW w:w="115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CCCCCC"/>
          </w:tcPr>
          <w:p w14:paraId="553E8894" w14:textId="1742269A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Ocjena (DA/NE)</w:t>
            </w:r>
          </w:p>
          <w:p w14:paraId="47AC3ED6" w14:textId="43E29D63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(popunjava Naručitelj)</w:t>
            </w:r>
          </w:p>
        </w:tc>
      </w:tr>
      <w:tr w:rsidR="11D32B8E" w14:paraId="470077FD" w14:textId="77777777" w:rsidTr="11D32B8E">
        <w:trPr>
          <w:trHeight w:val="300"/>
        </w:trPr>
        <w:tc>
          <w:tcPr>
            <w:tcW w:w="6002" w:type="dxa"/>
            <w:gridSpan w:val="3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CCCCCC"/>
            <w:vAlign w:val="bottom"/>
          </w:tcPr>
          <w:p w14:paraId="58E39375" w14:textId="32F9D339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</w:rPr>
              <w:t>Karakteristike uređaja</w:t>
            </w:r>
            <w:r w:rsidRPr="11D32B8E">
              <w:rPr>
                <w:rFonts w:ascii="Arial" w:eastAsia="Arial" w:hAnsi="Arial"/>
                <w:color w:val="000000" w:themeColor="text1"/>
              </w:rPr>
              <w:t xml:space="preserve"> </w:t>
            </w:r>
          </w:p>
        </w:tc>
        <w:tc>
          <w:tcPr>
            <w:tcW w:w="2064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CCCCCC"/>
            <w:vAlign w:val="bottom"/>
          </w:tcPr>
          <w:p w14:paraId="7AF76CB6" w14:textId="15D52935" w:rsidR="11D32B8E" w:rsidRDefault="11D32B8E" w:rsidP="11D32B8E">
            <w:pPr>
              <w:jc w:val="center"/>
              <w:rPr>
                <w:rFonts w:ascii="Arial" w:eastAsia="Arial" w:hAnsi="Arial"/>
                <w:b/>
                <w:bCs/>
                <w:color w:val="000000" w:themeColor="text1"/>
              </w:rPr>
            </w:pPr>
          </w:p>
        </w:tc>
        <w:tc>
          <w:tcPr>
            <w:tcW w:w="1158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CCCCCC"/>
            <w:vAlign w:val="bottom"/>
          </w:tcPr>
          <w:p w14:paraId="54A61949" w14:textId="01655E57" w:rsidR="11D32B8E" w:rsidRDefault="11D32B8E" w:rsidP="11D32B8E">
            <w:pPr>
              <w:jc w:val="center"/>
              <w:rPr>
                <w:rFonts w:ascii="Arial" w:eastAsia="Arial" w:hAnsi="Arial"/>
                <w:b/>
                <w:bCs/>
                <w:color w:val="000000" w:themeColor="text1"/>
              </w:rPr>
            </w:pPr>
          </w:p>
        </w:tc>
      </w:tr>
      <w:tr w:rsidR="11D32B8E" w14:paraId="0EDED9A5" w14:textId="77777777" w:rsidTr="11D32B8E">
        <w:trPr>
          <w:trHeight w:val="300"/>
        </w:trPr>
        <w:tc>
          <w:tcPr>
            <w:tcW w:w="82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</w:tcPr>
          <w:p w14:paraId="535DCED8" w14:textId="59944855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1 </w:t>
            </w:r>
          </w:p>
        </w:tc>
        <w:tc>
          <w:tcPr>
            <w:tcW w:w="29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49501B" w14:textId="2C00D49F" w:rsidR="1CE2F35B" w:rsidRDefault="1CE2F35B" w:rsidP="11D32B8E">
            <w:r w:rsidRPr="11D32B8E">
              <w:rPr>
                <w:rFonts w:ascii="Arial" w:eastAsia="Arial" w:hAnsi="Arial"/>
              </w:rPr>
              <w:t>Raspon: 0 t 24</w:t>
            </w:r>
            <w:r w:rsidRPr="11D32B8E">
              <w:rPr>
                <w:rFonts w:ascii="Open Sans" w:eastAsia="Open Sans" w:hAnsi="Open Sans" w:cs="Open Sans"/>
                <w:b/>
                <w:bCs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11D32B8E">
              <w:rPr>
                <w:rFonts w:ascii="Open Sans" w:eastAsia="Open Sans" w:hAnsi="Open Sans" w:cs="Open Sans"/>
                <w:b/>
                <w:bCs/>
                <w:color w:val="111111"/>
                <w:sz w:val="18"/>
                <w:szCs w:val="18"/>
              </w:rPr>
              <w:t>μS</w:t>
            </w:r>
            <w:proofErr w:type="spellEnd"/>
          </w:p>
        </w:tc>
        <w:tc>
          <w:tcPr>
            <w:tcW w:w="221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7BC60639" w14:textId="463FE062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 </w:t>
            </w:r>
          </w:p>
        </w:tc>
        <w:tc>
          <w:tcPr>
            <w:tcW w:w="20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1CE5A227" w14:textId="448456A7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15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163F43BE" w14:textId="6C606F0C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3227879E" w14:textId="77777777" w:rsidTr="11D32B8E">
        <w:trPr>
          <w:trHeight w:val="300"/>
        </w:trPr>
        <w:tc>
          <w:tcPr>
            <w:tcW w:w="82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44030572" w14:textId="43D3E053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2 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1A909F" w14:textId="6FD8EA78" w:rsidR="5B54A776" w:rsidRDefault="5B54A776" w:rsidP="11D32B8E">
            <w:r w:rsidRPr="11D32B8E">
              <w:rPr>
                <w:rFonts w:ascii="Arial" w:eastAsia="Arial" w:hAnsi="Arial"/>
              </w:rPr>
              <w:t>Propusnost: 0-3 Hz</w:t>
            </w:r>
          </w:p>
        </w:tc>
        <w:tc>
          <w:tcPr>
            <w:tcW w:w="22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417C199A" w14:textId="3F96EDE2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 </w:t>
            </w:r>
          </w:p>
        </w:tc>
        <w:tc>
          <w:tcPr>
            <w:tcW w:w="20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39141494" w14:textId="39C43AD4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1D011151" w14:textId="6FD0CF1A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70DAFB76" w14:textId="77777777" w:rsidTr="11D32B8E">
        <w:trPr>
          <w:trHeight w:val="300"/>
        </w:trPr>
        <w:tc>
          <w:tcPr>
            <w:tcW w:w="82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7FD957D8" w14:textId="415F604D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3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252174" w14:textId="3836809D" w:rsidR="11D32B8E" w:rsidRDefault="11D32B8E" w:rsidP="11D32B8E">
            <w:r w:rsidRPr="11D32B8E">
              <w:rPr>
                <w:rFonts w:ascii="Arial" w:eastAsia="Arial" w:hAnsi="Arial"/>
              </w:rPr>
              <w:t xml:space="preserve">Potrošnja: </w:t>
            </w:r>
            <w:proofErr w:type="spellStart"/>
            <w:r w:rsidRPr="11D32B8E">
              <w:rPr>
                <w:rFonts w:ascii="Arial" w:eastAsia="Arial" w:hAnsi="Arial"/>
              </w:rPr>
              <w:t>maks</w:t>
            </w:r>
            <w:proofErr w:type="spellEnd"/>
            <w:r w:rsidRPr="11D32B8E">
              <w:rPr>
                <w:rFonts w:ascii="Arial" w:eastAsia="Arial" w:hAnsi="Arial"/>
              </w:rPr>
              <w:t xml:space="preserve"> </w:t>
            </w:r>
            <w:r w:rsidR="21076261" w:rsidRPr="11D32B8E">
              <w:rPr>
                <w:rFonts w:ascii="Arial" w:eastAsia="Arial" w:hAnsi="Arial"/>
              </w:rPr>
              <w:t>1</w:t>
            </w:r>
            <w:r w:rsidRPr="11D32B8E">
              <w:rPr>
                <w:rFonts w:ascii="Arial" w:eastAsia="Arial" w:hAnsi="Arial"/>
              </w:rPr>
              <w:t>mA</w:t>
            </w:r>
          </w:p>
        </w:tc>
        <w:tc>
          <w:tcPr>
            <w:tcW w:w="22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56A0BE1C" w14:textId="74AE8D30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20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1FAB5C1C" w14:textId="6B431DA5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01380595" w14:textId="3FC5E105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4BB79A30" w14:textId="77777777" w:rsidTr="11D32B8E">
        <w:trPr>
          <w:trHeight w:val="300"/>
        </w:trPr>
        <w:tc>
          <w:tcPr>
            <w:tcW w:w="82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5BA2A988" w14:textId="7732F81E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4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8BF78E" w14:textId="7214C926" w:rsidR="11D32B8E" w:rsidRDefault="11D32B8E" w:rsidP="11D32B8E">
            <w:r w:rsidRPr="11D32B8E">
              <w:rPr>
                <w:rFonts w:ascii="Arial" w:eastAsia="Arial" w:hAnsi="Arial"/>
              </w:rPr>
              <w:t>Duljina kabela: min 90 cm</w:t>
            </w:r>
          </w:p>
        </w:tc>
        <w:tc>
          <w:tcPr>
            <w:tcW w:w="22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21485F25" w14:textId="4146F46F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20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4E36054C" w14:textId="3AFEE000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1B69D868" w14:textId="690D61D6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00D9AE44" w14:textId="77777777" w:rsidTr="11D32B8E">
        <w:trPr>
          <w:trHeight w:val="300"/>
        </w:trPr>
        <w:tc>
          <w:tcPr>
            <w:tcW w:w="82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0BF0B01F" w14:textId="42F7AA7C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5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5BA41E" w14:textId="53123D98" w:rsidR="11D32B8E" w:rsidRDefault="11D32B8E" w:rsidP="11D32B8E">
            <w:r w:rsidRPr="11D32B8E">
              <w:rPr>
                <w:rFonts w:ascii="Arial" w:eastAsia="Arial" w:hAnsi="Arial"/>
              </w:rPr>
              <w:t>Vrsta konektora: UC-E6 muški</w:t>
            </w:r>
          </w:p>
        </w:tc>
        <w:tc>
          <w:tcPr>
            <w:tcW w:w="22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5853EC7B" w14:textId="513AD2DE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20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0CA46ED5" w14:textId="41BD8801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64D53BAD" w14:textId="545AB1A4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31E2E0C5" w14:textId="77777777" w:rsidTr="11D32B8E">
        <w:trPr>
          <w:trHeight w:val="300"/>
        </w:trPr>
        <w:tc>
          <w:tcPr>
            <w:tcW w:w="82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54E84C1A" w14:textId="27FC4551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8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CB8B08" w14:textId="0910CDE8" w:rsidR="11D32B8E" w:rsidRDefault="11D32B8E" w:rsidP="11D32B8E">
            <w:pPr>
              <w:rPr>
                <w:rFonts w:ascii="Arial" w:eastAsia="Arial" w:hAnsi="Arial"/>
              </w:rPr>
            </w:pPr>
            <w:r w:rsidRPr="11D32B8E">
              <w:rPr>
                <w:rFonts w:ascii="Arial" w:eastAsia="Arial" w:hAnsi="Arial"/>
              </w:rPr>
              <w:t>Kompatibilno sa Programsko modularno rješenje za prikupljanje podatka i analizu ljudskog ponašanja (stavka 8)</w:t>
            </w:r>
          </w:p>
        </w:tc>
        <w:tc>
          <w:tcPr>
            <w:tcW w:w="22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03A2E632" w14:textId="24D57CFA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20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01C9CF63" w14:textId="0593D997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552BA554" w14:textId="44FC570D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</w:tbl>
    <w:p w14:paraId="6F01FD44" w14:textId="50A0953A" w:rsidR="3AEC71E7" w:rsidRDefault="3AEC71E7" w:rsidP="3AEC71E7">
      <w:pPr>
        <w:rPr>
          <w:rFonts w:ascii="Calibri" w:hAnsi="Calibri"/>
        </w:rPr>
      </w:pPr>
    </w:p>
    <w:p w14:paraId="04C09E11" w14:textId="113766E3" w:rsidR="11D32B8E" w:rsidRDefault="11D32B8E" w:rsidP="11D32B8E">
      <w:pPr>
        <w:rPr>
          <w:rFonts w:ascii="Calibri" w:hAnsi="Calibri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13"/>
        <w:gridCol w:w="2447"/>
        <w:gridCol w:w="1927"/>
        <w:gridCol w:w="2724"/>
        <w:gridCol w:w="1305"/>
      </w:tblGrid>
      <w:tr w:rsidR="11D32B8E" w14:paraId="3CCC63CC" w14:textId="77777777" w:rsidTr="11D32B8E">
        <w:trPr>
          <w:trHeight w:val="300"/>
        </w:trPr>
        <w:tc>
          <w:tcPr>
            <w:tcW w:w="9224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00B0F0"/>
            <w:vAlign w:val="bottom"/>
          </w:tcPr>
          <w:p w14:paraId="709738E3" w14:textId="000F45D4" w:rsidR="11D32B8E" w:rsidRDefault="11D32B8E" w:rsidP="11D32B8E">
            <w:pPr>
              <w:jc w:val="both"/>
              <w:rPr>
                <w:rFonts w:ascii="Arial" w:eastAsia="Arial" w:hAnsi="Arial"/>
                <w:b/>
                <w:bCs/>
                <w:color w:val="000000" w:themeColor="text1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</w:rPr>
              <w:t>1</w:t>
            </w:r>
            <w:r w:rsidR="56F04F23" w:rsidRPr="11D32B8E">
              <w:rPr>
                <w:rFonts w:ascii="Arial" w:eastAsia="Arial" w:hAnsi="Arial"/>
                <w:b/>
                <w:bCs/>
                <w:color w:val="000000" w:themeColor="text1"/>
              </w:rPr>
              <w:t>1.</w:t>
            </w:r>
            <w:r w:rsidRPr="11D32B8E">
              <w:rPr>
                <w:rFonts w:ascii="Arial" w:eastAsia="Arial" w:hAnsi="Arial"/>
                <w:b/>
                <w:bCs/>
                <w:color w:val="000000" w:themeColor="text1"/>
              </w:rPr>
              <w:t xml:space="preserve"> </w:t>
            </w:r>
            <w:r w:rsidR="6BB6D295" w:rsidRPr="11D32B8E">
              <w:rPr>
                <w:rFonts w:ascii="Arial" w:eastAsia="Arial" w:hAnsi="Arial"/>
                <w:b/>
                <w:bCs/>
                <w:color w:val="000000" w:themeColor="text1"/>
              </w:rPr>
              <w:t>8 kanalni sistemski set za prikupljanje podataka</w:t>
            </w:r>
          </w:p>
        </w:tc>
      </w:tr>
      <w:tr w:rsidR="11D32B8E" w14:paraId="05D43985" w14:textId="77777777" w:rsidTr="11D32B8E">
        <w:trPr>
          <w:trHeight w:val="300"/>
        </w:trPr>
        <w:tc>
          <w:tcPr>
            <w:tcW w:w="6002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  <w:vAlign w:val="bottom"/>
          </w:tcPr>
          <w:p w14:paraId="38998311" w14:textId="66CAA269" w:rsidR="11D32B8E" w:rsidRDefault="11D32B8E" w:rsidP="11D32B8E">
            <w:pPr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</w:rPr>
              <w:t>Naziv proizvođača:</w:t>
            </w:r>
            <w:r w:rsidRPr="11D32B8E">
              <w:rPr>
                <w:rFonts w:ascii="Arial" w:eastAsia="Arial" w:hAnsi="Arial"/>
                <w:color w:val="000000" w:themeColor="text1"/>
              </w:rPr>
              <w:t xml:space="preserve"> </w:t>
            </w:r>
          </w:p>
        </w:tc>
        <w:tc>
          <w:tcPr>
            <w:tcW w:w="206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  <w:vAlign w:val="bottom"/>
          </w:tcPr>
          <w:p w14:paraId="7C04829A" w14:textId="1BEBDAE4" w:rsidR="11D32B8E" w:rsidRDefault="11D32B8E" w:rsidP="11D32B8E">
            <w:pPr>
              <w:rPr>
                <w:rFonts w:ascii="Arial" w:eastAsia="Arial" w:hAnsi="Arial"/>
                <w:b/>
                <w:bCs/>
                <w:color w:val="000000" w:themeColor="text1"/>
              </w:rPr>
            </w:pPr>
          </w:p>
        </w:tc>
        <w:tc>
          <w:tcPr>
            <w:tcW w:w="115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  <w:vAlign w:val="bottom"/>
          </w:tcPr>
          <w:p w14:paraId="5281B733" w14:textId="32D2AA66" w:rsidR="11D32B8E" w:rsidRDefault="11D32B8E" w:rsidP="11D32B8E">
            <w:pPr>
              <w:rPr>
                <w:rFonts w:ascii="Arial" w:eastAsia="Arial" w:hAnsi="Arial"/>
                <w:b/>
                <w:bCs/>
                <w:color w:val="000000" w:themeColor="text1"/>
              </w:rPr>
            </w:pPr>
          </w:p>
        </w:tc>
      </w:tr>
      <w:tr w:rsidR="11D32B8E" w14:paraId="342F38F0" w14:textId="77777777" w:rsidTr="11D32B8E">
        <w:trPr>
          <w:trHeight w:val="300"/>
        </w:trPr>
        <w:tc>
          <w:tcPr>
            <w:tcW w:w="6002" w:type="dxa"/>
            <w:gridSpan w:val="3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  <w:vAlign w:val="bottom"/>
          </w:tcPr>
          <w:p w14:paraId="13366BEE" w14:textId="1AA2520C" w:rsidR="11D32B8E" w:rsidRDefault="11D32B8E" w:rsidP="11D32B8E">
            <w:pPr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</w:rPr>
              <w:t>Naziv modela:</w:t>
            </w:r>
            <w:r w:rsidRPr="11D32B8E">
              <w:rPr>
                <w:rFonts w:ascii="Arial" w:eastAsia="Arial" w:hAnsi="Arial"/>
                <w:color w:val="000000" w:themeColor="text1"/>
              </w:rPr>
              <w:t xml:space="preserve"> </w:t>
            </w:r>
          </w:p>
        </w:tc>
        <w:tc>
          <w:tcPr>
            <w:tcW w:w="2064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  <w:vAlign w:val="bottom"/>
          </w:tcPr>
          <w:p w14:paraId="400B2B20" w14:textId="37052E86" w:rsidR="11D32B8E" w:rsidRDefault="11D32B8E" w:rsidP="11D32B8E">
            <w:pPr>
              <w:rPr>
                <w:rFonts w:ascii="Arial" w:eastAsia="Arial" w:hAnsi="Arial"/>
                <w:b/>
                <w:bCs/>
                <w:color w:val="000000" w:themeColor="text1"/>
              </w:rPr>
            </w:pPr>
          </w:p>
        </w:tc>
        <w:tc>
          <w:tcPr>
            <w:tcW w:w="1158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  <w:vAlign w:val="bottom"/>
          </w:tcPr>
          <w:p w14:paraId="1FC72D36" w14:textId="6342D5EA" w:rsidR="11D32B8E" w:rsidRDefault="11D32B8E" w:rsidP="11D32B8E">
            <w:pPr>
              <w:rPr>
                <w:rFonts w:ascii="Arial" w:eastAsia="Arial" w:hAnsi="Arial"/>
                <w:b/>
                <w:bCs/>
                <w:color w:val="000000" w:themeColor="text1"/>
              </w:rPr>
            </w:pPr>
          </w:p>
        </w:tc>
      </w:tr>
      <w:tr w:rsidR="11D32B8E" w14:paraId="079FD829" w14:textId="77777777" w:rsidTr="11D32B8E">
        <w:trPr>
          <w:trHeight w:val="300"/>
        </w:trPr>
        <w:tc>
          <w:tcPr>
            <w:tcW w:w="82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CCCCCC"/>
          </w:tcPr>
          <w:p w14:paraId="2C34BDAA" w14:textId="54A8BB8A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Redni broj </w:t>
            </w:r>
          </w:p>
        </w:tc>
        <w:tc>
          <w:tcPr>
            <w:tcW w:w="29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CC"/>
          </w:tcPr>
          <w:p w14:paraId="1AA6A549" w14:textId="784A1117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Tražena specifikacija </w:t>
            </w:r>
          </w:p>
        </w:tc>
        <w:tc>
          <w:tcPr>
            <w:tcW w:w="221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CCCCCC"/>
          </w:tcPr>
          <w:p w14:paraId="571A1F0F" w14:textId="2CB15D1F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Ponuđena specifikacija </w:t>
            </w:r>
          </w:p>
          <w:p w14:paraId="282DB9BB" w14:textId="788C355F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(popunjava Ponuditelj) </w:t>
            </w:r>
          </w:p>
          <w:p w14:paraId="2E6860EF" w14:textId="0728705A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 </w:t>
            </w:r>
          </w:p>
          <w:p w14:paraId="05AD2555" w14:textId="17B69885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 </w:t>
            </w:r>
          </w:p>
        </w:tc>
        <w:tc>
          <w:tcPr>
            <w:tcW w:w="20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CCCCCC"/>
          </w:tcPr>
          <w:p w14:paraId="297350E4" w14:textId="1D153602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Bilješke, napomene, reference na tehničku dokumentaciju(popunjava Ponuditelj)</w:t>
            </w:r>
          </w:p>
        </w:tc>
        <w:tc>
          <w:tcPr>
            <w:tcW w:w="115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CCCCCC"/>
          </w:tcPr>
          <w:p w14:paraId="04DB9F5B" w14:textId="1742269A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Ocjena (DA/NE)</w:t>
            </w:r>
          </w:p>
          <w:p w14:paraId="3E14AA7C" w14:textId="43E29D63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  <w:lang w:val="hr"/>
              </w:rPr>
            </w:pPr>
            <w:r w:rsidRPr="11D32B8E">
              <w:rPr>
                <w:rFonts w:ascii="Arial" w:eastAsia="Arial" w:hAnsi="Arial"/>
                <w:color w:val="000000" w:themeColor="text1"/>
                <w:lang w:val="hr"/>
              </w:rPr>
              <w:t>(popunjava Naručitelj)</w:t>
            </w:r>
          </w:p>
        </w:tc>
      </w:tr>
      <w:tr w:rsidR="11D32B8E" w14:paraId="4D31EAF7" w14:textId="77777777" w:rsidTr="11D32B8E">
        <w:trPr>
          <w:trHeight w:val="300"/>
        </w:trPr>
        <w:tc>
          <w:tcPr>
            <w:tcW w:w="6002" w:type="dxa"/>
            <w:gridSpan w:val="3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CCCCCC"/>
            <w:vAlign w:val="bottom"/>
          </w:tcPr>
          <w:p w14:paraId="153F3A23" w14:textId="32F9D339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</w:rPr>
              <w:t>Karakteristike uređaja</w:t>
            </w:r>
            <w:r w:rsidRPr="11D32B8E">
              <w:rPr>
                <w:rFonts w:ascii="Arial" w:eastAsia="Arial" w:hAnsi="Arial"/>
                <w:color w:val="000000" w:themeColor="text1"/>
              </w:rPr>
              <w:t xml:space="preserve"> </w:t>
            </w:r>
          </w:p>
        </w:tc>
        <w:tc>
          <w:tcPr>
            <w:tcW w:w="2064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CCCCCC"/>
            <w:vAlign w:val="bottom"/>
          </w:tcPr>
          <w:p w14:paraId="3C0D02F3" w14:textId="15D52935" w:rsidR="11D32B8E" w:rsidRDefault="11D32B8E" w:rsidP="11D32B8E">
            <w:pPr>
              <w:jc w:val="center"/>
              <w:rPr>
                <w:rFonts w:ascii="Arial" w:eastAsia="Arial" w:hAnsi="Arial"/>
                <w:b/>
                <w:bCs/>
                <w:color w:val="000000" w:themeColor="text1"/>
              </w:rPr>
            </w:pPr>
          </w:p>
        </w:tc>
        <w:tc>
          <w:tcPr>
            <w:tcW w:w="1158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CCCCCC"/>
            <w:vAlign w:val="bottom"/>
          </w:tcPr>
          <w:p w14:paraId="603C7F43" w14:textId="01655E57" w:rsidR="11D32B8E" w:rsidRDefault="11D32B8E" w:rsidP="11D32B8E">
            <w:pPr>
              <w:jc w:val="center"/>
              <w:rPr>
                <w:rFonts w:ascii="Arial" w:eastAsia="Arial" w:hAnsi="Arial"/>
                <w:b/>
                <w:bCs/>
                <w:color w:val="000000" w:themeColor="text1"/>
              </w:rPr>
            </w:pPr>
          </w:p>
        </w:tc>
      </w:tr>
      <w:tr w:rsidR="11D32B8E" w14:paraId="160983FC" w14:textId="77777777" w:rsidTr="11D32B8E">
        <w:trPr>
          <w:trHeight w:val="300"/>
        </w:trPr>
        <w:tc>
          <w:tcPr>
            <w:tcW w:w="82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</w:tcPr>
          <w:p w14:paraId="677F59D7" w14:textId="59944855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1 </w:t>
            </w:r>
          </w:p>
        </w:tc>
        <w:tc>
          <w:tcPr>
            <w:tcW w:w="29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D7F0BD" w14:textId="3C456406" w:rsidR="23A3AF0E" w:rsidRDefault="23A3AF0E" w:rsidP="11D32B8E">
            <w:pPr>
              <w:rPr>
                <w:rFonts w:ascii="Arial" w:eastAsia="Arial" w:hAnsi="Arial"/>
              </w:rPr>
            </w:pPr>
            <w:r w:rsidRPr="11D32B8E">
              <w:rPr>
                <w:rFonts w:ascii="Arial" w:eastAsia="Arial" w:hAnsi="Arial"/>
              </w:rPr>
              <w:t xml:space="preserve">Uključen 1x </w:t>
            </w:r>
            <w:r w:rsidR="0E803CE7" w:rsidRPr="11D32B8E">
              <w:rPr>
                <w:rFonts w:ascii="Arial" w:eastAsia="Arial" w:hAnsi="Arial"/>
              </w:rPr>
              <w:t>bežični</w:t>
            </w:r>
            <w:r w:rsidRPr="11D32B8E">
              <w:rPr>
                <w:rFonts w:ascii="Arial" w:eastAsia="Arial" w:hAnsi="Arial"/>
              </w:rPr>
              <w:t xml:space="preserve"> 8 kanalni </w:t>
            </w:r>
            <w:proofErr w:type="spellStart"/>
            <w:r w:rsidRPr="11D32B8E">
              <w:rPr>
                <w:rFonts w:ascii="Arial" w:eastAsia="Arial" w:hAnsi="Arial"/>
              </w:rPr>
              <w:t>hub</w:t>
            </w:r>
            <w:proofErr w:type="spellEnd"/>
          </w:p>
        </w:tc>
        <w:tc>
          <w:tcPr>
            <w:tcW w:w="221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6845FA7E" w14:textId="463FE062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 </w:t>
            </w:r>
          </w:p>
        </w:tc>
        <w:tc>
          <w:tcPr>
            <w:tcW w:w="20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15E5872A" w14:textId="448456A7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15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57554E13" w14:textId="6C606F0C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4F05C651" w14:textId="77777777" w:rsidTr="11D32B8E">
        <w:trPr>
          <w:trHeight w:val="300"/>
        </w:trPr>
        <w:tc>
          <w:tcPr>
            <w:tcW w:w="82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725110F8" w14:textId="43D3E053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2 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A80E8A" w14:textId="462D06E7" w:rsidR="5AF17B28" w:rsidRDefault="5AF17B28" w:rsidP="11D32B8E">
            <w:r w:rsidRPr="11D32B8E">
              <w:rPr>
                <w:rFonts w:ascii="Arial" w:eastAsia="Arial" w:hAnsi="Arial"/>
              </w:rPr>
              <w:t>1x bluetooth adapter</w:t>
            </w:r>
          </w:p>
        </w:tc>
        <w:tc>
          <w:tcPr>
            <w:tcW w:w="22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2DAB5FBC" w14:textId="3F96EDE2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 xml:space="preserve"> </w:t>
            </w:r>
          </w:p>
        </w:tc>
        <w:tc>
          <w:tcPr>
            <w:tcW w:w="20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6A6D32EF" w14:textId="39C43AD4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0D66153B" w14:textId="6FD0CF1A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06D59950" w14:textId="77777777" w:rsidTr="11D32B8E">
        <w:trPr>
          <w:trHeight w:val="300"/>
        </w:trPr>
        <w:tc>
          <w:tcPr>
            <w:tcW w:w="82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636D529E" w14:textId="415F604D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3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F348A4" w14:textId="2C21DABB" w:rsidR="6BA2F71C" w:rsidRDefault="6BA2F71C" w:rsidP="11D32B8E">
            <w:r w:rsidRPr="11D32B8E">
              <w:rPr>
                <w:rFonts w:ascii="Arial" w:eastAsia="Arial" w:hAnsi="Arial"/>
              </w:rPr>
              <w:t xml:space="preserve">Min 20x </w:t>
            </w:r>
            <w:proofErr w:type="spellStart"/>
            <w:r w:rsidRPr="11D32B8E">
              <w:rPr>
                <w:rFonts w:ascii="Arial" w:eastAsia="Arial" w:hAnsi="Arial"/>
              </w:rPr>
              <w:t>gelirane</w:t>
            </w:r>
            <w:proofErr w:type="spellEnd"/>
            <w:r w:rsidRPr="11D32B8E">
              <w:rPr>
                <w:rFonts w:ascii="Arial" w:eastAsia="Arial" w:hAnsi="Arial"/>
              </w:rPr>
              <w:t xml:space="preserve"> elektrode</w:t>
            </w:r>
          </w:p>
        </w:tc>
        <w:tc>
          <w:tcPr>
            <w:tcW w:w="22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325A1E7C" w14:textId="74AE8D30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20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47840380" w14:textId="6B431DA5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4390402A" w14:textId="3FC5E105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21A28459" w14:textId="77777777" w:rsidTr="11D32B8E">
        <w:trPr>
          <w:trHeight w:val="300"/>
        </w:trPr>
        <w:tc>
          <w:tcPr>
            <w:tcW w:w="82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482C6CE0" w14:textId="7732F81E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4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3FC785" w14:textId="75A3BC65" w:rsidR="5481C7CD" w:rsidRDefault="5481C7CD" w:rsidP="11D32B8E">
            <w:r w:rsidRPr="11D32B8E">
              <w:rPr>
                <w:rFonts w:ascii="Arial" w:eastAsia="Arial" w:hAnsi="Arial"/>
              </w:rPr>
              <w:t>1x torba za pohranu</w:t>
            </w:r>
          </w:p>
        </w:tc>
        <w:tc>
          <w:tcPr>
            <w:tcW w:w="22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16976BCB" w14:textId="4146F46F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20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4409F911" w14:textId="3AFEE000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3A5E6D61" w14:textId="690D61D6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43CD60C3" w14:textId="77777777" w:rsidTr="11D32B8E">
        <w:trPr>
          <w:trHeight w:val="300"/>
        </w:trPr>
        <w:tc>
          <w:tcPr>
            <w:tcW w:w="82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31C6A6D1" w14:textId="42F7AA7C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5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D10CAB" w14:textId="28D8137F" w:rsidR="567BEB4B" w:rsidRDefault="567BEB4B" w:rsidP="11D32B8E">
            <w:r w:rsidRPr="11D32B8E">
              <w:rPr>
                <w:rFonts w:ascii="Arial" w:eastAsia="Arial" w:hAnsi="Arial"/>
              </w:rPr>
              <w:t>Uključeno programsko rješenje</w:t>
            </w:r>
          </w:p>
        </w:tc>
        <w:tc>
          <w:tcPr>
            <w:tcW w:w="22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4A75C6CC" w14:textId="513AD2DE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20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07A34542" w14:textId="41BD8801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6DE17BD3" w14:textId="545AB1A4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19860279" w14:textId="77777777" w:rsidTr="11D32B8E">
        <w:trPr>
          <w:trHeight w:val="300"/>
        </w:trPr>
        <w:tc>
          <w:tcPr>
            <w:tcW w:w="82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2C95991F" w14:textId="36955C07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B3029C" w14:textId="6D4C55C8" w:rsidR="567BEB4B" w:rsidRDefault="567BEB4B" w:rsidP="11D32B8E">
            <w:pPr>
              <w:rPr>
                <w:rFonts w:ascii="Arial" w:eastAsia="Arial" w:hAnsi="Arial"/>
              </w:rPr>
            </w:pPr>
            <w:r w:rsidRPr="11D32B8E">
              <w:rPr>
                <w:rFonts w:ascii="Arial" w:eastAsia="Arial" w:hAnsi="Arial"/>
              </w:rPr>
              <w:t>Ulazi: min 8 generičkih u laza</w:t>
            </w:r>
          </w:p>
        </w:tc>
        <w:tc>
          <w:tcPr>
            <w:tcW w:w="22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7560CEFD" w14:textId="5607DDE4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20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5C7DDEF9" w14:textId="22F7BD11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35641A0E" w14:textId="265A3905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4A7FF328" w14:textId="77777777" w:rsidTr="11D32B8E">
        <w:trPr>
          <w:trHeight w:val="300"/>
        </w:trPr>
        <w:tc>
          <w:tcPr>
            <w:tcW w:w="82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15EB14F9" w14:textId="5AB3290A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F352ECF" w14:textId="505888B7" w:rsidR="567BEB4B" w:rsidRDefault="567BEB4B" w:rsidP="11D32B8E">
            <w:pPr>
              <w:rPr>
                <w:rFonts w:ascii="Arial" w:eastAsia="Arial" w:hAnsi="Arial"/>
              </w:rPr>
            </w:pPr>
            <w:r w:rsidRPr="11D32B8E">
              <w:rPr>
                <w:rFonts w:ascii="Arial" w:eastAsia="Arial" w:hAnsi="Arial"/>
              </w:rPr>
              <w:t>Rezolucija: min 16 bita po kanalu</w:t>
            </w:r>
          </w:p>
        </w:tc>
        <w:tc>
          <w:tcPr>
            <w:tcW w:w="22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74887B6B" w14:textId="3CD26FD3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20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1FDF756C" w14:textId="3507E080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207C5F82" w14:textId="1AFD5FDE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6286EEDB" w14:textId="77777777" w:rsidTr="11D32B8E">
        <w:trPr>
          <w:trHeight w:val="300"/>
        </w:trPr>
        <w:tc>
          <w:tcPr>
            <w:tcW w:w="82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5EED5BD7" w14:textId="719CC79C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110587" w14:textId="652C6F92" w:rsidR="567BEB4B" w:rsidRDefault="567BEB4B" w:rsidP="11D32B8E">
            <w:pPr>
              <w:rPr>
                <w:rFonts w:ascii="Arial" w:eastAsia="Arial" w:hAnsi="Arial"/>
              </w:rPr>
            </w:pPr>
            <w:r w:rsidRPr="11D32B8E">
              <w:rPr>
                <w:rFonts w:ascii="Arial" w:eastAsia="Arial" w:hAnsi="Arial"/>
              </w:rPr>
              <w:t>Brzina uzorkovanja: min 3kHz po kanalu</w:t>
            </w:r>
          </w:p>
        </w:tc>
        <w:tc>
          <w:tcPr>
            <w:tcW w:w="22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1C5B8103" w14:textId="74E376D6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20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73B52212" w14:textId="79C58408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42E590AF" w14:textId="50014BFD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694A9A53" w14:textId="77777777" w:rsidTr="11D32B8E">
        <w:trPr>
          <w:trHeight w:val="300"/>
        </w:trPr>
        <w:tc>
          <w:tcPr>
            <w:tcW w:w="82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6EE068A3" w14:textId="4AC1789B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0964F5" w14:textId="11D42627" w:rsidR="567BEB4B" w:rsidRDefault="567BEB4B" w:rsidP="11D32B8E">
            <w:pPr>
              <w:rPr>
                <w:rFonts w:ascii="Arial" w:eastAsia="Arial" w:hAnsi="Arial"/>
              </w:rPr>
            </w:pPr>
            <w:r w:rsidRPr="11D32B8E">
              <w:rPr>
                <w:rFonts w:ascii="Arial" w:eastAsia="Arial" w:hAnsi="Arial"/>
              </w:rPr>
              <w:t>Interna memorija: min 16 GB</w:t>
            </w:r>
          </w:p>
        </w:tc>
        <w:tc>
          <w:tcPr>
            <w:tcW w:w="22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16B94A7C" w14:textId="72078E64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20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71A5FC10" w14:textId="181224C5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0D855271" w14:textId="1C715D79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5EF53144" w14:textId="77777777" w:rsidTr="11D32B8E">
        <w:trPr>
          <w:trHeight w:val="300"/>
        </w:trPr>
        <w:tc>
          <w:tcPr>
            <w:tcW w:w="82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7C98E0F6" w14:textId="3CCF8136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1FE22B" w14:textId="685EC7F8" w:rsidR="567BEB4B" w:rsidRDefault="567BEB4B" w:rsidP="11D32B8E">
            <w:pPr>
              <w:rPr>
                <w:rFonts w:ascii="Arial" w:eastAsia="Arial" w:hAnsi="Arial"/>
              </w:rPr>
            </w:pPr>
            <w:r w:rsidRPr="11D32B8E">
              <w:rPr>
                <w:rFonts w:ascii="Arial" w:eastAsia="Arial" w:hAnsi="Arial"/>
              </w:rPr>
              <w:t>Trajanje baterije: min 20 sati bilježenja podataka</w:t>
            </w:r>
          </w:p>
        </w:tc>
        <w:tc>
          <w:tcPr>
            <w:tcW w:w="22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4B1B216E" w14:textId="61A0F7F3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20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338E6F11" w14:textId="6B551F05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1A897290" w14:textId="1E47B466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669533CE" w14:textId="77777777" w:rsidTr="11D32B8E">
        <w:trPr>
          <w:trHeight w:val="300"/>
        </w:trPr>
        <w:tc>
          <w:tcPr>
            <w:tcW w:w="82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7D2FE1E7" w14:textId="3753FE5A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7213C1" w14:textId="53B732ED" w:rsidR="567BEB4B" w:rsidRDefault="567BEB4B" w:rsidP="11D32B8E">
            <w:pPr>
              <w:rPr>
                <w:rFonts w:ascii="Arial" w:eastAsia="Arial" w:hAnsi="Arial"/>
              </w:rPr>
            </w:pPr>
            <w:r w:rsidRPr="11D32B8E">
              <w:rPr>
                <w:rFonts w:ascii="Arial" w:eastAsia="Arial" w:hAnsi="Arial"/>
              </w:rPr>
              <w:t xml:space="preserve">Težina: </w:t>
            </w:r>
            <w:proofErr w:type="spellStart"/>
            <w:r w:rsidRPr="11D32B8E">
              <w:rPr>
                <w:rFonts w:ascii="Arial" w:eastAsia="Arial" w:hAnsi="Arial"/>
              </w:rPr>
              <w:t>maks</w:t>
            </w:r>
            <w:proofErr w:type="spellEnd"/>
            <w:r w:rsidRPr="11D32B8E">
              <w:rPr>
                <w:rFonts w:ascii="Arial" w:eastAsia="Arial" w:hAnsi="Arial"/>
              </w:rPr>
              <w:t xml:space="preserve"> 50 grama</w:t>
            </w:r>
          </w:p>
        </w:tc>
        <w:tc>
          <w:tcPr>
            <w:tcW w:w="22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5DCF8D99" w14:textId="0E8467A1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20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4852D848" w14:textId="2A95F301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62769D96" w14:textId="065EE5D0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  <w:tr w:rsidR="11D32B8E" w14:paraId="6887D99B" w14:textId="77777777" w:rsidTr="11D32B8E">
        <w:trPr>
          <w:trHeight w:val="300"/>
        </w:trPr>
        <w:tc>
          <w:tcPr>
            <w:tcW w:w="82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32AE4C3A" w14:textId="27FC4551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  <w:r w:rsidRPr="11D32B8E">
              <w:rPr>
                <w:rFonts w:ascii="Arial" w:eastAsia="Arial" w:hAnsi="Arial"/>
                <w:color w:val="000000" w:themeColor="text1"/>
              </w:rPr>
              <w:t>8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7C6900" w14:textId="0910CDE8" w:rsidR="11D32B8E" w:rsidRDefault="11D32B8E" w:rsidP="11D32B8E">
            <w:pPr>
              <w:rPr>
                <w:rFonts w:ascii="Arial" w:eastAsia="Arial" w:hAnsi="Arial"/>
              </w:rPr>
            </w:pPr>
            <w:r w:rsidRPr="11D32B8E">
              <w:rPr>
                <w:rFonts w:ascii="Arial" w:eastAsia="Arial" w:hAnsi="Arial"/>
              </w:rPr>
              <w:t>Kompatibilno sa Programsko modularno rješenje za prikupljanje podatka i analizu ljudskog ponašanja (stavka 8)</w:t>
            </w:r>
          </w:p>
        </w:tc>
        <w:tc>
          <w:tcPr>
            <w:tcW w:w="22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6FC570A2" w14:textId="24D57CFA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20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28839B7D" w14:textId="0593D997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</w:tcPr>
          <w:p w14:paraId="44CD891C" w14:textId="44FC570D" w:rsidR="11D32B8E" w:rsidRDefault="11D32B8E" w:rsidP="11D32B8E">
            <w:pPr>
              <w:jc w:val="center"/>
              <w:rPr>
                <w:rFonts w:ascii="Arial" w:eastAsia="Arial" w:hAnsi="Arial"/>
                <w:color w:val="000000" w:themeColor="text1"/>
              </w:rPr>
            </w:pPr>
          </w:p>
        </w:tc>
      </w:tr>
    </w:tbl>
    <w:p w14:paraId="6FF13956" w14:textId="75C6B90B" w:rsidR="11D32B8E" w:rsidRDefault="11D32B8E" w:rsidP="11D32B8E">
      <w:pPr>
        <w:rPr>
          <w:rFonts w:ascii="Calibri" w:hAnsi="Calibri"/>
        </w:rPr>
      </w:pPr>
    </w:p>
    <w:tbl>
      <w:tblPr>
        <w:tblW w:w="928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00" w:firstRow="0" w:lastRow="0" w:firstColumn="0" w:lastColumn="0" w:noHBand="1" w:noVBand="1"/>
      </w:tblPr>
      <w:tblGrid>
        <w:gridCol w:w="1010"/>
        <w:gridCol w:w="537"/>
        <w:gridCol w:w="1415"/>
        <w:gridCol w:w="132"/>
        <w:gridCol w:w="1758"/>
        <w:gridCol w:w="1238"/>
        <w:gridCol w:w="22"/>
        <w:gridCol w:w="76"/>
        <w:gridCol w:w="1477"/>
        <w:gridCol w:w="70"/>
        <w:gridCol w:w="390"/>
        <w:gridCol w:w="1011"/>
        <w:gridCol w:w="147"/>
      </w:tblGrid>
      <w:tr w:rsidR="00794AB6" w14:paraId="40A29AC8" w14:textId="77777777" w:rsidTr="00794AB6">
        <w:trPr>
          <w:gridAfter w:val="1"/>
          <w:wAfter w:w="147" w:type="dxa"/>
          <w:trHeight w:val="300"/>
        </w:trPr>
        <w:tc>
          <w:tcPr>
            <w:tcW w:w="9136" w:type="dxa"/>
            <w:gridSpan w:val="1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00B0F0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14:paraId="26846850" w14:textId="738E13F6" w:rsidR="00794AB6" w:rsidRPr="00794AB6" w:rsidRDefault="00794AB6" w:rsidP="00794AB6">
            <w:pPr>
              <w:pStyle w:val="ListParagraph"/>
              <w:numPr>
                <w:ilvl w:val="0"/>
                <w:numId w:val="24"/>
              </w:numPr>
              <w:rPr>
                <w:rFonts w:ascii="Arial" w:eastAsia="Arial" w:hAnsi="Arial"/>
                <w:b/>
                <w:bCs/>
                <w:color w:val="000000" w:themeColor="text1"/>
                <w:szCs w:val="22"/>
              </w:rPr>
            </w:pPr>
            <w:r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  <w:t>Sustav za pohranu podataka</w:t>
            </w:r>
          </w:p>
        </w:tc>
      </w:tr>
      <w:tr w:rsidR="00794AB6" w14:paraId="050C1B43" w14:textId="77777777" w:rsidTr="00794AB6">
        <w:trPr>
          <w:gridAfter w:val="1"/>
          <w:wAfter w:w="147" w:type="dxa"/>
          <w:trHeight w:val="300"/>
        </w:trPr>
        <w:tc>
          <w:tcPr>
            <w:tcW w:w="9136" w:type="dxa"/>
            <w:gridSpan w:val="1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14:paraId="3918BCB4" w14:textId="77777777" w:rsidR="00794AB6" w:rsidRDefault="00794AB6" w:rsidP="00097770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  <w:t>Naziv proizvođača:</w:t>
            </w:r>
          </w:p>
        </w:tc>
      </w:tr>
      <w:tr w:rsidR="00794AB6" w14:paraId="5ED8B4FE" w14:textId="77777777" w:rsidTr="00794AB6">
        <w:trPr>
          <w:gridAfter w:val="1"/>
          <w:wAfter w:w="147" w:type="dxa"/>
          <w:trHeight w:val="300"/>
        </w:trPr>
        <w:tc>
          <w:tcPr>
            <w:tcW w:w="9136" w:type="dxa"/>
            <w:gridSpan w:val="1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14:paraId="3C7E92F6" w14:textId="77777777" w:rsidR="00794AB6" w:rsidRDefault="00794AB6" w:rsidP="00097770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sz w:val="20"/>
                <w:szCs w:val="20"/>
              </w:rPr>
              <w:t>Naziv modela:</w:t>
            </w:r>
          </w:p>
        </w:tc>
      </w:tr>
      <w:tr w:rsidR="00794AB6" w14:paraId="27B62C93" w14:textId="77777777" w:rsidTr="00794AB6">
        <w:trPr>
          <w:gridAfter w:val="1"/>
          <w:wAfter w:w="147" w:type="dxa"/>
          <w:trHeight w:val="300"/>
        </w:trPr>
        <w:tc>
          <w:tcPr>
            <w:tcW w:w="101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AA45502" w14:textId="77777777" w:rsidR="00794AB6" w:rsidRDefault="00794AB6" w:rsidP="00097770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Redni broj</w:t>
            </w:r>
          </w:p>
        </w:tc>
        <w:tc>
          <w:tcPr>
            <w:tcW w:w="1952" w:type="dxa"/>
            <w:gridSpan w:val="2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D5DF44F" w14:textId="77777777" w:rsidR="00794AB6" w:rsidRDefault="00794AB6" w:rsidP="00097770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890" w:type="dxa"/>
            <w:gridSpan w:val="2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28725896" w14:textId="77777777" w:rsidR="00794AB6" w:rsidRDefault="00794AB6" w:rsidP="00097770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Tražena specifikacija</w:t>
            </w:r>
          </w:p>
        </w:tc>
        <w:tc>
          <w:tcPr>
            <w:tcW w:w="123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5BD3CD2" w14:textId="77777777" w:rsidR="00794AB6" w:rsidRDefault="00794AB6" w:rsidP="00097770">
            <w:pPr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Ponuđena specifikacija</w:t>
            </w:r>
          </w:p>
          <w:p w14:paraId="07D32553" w14:textId="77777777" w:rsidR="00794AB6" w:rsidRDefault="00794AB6" w:rsidP="00097770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(popunjava Ponuditelj)</w:t>
            </w:r>
          </w:p>
        </w:tc>
        <w:tc>
          <w:tcPr>
            <w:tcW w:w="157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A4B9D3F" w14:textId="77777777" w:rsidR="00794AB6" w:rsidRDefault="00794AB6" w:rsidP="00097770">
            <w:pPr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Bilješke, napomene, reference na tehničku dokumentaciju</w:t>
            </w:r>
          </w:p>
          <w:p w14:paraId="51DC4749" w14:textId="77777777" w:rsidR="00794AB6" w:rsidRDefault="00794AB6" w:rsidP="00097770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(popunjava Ponuditelj)</w:t>
            </w:r>
          </w:p>
        </w:tc>
        <w:tc>
          <w:tcPr>
            <w:tcW w:w="1471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AA7ADB7" w14:textId="77777777" w:rsidR="00794AB6" w:rsidRDefault="00794AB6" w:rsidP="00097770">
            <w:pPr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Ocjena (DA/NE)</w:t>
            </w:r>
          </w:p>
          <w:p w14:paraId="5DBFF210" w14:textId="77777777" w:rsidR="00794AB6" w:rsidRDefault="00794AB6" w:rsidP="00097770">
            <w:pPr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(popunjava Naručitelj)</w:t>
            </w:r>
          </w:p>
        </w:tc>
      </w:tr>
      <w:tr w:rsidR="00794AB6" w14:paraId="23EEADBC" w14:textId="77777777" w:rsidTr="00794AB6">
        <w:trPr>
          <w:gridAfter w:val="1"/>
          <w:wAfter w:w="147" w:type="dxa"/>
          <w:trHeight w:val="300"/>
        </w:trPr>
        <w:tc>
          <w:tcPr>
            <w:tcW w:w="9136" w:type="dxa"/>
            <w:gridSpan w:val="1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14:paraId="12D8D84D" w14:textId="77777777" w:rsidR="00794AB6" w:rsidRDefault="00794AB6" w:rsidP="00097770">
            <w:pPr>
              <w:pStyle w:val="Normal2"/>
              <w:rPr>
                <w:color w:val="000000" w:themeColor="text1"/>
                <w:sz w:val="20"/>
              </w:rPr>
            </w:pPr>
            <w:proofErr w:type="spellStart"/>
            <w:r w:rsidRPr="11D32B8E">
              <w:rPr>
                <w:color w:val="000000" w:themeColor="text1"/>
                <w:sz w:val="20"/>
              </w:rPr>
              <w:t>Tehničke</w:t>
            </w:r>
            <w:proofErr w:type="spellEnd"/>
            <w:r w:rsidRPr="11D32B8E">
              <w:rPr>
                <w:color w:val="000000" w:themeColor="text1"/>
                <w:sz w:val="20"/>
              </w:rPr>
              <w:t xml:space="preserve"> </w:t>
            </w:r>
            <w:proofErr w:type="spellStart"/>
            <w:r w:rsidRPr="11D32B8E">
              <w:rPr>
                <w:color w:val="000000" w:themeColor="text1"/>
                <w:sz w:val="20"/>
              </w:rPr>
              <w:t>karakteristike</w:t>
            </w:r>
            <w:proofErr w:type="spellEnd"/>
            <w:r w:rsidRPr="11D32B8E">
              <w:rPr>
                <w:color w:val="000000" w:themeColor="text1"/>
                <w:sz w:val="20"/>
              </w:rPr>
              <w:t xml:space="preserve"> </w:t>
            </w:r>
            <w:proofErr w:type="spellStart"/>
            <w:r w:rsidRPr="11D32B8E">
              <w:rPr>
                <w:color w:val="000000" w:themeColor="text1"/>
                <w:sz w:val="20"/>
              </w:rPr>
              <w:t>uređaja</w:t>
            </w:r>
            <w:proofErr w:type="spellEnd"/>
          </w:p>
        </w:tc>
      </w:tr>
      <w:tr w:rsidR="00794AB6" w14:paraId="67B4F9C2" w14:textId="77777777" w:rsidTr="00794AB6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68BBBC6" w14:textId="77777777" w:rsidR="00794AB6" w:rsidRDefault="00794AB6" w:rsidP="00097770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1</w:t>
            </w:r>
          </w:p>
        </w:tc>
        <w:tc>
          <w:tcPr>
            <w:tcW w:w="1952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9AF506F" w14:textId="0B7645D5" w:rsidR="00794AB6" w:rsidRPr="00794AB6" w:rsidRDefault="00794AB6" w:rsidP="00097770">
            <w:pPr>
              <w:pStyle w:val="CommentText"/>
              <w:rPr>
                <w:color w:val="000000" w:themeColor="text1"/>
                <w:sz w:val="20"/>
                <w:szCs w:val="20"/>
              </w:rPr>
            </w:pPr>
            <w:r w:rsidRPr="00794AB6">
              <w:rPr>
                <w:rStyle w:val="normaltextrun"/>
                <w:sz w:val="20"/>
                <w:szCs w:val="20"/>
              </w:rPr>
              <w:t>Form</w:t>
            </w:r>
            <w:r w:rsidRPr="00794AB6"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 w:rsidRPr="00794AB6">
              <w:rPr>
                <w:rStyle w:val="normaltextrun"/>
                <w:sz w:val="20"/>
                <w:szCs w:val="20"/>
              </w:rPr>
              <w:t>faktor</w:t>
            </w:r>
            <w:proofErr w:type="spellEnd"/>
            <w:r w:rsidRPr="00794AB6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794AB6">
              <w:rPr>
                <w:rStyle w:val="normaltextrun"/>
                <w:sz w:val="20"/>
                <w:szCs w:val="20"/>
              </w:rPr>
              <w:t>i</w:t>
            </w:r>
            <w:proofErr w:type="spellEnd"/>
            <w:r w:rsidRPr="00794AB6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794AB6">
              <w:rPr>
                <w:rStyle w:val="normaltextrun"/>
                <w:sz w:val="20"/>
                <w:szCs w:val="20"/>
              </w:rPr>
              <w:t>arhitektura</w:t>
            </w:r>
            <w:proofErr w:type="spellEnd"/>
          </w:p>
        </w:tc>
        <w:tc>
          <w:tcPr>
            <w:tcW w:w="189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25AD59F7" w14:textId="7660FB53" w:rsidR="00794AB6" w:rsidRDefault="00794AB6" w:rsidP="00097770">
            <w:pPr>
              <w:pStyle w:val="CommentText"/>
              <w:rPr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hr-HR"/>
              </w:rPr>
              <w:t>1 x</w:t>
            </w:r>
            <w:r>
              <w:rPr>
                <w:rStyle w:val="apple-converted-space"/>
                <w:sz w:val="20"/>
                <w:szCs w:val="20"/>
                <w:lang w:val="hr-HR"/>
              </w:rPr>
              <w:t> </w:t>
            </w:r>
            <w:r>
              <w:rPr>
                <w:rStyle w:val="normaltextrun"/>
                <w:sz w:val="20"/>
                <w:szCs w:val="20"/>
                <w:lang w:val="hr-HR"/>
              </w:rPr>
              <w:t>2U šasija sa</w:t>
            </w:r>
            <w:r>
              <w:rPr>
                <w:rStyle w:val="apple-converted-space"/>
                <w:sz w:val="20"/>
                <w:szCs w:val="20"/>
                <w:lang w:val="hr-HR"/>
              </w:rPr>
              <w:t> </w:t>
            </w:r>
            <w:r>
              <w:rPr>
                <w:rStyle w:val="normaltextrun"/>
                <w:sz w:val="20"/>
                <w:szCs w:val="20"/>
                <w:lang w:val="hr-HR"/>
              </w:rPr>
              <w:t>24 x 2.5" utora za diskove,</w:t>
            </w:r>
            <w:r>
              <w:rPr>
                <w:rStyle w:val="apple-converted-space"/>
                <w:sz w:val="20"/>
                <w:szCs w:val="20"/>
                <w:lang w:val="hr-HR"/>
              </w:rPr>
              <w:t> </w:t>
            </w:r>
            <w:r>
              <w:rPr>
                <w:rStyle w:val="normaltextrun"/>
                <w:sz w:val="20"/>
                <w:szCs w:val="20"/>
                <w:lang w:val="hr-HR"/>
              </w:rPr>
              <w:t>dual</w:t>
            </w:r>
            <w:r>
              <w:rPr>
                <w:rStyle w:val="apple-converted-space"/>
                <w:sz w:val="20"/>
                <w:szCs w:val="20"/>
                <w:lang w:val="hr-HR"/>
              </w:rPr>
              <w:t> </w:t>
            </w:r>
            <w:r>
              <w:rPr>
                <w:rStyle w:val="normaltextrun"/>
                <w:sz w:val="20"/>
                <w:szCs w:val="20"/>
                <w:lang w:val="hr-HR"/>
              </w:rPr>
              <w:t>kontroleri sa</w:t>
            </w:r>
            <w:r>
              <w:rPr>
                <w:rStyle w:val="apple-converted-space"/>
                <w:sz w:val="20"/>
                <w:szCs w:val="20"/>
                <w:lang w:val="hr-HR"/>
              </w:rPr>
              <w:t> </w:t>
            </w:r>
            <w:r>
              <w:rPr>
                <w:rStyle w:val="normaltextrun"/>
                <w:sz w:val="20"/>
                <w:szCs w:val="20"/>
                <w:lang w:val="hr-HR"/>
              </w:rPr>
              <w:t>dual-</w:t>
            </w:r>
            <w:proofErr w:type="spellStart"/>
            <w:r>
              <w:rPr>
                <w:rStyle w:val="normaltextrun"/>
                <w:sz w:val="20"/>
                <w:szCs w:val="20"/>
                <w:lang w:val="hr-HR"/>
              </w:rPr>
              <w:t>active</w:t>
            </w:r>
            <w:proofErr w:type="spellEnd"/>
            <w:r>
              <w:rPr>
                <w:rStyle w:val="apple-converted-space"/>
                <w:sz w:val="20"/>
                <w:szCs w:val="20"/>
                <w:lang w:val="hr-HR"/>
              </w:rPr>
              <w:t> </w:t>
            </w:r>
            <w:r>
              <w:rPr>
                <w:rStyle w:val="normaltextrun"/>
                <w:sz w:val="20"/>
                <w:szCs w:val="20"/>
                <w:lang w:val="hr-HR"/>
              </w:rPr>
              <w:t>kontroler funkcionalnošću,</w:t>
            </w:r>
            <w:r>
              <w:rPr>
                <w:rStyle w:val="apple-converted-space"/>
                <w:sz w:val="20"/>
                <w:szCs w:val="20"/>
                <w:lang w:val="hr-HR"/>
              </w:rPr>
              <w:t> </w:t>
            </w:r>
            <w:r>
              <w:rPr>
                <w:rStyle w:val="normaltextrun"/>
                <w:sz w:val="20"/>
                <w:szCs w:val="20"/>
                <w:lang w:val="hr-HR"/>
              </w:rPr>
              <w:t>12Gb SAS</w:t>
            </w:r>
            <w:r>
              <w:rPr>
                <w:rStyle w:val="apple-converted-space"/>
                <w:sz w:val="20"/>
                <w:szCs w:val="20"/>
                <w:lang w:val="hr-HR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  <w:lang w:val="hr-HR"/>
              </w:rPr>
              <w:t>backend</w:t>
            </w:r>
            <w:proofErr w:type="spellEnd"/>
            <w:r>
              <w:rPr>
                <w:rStyle w:val="normaltextrun"/>
                <w:sz w:val="20"/>
                <w:szCs w:val="20"/>
                <w:lang w:val="hr-HR"/>
              </w:rPr>
              <w:t>.</w:t>
            </w:r>
            <w:r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1238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6610F95" w14:textId="77777777" w:rsidR="00794AB6" w:rsidRDefault="00794AB6" w:rsidP="00097770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549F791B" w14:textId="77777777" w:rsidR="00794AB6" w:rsidRDefault="00794AB6" w:rsidP="00097770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4F5E092" w14:textId="77777777" w:rsidR="00794AB6" w:rsidRDefault="00794AB6" w:rsidP="00097770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00794AB6" w14:paraId="1F8640DA" w14:textId="77777777" w:rsidTr="00794AB6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24DE7493" w14:textId="77777777" w:rsidR="00794AB6" w:rsidRDefault="00794AB6" w:rsidP="00097770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2</w:t>
            </w:r>
          </w:p>
        </w:tc>
        <w:tc>
          <w:tcPr>
            <w:tcW w:w="1952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52AF0DD" w14:textId="436D723F" w:rsidR="00794AB6" w:rsidRDefault="00794AB6" w:rsidP="00097770">
            <w:pPr>
              <w:pStyle w:val="CommentText"/>
              <w:rPr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Host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protokoli</w:t>
            </w:r>
            <w:proofErr w:type="spellEnd"/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i</w:t>
            </w:r>
            <w:proofErr w:type="spellEnd"/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portovi</w:t>
            </w:r>
            <w:proofErr w:type="spellEnd"/>
          </w:p>
        </w:tc>
        <w:tc>
          <w:tcPr>
            <w:tcW w:w="189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5B67105F" w14:textId="1623BCF6" w:rsidR="00794AB6" w:rsidRDefault="00794AB6" w:rsidP="00097770">
            <w:pPr>
              <w:pStyle w:val="CommentText"/>
              <w:rPr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8 x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>10/25Gb iSCSI (SFP+/SFP28,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optički</w:t>
            </w:r>
            <w:proofErr w:type="spellEnd"/>
            <w:r>
              <w:rPr>
                <w:rStyle w:val="normaltextrun"/>
                <w:sz w:val="20"/>
                <w:szCs w:val="20"/>
              </w:rPr>
              <w:t>,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>4 po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kontroleru</w:t>
            </w:r>
            <w:proofErr w:type="spellEnd"/>
            <w:r>
              <w:rPr>
                <w:rStyle w:val="normaltextrun"/>
                <w:sz w:val="20"/>
                <w:szCs w:val="20"/>
              </w:rPr>
              <w:t>),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>2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>x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odvojena</w:t>
            </w:r>
            <w:proofErr w:type="spellEnd"/>
            <w:r>
              <w:rPr>
                <w:rStyle w:val="apple-converted-space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>1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>Gb management porta,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isporučena</w:t>
            </w:r>
            <w:proofErr w:type="spellEnd"/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minimalno</w:t>
            </w:r>
            <w:proofErr w:type="spellEnd"/>
            <w:r>
              <w:rPr>
                <w:rStyle w:val="apple-converted-space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>4 x short range SFP28,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>25GbE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>hot-</w:t>
            </w:r>
            <w:proofErr w:type="spellStart"/>
            <w:r>
              <w:rPr>
                <w:rStyle w:val="normaltextrun"/>
                <w:sz w:val="20"/>
                <w:szCs w:val="20"/>
              </w:rPr>
              <w:t>swaptransceivera</w:t>
            </w:r>
            <w:proofErr w:type="spellEnd"/>
            <w:r>
              <w:rPr>
                <w:rStyle w:val="normaltextrun"/>
                <w:sz w:val="20"/>
                <w:szCs w:val="20"/>
              </w:rPr>
              <w:t>.</w:t>
            </w:r>
          </w:p>
        </w:tc>
        <w:tc>
          <w:tcPr>
            <w:tcW w:w="1238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BEBEE4C" w14:textId="77777777" w:rsidR="00794AB6" w:rsidRDefault="00794AB6" w:rsidP="00097770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5218EA9" w14:textId="77777777" w:rsidR="00794AB6" w:rsidRDefault="00794AB6" w:rsidP="00097770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36AB3F3" w14:textId="77777777" w:rsidR="00794AB6" w:rsidRDefault="00794AB6" w:rsidP="00097770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00794AB6" w14:paraId="12BF0E68" w14:textId="77777777" w:rsidTr="00794AB6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7C72C149" w14:textId="77777777" w:rsidR="00794AB6" w:rsidRDefault="00794AB6" w:rsidP="00097770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3</w:t>
            </w:r>
          </w:p>
        </w:tc>
        <w:tc>
          <w:tcPr>
            <w:tcW w:w="1952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596E0268" w14:textId="33FAF60F" w:rsidR="00794AB6" w:rsidRDefault="00794AB6" w:rsidP="00097770">
            <w:pPr>
              <w:pStyle w:val="CommentText"/>
              <w:rPr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Style w:val="normaltextrun"/>
                <w:sz w:val="20"/>
                <w:szCs w:val="20"/>
              </w:rPr>
              <w:t>Skalabilnost</w:t>
            </w:r>
            <w:proofErr w:type="spellEnd"/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i</w:t>
            </w:r>
            <w:proofErr w:type="spellEnd"/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proširenja</w:t>
            </w:r>
            <w:proofErr w:type="spellEnd"/>
          </w:p>
        </w:tc>
        <w:tc>
          <w:tcPr>
            <w:tcW w:w="189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6C5F3768" w14:textId="662B48C7" w:rsidR="00794AB6" w:rsidRDefault="00794AB6" w:rsidP="00097770">
            <w:pPr>
              <w:pStyle w:val="CommentText"/>
              <w:rPr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Style w:val="normaltextrun"/>
                <w:sz w:val="20"/>
                <w:szCs w:val="20"/>
              </w:rPr>
              <w:t>mogućnost</w:t>
            </w:r>
            <w:proofErr w:type="spellEnd"/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priključenja</w:t>
            </w:r>
            <w:proofErr w:type="spellEnd"/>
            <w:r>
              <w:rPr>
                <w:rStyle w:val="apple-converted-space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>do 9 x 2U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dodatne</w:t>
            </w:r>
            <w:proofErr w:type="spellEnd"/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kutije</w:t>
            </w:r>
            <w:proofErr w:type="spellEnd"/>
            <w:r>
              <w:rPr>
                <w:rStyle w:val="apple-converted-space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>za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proširenje</w:t>
            </w:r>
            <w:proofErr w:type="spellEnd"/>
            <w:r>
              <w:rPr>
                <w:rStyle w:val="apple-converted-space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>(12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ili</w:t>
            </w:r>
            <w:proofErr w:type="spellEnd"/>
            <w:r>
              <w:rPr>
                <w:rStyle w:val="apple-converted-space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>24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diskova</w:t>
            </w:r>
            <w:proofErr w:type="spellEnd"/>
            <w:r>
              <w:rPr>
                <w:rStyle w:val="normaltextrun"/>
                <w:sz w:val="20"/>
                <w:szCs w:val="20"/>
              </w:rPr>
              <w:t>)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ili</w:t>
            </w:r>
            <w:proofErr w:type="spellEnd"/>
            <w:r>
              <w:rPr>
                <w:rStyle w:val="apple-converted-space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>do 3 x 5U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dodatne</w:t>
            </w:r>
            <w:proofErr w:type="spellEnd"/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kutije</w:t>
            </w:r>
            <w:proofErr w:type="spellEnd"/>
            <w:r>
              <w:rPr>
                <w:rStyle w:val="apple-converted-space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>za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proširenje</w:t>
            </w:r>
            <w:proofErr w:type="spellEnd"/>
            <w:r>
              <w:rPr>
                <w:rStyle w:val="apple-converted-space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>(84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diska</w:t>
            </w:r>
            <w:proofErr w:type="spellEnd"/>
            <w:r>
              <w:rPr>
                <w:rStyle w:val="normaltextrun"/>
                <w:sz w:val="20"/>
                <w:szCs w:val="20"/>
              </w:rPr>
              <w:t>).</w:t>
            </w:r>
          </w:p>
        </w:tc>
        <w:tc>
          <w:tcPr>
            <w:tcW w:w="1238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BDD72A4" w14:textId="77777777" w:rsidR="00794AB6" w:rsidRDefault="00794AB6" w:rsidP="00097770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983B999" w14:textId="77777777" w:rsidR="00794AB6" w:rsidRDefault="00794AB6" w:rsidP="00097770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6D73E903" w14:textId="77777777" w:rsidR="00794AB6" w:rsidRDefault="00794AB6" w:rsidP="00097770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00794AB6" w14:paraId="4B9BE6DD" w14:textId="77777777" w:rsidTr="00794AB6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6985810" w14:textId="77777777" w:rsidR="00794AB6" w:rsidRDefault="00794AB6" w:rsidP="00097770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  <w:lang w:val="hr-HR"/>
              </w:rPr>
              <w:t>4</w:t>
            </w:r>
          </w:p>
        </w:tc>
        <w:tc>
          <w:tcPr>
            <w:tcW w:w="1952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5D774510" w14:textId="5FC69D20" w:rsidR="00794AB6" w:rsidRDefault="00794AB6" w:rsidP="00097770">
            <w:pPr>
              <w:pStyle w:val="CommentText"/>
              <w:rPr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  <w:shd w:val="clear" w:color="auto" w:fill="FFFFFF"/>
              </w:rPr>
              <w:t>Performanse</w:t>
            </w:r>
            <w:proofErr w:type="spellEnd"/>
          </w:p>
        </w:tc>
        <w:tc>
          <w:tcPr>
            <w:tcW w:w="189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3A15C31" w14:textId="62E58E3D" w:rsidR="00794AB6" w:rsidRDefault="00794AB6" w:rsidP="00097770">
            <w:pPr>
              <w:pStyle w:val="CommentText"/>
              <w:rPr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Style w:val="normaltextrun"/>
                <w:sz w:val="20"/>
                <w:szCs w:val="20"/>
              </w:rPr>
              <w:t>deklarirane</w:t>
            </w:r>
            <w:proofErr w:type="spellEnd"/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performanse</w:t>
            </w:r>
            <w:proofErr w:type="spellEnd"/>
            <w:r>
              <w:rPr>
                <w:rStyle w:val="apple-converted-space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>do 800.000 IOPS,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sekvencijalna</w:t>
            </w:r>
            <w:proofErr w:type="spellEnd"/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propusnost</w:t>
            </w:r>
            <w:proofErr w:type="spellEnd"/>
            <w:r>
              <w:rPr>
                <w:rStyle w:val="apple-converted-space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>do 14GB/s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čitanje</w:t>
            </w:r>
            <w:proofErr w:type="spellEnd"/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i</w:t>
            </w:r>
            <w:proofErr w:type="spellEnd"/>
            <w:r>
              <w:rPr>
                <w:rStyle w:val="apple-converted-space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>11GB/s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pisanje</w:t>
            </w:r>
            <w:proofErr w:type="spellEnd"/>
            <w:r>
              <w:rPr>
                <w:rStyle w:val="normaltextrun"/>
                <w:sz w:val="20"/>
                <w:szCs w:val="20"/>
              </w:rPr>
              <w:t>.</w:t>
            </w:r>
            <w:r w:rsidRPr="11D32B8E">
              <w:rPr>
                <w:color w:val="000000" w:themeColor="text1"/>
                <w:sz w:val="20"/>
                <w:szCs w:val="20"/>
                <w:lang w:val="hr-HR"/>
              </w:rPr>
              <w:t>): min. 170/170 stupnjeva</w:t>
            </w:r>
          </w:p>
        </w:tc>
        <w:tc>
          <w:tcPr>
            <w:tcW w:w="1238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205A946D" w14:textId="77777777" w:rsidR="00794AB6" w:rsidRDefault="00794AB6" w:rsidP="00097770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DFCDE28" w14:textId="77777777" w:rsidR="00794AB6" w:rsidRDefault="00794AB6" w:rsidP="00097770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78E38616" w14:textId="77777777" w:rsidR="00794AB6" w:rsidRDefault="00794AB6" w:rsidP="00097770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00794AB6" w14:paraId="2039A6F8" w14:textId="77777777" w:rsidTr="00794AB6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6F48347" w14:textId="77777777" w:rsidR="00794AB6" w:rsidRDefault="00794AB6" w:rsidP="00097770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</w:rPr>
              <w:lastRenderedPageBreak/>
              <w:t>5</w:t>
            </w:r>
          </w:p>
        </w:tc>
        <w:tc>
          <w:tcPr>
            <w:tcW w:w="1952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5D5D1036" w14:textId="4894F889" w:rsidR="00794AB6" w:rsidRDefault="00794AB6" w:rsidP="00097770">
            <w:pPr>
              <w:pStyle w:val="CommentText"/>
              <w:rPr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  <w:shd w:val="clear" w:color="auto" w:fill="FFFFFF"/>
              </w:rPr>
              <w:t>Kapacitet</w:t>
            </w:r>
            <w:proofErr w:type="spellEnd"/>
          </w:p>
        </w:tc>
        <w:tc>
          <w:tcPr>
            <w:tcW w:w="189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5643C427" w14:textId="6FCC9E1D" w:rsidR="00794AB6" w:rsidRDefault="00794AB6" w:rsidP="00097770">
            <w:pPr>
              <w:pStyle w:val="CommentText"/>
              <w:rPr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Style w:val="normaltextrun"/>
                <w:sz w:val="20"/>
                <w:szCs w:val="20"/>
              </w:rPr>
              <w:t>uključeno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normaltextrun"/>
                <w:sz w:val="20"/>
                <w:szCs w:val="20"/>
              </w:rPr>
              <w:t>minimalno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6 x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>3,84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>TB SSD,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>hot-plug, 1WPD,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>read-intensive,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podrška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do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maksimalno</w:t>
            </w:r>
            <w:proofErr w:type="spellEnd"/>
            <w:r>
              <w:rPr>
                <w:rStyle w:val="apple-converted-space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>8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>PB RAW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sz w:val="20"/>
                <w:szCs w:val="20"/>
              </w:rPr>
              <w:t>kapaciteta</w:t>
            </w:r>
            <w:proofErr w:type="spellEnd"/>
            <w:r>
              <w:rPr>
                <w:rStyle w:val="normaltextrun"/>
                <w:sz w:val="20"/>
                <w:szCs w:val="20"/>
              </w:rPr>
              <w:t>.</w:t>
            </w:r>
          </w:p>
        </w:tc>
        <w:tc>
          <w:tcPr>
            <w:tcW w:w="1238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0C8F286" w14:textId="77777777" w:rsidR="00794AB6" w:rsidRDefault="00794AB6" w:rsidP="00097770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380CB6CD" w14:textId="77777777" w:rsidR="00794AB6" w:rsidRDefault="00794AB6" w:rsidP="00097770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5ACDB22F" w14:textId="77777777" w:rsidR="00794AB6" w:rsidRDefault="00794AB6" w:rsidP="00097770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00794AB6" w14:paraId="54A93AB1" w14:textId="77777777" w:rsidTr="00794AB6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5EC72F2A" w14:textId="77777777" w:rsidR="00794AB6" w:rsidRDefault="00794AB6" w:rsidP="00097770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</w:rPr>
              <w:t>6</w:t>
            </w:r>
          </w:p>
        </w:tc>
        <w:tc>
          <w:tcPr>
            <w:tcW w:w="1952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1A694B82" w14:textId="6F114295" w:rsidR="00794AB6" w:rsidRDefault="00794AB6" w:rsidP="00097770">
            <w:pPr>
              <w:pStyle w:val="CommentText"/>
              <w:rPr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</w:rPr>
              <w:t>Funkcionalnosti</w:t>
            </w:r>
            <w:proofErr w:type="spellEnd"/>
          </w:p>
        </w:tc>
        <w:tc>
          <w:tcPr>
            <w:tcW w:w="189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71C59336" w14:textId="12000754" w:rsidR="00794AB6" w:rsidRDefault="00794AB6" w:rsidP="00794AB6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normaltextrun"/>
                <w:rFonts w:ascii="Arial" w:eastAsiaTheme="majorEastAsia" w:hAnsi="Arial" w:cs="Arial"/>
                <w:sz w:val="20"/>
                <w:szCs w:val="20"/>
              </w:rPr>
              <w:t>Uključene sve funkcionalnosti</w:t>
            </w:r>
            <w:r>
              <w:rPr>
                <w:rStyle w:val="apple-converted-space"/>
                <w:rFonts w:ascii="Arial" w:eastAsiaTheme="majorEastAsia" w:hAnsi="Arial" w:cs="Arial"/>
                <w:sz w:val="20"/>
                <w:szCs w:val="20"/>
              </w:rPr>
              <w:t> </w:t>
            </w:r>
            <w:r>
              <w:rPr>
                <w:rStyle w:val="normaltextrun"/>
                <w:rFonts w:ascii="Arial" w:eastAsiaTheme="majorEastAsia" w:hAnsi="Arial" w:cs="Arial"/>
                <w:sz w:val="20"/>
                <w:szCs w:val="20"/>
              </w:rPr>
              <w:t>(bez potrebe za dodatnim licencama):</w:t>
            </w:r>
            <w:r>
              <w:rPr>
                <w:rStyle w:val="apple-converted-space"/>
                <w:rFonts w:ascii="Arial" w:eastAsiaTheme="majorEastAsia" w:hAnsi="Arial" w:cs="Arial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rFonts w:ascii="Arial" w:eastAsiaTheme="majorEastAsia" w:hAnsi="Arial" w:cs="Arial"/>
                <w:sz w:val="20"/>
                <w:szCs w:val="20"/>
              </w:rPr>
              <w:t>thin</w:t>
            </w:r>
            <w:proofErr w:type="spellEnd"/>
            <w:r>
              <w:rPr>
                <w:rStyle w:val="apple-converted-space"/>
                <w:rFonts w:ascii="Arial" w:eastAsiaTheme="majorEastAsia" w:hAnsi="Arial" w:cs="Arial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rFonts w:ascii="Arial" w:eastAsiaTheme="majorEastAsia" w:hAnsi="Arial" w:cs="Arial"/>
                <w:sz w:val="20"/>
                <w:szCs w:val="20"/>
              </w:rPr>
              <w:t>provisioning</w:t>
            </w:r>
            <w:proofErr w:type="spellEnd"/>
            <w:r>
              <w:rPr>
                <w:rStyle w:val="normaltextrun"/>
                <w:rFonts w:ascii="Arial" w:eastAsiaTheme="majorEastAsia" w:hAnsi="Arial" w:cs="Arial"/>
                <w:sz w:val="20"/>
                <w:szCs w:val="20"/>
              </w:rPr>
              <w:t>,</w:t>
            </w:r>
            <w:r>
              <w:rPr>
                <w:rStyle w:val="apple-converted-space"/>
                <w:rFonts w:ascii="Arial" w:eastAsiaTheme="majorEastAsia" w:hAnsi="Arial" w:cs="Arial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rFonts w:ascii="Arial" w:eastAsiaTheme="majorEastAsia" w:hAnsi="Arial" w:cs="Arial"/>
                <w:sz w:val="20"/>
                <w:szCs w:val="20"/>
              </w:rPr>
              <w:t>snapshots</w:t>
            </w:r>
            <w:proofErr w:type="spellEnd"/>
            <w:r>
              <w:rPr>
                <w:rStyle w:val="normaltextrun"/>
                <w:rFonts w:ascii="Arial" w:eastAsiaTheme="majorEastAsia" w:hAnsi="Arial" w:cs="Arial"/>
                <w:sz w:val="20"/>
                <w:szCs w:val="20"/>
              </w:rPr>
              <w:t>,</w:t>
            </w:r>
            <w:r>
              <w:rPr>
                <w:rStyle w:val="apple-converted-space"/>
                <w:rFonts w:ascii="Arial" w:eastAsiaTheme="majorEastAsia" w:hAnsi="Arial" w:cs="Arial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rFonts w:ascii="Arial" w:eastAsiaTheme="majorEastAsia" w:hAnsi="Arial" w:cs="Arial"/>
                <w:sz w:val="20"/>
                <w:szCs w:val="20"/>
              </w:rPr>
              <w:t>volume</w:t>
            </w:r>
            <w:proofErr w:type="spellEnd"/>
            <w:r>
              <w:rPr>
                <w:rStyle w:val="apple-converted-space"/>
                <w:rFonts w:ascii="Arial" w:eastAsiaTheme="majorEastAsia" w:hAnsi="Arial" w:cs="Arial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rFonts w:ascii="Arial" w:eastAsiaTheme="majorEastAsia" w:hAnsi="Arial" w:cs="Arial"/>
                <w:sz w:val="20"/>
                <w:szCs w:val="20"/>
              </w:rPr>
              <w:t>copy</w:t>
            </w:r>
            <w:proofErr w:type="spellEnd"/>
            <w:r>
              <w:rPr>
                <w:rStyle w:val="normaltextrun"/>
                <w:rFonts w:ascii="Arial" w:eastAsiaTheme="majorEastAsia" w:hAnsi="Arial" w:cs="Arial"/>
                <w:sz w:val="20"/>
                <w:szCs w:val="20"/>
              </w:rPr>
              <w:t>,</w:t>
            </w:r>
            <w:r>
              <w:rPr>
                <w:rStyle w:val="apple-converted-space"/>
                <w:rFonts w:ascii="Arial" w:eastAsiaTheme="majorEastAsia" w:hAnsi="Arial" w:cs="Arial"/>
                <w:sz w:val="20"/>
                <w:szCs w:val="20"/>
              </w:rPr>
              <w:t> </w:t>
            </w:r>
            <w:r>
              <w:rPr>
                <w:rStyle w:val="normaltextrun"/>
                <w:rFonts w:ascii="Arial" w:eastAsiaTheme="majorEastAsia" w:hAnsi="Arial" w:cs="Arial"/>
                <w:sz w:val="20"/>
                <w:szCs w:val="20"/>
              </w:rPr>
              <w:t>asinkrona replikacija</w:t>
            </w:r>
            <w:r>
              <w:rPr>
                <w:rStyle w:val="apple-converted-space"/>
                <w:rFonts w:ascii="Arial" w:eastAsiaTheme="majorEastAsia" w:hAnsi="Arial" w:cs="Arial"/>
                <w:sz w:val="20"/>
                <w:szCs w:val="20"/>
              </w:rPr>
              <w:t> </w:t>
            </w:r>
            <w:r>
              <w:rPr>
                <w:rStyle w:val="normaltextrun"/>
                <w:rFonts w:ascii="Arial" w:eastAsiaTheme="majorEastAsia" w:hAnsi="Arial" w:cs="Arial"/>
                <w:sz w:val="20"/>
                <w:szCs w:val="20"/>
              </w:rPr>
              <w:t>(između različitih generacija proizvoda), SSD</w:t>
            </w:r>
            <w:r>
              <w:rPr>
                <w:rStyle w:val="apple-converted-space"/>
                <w:rFonts w:ascii="Arial" w:eastAsiaTheme="majorEastAsia" w:hAnsi="Arial" w:cs="Arial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rFonts w:ascii="Arial" w:eastAsiaTheme="majorEastAsia" w:hAnsi="Arial" w:cs="Arial"/>
                <w:sz w:val="20"/>
                <w:szCs w:val="20"/>
              </w:rPr>
              <w:t>read</w:t>
            </w:r>
            <w:proofErr w:type="spellEnd"/>
            <w:r>
              <w:rPr>
                <w:rStyle w:val="apple-converted-space"/>
                <w:rFonts w:ascii="Arial" w:eastAsiaTheme="majorEastAsia" w:hAnsi="Arial" w:cs="Arial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rFonts w:ascii="Arial" w:eastAsiaTheme="majorEastAsia" w:hAnsi="Arial" w:cs="Arial"/>
                <w:sz w:val="20"/>
                <w:szCs w:val="20"/>
              </w:rPr>
              <w:t>cache,automatski</w:t>
            </w:r>
            <w:proofErr w:type="spellEnd"/>
            <w:r>
              <w:rPr>
                <w:rStyle w:val="apple-converted-space"/>
                <w:rFonts w:ascii="Arial" w:eastAsiaTheme="majorEastAsia" w:hAnsi="Arial" w:cs="Arial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rFonts w:ascii="Arial" w:eastAsiaTheme="majorEastAsia" w:hAnsi="Arial" w:cs="Arial"/>
                <w:sz w:val="20"/>
                <w:szCs w:val="20"/>
              </w:rPr>
              <w:t>tiering</w:t>
            </w:r>
            <w:proofErr w:type="spellEnd"/>
            <w:r>
              <w:rPr>
                <w:rStyle w:val="normaltextrun"/>
                <w:rFonts w:ascii="Arial" w:eastAsiaTheme="majorEastAsia" w:hAnsi="Arial" w:cs="Arial"/>
                <w:sz w:val="20"/>
                <w:szCs w:val="20"/>
              </w:rPr>
              <w:t>, podrška za RAID1, 5, 6 i 10.</w:t>
            </w:r>
            <w:r>
              <w:rPr>
                <w:rStyle w:val="eop"/>
                <w:rFonts w:ascii="Arial" w:eastAsiaTheme="majorEastAsia" w:hAnsi="Arial" w:cs="Arial"/>
                <w:sz w:val="20"/>
                <w:szCs w:val="20"/>
              </w:rPr>
              <w:t> </w:t>
            </w:r>
          </w:p>
          <w:p w14:paraId="29C02F30" w14:textId="43AD7321" w:rsidR="00794AB6" w:rsidRDefault="00794AB6" w:rsidP="00097770">
            <w:pPr>
              <w:pStyle w:val="CommentTex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38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CDF009B" w14:textId="77777777" w:rsidR="00794AB6" w:rsidRDefault="00794AB6" w:rsidP="00097770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22270EAE" w14:textId="77777777" w:rsidR="00794AB6" w:rsidRDefault="00794AB6" w:rsidP="00097770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F6AF0EB" w14:textId="77777777" w:rsidR="00794AB6" w:rsidRDefault="00794AB6" w:rsidP="00097770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00794AB6" w14:paraId="48EABCCE" w14:textId="77777777" w:rsidTr="00794AB6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7B3D7189" w14:textId="77777777" w:rsidR="00794AB6" w:rsidRDefault="00794AB6" w:rsidP="00097770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11D32B8E">
              <w:rPr>
                <w:color w:val="000000" w:themeColor="text1"/>
                <w:sz w:val="20"/>
              </w:rPr>
              <w:t>7</w:t>
            </w:r>
          </w:p>
        </w:tc>
        <w:tc>
          <w:tcPr>
            <w:tcW w:w="1952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7F39A1C8" w14:textId="0871739D" w:rsidR="00794AB6" w:rsidRDefault="00794AB6" w:rsidP="00794AB6">
            <w:pPr>
              <w:pStyle w:val="CommentText"/>
              <w:jc w:val="center"/>
              <w:rPr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  <w:shd w:val="clear" w:color="auto" w:fill="FFFFFF"/>
              </w:rPr>
              <w:t>Sigurnost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i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enkripcija</w:t>
            </w:r>
            <w:proofErr w:type="spellEnd"/>
          </w:p>
        </w:tc>
        <w:tc>
          <w:tcPr>
            <w:tcW w:w="1890" w:type="dxa"/>
            <w:gridSpan w:val="2"/>
            <w:tcBorders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61007003" w14:textId="3E6F6F7C" w:rsidR="00794AB6" w:rsidRDefault="00794AB6" w:rsidP="00097770">
            <w:pPr>
              <w:pStyle w:val="CommentText"/>
              <w:rPr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Style w:val="normaltextrun"/>
                <w:sz w:val="20"/>
                <w:szCs w:val="20"/>
              </w:rPr>
              <w:t>podrška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za SED (SSD/HDD) s AES-256 </w:t>
            </w:r>
            <w:proofErr w:type="spellStart"/>
            <w:r>
              <w:rPr>
                <w:rStyle w:val="normaltextrun"/>
                <w:sz w:val="20"/>
                <w:szCs w:val="20"/>
              </w:rPr>
              <w:t>enkripcijom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normaltextrun"/>
                <w:sz w:val="20"/>
                <w:szCs w:val="20"/>
              </w:rPr>
              <w:t>i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FIPS 140-3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>Level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 xml:space="preserve">2 </w:t>
            </w:r>
            <w:proofErr w:type="spellStart"/>
            <w:r>
              <w:rPr>
                <w:rStyle w:val="normaltextrun"/>
                <w:sz w:val="20"/>
                <w:szCs w:val="20"/>
              </w:rPr>
              <w:t>certifikacijom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; </w:t>
            </w:r>
            <w:proofErr w:type="spellStart"/>
            <w:r>
              <w:rPr>
                <w:rStyle w:val="normaltextrun"/>
                <w:sz w:val="20"/>
                <w:szCs w:val="20"/>
              </w:rPr>
              <w:t>interni</w:t>
            </w:r>
            <w:proofErr w:type="spellEnd"/>
            <w:r>
              <w:rPr>
                <w:rStyle w:val="apple-converted-space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>key</w:t>
            </w:r>
            <w:r>
              <w:rPr>
                <w:rStyle w:val="apple-converted-space"/>
                <w:sz w:val="20"/>
                <w:szCs w:val="20"/>
              </w:rPr>
              <w:t> </w:t>
            </w:r>
            <w:r>
              <w:rPr>
                <w:rStyle w:val="normaltextrun"/>
                <w:sz w:val="20"/>
                <w:szCs w:val="20"/>
              </w:rPr>
              <w:t xml:space="preserve">manager s KMIP </w:t>
            </w:r>
            <w:proofErr w:type="spellStart"/>
            <w:r>
              <w:rPr>
                <w:rStyle w:val="normaltextrun"/>
                <w:sz w:val="20"/>
                <w:szCs w:val="20"/>
              </w:rPr>
              <w:t>podrškom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(</w:t>
            </w:r>
            <w:proofErr w:type="spellStart"/>
            <w:r>
              <w:rPr>
                <w:rStyle w:val="normaltextrun"/>
                <w:sz w:val="20"/>
                <w:szCs w:val="20"/>
              </w:rPr>
              <w:t>kompatibilnost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s KMIP-</w:t>
            </w:r>
            <w:proofErr w:type="spellStart"/>
            <w:r>
              <w:rPr>
                <w:rStyle w:val="normaltextrun"/>
                <w:sz w:val="20"/>
                <w:szCs w:val="20"/>
              </w:rPr>
              <w:t>sučeljem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za </w:t>
            </w:r>
            <w:proofErr w:type="spellStart"/>
            <w:r>
              <w:rPr>
                <w:rStyle w:val="normaltextrun"/>
                <w:sz w:val="20"/>
                <w:szCs w:val="20"/>
              </w:rPr>
              <w:t>vanjske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KMS </w:t>
            </w:r>
            <w:proofErr w:type="spellStart"/>
            <w:r>
              <w:rPr>
                <w:rStyle w:val="normaltextrun"/>
                <w:sz w:val="20"/>
                <w:szCs w:val="20"/>
              </w:rPr>
              <w:t>sustave</w:t>
            </w:r>
            <w:proofErr w:type="spellEnd"/>
            <w:r>
              <w:rPr>
                <w:rStyle w:val="normaltextrun"/>
                <w:sz w:val="20"/>
                <w:szCs w:val="20"/>
              </w:rPr>
              <w:t>).</w:t>
            </w:r>
          </w:p>
        </w:tc>
        <w:tc>
          <w:tcPr>
            <w:tcW w:w="1238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68D614C1" w14:textId="77777777" w:rsidR="00794AB6" w:rsidRDefault="00794AB6" w:rsidP="00097770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75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77E71F01" w14:textId="77777777" w:rsidR="00794AB6" w:rsidRDefault="00794AB6" w:rsidP="00097770">
            <w:pPr>
              <w:spacing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471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789D62F8" w14:textId="77777777" w:rsidR="00794AB6" w:rsidRDefault="00794AB6" w:rsidP="00097770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00794AB6" w14:paraId="1882415D" w14:textId="77777777" w:rsidTr="00794AB6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7059F649" w14:textId="77777777" w:rsidR="00794AB6" w:rsidRDefault="00794AB6" w:rsidP="00097770">
            <w:pPr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952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464A4B5A" w14:textId="2278CC1F" w:rsidR="00794AB6" w:rsidRDefault="00794AB6" w:rsidP="00097770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Upravljanje</w:t>
            </w:r>
            <w:r>
              <w:rPr>
                <w:rStyle w:val="apple-converted-space"/>
                <w:rFonts w:ascii="Arial" w:eastAsiaTheme="majorEastAsia" w:hAnsi="Arial"/>
                <w:sz w:val="20"/>
                <w:szCs w:val="20"/>
              </w:rPr>
              <w:t> </w:t>
            </w:r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i</w:t>
            </w:r>
            <w:r>
              <w:rPr>
                <w:rStyle w:val="apple-converted-space"/>
                <w:rFonts w:ascii="Arial" w:eastAsiaTheme="majorEastAsia" w:hAnsi="Arial"/>
                <w:sz w:val="20"/>
                <w:szCs w:val="20"/>
              </w:rPr>
              <w:t> </w:t>
            </w:r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API</w:t>
            </w:r>
          </w:p>
        </w:tc>
        <w:tc>
          <w:tcPr>
            <w:tcW w:w="189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58F1540C" w14:textId="7BFCC1CC" w:rsidR="00794AB6" w:rsidRDefault="00794AB6" w:rsidP="00097770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i</w:t>
            </w:r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ntegrirani</w:t>
            </w:r>
            <w:r>
              <w:rPr>
                <w:rStyle w:val="apple-converted-space"/>
                <w:rFonts w:ascii="Arial" w:eastAsiaTheme="majorEastAsia" w:hAnsi="Arial"/>
                <w:sz w:val="20"/>
                <w:szCs w:val="20"/>
              </w:rPr>
              <w:t> </w:t>
            </w:r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HTML5 web GUI, CLI,</w:t>
            </w:r>
            <w:r>
              <w:rPr>
                <w:rStyle w:val="apple-converted-space"/>
                <w:rFonts w:ascii="Arial" w:eastAsiaTheme="majorEastAsia" w:hAnsi="Arial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Redfish</w:t>
            </w:r>
            <w:proofErr w:type="spellEnd"/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/</w:t>
            </w:r>
            <w:proofErr w:type="spellStart"/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Swordfish</w:t>
            </w:r>
            <w:proofErr w:type="spellEnd"/>
            <w:r>
              <w:rPr>
                <w:rStyle w:val="apple-converted-space"/>
                <w:rFonts w:ascii="Arial" w:eastAsiaTheme="majorEastAsia" w:hAnsi="Arial"/>
                <w:sz w:val="20"/>
                <w:szCs w:val="20"/>
              </w:rPr>
              <w:t> </w:t>
            </w:r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REST API.</w:t>
            </w:r>
          </w:p>
        </w:tc>
        <w:tc>
          <w:tcPr>
            <w:tcW w:w="126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3D323417" w14:textId="77777777" w:rsidR="00794AB6" w:rsidRDefault="00794AB6" w:rsidP="00097770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013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4A052721" w14:textId="77777777" w:rsidR="00794AB6" w:rsidRDefault="00794AB6" w:rsidP="00097770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42BAEF7C" w14:textId="77777777" w:rsidR="00794AB6" w:rsidRDefault="00794AB6" w:rsidP="00097770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00794AB6" w14:paraId="79EE7399" w14:textId="77777777" w:rsidTr="00794AB6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5812540A" w14:textId="77777777" w:rsidR="00794AB6" w:rsidRDefault="00794AB6" w:rsidP="00097770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952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6F34AB9D" w14:textId="52843EB7" w:rsidR="00794AB6" w:rsidRDefault="00794AB6" w:rsidP="00794AB6">
            <w:pPr>
              <w:pStyle w:val="Normal2"/>
              <w:rPr>
                <w:color w:val="000000" w:themeColor="text1"/>
                <w:sz w:val="20"/>
              </w:rPr>
            </w:pPr>
            <w:proofErr w:type="spellStart"/>
            <w:r>
              <w:rPr>
                <w:sz w:val="20"/>
                <w:shd w:val="clear" w:color="auto" w:fill="FFFFFF"/>
              </w:rPr>
              <w:t>Operativni</w:t>
            </w:r>
            <w:proofErr w:type="spellEnd"/>
            <w:r>
              <w:rPr>
                <w:sz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hd w:val="clear" w:color="auto" w:fill="FFFFFF"/>
              </w:rPr>
              <w:t>sustavi</w:t>
            </w:r>
            <w:proofErr w:type="spellEnd"/>
            <w:r>
              <w:rPr>
                <w:sz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hd w:val="clear" w:color="auto" w:fill="FFFFFF"/>
              </w:rPr>
              <w:t>i</w:t>
            </w:r>
            <w:proofErr w:type="spellEnd"/>
            <w:r>
              <w:rPr>
                <w:sz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hd w:val="clear" w:color="auto" w:fill="FFFFFF"/>
              </w:rPr>
              <w:t>virtualizacija</w:t>
            </w:r>
            <w:proofErr w:type="spellEnd"/>
          </w:p>
        </w:tc>
        <w:tc>
          <w:tcPr>
            <w:tcW w:w="189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52A88A70" w14:textId="21FB81B1" w:rsidR="00794AB6" w:rsidRDefault="00794AB6" w:rsidP="00097770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podrška za Windows Server (2025/2022, uključujući</w:t>
            </w:r>
            <w:r>
              <w:rPr>
                <w:rStyle w:val="apple-converted-space"/>
                <w:rFonts w:ascii="Arial" w:eastAsiaTheme="majorEastAsia" w:hAnsi="Arial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Hyper</w:t>
            </w:r>
            <w:proofErr w:type="spellEnd"/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-V), RHEL 9.5/8.10, SLES 15,</w:t>
            </w:r>
            <w:r>
              <w:rPr>
                <w:rStyle w:val="apple-converted-space"/>
                <w:rFonts w:ascii="Arial" w:eastAsiaTheme="majorEastAsia" w:hAnsi="Arial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VMware</w:t>
            </w:r>
            <w:proofErr w:type="spellEnd"/>
            <w:r>
              <w:rPr>
                <w:rStyle w:val="apple-converted-space"/>
                <w:rFonts w:ascii="Arial" w:eastAsiaTheme="majorEastAsia" w:hAnsi="Arial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vSphere</w:t>
            </w:r>
            <w:proofErr w:type="spellEnd"/>
            <w:r>
              <w:rPr>
                <w:rStyle w:val="apple-converted-space"/>
                <w:rFonts w:ascii="Arial" w:eastAsiaTheme="majorEastAsia" w:hAnsi="Arial"/>
                <w:sz w:val="20"/>
                <w:szCs w:val="20"/>
              </w:rPr>
              <w:t> </w:t>
            </w:r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9.0/8.0 U3,</w:t>
            </w:r>
            <w:r>
              <w:rPr>
                <w:rStyle w:val="apple-converted-space"/>
                <w:rFonts w:ascii="Arial" w:eastAsiaTheme="majorEastAsia" w:hAnsi="Arial"/>
                <w:sz w:val="20"/>
                <w:szCs w:val="20"/>
              </w:rPr>
              <w:t> </w:t>
            </w:r>
            <w:proofErr w:type="spellStart"/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vCenter</w:t>
            </w:r>
            <w:proofErr w:type="spellEnd"/>
          </w:p>
        </w:tc>
        <w:tc>
          <w:tcPr>
            <w:tcW w:w="126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26D3D3D0" w14:textId="77777777" w:rsidR="00794AB6" w:rsidRDefault="00794AB6" w:rsidP="00097770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013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2771A656" w14:textId="77777777" w:rsidR="00794AB6" w:rsidRDefault="00794AB6" w:rsidP="00097770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4E06E791" w14:textId="77777777" w:rsidR="00794AB6" w:rsidRDefault="00794AB6" w:rsidP="00097770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00794AB6" w14:paraId="03843B5F" w14:textId="77777777" w:rsidTr="00794AB6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4BD5B130" w14:textId="77777777" w:rsidR="00794AB6" w:rsidRDefault="00794AB6" w:rsidP="00097770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952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5FFB5AF9" w14:textId="1691E08E" w:rsidR="00794AB6" w:rsidRDefault="00794AB6" w:rsidP="00097770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Napajanje</w:t>
            </w:r>
            <w:r>
              <w:rPr>
                <w:rStyle w:val="apple-converted-space"/>
                <w:rFonts w:ascii="Arial" w:eastAsiaTheme="majorEastAsia" w:hAnsi="Arial"/>
                <w:sz w:val="20"/>
                <w:szCs w:val="20"/>
              </w:rPr>
              <w:t> </w:t>
            </w:r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i</w:t>
            </w:r>
            <w:r>
              <w:rPr>
                <w:rStyle w:val="apple-converted-space"/>
                <w:rFonts w:ascii="Arial" w:eastAsiaTheme="majorEastAsia" w:hAnsi="Arial"/>
                <w:sz w:val="20"/>
                <w:szCs w:val="20"/>
              </w:rPr>
              <w:t> </w:t>
            </w:r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okoliš</w:t>
            </w:r>
          </w:p>
        </w:tc>
        <w:tc>
          <w:tcPr>
            <w:tcW w:w="189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48DDE8CF" w14:textId="5DBB9021" w:rsidR="00794AB6" w:rsidRDefault="00794AB6" w:rsidP="00097770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redundantna</w:t>
            </w:r>
            <w:r>
              <w:rPr>
                <w:rStyle w:val="apple-converted-space"/>
                <w:rFonts w:ascii="Arial" w:eastAsiaTheme="majorEastAsia" w:hAnsi="Arial"/>
                <w:sz w:val="20"/>
                <w:szCs w:val="20"/>
              </w:rPr>
              <w:t> </w:t>
            </w:r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hot-swap</w:t>
            </w:r>
            <w:r>
              <w:rPr>
                <w:rStyle w:val="apple-converted-space"/>
                <w:rFonts w:ascii="Arial" w:eastAsiaTheme="majorEastAsia" w:hAnsi="Arial"/>
                <w:sz w:val="20"/>
                <w:szCs w:val="20"/>
              </w:rPr>
              <w:t> </w:t>
            </w:r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napajanja,</w:t>
            </w:r>
            <w:r>
              <w:rPr>
                <w:rStyle w:val="apple-converted-space"/>
                <w:rFonts w:ascii="Arial" w:eastAsiaTheme="majorEastAsia" w:hAnsi="Arial"/>
                <w:sz w:val="20"/>
                <w:szCs w:val="20"/>
              </w:rPr>
              <w:t> </w:t>
            </w:r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minimalno</w:t>
            </w:r>
            <w:r>
              <w:rPr>
                <w:rStyle w:val="apple-converted-space"/>
                <w:rFonts w:ascii="Arial" w:eastAsiaTheme="majorEastAsia" w:hAnsi="Arial"/>
                <w:sz w:val="20"/>
                <w:szCs w:val="20"/>
              </w:rPr>
              <w:t> </w:t>
            </w:r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580W</w:t>
            </w:r>
            <w:r>
              <w:rPr>
                <w:rStyle w:val="apple-converted-space"/>
                <w:rFonts w:ascii="Arial" w:eastAsiaTheme="majorEastAsia" w:hAnsi="Arial"/>
                <w:sz w:val="20"/>
                <w:szCs w:val="20"/>
              </w:rPr>
              <w:t> </w:t>
            </w:r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po</w:t>
            </w:r>
            <w:r>
              <w:rPr>
                <w:rStyle w:val="apple-converted-space"/>
                <w:rFonts w:ascii="Arial" w:eastAsiaTheme="majorEastAsia" w:hAnsi="Arial"/>
                <w:sz w:val="20"/>
                <w:szCs w:val="20"/>
              </w:rPr>
              <w:t> </w:t>
            </w:r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napajanju,</w:t>
            </w:r>
            <w:r>
              <w:rPr>
                <w:rStyle w:val="apple-converted-space"/>
                <w:rFonts w:ascii="Arial" w:eastAsiaTheme="majorEastAsia" w:hAnsi="Arial"/>
                <w:sz w:val="20"/>
                <w:szCs w:val="20"/>
              </w:rPr>
              <w:t> </w:t>
            </w:r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100–240 VAC, 50/60 Hz.</w:t>
            </w:r>
          </w:p>
        </w:tc>
        <w:tc>
          <w:tcPr>
            <w:tcW w:w="126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04392BB0" w14:textId="77777777" w:rsidR="00794AB6" w:rsidRDefault="00794AB6" w:rsidP="00097770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013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204DB44A" w14:textId="77777777" w:rsidR="00794AB6" w:rsidRDefault="00794AB6" w:rsidP="00097770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600A3AF2" w14:textId="77777777" w:rsidR="00794AB6" w:rsidRDefault="00794AB6" w:rsidP="00097770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00794AB6" w14:paraId="58B21936" w14:textId="77777777" w:rsidTr="00794AB6">
        <w:trPr>
          <w:gridAfter w:val="1"/>
          <w:wAfter w:w="147" w:type="dxa"/>
          <w:trHeight w:val="300"/>
        </w:trPr>
        <w:tc>
          <w:tcPr>
            <w:tcW w:w="10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14:paraId="02E65CBE" w14:textId="77777777" w:rsidR="00794AB6" w:rsidRDefault="00794AB6" w:rsidP="00097770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1</w:t>
            </w:r>
          </w:p>
          <w:p w14:paraId="5A80A576" w14:textId="77777777" w:rsidR="00794AB6" w:rsidRDefault="00794AB6" w:rsidP="00097770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952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2A04C502" w14:textId="77777777" w:rsidR="00794AB6" w:rsidRDefault="00794AB6" w:rsidP="00097770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  <w:p w14:paraId="145881CE" w14:textId="082F88DD" w:rsidR="00794AB6" w:rsidRPr="00794AB6" w:rsidRDefault="00794AB6" w:rsidP="00794AB6">
            <w:pPr>
              <w:rPr>
                <w:rFonts w:ascii="Arial" w:eastAsia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  <w:shd w:val="clear" w:color="auto" w:fill="FFFFFF"/>
              </w:rPr>
              <w:t>Podrška</w:t>
            </w:r>
          </w:p>
        </w:tc>
        <w:tc>
          <w:tcPr>
            <w:tcW w:w="189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22786F77" w14:textId="22FC53AC" w:rsidR="00794AB6" w:rsidRDefault="00794AB6" w:rsidP="00097770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rFonts w:ascii="Arial" w:eastAsiaTheme="majorEastAsia" w:hAnsi="Arial"/>
                <w:i/>
                <w:iCs/>
                <w:sz w:val="20"/>
                <w:szCs w:val="20"/>
              </w:rPr>
              <w:t>“</w:t>
            </w:r>
            <w:proofErr w:type="spellStart"/>
            <w:r>
              <w:rPr>
                <w:rStyle w:val="normaltextrun"/>
                <w:rFonts w:ascii="Arial" w:eastAsiaTheme="majorEastAsia" w:hAnsi="Arial"/>
                <w:i/>
                <w:iCs/>
                <w:sz w:val="20"/>
                <w:szCs w:val="20"/>
              </w:rPr>
              <w:t>Next</w:t>
            </w:r>
            <w:proofErr w:type="spellEnd"/>
            <w:r>
              <w:rPr>
                <w:rStyle w:val="normaltextrun"/>
                <w:rFonts w:ascii="Arial" w:eastAsiaTheme="majorEastAsia" w:hAnsi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normaltextrun"/>
                <w:rFonts w:ascii="Arial" w:eastAsiaTheme="majorEastAsia" w:hAnsi="Arial"/>
                <w:i/>
                <w:iCs/>
                <w:sz w:val="20"/>
                <w:szCs w:val="20"/>
              </w:rPr>
              <w:t>business</w:t>
            </w:r>
            <w:proofErr w:type="spellEnd"/>
            <w:r>
              <w:rPr>
                <w:rStyle w:val="normaltextrun"/>
                <w:rFonts w:ascii="Arial" w:eastAsiaTheme="majorEastAsia" w:hAnsi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normaltextrun"/>
                <w:rFonts w:ascii="Arial" w:eastAsiaTheme="majorEastAsia" w:hAnsi="Arial"/>
                <w:i/>
                <w:iCs/>
                <w:sz w:val="20"/>
                <w:szCs w:val="20"/>
              </w:rPr>
              <w:t>day</w:t>
            </w:r>
            <w:proofErr w:type="spellEnd"/>
            <w:r>
              <w:rPr>
                <w:rStyle w:val="normaltextrun"/>
                <w:rFonts w:ascii="Arial" w:eastAsiaTheme="majorEastAsia" w:hAnsi="Arial"/>
                <w:i/>
                <w:iCs/>
                <w:sz w:val="20"/>
                <w:szCs w:val="20"/>
              </w:rPr>
              <w:t xml:space="preserve"> on-site"</w:t>
            </w:r>
            <w:r>
              <w:rPr>
                <w:rStyle w:val="apple-converted-space"/>
                <w:rFonts w:ascii="Arial" w:eastAsiaTheme="majorEastAsia" w:hAnsi="Arial"/>
                <w:sz w:val="20"/>
                <w:szCs w:val="20"/>
              </w:rPr>
              <w:t> </w:t>
            </w:r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podrška</w:t>
            </w:r>
            <w:r>
              <w:rPr>
                <w:rStyle w:val="apple-converted-space"/>
                <w:rFonts w:ascii="Arial" w:eastAsiaTheme="majorEastAsia" w:hAnsi="Arial"/>
                <w:sz w:val="20"/>
                <w:szCs w:val="20"/>
              </w:rPr>
              <w:t> </w:t>
            </w:r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zamjene</w:t>
            </w:r>
            <w:r>
              <w:rPr>
                <w:rStyle w:val="apple-converted-space"/>
                <w:rFonts w:ascii="Arial" w:eastAsiaTheme="majorEastAsia" w:hAnsi="Arial"/>
                <w:sz w:val="20"/>
                <w:szCs w:val="20"/>
              </w:rPr>
              <w:t> </w:t>
            </w:r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neispravnih</w:t>
            </w:r>
            <w:r>
              <w:rPr>
                <w:rStyle w:val="apple-converted-space"/>
                <w:rFonts w:ascii="Arial" w:eastAsiaTheme="majorEastAsia" w:hAnsi="Arial"/>
                <w:sz w:val="20"/>
                <w:szCs w:val="20"/>
              </w:rPr>
              <w:t> </w:t>
            </w:r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komponenti</w:t>
            </w:r>
            <w:r>
              <w:rPr>
                <w:rStyle w:val="apple-converted-space"/>
                <w:rFonts w:ascii="Arial" w:eastAsiaTheme="majorEastAsia" w:hAnsi="Arial"/>
                <w:sz w:val="20"/>
                <w:szCs w:val="20"/>
              </w:rPr>
              <w:t> </w:t>
            </w:r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od</w:t>
            </w:r>
            <w:r>
              <w:rPr>
                <w:rStyle w:val="apple-converted-space"/>
                <w:rFonts w:ascii="Arial" w:eastAsiaTheme="majorEastAsia" w:hAnsi="Arial"/>
                <w:sz w:val="20"/>
                <w:szCs w:val="20"/>
              </w:rPr>
              <w:t> </w:t>
            </w:r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minimalno</w:t>
            </w:r>
            <w:r>
              <w:rPr>
                <w:rStyle w:val="apple-converted-space"/>
                <w:rFonts w:ascii="Arial" w:eastAsiaTheme="majorEastAsia" w:hAnsi="Arial"/>
                <w:sz w:val="20"/>
                <w:szCs w:val="20"/>
              </w:rPr>
              <w:t> </w:t>
            </w:r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36</w:t>
            </w:r>
            <w:r>
              <w:rPr>
                <w:rStyle w:val="apple-converted-space"/>
                <w:rFonts w:ascii="Arial" w:eastAsiaTheme="majorEastAsia" w:hAnsi="Arial"/>
                <w:sz w:val="20"/>
                <w:szCs w:val="20"/>
              </w:rPr>
              <w:t> </w:t>
            </w:r>
            <w:r>
              <w:rPr>
                <w:rStyle w:val="normaltextrun"/>
                <w:rFonts w:ascii="Arial" w:eastAsiaTheme="majorEastAsia" w:hAnsi="Arial"/>
                <w:sz w:val="20"/>
                <w:szCs w:val="20"/>
              </w:rPr>
              <w:t>mjeseci.</w:t>
            </w:r>
          </w:p>
        </w:tc>
        <w:tc>
          <w:tcPr>
            <w:tcW w:w="1260" w:type="dxa"/>
            <w:gridSpan w:val="2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0158E17B" w14:textId="77777777" w:rsidR="00794AB6" w:rsidRDefault="00794AB6" w:rsidP="00097770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013" w:type="dxa"/>
            <w:gridSpan w:val="4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49CED678" w14:textId="77777777" w:rsidR="00794AB6" w:rsidRDefault="00794AB6" w:rsidP="00097770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1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1F068892" w14:textId="77777777" w:rsidR="00794AB6" w:rsidRDefault="00794AB6" w:rsidP="00097770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</w:p>
        </w:tc>
      </w:tr>
      <w:tr w:rsidR="00794AB6" w14:paraId="75101C1D" w14:textId="77777777" w:rsidTr="00794AB6">
        <w:trPr>
          <w:trHeight w:val="300"/>
        </w:trPr>
        <w:tc>
          <w:tcPr>
            <w:tcW w:w="9283" w:type="dxa"/>
            <w:gridSpan w:val="13"/>
            <w:tcBorders>
              <w:top w:val="single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  <w:tcMar>
              <w:left w:w="105" w:type="dxa"/>
              <w:right w:w="105" w:type="dxa"/>
            </w:tcMar>
          </w:tcPr>
          <w:p w14:paraId="41F87E3F" w14:textId="77777777" w:rsidR="00794AB6" w:rsidRDefault="00794AB6" w:rsidP="00097770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  <w:r w:rsidRPr="11D32B8E">
              <w:rPr>
                <w:rFonts w:ascii="Arial" w:eastAsia="Arial" w:hAnsi="Arial"/>
                <w:b/>
                <w:bCs/>
                <w:color w:val="000000" w:themeColor="text1"/>
                <w:szCs w:val="22"/>
                <w:lang w:val="hr"/>
              </w:rPr>
              <w:lastRenderedPageBreak/>
              <w:t>Jamstvo</w:t>
            </w:r>
          </w:p>
        </w:tc>
      </w:tr>
      <w:tr w:rsidR="00794AB6" w14:paraId="21B99EFA" w14:textId="77777777" w:rsidTr="00794AB6">
        <w:trPr>
          <w:trHeight w:val="300"/>
        </w:trPr>
        <w:tc>
          <w:tcPr>
            <w:tcW w:w="154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06136D97" w14:textId="77777777" w:rsidR="00794AB6" w:rsidRDefault="00794AB6" w:rsidP="00097770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54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325FE04B" w14:textId="77777777" w:rsidR="00794AB6" w:rsidRDefault="00794AB6" w:rsidP="00097770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Jamstvo </w:t>
            </w:r>
          </w:p>
        </w:tc>
        <w:tc>
          <w:tcPr>
            <w:tcW w:w="175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232C7E0E" w14:textId="3A10E937" w:rsidR="00794AB6" w:rsidRDefault="00794AB6" w:rsidP="00097770">
            <w:pPr>
              <w:spacing w:line="276" w:lineRule="auto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Uključeno jamstvo dobavljača na period od minimalno </w:t>
            </w:r>
            <w:r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36</w:t>
            </w: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mjeseci za </w:t>
            </w:r>
            <w:r w:rsidRPr="11D32B8E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uređaj</w:t>
            </w:r>
          </w:p>
        </w:tc>
        <w:tc>
          <w:tcPr>
            <w:tcW w:w="1336" w:type="dxa"/>
            <w:gridSpan w:val="3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7CECACA2" w14:textId="77777777" w:rsidR="00794AB6" w:rsidRDefault="00794AB6" w:rsidP="00097770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7" w:type="dxa"/>
            <w:gridSpan w:val="2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1EA7C2FB" w14:textId="77777777" w:rsidR="00794AB6" w:rsidRDefault="00794AB6" w:rsidP="00097770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  <w:tc>
          <w:tcPr>
            <w:tcW w:w="1548" w:type="dxa"/>
            <w:gridSpan w:val="3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24EFE1E4" w14:textId="77777777" w:rsidR="00794AB6" w:rsidRDefault="00794AB6" w:rsidP="00097770">
            <w:pPr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</w:tbl>
    <w:p w14:paraId="1903B506" w14:textId="77777777" w:rsidR="00794AB6" w:rsidRDefault="00794AB6" w:rsidP="11D32B8E">
      <w:pPr>
        <w:rPr>
          <w:rFonts w:ascii="Calibri" w:hAnsi="Calibri"/>
        </w:rPr>
      </w:pPr>
    </w:p>
    <w:sectPr w:rsidR="00794AB6" w:rsidSect="00996622">
      <w:pgSz w:w="11906" w:h="16838" w:code="9"/>
      <w:pgMar w:top="720" w:right="1196" w:bottom="720" w:left="147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2F3EB7" w14:textId="77777777" w:rsidR="00522D14" w:rsidRDefault="00522D14" w:rsidP="004B10A6">
      <w:r>
        <w:separator/>
      </w:r>
    </w:p>
  </w:endnote>
  <w:endnote w:type="continuationSeparator" w:id="0">
    <w:p w14:paraId="20A9E046" w14:textId="77777777" w:rsidR="00522D14" w:rsidRDefault="00522D14" w:rsidP="004B10A6">
      <w:r>
        <w:continuationSeparator/>
      </w:r>
    </w:p>
  </w:endnote>
  <w:endnote w:type="continuationNotice" w:id="1">
    <w:p w14:paraId="162BE70C" w14:textId="77777777" w:rsidR="00522D14" w:rsidRDefault="00522D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399009" w14:textId="77777777" w:rsidR="00522D14" w:rsidRDefault="00522D14" w:rsidP="004B10A6">
      <w:r>
        <w:separator/>
      </w:r>
    </w:p>
  </w:footnote>
  <w:footnote w:type="continuationSeparator" w:id="0">
    <w:p w14:paraId="0B37A0F1" w14:textId="77777777" w:rsidR="00522D14" w:rsidRDefault="00522D14" w:rsidP="004B10A6">
      <w:r>
        <w:continuationSeparator/>
      </w:r>
    </w:p>
  </w:footnote>
  <w:footnote w:type="continuationNotice" w:id="1">
    <w:p w14:paraId="7BD2DD3F" w14:textId="77777777" w:rsidR="00522D14" w:rsidRDefault="00522D1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C6CD16"/>
    <w:multiLevelType w:val="hybridMultilevel"/>
    <w:tmpl w:val="FFFFFFFF"/>
    <w:lvl w:ilvl="0" w:tplc="E048AE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D607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F2BE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A648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2409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4C13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D051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D2C8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EEC9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08715"/>
    <w:multiLevelType w:val="hybridMultilevel"/>
    <w:tmpl w:val="F76EE094"/>
    <w:lvl w:ilvl="0" w:tplc="238C362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FD8B2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02D7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DC69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A298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A839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665F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B88A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9CE4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8ED1F"/>
    <w:multiLevelType w:val="hybridMultilevel"/>
    <w:tmpl w:val="61624446"/>
    <w:lvl w:ilvl="0" w:tplc="7FF45046">
      <w:start w:val="1"/>
      <w:numFmt w:val="decimal"/>
      <w:lvlText w:val="%1."/>
      <w:lvlJc w:val="left"/>
      <w:pPr>
        <w:ind w:left="720" w:hanging="360"/>
      </w:pPr>
    </w:lvl>
    <w:lvl w:ilvl="1" w:tplc="045A657A">
      <w:start w:val="1"/>
      <w:numFmt w:val="lowerLetter"/>
      <w:lvlText w:val="%2."/>
      <w:lvlJc w:val="left"/>
      <w:pPr>
        <w:ind w:left="1440" w:hanging="360"/>
      </w:pPr>
    </w:lvl>
    <w:lvl w:ilvl="2" w:tplc="987E99D0">
      <w:start w:val="1"/>
      <w:numFmt w:val="lowerRoman"/>
      <w:lvlText w:val="%3."/>
      <w:lvlJc w:val="right"/>
      <w:pPr>
        <w:ind w:left="2160" w:hanging="180"/>
      </w:pPr>
    </w:lvl>
    <w:lvl w:ilvl="3" w:tplc="26E0B8A8">
      <w:start w:val="1"/>
      <w:numFmt w:val="decimal"/>
      <w:lvlText w:val="%4."/>
      <w:lvlJc w:val="left"/>
      <w:pPr>
        <w:ind w:left="2880" w:hanging="360"/>
      </w:pPr>
    </w:lvl>
    <w:lvl w:ilvl="4" w:tplc="8DEE6D70">
      <w:start w:val="1"/>
      <w:numFmt w:val="lowerLetter"/>
      <w:lvlText w:val="%5."/>
      <w:lvlJc w:val="left"/>
      <w:pPr>
        <w:ind w:left="3600" w:hanging="360"/>
      </w:pPr>
    </w:lvl>
    <w:lvl w:ilvl="5" w:tplc="D18699D8">
      <w:start w:val="1"/>
      <w:numFmt w:val="lowerRoman"/>
      <w:lvlText w:val="%6."/>
      <w:lvlJc w:val="right"/>
      <w:pPr>
        <w:ind w:left="4320" w:hanging="180"/>
      </w:pPr>
    </w:lvl>
    <w:lvl w:ilvl="6" w:tplc="83D2899E">
      <w:start w:val="1"/>
      <w:numFmt w:val="decimal"/>
      <w:lvlText w:val="%7."/>
      <w:lvlJc w:val="left"/>
      <w:pPr>
        <w:ind w:left="5040" w:hanging="360"/>
      </w:pPr>
    </w:lvl>
    <w:lvl w:ilvl="7" w:tplc="F59ABEFA">
      <w:start w:val="1"/>
      <w:numFmt w:val="lowerLetter"/>
      <w:lvlText w:val="%8."/>
      <w:lvlJc w:val="left"/>
      <w:pPr>
        <w:ind w:left="5760" w:hanging="360"/>
      </w:pPr>
    </w:lvl>
    <w:lvl w:ilvl="8" w:tplc="28768D8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5D08FE"/>
    <w:multiLevelType w:val="hybridMultilevel"/>
    <w:tmpl w:val="63AC493C"/>
    <w:lvl w:ilvl="0" w:tplc="FC26D4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8084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C627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D4BE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607F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FE86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42C6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9837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9C89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F6859F"/>
    <w:multiLevelType w:val="hybridMultilevel"/>
    <w:tmpl w:val="FB22CC5A"/>
    <w:lvl w:ilvl="0" w:tplc="3A66D3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7093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BC6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38B5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BAF4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3410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3416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FCF6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8685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756BB3"/>
    <w:multiLevelType w:val="hybridMultilevel"/>
    <w:tmpl w:val="5A1E9302"/>
    <w:lvl w:ilvl="0" w:tplc="3F004C2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6FA91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12CC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202C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0AAF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7837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22B3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422D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144E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0633FB"/>
    <w:multiLevelType w:val="hybridMultilevel"/>
    <w:tmpl w:val="FFFFFFFF"/>
    <w:lvl w:ilvl="0" w:tplc="2F5E9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CA15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E4BB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EED3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54EB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C4BD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EA95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5289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00EC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A02B7"/>
    <w:multiLevelType w:val="hybridMultilevel"/>
    <w:tmpl w:val="5A2CAAE4"/>
    <w:lvl w:ilvl="0" w:tplc="0409000F">
      <w:start w:val="12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1EABAD"/>
    <w:multiLevelType w:val="hybridMultilevel"/>
    <w:tmpl w:val="885CAFA2"/>
    <w:lvl w:ilvl="0" w:tplc="5C28C4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98FA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7077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0AB8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1AA5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A60A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FE01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06BF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FEA9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10D8C"/>
    <w:multiLevelType w:val="hybridMultilevel"/>
    <w:tmpl w:val="FAA67E50"/>
    <w:lvl w:ilvl="0" w:tplc="381620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E280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E447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6C26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C237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02CE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DAC6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8EAB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94DB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9E1C6D"/>
    <w:multiLevelType w:val="hybridMultilevel"/>
    <w:tmpl w:val="FFFFFFFF"/>
    <w:lvl w:ilvl="0" w:tplc="FA66C1D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6F4B0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502FD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54A2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4282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4266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60DA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F06B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EA7E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726316"/>
    <w:multiLevelType w:val="multilevel"/>
    <w:tmpl w:val="A9CA55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0" w:firstLine="0"/>
      </w:pPr>
      <w:rPr>
        <w:rFonts w:ascii="Myriad Pro" w:hAnsi="Myriad Pro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0092F9"/>
    <w:multiLevelType w:val="hybridMultilevel"/>
    <w:tmpl w:val="8E48DBF4"/>
    <w:lvl w:ilvl="0" w:tplc="A01CE5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500E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9EAD9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1E03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2EF7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A810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40C3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3A67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98E1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33A83E"/>
    <w:multiLevelType w:val="hybridMultilevel"/>
    <w:tmpl w:val="FFFFFFFF"/>
    <w:lvl w:ilvl="0" w:tplc="80329B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BCAC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0456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2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1E05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9409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9474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B8AF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3C8D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DA6F08"/>
    <w:multiLevelType w:val="hybridMultilevel"/>
    <w:tmpl w:val="0888B9B4"/>
    <w:lvl w:ilvl="0" w:tplc="A54A7E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28F0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9FAAC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90D5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8E9D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3EC6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70A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0CE6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1861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AE484A"/>
    <w:multiLevelType w:val="multilevel"/>
    <w:tmpl w:val="FE860004"/>
    <w:lvl w:ilvl="0">
      <w:start w:val="1"/>
      <w:numFmt w:val="decimal"/>
      <w:lvlText w:val="%1."/>
      <w:lvlJc w:val="left"/>
      <w:pPr>
        <w:ind w:left="502" w:hanging="360"/>
      </w:pPr>
      <w:rPr>
        <w:rFonts w:ascii="Myriad Pro" w:hAnsi="Myriad Pro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23206F"/>
    <w:multiLevelType w:val="hybridMultilevel"/>
    <w:tmpl w:val="FFFFFFFF"/>
    <w:lvl w:ilvl="0" w:tplc="A3489A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94AA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888A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BCC4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E291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6E79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6ABF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6A4C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5C0C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AB6EFE"/>
    <w:multiLevelType w:val="hybridMultilevel"/>
    <w:tmpl w:val="28221AD8"/>
    <w:lvl w:ilvl="0" w:tplc="52D6313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9B2DD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241C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CEA2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DC18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D0C5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BA1F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7A61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E56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159084"/>
    <w:multiLevelType w:val="hybridMultilevel"/>
    <w:tmpl w:val="923CB4C6"/>
    <w:lvl w:ilvl="0" w:tplc="A0962D1C"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F84A9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ECD4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5A27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9C83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E64D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0EF4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D43D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9CCA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D1510C"/>
    <w:multiLevelType w:val="multilevel"/>
    <w:tmpl w:val="737AA26C"/>
    <w:lvl w:ilvl="0">
      <w:start w:val="1"/>
      <w:numFmt w:val="decimal"/>
      <w:pStyle w:val="Naslov1"/>
      <w:lvlText w:val="%1."/>
      <w:lvlJc w:val="left"/>
      <w:pPr>
        <w:ind w:left="502" w:hanging="360"/>
      </w:pPr>
      <w:rPr>
        <w:rFonts w:ascii="Myriad Pro" w:hAnsi="Myriad Pro" w:hint="default"/>
        <w:b/>
        <w:i w:val="0"/>
        <w:sz w:val="28"/>
      </w:rPr>
    </w:lvl>
    <w:lvl w:ilvl="1">
      <w:start w:val="1"/>
      <w:numFmt w:val="decimal"/>
      <w:pStyle w:val="Naslov2"/>
      <w:suff w:val="space"/>
      <w:lvlText w:val="%1.%2."/>
      <w:lvlJc w:val="left"/>
      <w:pPr>
        <w:ind w:left="0" w:firstLine="0"/>
      </w:pPr>
      <w:rPr>
        <w:rFonts w:ascii="Myriad Pro" w:hAnsi="Myriad Pro" w:cs="Times New Roman" w:hint="default"/>
        <w:b/>
        <w:i w:val="0"/>
        <w:sz w:val="24"/>
      </w:rPr>
    </w:lvl>
    <w:lvl w:ilvl="2">
      <w:start w:val="1"/>
      <w:numFmt w:val="decimal"/>
      <w:pStyle w:val="Naslov3"/>
      <w:suff w:val="space"/>
      <w:lvlText w:val="%1.%2.%3.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(%4)"/>
      <w:lvlJc w:val="left"/>
      <w:pPr>
        <w:ind w:left="11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5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8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956" w:hanging="360"/>
      </w:pPr>
      <w:rPr>
        <w:rFonts w:hint="default"/>
      </w:rPr>
    </w:lvl>
  </w:abstractNum>
  <w:abstractNum w:abstractNumId="20" w15:restartNumberingAfterBreak="0">
    <w:nsid w:val="7546234A"/>
    <w:multiLevelType w:val="hybridMultilevel"/>
    <w:tmpl w:val="C9A200CC"/>
    <w:lvl w:ilvl="0" w:tplc="04DA713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5BAD3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AC40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9CEB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A88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86FC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C04C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B01A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FAEE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3B3B2B"/>
    <w:multiLevelType w:val="hybridMultilevel"/>
    <w:tmpl w:val="FFFFFFFF"/>
    <w:lvl w:ilvl="0" w:tplc="546AEA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E4CF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E61C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9075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10D4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4E78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CA20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3004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34F0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B008B2"/>
    <w:multiLevelType w:val="hybridMultilevel"/>
    <w:tmpl w:val="FFFFFFFF"/>
    <w:lvl w:ilvl="0" w:tplc="D4C2B9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94B2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F0B8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F091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0E5E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3E25F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3855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E47C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DA29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633E67"/>
    <w:multiLevelType w:val="multilevel"/>
    <w:tmpl w:val="59BCF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F3D1EE7"/>
    <w:multiLevelType w:val="multilevel"/>
    <w:tmpl w:val="DD5CA94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Theme="minorHAnsi" w:hAnsiTheme="minorHAnsi" w:hint="default"/>
        <w:sz w:val="22"/>
        <w:szCs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778716671">
    <w:abstractNumId w:val="2"/>
  </w:num>
  <w:num w:numId="2" w16cid:durableId="1109353895">
    <w:abstractNumId w:val="9"/>
  </w:num>
  <w:num w:numId="3" w16cid:durableId="1935626673">
    <w:abstractNumId w:val="3"/>
  </w:num>
  <w:num w:numId="4" w16cid:durableId="498420934">
    <w:abstractNumId w:val="12"/>
  </w:num>
  <w:num w:numId="5" w16cid:durableId="1999116919">
    <w:abstractNumId w:val="18"/>
  </w:num>
  <w:num w:numId="6" w16cid:durableId="530189831">
    <w:abstractNumId w:val="4"/>
  </w:num>
  <w:num w:numId="7" w16cid:durableId="815335700">
    <w:abstractNumId w:val="11"/>
  </w:num>
  <w:num w:numId="8" w16cid:durableId="1263340214">
    <w:abstractNumId w:val="8"/>
  </w:num>
  <w:num w:numId="9" w16cid:durableId="1955672687">
    <w:abstractNumId w:val="17"/>
  </w:num>
  <w:num w:numId="10" w16cid:durableId="1163550185">
    <w:abstractNumId w:val="20"/>
  </w:num>
  <w:num w:numId="11" w16cid:durableId="739330954">
    <w:abstractNumId w:val="15"/>
  </w:num>
  <w:num w:numId="12" w16cid:durableId="799540158">
    <w:abstractNumId w:val="14"/>
  </w:num>
  <w:num w:numId="13" w16cid:durableId="235825509">
    <w:abstractNumId w:val="5"/>
  </w:num>
  <w:num w:numId="14" w16cid:durableId="1292129730">
    <w:abstractNumId w:val="1"/>
  </w:num>
  <w:num w:numId="15" w16cid:durableId="1316106946">
    <w:abstractNumId w:val="22"/>
  </w:num>
  <w:num w:numId="16" w16cid:durableId="1666087713">
    <w:abstractNumId w:val="0"/>
  </w:num>
  <w:num w:numId="17" w16cid:durableId="1742174617">
    <w:abstractNumId w:val="6"/>
  </w:num>
  <w:num w:numId="18" w16cid:durableId="10643882">
    <w:abstractNumId w:val="13"/>
  </w:num>
  <w:num w:numId="19" w16cid:durableId="1501888760">
    <w:abstractNumId w:val="21"/>
  </w:num>
  <w:num w:numId="20" w16cid:durableId="1309624552">
    <w:abstractNumId w:val="16"/>
  </w:num>
  <w:num w:numId="21" w16cid:durableId="2106656083">
    <w:abstractNumId w:val="10"/>
  </w:num>
  <w:num w:numId="22" w16cid:durableId="1985696028">
    <w:abstractNumId w:val="24"/>
  </w:num>
  <w:num w:numId="23" w16cid:durableId="1850216351">
    <w:abstractNumId w:val="19"/>
  </w:num>
  <w:num w:numId="24" w16cid:durableId="2076077834">
    <w:abstractNumId w:val="7"/>
  </w:num>
  <w:num w:numId="25" w16cid:durableId="889997598">
    <w:abstractNumId w:val="2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removePersonalInformation/>
  <w:removeDateAndTime/>
  <w:hideSpellingErrors/>
  <w:hideGrammaticalErrors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zNDI0tDC3MDM0sLRQ0lEKTi0uzszPAykwrQUARf69JCwAAAA="/>
  </w:docVars>
  <w:rsids>
    <w:rsidRoot w:val="0097261D"/>
    <w:rsid w:val="00000FA2"/>
    <w:rsid w:val="00001D8C"/>
    <w:rsid w:val="00002C49"/>
    <w:rsid w:val="00003249"/>
    <w:rsid w:val="000035BA"/>
    <w:rsid w:val="00005C46"/>
    <w:rsid w:val="00005FBC"/>
    <w:rsid w:val="000100BE"/>
    <w:rsid w:val="00012035"/>
    <w:rsid w:val="00013238"/>
    <w:rsid w:val="000132A6"/>
    <w:rsid w:val="00015B42"/>
    <w:rsid w:val="00015F9D"/>
    <w:rsid w:val="00020DCE"/>
    <w:rsid w:val="0002285F"/>
    <w:rsid w:val="00025EEC"/>
    <w:rsid w:val="0002754A"/>
    <w:rsid w:val="00031255"/>
    <w:rsid w:val="00034902"/>
    <w:rsid w:val="00035500"/>
    <w:rsid w:val="00037006"/>
    <w:rsid w:val="00037D7E"/>
    <w:rsid w:val="00044297"/>
    <w:rsid w:val="000459FB"/>
    <w:rsid w:val="00046ED5"/>
    <w:rsid w:val="00050129"/>
    <w:rsid w:val="0005189A"/>
    <w:rsid w:val="00052048"/>
    <w:rsid w:val="00052EF8"/>
    <w:rsid w:val="00054148"/>
    <w:rsid w:val="0005708F"/>
    <w:rsid w:val="00057194"/>
    <w:rsid w:val="000571AC"/>
    <w:rsid w:val="00057685"/>
    <w:rsid w:val="0006076D"/>
    <w:rsid w:val="0006144F"/>
    <w:rsid w:val="00064D50"/>
    <w:rsid w:val="00066465"/>
    <w:rsid w:val="000715A8"/>
    <w:rsid w:val="00072D86"/>
    <w:rsid w:val="000735F2"/>
    <w:rsid w:val="0007447B"/>
    <w:rsid w:val="00074793"/>
    <w:rsid w:val="00074899"/>
    <w:rsid w:val="00077B8B"/>
    <w:rsid w:val="00080EC0"/>
    <w:rsid w:val="00082263"/>
    <w:rsid w:val="000825AA"/>
    <w:rsid w:val="00083AFE"/>
    <w:rsid w:val="00083BFB"/>
    <w:rsid w:val="00085B99"/>
    <w:rsid w:val="00090FFC"/>
    <w:rsid w:val="000920D6"/>
    <w:rsid w:val="00093404"/>
    <w:rsid w:val="00096C68"/>
    <w:rsid w:val="0009740D"/>
    <w:rsid w:val="0009757B"/>
    <w:rsid w:val="000A60E3"/>
    <w:rsid w:val="000A62E8"/>
    <w:rsid w:val="000A6E59"/>
    <w:rsid w:val="000B332D"/>
    <w:rsid w:val="000B74C1"/>
    <w:rsid w:val="000C25E2"/>
    <w:rsid w:val="000C30F9"/>
    <w:rsid w:val="000C3A4A"/>
    <w:rsid w:val="000C3F47"/>
    <w:rsid w:val="000C5390"/>
    <w:rsid w:val="000D3ED2"/>
    <w:rsid w:val="000D65A7"/>
    <w:rsid w:val="000D68A8"/>
    <w:rsid w:val="000E1F9A"/>
    <w:rsid w:val="000E51DE"/>
    <w:rsid w:val="000E6D04"/>
    <w:rsid w:val="000E7225"/>
    <w:rsid w:val="000F0D8A"/>
    <w:rsid w:val="000F575A"/>
    <w:rsid w:val="000F5E2D"/>
    <w:rsid w:val="000FF13B"/>
    <w:rsid w:val="00100B22"/>
    <w:rsid w:val="00100F18"/>
    <w:rsid w:val="001027F9"/>
    <w:rsid w:val="00105372"/>
    <w:rsid w:val="001056FE"/>
    <w:rsid w:val="001077D4"/>
    <w:rsid w:val="001110F3"/>
    <w:rsid w:val="00115509"/>
    <w:rsid w:val="00116717"/>
    <w:rsid w:val="001169BF"/>
    <w:rsid w:val="00120B7B"/>
    <w:rsid w:val="0012270A"/>
    <w:rsid w:val="00124069"/>
    <w:rsid w:val="00130A0F"/>
    <w:rsid w:val="001322F3"/>
    <w:rsid w:val="00132F9B"/>
    <w:rsid w:val="00134212"/>
    <w:rsid w:val="0013462B"/>
    <w:rsid w:val="0013487D"/>
    <w:rsid w:val="001400F2"/>
    <w:rsid w:val="00142D2F"/>
    <w:rsid w:val="00144750"/>
    <w:rsid w:val="00145610"/>
    <w:rsid w:val="0014690D"/>
    <w:rsid w:val="00146D7F"/>
    <w:rsid w:val="00146FBC"/>
    <w:rsid w:val="00147016"/>
    <w:rsid w:val="00149398"/>
    <w:rsid w:val="0014D872"/>
    <w:rsid w:val="00150650"/>
    <w:rsid w:val="001556BF"/>
    <w:rsid w:val="00155BF7"/>
    <w:rsid w:val="00156546"/>
    <w:rsid w:val="00156E90"/>
    <w:rsid w:val="001608A9"/>
    <w:rsid w:val="001639B9"/>
    <w:rsid w:val="00166647"/>
    <w:rsid w:val="0017111E"/>
    <w:rsid w:val="00175868"/>
    <w:rsid w:val="001762B4"/>
    <w:rsid w:val="00181056"/>
    <w:rsid w:val="00182262"/>
    <w:rsid w:val="001829B3"/>
    <w:rsid w:val="00182CAA"/>
    <w:rsid w:val="00182E5C"/>
    <w:rsid w:val="001843D3"/>
    <w:rsid w:val="00184D72"/>
    <w:rsid w:val="00185693"/>
    <w:rsid w:val="00186BC0"/>
    <w:rsid w:val="00187FFE"/>
    <w:rsid w:val="00191612"/>
    <w:rsid w:val="00192FFE"/>
    <w:rsid w:val="00195884"/>
    <w:rsid w:val="001A0BC6"/>
    <w:rsid w:val="001A1E9E"/>
    <w:rsid w:val="001A3BB5"/>
    <w:rsid w:val="001A492D"/>
    <w:rsid w:val="001A62E5"/>
    <w:rsid w:val="001B4A5B"/>
    <w:rsid w:val="001B6594"/>
    <w:rsid w:val="001C0830"/>
    <w:rsid w:val="001C383A"/>
    <w:rsid w:val="001C4551"/>
    <w:rsid w:val="001C4F70"/>
    <w:rsid w:val="001C6761"/>
    <w:rsid w:val="001CBAFE"/>
    <w:rsid w:val="001D5068"/>
    <w:rsid w:val="001D63E5"/>
    <w:rsid w:val="001D7AEE"/>
    <w:rsid w:val="001D7EC3"/>
    <w:rsid w:val="001E151C"/>
    <w:rsid w:val="001E1A1A"/>
    <w:rsid w:val="001E2255"/>
    <w:rsid w:val="001E4947"/>
    <w:rsid w:val="001E54F4"/>
    <w:rsid w:val="001E6E97"/>
    <w:rsid w:val="001E7005"/>
    <w:rsid w:val="001E7576"/>
    <w:rsid w:val="001E7DD3"/>
    <w:rsid w:val="001E7E9A"/>
    <w:rsid w:val="001E89C4"/>
    <w:rsid w:val="001F0929"/>
    <w:rsid w:val="001F0AEE"/>
    <w:rsid w:val="001F0F30"/>
    <w:rsid w:val="001F1632"/>
    <w:rsid w:val="001F4A7C"/>
    <w:rsid w:val="00201A6A"/>
    <w:rsid w:val="00201C57"/>
    <w:rsid w:val="00203D4B"/>
    <w:rsid w:val="00206691"/>
    <w:rsid w:val="00206CF3"/>
    <w:rsid w:val="00210C60"/>
    <w:rsid w:val="00214C09"/>
    <w:rsid w:val="00215523"/>
    <w:rsid w:val="00217778"/>
    <w:rsid w:val="002255BC"/>
    <w:rsid w:val="00225DB1"/>
    <w:rsid w:val="00226AB9"/>
    <w:rsid w:val="00231806"/>
    <w:rsid w:val="00231A40"/>
    <w:rsid w:val="00233CA5"/>
    <w:rsid w:val="00233FE7"/>
    <w:rsid w:val="0023428D"/>
    <w:rsid w:val="00235400"/>
    <w:rsid w:val="0023670F"/>
    <w:rsid w:val="0023684F"/>
    <w:rsid w:val="00240ABD"/>
    <w:rsid w:val="0024E2C4"/>
    <w:rsid w:val="00252E79"/>
    <w:rsid w:val="00254908"/>
    <w:rsid w:val="00254AB2"/>
    <w:rsid w:val="002553A3"/>
    <w:rsid w:val="00255794"/>
    <w:rsid w:val="00260911"/>
    <w:rsid w:val="00262ACC"/>
    <w:rsid w:val="00265DE3"/>
    <w:rsid w:val="0026656C"/>
    <w:rsid w:val="002666B5"/>
    <w:rsid w:val="00267B2C"/>
    <w:rsid w:val="002703B9"/>
    <w:rsid w:val="00272CB4"/>
    <w:rsid w:val="002747BA"/>
    <w:rsid w:val="00275F59"/>
    <w:rsid w:val="00276635"/>
    <w:rsid w:val="00277CD4"/>
    <w:rsid w:val="00280320"/>
    <w:rsid w:val="00282E09"/>
    <w:rsid w:val="0029185A"/>
    <w:rsid w:val="00294789"/>
    <w:rsid w:val="00294D53"/>
    <w:rsid w:val="0029543E"/>
    <w:rsid w:val="00295853"/>
    <w:rsid w:val="00295D40"/>
    <w:rsid w:val="002A6FC4"/>
    <w:rsid w:val="002A7B1D"/>
    <w:rsid w:val="002B09A5"/>
    <w:rsid w:val="002B0D67"/>
    <w:rsid w:val="002B69EC"/>
    <w:rsid w:val="002C002D"/>
    <w:rsid w:val="002C00E4"/>
    <w:rsid w:val="002C1247"/>
    <w:rsid w:val="002D0648"/>
    <w:rsid w:val="002D07EB"/>
    <w:rsid w:val="002D34D0"/>
    <w:rsid w:val="002D3DEB"/>
    <w:rsid w:val="002D634C"/>
    <w:rsid w:val="002D765F"/>
    <w:rsid w:val="002E0E03"/>
    <w:rsid w:val="002E2BE4"/>
    <w:rsid w:val="002E2C68"/>
    <w:rsid w:val="002E4420"/>
    <w:rsid w:val="002E5DEE"/>
    <w:rsid w:val="002E66E7"/>
    <w:rsid w:val="002F093F"/>
    <w:rsid w:val="002F0949"/>
    <w:rsid w:val="002F34A8"/>
    <w:rsid w:val="002F37D7"/>
    <w:rsid w:val="002F465A"/>
    <w:rsid w:val="002F55C0"/>
    <w:rsid w:val="002F98AE"/>
    <w:rsid w:val="00301448"/>
    <w:rsid w:val="00301C90"/>
    <w:rsid w:val="00302643"/>
    <w:rsid w:val="00302DC6"/>
    <w:rsid w:val="00302F78"/>
    <w:rsid w:val="00304EC0"/>
    <w:rsid w:val="003056C7"/>
    <w:rsid w:val="003068CF"/>
    <w:rsid w:val="003076D4"/>
    <w:rsid w:val="00312764"/>
    <w:rsid w:val="00315850"/>
    <w:rsid w:val="00317D47"/>
    <w:rsid w:val="0032096C"/>
    <w:rsid w:val="0032162D"/>
    <w:rsid w:val="00321C04"/>
    <w:rsid w:val="00323D1B"/>
    <w:rsid w:val="00326A41"/>
    <w:rsid w:val="00327C5B"/>
    <w:rsid w:val="003322F6"/>
    <w:rsid w:val="00333B19"/>
    <w:rsid w:val="003354A3"/>
    <w:rsid w:val="00338C62"/>
    <w:rsid w:val="00340742"/>
    <w:rsid w:val="003432B4"/>
    <w:rsid w:val="00343A5F"/>
    <w:rsid w:val="00345568"/>
    <w:rsid w:val="00346226"/>
    <w:rsid w:val="00347CB8"/>
    <w:rsid w:val="00351F21"/>
    <w:rsid w:val="003542A7"/>
    <w:rsid w:val="00357CDD"/>
    <w:rsid w:val="00362E4A"/>
    <w:rsid w:val="00364549"/>
    <w:rsid w:val="0036790F"/>
    <w:rsid w:val="00370F9A"/>
    <w:rsid w:val="00374E1C"/>
    <w:rsid w:val="0037563C"/>
    <w:rsid w:val="00377053"/>
    <w:rsid w:val="00385CBE"/>
    <w:rsid w:val="0038614D"/>
    <w:rsid w:val="00390268"/>
    <w:rsid w:val="003907B7"/>
    <w:rsid w:val="0039198C"/>
    <w:rsid w:val="003929D4"/>
    <w:rsid w:val="00392AEC"/>
    <w:rsid w:val="00393440"/>
    <w:rsid w:val="00396C6C"/>
    <w:rsid w:val="003A1A4F"/>
    <w:rsid w:val="003A2A13"/>
    <w:rsid w:val="003A2C6A"/>
    <w:rsid w:val="003A4BCC"/>
    <w:rsid w:val="003A6471"/>
    <w:rsid w:val="003B1D66"/>
    <w:rsid w:val="003B6240"/>
    <w:rsid w:val="003B7457"/>
    <w:rsid w:val="003C43F7"/>
    <w:rsid w:val="003C6642"/>
    <w:rsid w:val="003D2821"/>
    <w:rsid w:val="003D3A4D"/>
    <w:rsid w:val="003D62D4"/>
    <w:rsid w:val="003E0F4D"/>
    <w:rsid w:val="003E1D18"/>
    <w:rsid w:val="003E255B"/>
    <w:rsid w:val="003E3682"/>
    <w:rsid w:val="003E412F"/>
    <w:rsid w:val="003E625F"/>
    <w:rsid w:val="003E6BF9"/>
    <w:rsid w:val="003E78D1"/>
    <w:rsid w:val="003F5C18"/>
    <w:rsid w:val="003F5FC0"/>
    <w:rsid w:val="003F6088"/>
    <w:rsid w:val="00401813"/>
    <w:rsid w:val="0040184E"/>
    <w:rsid w:val="004024D0"/>
    <w:rsid w:val="00403ECA"/>
    <w:rsid w:val="004041EA"/>
    <w:rsid w:val="00406807"/>
    <w:rsid w:val="00414095"/>
    <w:rsid w:val="0041597F"/>
    <w:rsid w:val="00417103"/>
    <w:rsid w:val="00417E76"/>
    <w:rsid w:val="004180D2"/>
    <w:rsid w:val="00427E89"/>
    <w:rsid w:val="00432233"/>
    <w:rsid w:val="0043649F"/>
    <w:rsid w:val="00442418"/>
    <w:rsid w:val="00443A2B"/>
    <w:rsid w:val="00445815"/>
    <w:rsid w:val="00446438"/>
    <w:rsid w:val="00450872"/>
    <w:rsid w:val="004528E6"/>
    <w:rsid w:val="00452F2E"/>
    <w:rsid w:val="00453801"/>
    <w:rsid w:val="00454878"/>
    <w:rsid w:val="00456A70"/>
    <w:rsid w:val="00457BD7"/>
    <w:rsid w:val="004660FC"/>
    <w:rsid w:val="00467421"/>
    <w:rsid w:val="0047066D"/>
    <w:rsid w:val="004762ED"/>
    <w:rsid w:val="00477E64"/>
    <w:rsid w:val="0048031B"/>
    <w:rsid w:val="00480CBF"/>
    <w:rsid w:val="00480CE4"/>
    <w:rsid w:val="00481DF9"/>
    <w:rsid w:val="00484732"/>
    <w:rsid w:val="00484CA4"/>
    <w:rsid w:val="00485D3D"/>
    <w:rsid w:val="00492493"/>
    <w:rsid w:val="00493954"/>
    <w:rsid w:val="004955D3"/>
    <w:rsid w:val="004969BA"/>
    <w:rsid w:val="00496A4F"/>
    <w:rsid w:val="004978BB"/>
    <w:rsid w:val="004A03F6"/>
    <w:rsid w:val="004A08B3"/>
    <w:rsid w:val="004A1A1B"/>
    <w:rsid w:val="004A2411"/>
    <w:rsid w:val="004A2F0B"/>
    <w:rsid w:val="004A329D"/>
    <w:rsid w:val="004A5B2C"/>
    <w:rsid w:val="004A6789"/>
    <w:rsid w:val="004AC40A"/>
    <w:rsid w:val="004AEADE"/>
    <w:rsid w:val="004B00AE"/>
    <w:rsid w:val="004B0463"/>
    <w:rsid w:val="004B10A6"/>
    <w:rsid w:val="004B2D5D"/>
    <w:rsid w:val="004B3AF0"/>
    <w:rsid w:val="004B3DDC"/>
    <w:rsid w:val="004B455A"/>
    <w:rsid w:val="004B4B20"/>
    <w:rsid w:val="004B5CF6"/>
    <w:rsid w:val="004B5F87"/>
    <w:rsid w:val="004B6682"/>
    <w:rsid w:val="004B7005"/>
    <w:rsid w:val="004C4C85"/>
    <w:rsid w:val="004C56F2"/>
    <w:rsid w:val="004D1CDF"/>
    <w:rsid w:val="004D2358"/>
    <w:rsid w:val="004D2853"/>
    <w:rsid w:val="004D3C22"/>
    <w:rsid w:val="004D76BB"/>
    <w:rsid w:val="004D7CF2"/>
    <w:rsid w:val="004D7F19"/>
    <w:rsid w:val="004E07D0"/>
    <w:rsid w:val="004E13EE"/>
    <w:rsid w:val="004E155E"/>
    <w:rsid w:val="004E36D8"/>
    <w:rsid w:val="004E4F80"/>
    <w:rsid w:val="004E5B0D"/>
    <w:rsid w:val="004E75C2"/>
    <w:rsid w:val="004E7FE5"/>
    <w:rsid w:val="004F0870"/>
    <w:rsid w:val="004F107B"/>
    <w:rsid w:val="004F17BE"/>
    <w:rsid w:val="004F1A13"/>
    <w:rsid w:val="004F4396"/>
    <w:rsid w:val="004F5F66"/>
    <w:rsid w:val="004F659C"/>
    <w:rsid w:val="0050029B"/>
    <w:rsid w:val="00501221"/>
    <w:rsid w:val="005013FB"/>
    <w:rsid w:val="00501842"/>
    <w:rsid w:val="00504E0D"/>
    <w:rsid w:val="00504F8A"/>
    <w:rsid w:val="00505BD7"/>
    <w:rsid w:val="00506037"/>
    <w:rsid w:val="005060FF"/>
    <w:rsid w:val="005061B8"/>
    <w:rsid w:val="0051062F"/>
    <w:rsid w:val="0051625B"/>
    <w:rsid w:val="005202AB"/>
    <w:rsid w:val="00520E31"/>
    <w:rsid w:val="005219F8"/>
    <w:rsid w:val="00521F4D"/>
    <w:rsid w:val="00522D14"/>
    <w:rsid w:val="00524FCE"/>
    <w:rsid w:val="0052B190"/>
    <w:rsid w:val="005315B2"/>
    <w:rsid w:val="005319F8"/>
    <w:rsid w:val="005332F2"/>
    <w:rsid w:val="005338B5"/>
    <w:rsid w:val="00533FC0"/>
    <w:rsid w:val="0053474E"/>
    <w:rsid w:val="00535FD2"/>
    <w:rsid w:val="00547053"/>
    <w:rsid w:val="00551488"/>
    <w:rsid w:val="005527BA"/>
    <w:rsid w:val="005536D9"/>
    <w:rsid w:val="0055499B"/>
    <w:rsid w:val="0055603D"/>
    <w:rsid w:val="0056064D"/>
    <w:rsid w:val="00564B1A"/>
    <w:rsid w:val="00564D29"/>
    <w:rsid w:val="00566F9E"/>
    <w:rsid w:val="005709A0"/>
    <w:rsid w:val="00572226"/>
    <w:rsid w:val="005732F6"/>
    <w:rsid w:val="005763A5"/>
    <w:rsid w:val="005808E2"/>
    <w:rsid w:val="00581823"/>
    <w:rsid w:val="00582557"/>
    <w:rsid w:val="00583356"/>
    <w:rsid w:val="00591C1D"/>
    <w:rsid w:val="00592DA6"/>
    <w:rsid w:val="005934AD"/>
    <w:rsid w:val="005958C5"/>
    <w:rsid w:val="00595F51"/>
    <w:rsid w:val="0059632A"/>
    <w:rsid w:val="005A1ACA"/>
    <w:rsid w:val="005A7138"/>
    <w:rsid w:val="005B20A5"/>
    <w:rsid w:val="005B4EA2"/>
    <w:rsid w:val="005B5A69"/>
    <w:rsid w:val="005B70EA"/>
    <w:rsid w:val="005C0579"/>
    <w:rsid w:val="005C2598"/>
    <w:rsid w:val="005C2A6F"/>
    <w:rsid w:val="005C2C2B"/>
    <w:rsid w:val="005C358C"/>
    <w:rsid w:val="005C3BB5"/>
    <w:rsid w:val="005C677D"/>
    <w:rsid w:val="005C69DC"/>
    <w:rsid w:val="005C6B4B"/>
    <w:rsid w:val="005C7D06"/>
    <w:rsid w:val="005D350D"/>
    <w:rsid w:val="005D5082"/>
    <w:rsid w:val="005D609B"/>
    <w:rsid w:val="005D637D"/>
    <w:rsid w:val="005D73AD"/>
    <w:rsid w:val="005E26D7"/>
    <w:rsid w:val="005E3C8C"/>
    <w:rsid w:val="005F22EC"/>
    <w:rsid w:val="005F8D49"/>
    <w:rsid w:val="0060068B"/>
    <w:rsid w:val="00600715"/>
    <w:rsid w:val="006013F3"/>
    <w:rsid w:val="00601D22"/>
    <w:rsid w:val="00603586"/>
    <w:rsid w:val="00604060"/>
    <w:rsid w:val="00606F08"/>
    <w:rsid w:val="006075F3"/>
    <w:rsid w:val="006079CC"/>
    <w:rsid w:val="006108F1"/>
    <w:rsid w:val="006109E1"/>
    <w:rsid w:val="00610C62"/>
    <w:rsid w:val="00610E2C"/>
    <w:rsid w:val="00610E49"/>
    <w:rsid w:val="006113C4"/>
    <w:rsid w:val="00612B6D"/>
    <w:rsid w:val="006161B7"/>
    <w:rsid w:val="00617BFC"/>
    <w:rsid w:val="00618FB2"/>
    <w:rsid w:val="00620600"/>
    <w:rsid w:val="00623946"/>
    <w:rsid w:val="00626CE3"/>
    <w:rsid w:val="00627540"/>
    <w:rsid w:val="00631F3F"/>
    <w:rsid w:val="00633AC9"/>
    <w:rsid w:val="00637BDA"/>
    <w:rsid w:val="0064217A"/>
    <w:rsid w:val="00643C06"/>
    <w:rsid w:val="0064716A"/>
    <w:rsid w:val="00647D02"/>
    <w:rsid w:val="006506B6"/>
    <w:rsid w:val="006520AC"/>
    <w:rsid w:val="00652E97"/>
    <w:rsid w:val="00655C47"/>
    <w:rsid w:val="006575AB"/>
    <w:rsid w:val="00660D82"/>
    <w:rsid w:val="00661044"/>
    <w:rsid w:val="00661F34"/>
    <w:rsid w:val="00662D1B"/>
    <w:rsid w:val="0066446E"/>
    <w:rsid w:val="00665EEF"/>
    <w:rsid w:val="00666F2B"/>
    <w:rsid w:val="006712A8"/>
    <w:rsid w:val="0067132B"/>
    <w:rsid w:val="006724C2"/>
    <w:rsid w:val="006745B4"/>
    <w:rsid w:val="006754D9"/>
    <w:rsid w:val="006754DD"/>
    <w:rsid w:val="00681F8C"/>
    <w:rsid w:val="00682897"/>
    <w:rsid w:val="00686955"/>
    <w:rsid w:val="006870F5"/>
    <w:rsid w:val="00687D5F"/>
    <w:rsid w:val="00697B89"/>
    <w:rsid w:val="006A0F3B"/>
    <w:rsid w:val="006A3BDA"/>
    <w:rsid w:val="006A3D5F"/>
    <w:rsid w:val="006A4B05"/>
    <w:rsid w:val="006A4BFC"/>
    <w:rsid w:val="006A7A25"/>
    <w:rsid w:val="006B1522"/>
    <w:rsid w:val="006B2689"/>
    <w:rsid w:val="006B2761"/>
    <w:rsid w:val="006B37E1"/>
    <w:rsid w:val="006B3B76"/>
    <w:rsid w:val="006B451A"/>
    <w:rsid w:val="006B45F3"/>
    <w:rsid w:val="006B5313"/>
    <w:rsid w:val="006B5714"/>
    <w:rsid w:val="006B7F71"/>
    <w:rsid w:val="006C116F"/>
    <w:rsid w:val="006C2BD1"/>
    <w:rsid w:val="006C4963"/>
    <w:rsid w:val="006C5BF5"/>
    <w:rsid w:val="006C5ED8"/>
    <w:rsid w:val="006C6337"/>
    <w:rsid w:val="006D1BB7"/>
    <w:rsid w:val="006D2676"/>
    <w:rsid w:val="006D2795"/>
    <w:rsid w:val="006D4BDC"/>
    <w:rsid w:val="006D5189"/>
    <w:rsid w:val="006D79AE"/>
    <w:rsid w:val="006E172F"/>
    <w:rsid w:val="006E18F3"/>
    <w:rsid w:val="006E400D"/>
    <w:rsid w:val="006E6213"/>
    <w:rsid w:val="006E6A60"/>
    <w:rsid w:val="006E7736"/>
    <w:rsid w:val="006E7AE6"/>
    <w:rsid w:val="006F2B79"/>
    <w:rsid w:val="006F2EDD"/>
    <w:rsid w:val="006F5410"/>
    <w:rsid w:val="006F60A9"/>
    <w:rsid w:val="006F7082"/>
    <w:rsid w:val="006F70DD"/>
    <w:rsid w:val="006FF822"/>
    <w:rsid w:val="00701071"/>
    <w:rsid w:val="0070269A"/>
    <w:rsid w:val="00703E87"/>
    <w:rsid w:val="00704F3E"/>
    <w:rsid w:val="00705BF8"/>
    <w:rsid w:val="007107A7"/>
    <w:rsid w:val="00713424"/>
    <w:rsid w:val="0071348F"/>
    <w:rsid w:val="00714478"/>
    <w:rsid w:val="007176A9"/>
    <w:rsid w:val="0072315B"/>
    <w:rsid w:val="007251B3"/>
    <w:rsid w:val="00726797"/>
    <w:rsid w:val="00727AC6"/>
    <w:rsid w:val="007317DA"/>
    <w:rsid w:val="00731835"/>
    <w:rsid w:val="007354C8"/>
    <w:rsid w:val="00735832"/>
    <w:rsid w:val="00737565"/>
    <w:rsid w:val="00741DA2"/>
    <w:rsid w:val="00742421"/>
    <w:rsid w:val="0074672A"/>
    <w:rsid w:val="0075035E"/>
    <w:rsid w:val="00752585"/>
    <w:rsid w:val="00752D78"/>
    <w:rsid w:val="00754652"/>
    <w:rsid w:val="0075532B"/>
    <w:rsid w:val="007614C1"/>
    <w:rsid w:val="0076212A"/>
    <w:rsid w:val="007629D2"/>
    <w:rsid w:val="00763506"/>
    <w:rsid w:val="007640CB"/>
    <w:rsid w:val="00764197"/>
    <w:rsid w:val="0076486D"/>
    <w:rsid w:val="007657DE"/>
    <w:rsid w:val="007740B3"/>
    <w:rsid w:val="00782BDA"/>
    <w:rsid w:val="00783D32"/>
    <w:rsid w:val="00787F3B"/>
    <w:rsid w:val="00790FEA"/>
    <w:rsid w:val="0079175D"/>
    <w:rsid w:val="00794AB6"/>
    <w:rsid w:val="00796626"/>
    <w:rsid w:val="007973EA"/>
    <w:rsid w:val="007A01A5"/>
    <w:rsid w:val="007A19EB"/>
    <w:rsid w:val="007A233C"/>
    <w:rsid w:val="007A2FC2"/>
    <w:rsid w:val="007A3DA3"/>
    <w:rsid w:val="007B0E06"/>
    <w:rsid w:val="007B108D"/>
    <w:rsid w:val="007B1158"/>
    <w:rsid w:val="007B1698"/>
    <w:rsid w:val="007B3F41"/>
    <w:rsid w:val="007B4BF5"/>
    <w:rsid w:val="007B4FAE"/>
    <w:rsid w:val="007B9071"/>
    <w:rsid w:val="007C15A3"/>
    <w:rsid w:val="007C1E84"/>
    <w:rsid w:val="007C2D67"/>
    <w:rsid w:val="007C3090"/>
    <w:rsid w:val="007C3F37"/>
    <w:rsid w:val="007C4F14"/>
    <w:rsid w:val="007C5C41"/>
    <w:rsid w:val="007D131D"/>
    <w:rsid w:val="007D1506"/>
    <w:rsid w:val="007D5743"/>
    <w:rsid w:val="007E2472"/>
    <w:rsid w:val="007E59FA"/>
    <w:rsid w:val="007F0656"/>
    <w:rsid w:val="007F0924"/>
    <w:rsid w:val="007F52F8"/>
    <w:rsid w:val="007F6345"/>
    <w:rsid w:val="007F699D"/>
    <w:rsid w:val="007F7115"/>
    <w:rsid w:val="007F7F70"/>
    <w:rsid w:val="00800197"/>
    <w:rsid w:val="00801FE5"/>
    <w:rsid w:val="00803B75"/>
    <w:rsid w:val="00803F46"/>
    <w:rsid w:val="008050AE"/>
    <w:rsid w:val="008104FF"/>
    <w:rsid w:val="008109C7"/>
    <w:rsid w:val="008120A0"/>
    <w:rsid w:val="00812174"/>
    <w:rsid w:val="008137D5"/>
    <w:rsid w:val="0081437C"/>
    <w:rsid w:val="00814FD1"/>
    <w:rsid w:val="008157BC"/>
    <w:rsid w:val="0081630C"/>
    <w:rsid w:val="008179F1"/>
    <w:rsid w:val="008230DE"/>
    <w:rsid w:val="00823894"/>
    <w:rsid w:val="00825657"/>
    <w:rsid w:val="008302AA"/>
    <w:rsid w:val="0083337B"/>
    <w:rsid w:val="0083B119"/>
    <w:rsid w:val="008413B7"/>
    <w:rsid w:val="00841FC4"/>
    <w:rsid w:val="00842122"/>
    <w:rsid w:val="0084284E"/>
    <w:rsid w:val="00843B80"/>
    <w:rsid w:val="008444BB"/>
    <w:rsid w:val="00846E19"/>
    <w:rsid w:val="008472CC"/>
    <w:rsid w:val="00848531"/>
    <w:rsid w:val="00850E30"/>
    <w:rsid w:val="00851C10"/>
    <w:rsid w:val="00854839"/>
    <w:rsid w:val="00856964"/>
    <w:rsid w:val="008649C2"/>
    <w:rsid w:val="00864FE0"/>
    <w:rsid w:val="00870D4F"/>
    <w:rsid w:val="008734AB"/>
    <w:rsid w:val="00876A90"/>
    <w:rsid w:val="00885AEF"/>
    <w:rsid w:val="00890F7A"/>
    <w:rsid w:val="0089121A"/>
    <w:rsid w:val="00893551"/>
    <w:rsid w:val="00894B72"/>
    <w:rsid w:val="008A0713"/>
    <w:rsid w:val="008A3A09"/>
    <w:rsid w:val="008A3A3E"/>
    <w:rsid w:val="008A3C54"/>
    <w:rsid w:val="008A692C"/>
    <w:rsid w:val="008A7043"/>
    <w:rsid w:val="008B215A"/>
    <w:rsid w:val="008B262F"/>
    <w:rsid w:val="008B3D62"/>
    <w:rsid w:val="008B6461"/>
    <w:rsid w:val="008C07EB"/>
    <w:rsid w:val="008C09F5"/>
    <w:rsid w:val="008C1E48"/>
    <w:rsid w:val="008C1F5A"/>
    <w:rsid w:val="008C2250"/>
    <w:rsid w:val="008C3BA9"/>
    <w:rsid w:val="008C3F95"/>
    <w:rsid w:val="008C4A3D"/>
    <w:rsid w:val="008CD190"/>
    <w:rsid w:val="008D0CCB"/>
    <w:rsid w:val="008D0E50"/>
    <w:rsid w:val="008D27FF"/>
    <w:rsid w:val="008D2AE7"/>
    <w:rsid w:val="008D2FE5"/>
    <w:rsid w:val="008D524C"/>
    <w:rsid w:val="008D66EC"/>
    <w:rsid w:val="008D739E"/>
    <w:rsid w:val="008E62B3"/>
    <w:rsid w:val="008E6D69"/>
    <w:rsid w:val="008E7A36"/>
    <w:rsid w:val="008F175E"/>
    <w:rsid w:val="008F6BC4"/>
    <w:rsid w:val="0090015F"/>
    <w:rsid w:val="00900208"/>
    <w:rsid w:val="00900234"/>
    <w:rsid w:val="00900B1E"/>
    <w:rsid w:val="00901754"/>
    <w:rsid w:val="0090309B"/>
    <w:rsid w:val="0090516B"/>
    <w:rsid w:val="009057DC"/>
    <w:rsid w:val="0090676F"/>
    <w:rsid w:val="00906D79"/>
    <w:rsid w:val="00910B08"/>
    <w:rsid w:val="0091160D"/>
    <w:rsid w:val="009121C1"/>
    <w:rsid w:val="00915F14"/>
    <w:rsid w:val="00916AE4"/>
    <w:rsid w:val="009178A7"/>
    <w:rsid w:val="0091925B"/>
    <w:rsid w:val="0092147D"/>
    <w:rsid w:val="00921967"/>
    <w:rsid w:val="009221BA"/>
    <w:rsid w:val="009233CB"/>
    <w:rsid w:val="009261E7"/>
    <w:rsid w:val="00930089"/>
    <w:rsid w:val="00930F5B"/>
    <w:rsid w:val="009322BA"/>
    <w:rsid w:val="00932F0B"/>
    <w:rsid w:val="00933BA8"/>
    <w:rsid w:val="00933EDD"/>
    <w:rsid w:val="0093451F"/>
    <w:rsid w:val="0094265A"/>
    <w:rsid w:val="0094313C"/>
    <w:rsid w:val="009433E0"/>
    <w:rsid w:val="00946B06"/>
    <w:rsid w:val="00947474"/>
    <w:rsid w:val="009511FE"/>
    <w:rsid w:val="00951455"/>
    <w:rsid w:val="00951618"/>
    <w:rsid w:val="009559BB"/>
    <w:rsid w:val="00956483"/>
    <w:rsid w:val="00960502"/>
    <w:rsid w:val="00962170"/>
    <w:rsid w:val="00964D39"/>
    <w:rsid w:val="009673ED"/>
    <w:rsid w:val="009718F8"/>
    <w:rsid w:val="00971C79"/>
    <w:rsid w:val="0097261D"/>
    <w:rsid w:val="00972920"/>
    <w:rsid w:val="00973EB4"/>
    <w:rsid w:val="00985520"/>
    <w:rsid w:val="00986C67"/>
    <w:rsid w:val="0098B86E"/>
    <w:rsid w:val="0099260D"/>
    <w:rsid w:val="009931D3"/>
    <w:rsid w:val="00995D06"/>
    <w:rsid w:val="00996141"/>
    <w:rsid w:val="00996622"/>
    <w:rsid w:val="009A3862"/>
    <w:rsid w:val="009A5709"/>
    <w:rsid w:val="009A730E"/>
    <w:rsid w:val="009B47B2"/>
    <w:rsid w:val="009B48D4"/>
    <w:rsid w:val="009B69D1"/>
    <w:rsid w:val="009B6F95"/>
    <w:rsid w:val="009B7DCE"/>
    <w:rsid w:val="009C0D53"/>
    <w:rsid w:val="009C41B2"/>
    <w:rsid w:val="009C4357"/>
    <w:rsid w:val="009C6692"/>
    <w:rsid w:val="009D0E66"/>
    <w:rsid w:val="009D0F29"/>
    <w:rsid w:val="009D3094"/>
    <w:rsid w:val="009D32E5"/>
    <w:rsid w:val="009D4B0E"/>
    <w:rsid w:val="009D4BE0"/>
    <w:rsid w:val="009E123C"/>
    <w:rsid w:val="009E210E"/>
    <w:rsid w:val="009E3184"/>
    <w:rsid w:val="009E47FC"/>
    <w:rsid w:val="009E665A"/>
    <w:rsid w:val="009F1B9D"/>
    <w:rsid w:val="00A010E2"/>
    <w:rsid w:val="00A0157B"/>
    <w:rsid w:val="00A0211C"/>
    <w:rsid w:val="00A02325"/>
    <w:rsid w:val="00A02E6A"/>
    <w:rsid w:val="00A05B0A"/>
    <w:rsid w:val="00A061CC"/>
    <w:rsid w:val="00A10D6E"/>
    <w:rsid w:val="00A140F2"/>
    <w:rsid w:val="00A1557F"/>
    <w:rsid w:val="00A22953"/>
    <w:rsid w:val="00A27CF9"/>
    <w:rsid w:val="00A372A4"/>
    <w:rsid w:val="00A3B791"/>
    <w:rsid w:val="00A443E1"/>
    <w:rsid w:val="00A443E4"/>
    <w:rsid w:val="00A4457A"/>
    <w:rsid w:val="00A45AEA"/>
    <w:rsid w:val="00A46D14"/>
    <w:rsid w:val="00A50444"/>
    <w:rsid w:val="00A51968"/>
    <w:rsid w:val="00A51F63"/>
    <w:rsid w:val="00A523CF"/>
    <w:rsid w:val="00A52547"/>
    <w:rsid w:val="00A56594"/>
    <w:rsid w:val="00A5676A"/>
    <w:rsid w:val="00A57F6D"/>
    <w:rsid w:val="00A615AB"/>
    <w:rsid w:val="00A615FD"/>
    <w:rsid w:val="00A63A9B"/>
    <w:rsid w:val="00A6488C"/>
    <w:rsid w:val="00A64DD4"/>
    <w:rsid w:val="00A66BA3"/>
    <w:rsid w:val="00A66C0A"/>
    <w:rsid w:val="00A7089D"/>
    <w:rsid w:val="00A70BCB"/>
    <w:rsid w:val="00A716BD"/>
    <w:rsid w:val="00A731C5"/>
    <w:rsid w:val="00A76980"/>
    <w:rsid w:val="00A81D59"/>
    <w:rsid w:val="00A81E2D"/>
    <w:rsid w:val="00A84574"/>
    <w:rsid w:val="00A850D2"/>
    <w:rsid w:val="00A93856"/>
    <w:rsid w:val="00A93E7F"/>
    <w:rsid w:val="00A95E46"/>
    <w:rsid w:val="00A96A6F"/>
    <w:rsid w:val="00A96BF7"/>
    <w:rsid w:val="00AA1615"/>
    <w:rsid w:val="00AA2865"/>
    <w:rsid w:val="00AA53D3"/>
    <w:rsid w:val="00AA6635"/>
    <w:rsid w:val="00AA6C19"/>
    <w:rsid w:val="00AB0683"/>
    <w:rsid w:val="00AB11BF"/>
    <w:rsid w:val="00AB174D"/>
    <w:rsid w:val="00AB1A6D"/>
    <w:rsid w:val="00AB2B72"/>
    <w:rsid w:val="00AB2CA9"/>
    <w:rsid w:val="00AB47C8"/>
    <w:rsid w:val="00AB5216"/>
    <w:rsid w:val="00AC16EE"/>
    <w:rsid w:val="00AC3AE9"/>
    <w:rsid w:val="00AC431F"/>
    <w:rsid w:val="00AC5DF2"/>
    <w:rsid w:val="00AC66F8"/>
    <w:rsid w:val="00AD0309"/>
    <w:rsid w:val="00AD1751"/>
    <w:rsid w:val="00AD4641"/>
    <w:rsid w:val="00AD49A0"/>
    <w:rsid w:val="00AD6245"/>
    <w:rsid w:val="00AE04C7"/>
    <w:rsid w:val="00AE06CE"/>
    <w:rsid w:val="00AE1FAB"/>
    <w:rsid w:val="00AF059C"/>
    <w:rsid w:val="00AF4BCA"/>
    <w:rsid w:val="00AF7EED"/>
    <w:rsid w:val="00B015C0"/>
    <w:rsid w:val="00B02FD3"/>
    <w:rsid w:val="00B03165"/>
    <w:rsid w:val="00B04A03"/>
    <w:rsid w:val="00B05B14"/>
    <w:rsid w:val="00B11077"/>
    <w:rsid w:val="00B117D3"/>
    <w:rsid w:val="00B13B26"/>
    <w:rsid w:val="00B13B69"/>
    <w:rsid w:val="00B140B4"/>
    <w:rsid w:val="00B14423"/>
    <w:rsid w:val="00B16D35"/>
    <w:rsid w:val="00B17F87"/>
    <w:rsid w:val="00B1E654"/>
    <w:rsid w:val="00B20483"/>
    <w:rsid w:val="00B209F8"/>
    <w:rsid w:val="00B22F87"/>
    <w:rsid w:val="00B23082"/>
    <w:rsid w:val="00B23ABA"/>
    <w:rsid w:val="00B23FEA"/>
    <w:rsid w:val="00B2B3CF"/>
    <w:rsid w:val="00B30CBD"/>
    <w:rsid w:val="00B31333"/>
    <w:rsid w:val="00B32EE8"/>
    <w:rsid w:val="00B4012A"/>
    <w:rsid w:val="00B446F9"/>
    <w:rsid w:val="00B47441"/>
    <w:rsid w:val="00B474AF"/>
    <w:rsid w:val="00B56452"/>
    <w:rsid w:val="00B633A1"/>
    <w:rsid w:val="00B70FE5"/>
    <w:rsid w:val="00B71B6A"/>
    <w:rsid w:val="00B75535"/>
    <w:rsid w:val="00B808F9"/>
    <w:rsid w:val="00B853B1"/>
    <w:rsid w:val="00B8567A"/>
    <w:rsid w:val="00B86F86"/>
    <w:rsid w:val="00B9289F"/>
    <w:rsid w:val="00B932C8"/>
    <w:rsid w:val="00B93C31"/>
    <w:rsid w:val="00B9C1E2"/>
    <w:rsid w:val="00B9CB0B"/>
    <w:rsid w:val="00BA0FD8"/>
    <w:rsid w:val="00BA31D4"/>
    <w:rsid w:val="00BA7FBC"/>
    <w:rsid w:val="00BB269C"/>
    <w:rsid w:val="00BB3424"/>
    <w:rsid w:val="00BB41C3"/>
    <w:rsid w:val="00BB7D32"/>
    <w:rsid w:val="00BC5D12"/>
    <w:rsid w:val="00BC629E"/>
    <w:rsid w:val="00BD11DD"/>
    <w:rsid w:val="00BD1376"/>
    <w:rsid w:val="00BD4586"/>
    <w:rsid w:val="00BD5C7E"/>
    <w:rsid w:val="00BE1191"/>
    <w:rsid w:val="00BE1CA6"/>
    <w:rsid w:val="00BE3237"/>
    <w:rsid w:val="00BE4DED"/>
    <w:rsid w:val="00BE4EDA"/>
    <w:rsid w:val="00BE5459"/>
    <w:rsid w:val="00BE5926"/>
    <w:rsid w:val="00BE6560"/>
    <w:rsid w:val="00BE7FAC"/>
    <w:rsid w:val="00BF2A25"/>
    <w:rsid w:val="00BF313F"/>
    <w:rsid w:val="00BF3A87"/>
    <w:rsid w:val="00BF3F13"/>
    <w:rsid w:val="00BF4168"/>
    <w:rsid w:val="00BF6744"/>
    <w:rsid w:val="00C0021C"/>
    <w:rsid w:val="00C0049F"/>
    <w:rsid w:val="00C00578"/>
    <w:rsid w:val="00C01344"/>
    <w:rsid w:val="00C02A8B"/>
    <w:rsid w:val="00C02C58"/>
    <w:rsid w:val="00C10EE9"/>
    <w:rsid w:val="00C13544"/>
    <w:rsid w:val="00C1451A"/>
    <w:rsid w:val="00C155C0"/>
    <w:rsid w:val="00C170A8"/>
    <w:rsid w:val="00C22BB6"/>
    <w:rsid w:val="00C23F32"/>
    <w:rsid w:val="00C264DF"/>
    <w:rsid w:val="00C3139C"/>
    <w:rsid w:val="00C317BA"/>
    <w:rsid w:val="00C321AC"/>
    <w:rsid w:val="00C33DE6"/>
    <w:rsid w:val="00C37D18"/>
    <w:rsid w:val="00C44DBD"/>
    <w:rsid w:val="00C50524"/>
    <w:rsid w:val="00C53326"/>
    <w:rsid w:val="00C61600"/>
    <w:rsid w:val="00C626F9"/>
    <w:rsid w:val="00C657A7"/>
    <w:rsid w:val="00C704A5"/>
    <w:rsid w:val="00C70533"/>
    <w:rsid w:val="00C71D7C"/>
    <w:rsid w:val="00C73071"/>
    <w:rsid w:val="00C73137"/>
    <w:rsid w:val="00C73FBD"/>
    <w:rsid w:val="00C86176"/>
    <w:rsid w:val="00C86351"/>
    <w:rsid w:val="00C91D5E"/>
    <w:rsid w:val="00C9267E"/>
    <w:rsid w:val="00C92895"/>
    <w:rsid w:val="00C95A24"/>
    <w:rsid w:val="00C97E94"/>
    <w:rsid w:val="00CA6544"/>
    <w:rsid w:val="00CB0F5A"/>
    <w:rsid w:val="00CB2E87"/>
    <w:rsid w:val="00CB66EE"/>
    <w:rsid w:val="00CB70A1"/>
    <w:rsid w:val="00CC05F2"/>
    <w:rsid w:val="00CC0F89"/>
    <w:rsid w:val="00CC27A0"/>
    <w:rsid w:val="00CC2C9A"/>
    <w:rsid w:val="00CC5562"/>
    <w:rsid w:val="00CC64D0"/>
    <w:rsid w:val="00CC9A9C"/>
    <w:rsid w:val="00CD036E"/>
    <w:rsid w:val="00CD1CD5"/>
    <w:rsid w:val="00CD2FAF"/>
    <w:rsid w:val="00CD5256"/>
    <w:rsid w:val="00CD52DC"/>
    <w:rsid w:val="00CE0DAE"/>
    <w:rsid w:val="00CE2B58"/>
    <w:rsid w:val="00CE3B81"/>
    <w:rsid w:val="00CE4091"/>
    <w:rsid w:val="00CE47C5"/>
    <w:rsid w:val="00CE5401"/>
    <w:rsid w:val="00CE7711"/>
    <w:rsid w:val="00CF00F7"/>
    <w:rsid w:val="00CF68A3"/>
    <w:rsid w:val="00D024BC"/>
    <w:rsid w:val="00D063F6"/>
    <w:rsid w:val="00D06B6F"/>
    <w:rsid w:val="00D072FF"/>
    <w:rsid w:val="00D07384"/>
    <w:rsid w:val="00D075BC"/>
    <w:rsid w:val="00D1189B"/>
    <w:rsid w:val="00D12D69"/>
    <w:rsid w:val="00D1406D"/>
    <w:rsid w:val="00D174AC"/>
    <w:rsid w:val="00D17BE4"/>
    <w:rsid w:val="00D206C7"/>
    <w:rsid w:val="00D2097F"/>
    <w:rsid w:val="00D20A93"/>
    <w:rsid w:val="00D266BF"/>
    <w:rsid w:val="00D37D48"/>
    <w:rsid w:val="00D452AB"/>
    <w:rsid w:val="00D50888"/>
    <w:rsid w:val="00D509BC"/>
    <w:rsid w:val="00D5141B"/>
    <w:rsid w:val="00D51D87"/>
    <w:rsid w:val="00D533F0"/>
    <w:rsid w:val="00D53943"/>
    <w:rsid w:val="00D56320"/>
    <w:rsid w:val="00D57273"/>
    <w:rsid w:val="00D608B8"/>
    <w:rsid w:val="00D62FED"/>
    <w:rsid w:val="00D64501"/>
    <w:rsid w:val="00D648A0"/>
    <w:rsid w:val="00D71846"/>
    <w:rsid w:val="00D72DDE"/>
    <w:rsid w:val="00D76056"/>
    <w:rsid w:val="00D7665C"/>
    <w:rsid w:val="00D77DAD"/>
    <w:rsid w:val="00D811F7"/>
    <w:rsid w:val="00D83508"/>
    <w:rsid w:val="00D86424"/>
    <w:rsid w:val="00D87CF2"/>
    <w:rsid w:val="00D90C95"/>
    <w:rsid w:val="00D91EE7"/>
    <w:rsid w:val="00D9408B"/>
    <w:rsid w:val="00D94737"/>
    <w:rsid w:val="00D95E5C"/>
    <w:rsid w:val="00DA0181"/>
    <w:rsid w:val="00DA2AAD"/>
    <w:rsid w:val="00DA2B2A"/>
    <w:rsid w:val="00DA362E"/>
    <w:rsid w:val="00DA4C95"/>
    <w:rsid w:val="00DA4EA6"/>
    <w:rsid w:val="00DA703D"/>
    <w:rsid w:val="00DA72BF"/>
    <w:rsid w:val="00DA77A3"/>
    <w:rsid w:val="00DB0A6A"/>
    <w:rsid w:val="00DB137C"/>
    <w:rsid w:val="00DB2B4E"/>
    <w:rsid w:val="00DB2FF4"/>
    <w:rsid w:val="00DB34E2"/>
    <w:rsid w:val="00DB5E24"/>
    <w:rsid w:val="00DB5F7F"/>
    <w:rsid w:val="00DB7282"/>
    <w:rsid w:val="00DD34E1"/>
    <w:rsid w:val="00DD3D0C"/>
    <w:rsid w:val="00DD48F1"/>
    <w:rsid w:val="00DD60C9"/>
    <w:rsid w:val="00DE12AB"/>
    <w:rsid w:val="00DE16F4"/>
    <w:rsid w:val="00DE270B"/>
    <w:rsid w:val="00DE6719"/>
    <w:rsid w:val="00DE7338"/>
    <w:rsid w:val="00DF0CE1"/>
    <w:rsid w:val="00DF0DCE"/>
    <w:rsid w:val="00DF1569"/>
    <w:rsid w:val="00DF1FE2"/>
    <w:rsid w:val="00DF2172"/>
    <w:rsid w:val="00DF5BDF"/>
    <w:rsid w:val="00DF63E6"/>
    <w:rsid w:val="00DF7202"/>
    <w:rsid w:val="00DFCC7B"/>
    <w:rsid w:val="00E0001E"/>
    <w:rsid w:val="00E0224B"/>
    <w:rsid w:val="00E04E9B"/>
    <w:rsid w:val="00E06335"/>
    <w:rsid w:val="00E0659E"/>
    <w:rsid w:val="00E076FF"/>
    <w:rsid w:val="00E10B9D"/>
    <w:rsid w:val="00E13B01"/>
    <w:rsid w:val="00E17C6B"/>
    <w:rsid w:val="00E219C9"/>
    <w:rsid w:val="00E22478"/>
    <w:rsid w:val="00E3171F"/>
    <w:rsid w:val="00E31FC6"/>
    <w:rsid w:val="00E31FFD"/>
    <w:rsid w:val="00E32399"/>
    <w:rsid w:val="00E32D7B"/>
    <w:rsid w:val="00E4078A"/>
    <w:rsid w:val="00E43E0B"/>
    <w:rsid w:val="00E45566"/>
    <w:rsid w:val="00E51100"/>
    <w:rsid w:val="00E5291D"/>
    <w:rsid w:val="00E5467E"/>
    <w:rsid w:val="00E55739"/>
    <w:rsid w:val="00E56B94"/>
    <w:rsid w:val="00E60783"/>
    <w:rsid w:val="00E609B6"/>
    <w:rsid w:val="00E618D8"/>
    <w:rsid w:val="00E63898"/>
    <w:rsid w:val="00E65561"/>
    <w:rsid w:val="00E66029"/>
    <w:rsid w:val="00E715D6"/>
    <w:rsid w:val="00E721DB"/>
    <w:rsid w:val="00E7EC19"/>
    <w:rsid w:val="00E81CA7"/>
    <w:rsid w:val="00E84EAC"/>
    <w:rsid w:val="00E87E83"/>
    <w:rsid w:val="00E90092"/>
    <w:rsid w:val="00E928A5"/>
    <w:rsid w:val="00E93822"/>
    <w:rsid w:val="00E93BB6"/>
    <w:rsid w:val="00E95E58"/>
    <w:rsid w:val="00EA141B"/>
    <w:rsid w:val="00EA266A"/>
    <w:rsid w:val="00EA3D5B"/>
    <w:rsid w:val="00EA450D"/>
    <w:rsid w:val="00EA5B67"/>
    <w:rsid w:val="00EA6561"/>
    <w:rsid w:val="00EB0118"/>
    <w:rsid w:val="00EB05FF"/>
    <w:rsid w:val="00EB07C4"/>
    <w:rsid w:val="00EB4370"/>
    <w:rsid w:val="00EB772E"/>
    <w:rsid w:val="00EC714E"/>
    <w:rsid w:val="00EC7AE7"/>
    <w:rsid w:val="00ED0B65"/>
    <w:rsid w:val="00ED0DD8"/>
    <w:rsid w:val="00ED38A3"/>
    <w:rsid w:val="00EE1543"/>
    <w:rsid w:val="00EE39F7"/>
    <w:rsid w:val="00EE4EAC"/>
    <w:rsid w:val="00EE53BA"/>
    <w:rsid w:val="00EE688B"/>
    <w:rsid w:val="00EF2F43"/>
    <w:rsid w:val="00EF3C5C"/>
    <w:rsid w:val="00EF5D40"/>
    <w:rsid w:val="00F001B1"/>
    <w:rsid w:val="00F00405"/>
    <w:rsid w:val="00F011CA"/>
    <w:rsid w:val="00F01DE0"/>
    <w:rsid w:val="00F0346B"/>
    <w:rsid w:val="00F05978"/>
    <w:rsid w:val="00F0EF3B"/>
    <w:rsid w:val="00F1154C"/>
    <w:rsid w:val="00F13511"/>
    <w:rsid w:val="00F13A5B"/>
    <w:rsid w:val="00F14E26"/>
    <w:rsid w:val="00F15226"/>
    <w:rsid w:val="00F171F5"/>
    <w:rsid w:val="00F20026"/>
    <w:rsid w:val="00F202C0"/>
    <w:rsid w:val="00F205E3"/>
    <w:rsid w:val="00F2177F"/>
    <w:rsid w:val="00F21BBE"/>
    <w:rsid w:val="00F22EFD"/>
    <w:rsid w:val="00F24902"/>
    <w:rsid w:val="00F24A45"/>
    <w:rsid w:val="00F2700F"/>
    <w:rsid w:val="00F31720"/>
    <w:rsid w:val="00F32D25"/>
    <w:rsid w:val="00F3499A"/>
    <w:rsid w:val="00F39085"/>
    <w:rsid w:val="00F4072F"/>
    <w:rsid w:val="00F40A2C"/>
    <w:rsid w:val="00F41A86"/>
    <w:rsid w:val="00F41BD2"/>
    <w:rsid w:val="00F4390B"/>
    <w:rsid w:val="00F44AE6"/>
    <w:rsid w:val="00F51819"/>
    <w:rsid w:val="00F519D1"/>
    <w:rsid w:val="00F531B4"/>
    <w:rsid w:val="00F536E5"/>
    <w:rsid w:val="00F53710"/>
    <w:rsid w:val="00F60698"/>
    <w:rsid w:val="00F667D1"/>
    <w:rsid w:val="00F72B93"/>
    <w:rsid w:val="00F74958"/>
    <w:rsid w:val="00F75B92"/>
    <w:rsid w:val="00F76AE9"/>
    <w:rsid w:val="00F832B3"/>
    <w:rsid w:val="00F90021"/>
    <w:rsid w:val="00F91F4B"/>
    <w:rsid w:val="00F931A0"/>
    <w:rsid w:val="00F9389B"/>
    <w:rsid w:val="00F9501B"/>
    <w:rsid w:val="00F957D7"/>
    <w:rsid w:val="00F963F0"/>
    <w:rsid w:val="00F96603"/>
    <w:rsid w:val="00FA10B1"/>
    <w:rsid w:val="00FA13A5"/>
    <w:rsid w:val="00FA228E"/>
    <w:rsid w:val="00FA2CB9"/>
    <w:rsid w:val="00FA44C9"/>
    <w:rsid w:val="00FA585F"/>
    <w:rsid w:val="00FA5F55"/>
    <w:rsid w:val="00FB1903"/>
    <w:rsid w:val="00FB60C3"/>
    <w:rsid w:val="00FB73D4"/>
    <w:rsid w:val="00FC0C05"/>
    <w:rsid w:val="00FC58FB"/>
    <w:rsid w:val="00FD5A34"/>
    <w:rsid w:val="00FD7BE6"/>
    <w:rsid w:val="00FE05E9"/>
    <w:rsid w:val="00FE5BAC"/>
    <w:rsid w:val="00FF0C04"/>
    <w:rsid w:val="00FF6748"/>
    <w:rsid w:val="0103493A"/>
    <w:rsid w:val="0106C66B"/>
    <w:rsid w:val="010C6610"/>
    <w:rsid w:val="01205FCD"/>
    <w:rsid w:val="0121E336"/>
    <w:rsid w:val="0124574D"/>
    <w:rsid w:val="0124FFE5"/>
    <w:rsid w:val="012525F3"/>
    <w:rsid w:val="01277684"/>
    <w:rsid w:val="012BFC94"/>
    <w:rsid w:val="01370594"/>
    <w:rsid w:val="01380ECB"/>
    <w:rsid w:val="013A6EF7"/>
    <w:rsid w:val="013CCF50"/>
    <w:rsid w:val="013DE789"/>
    <w:rsid w:val="0148406B"/>
    <w:rsid w:val="01502DF1"/>
    <w:rsid w:val="0161607E"/>
    <w:rsid w:val="016372FD"/>
    <w:rsid w:val="0163A366"/>
    <w:rsid w:val="0163D91E"/>
    <w:rsid w:val="016D7805"/>
    <w:rsid w:val="0173BDCC"/>
    <w:rsid w:val="0179EB01"/>
    <w:rsid w:val="017ACCED"/>
    <w:rsid w:val="0180EACF"/>
    <w:rsid w:val="0182CA14"/>
    <w:rsid w:val="01870766"/>
    <w:rsid w:val="018CE4E0"/>
    <w:rsid w:val="01AB3FBC"/>
    <w:rsid w:val="01B48A68"/>
    <w:rsid w:val="01BB763B"/>
    <w:rsid w:val="01C785FE"/>
    <w:rsid w:val="01C99F9B"/>
    <w:rsid w:val="01CA851D"/>
    <w:rsid w:val="01CAEC80"/>
    <w:rsid w:val="01CF581F"/>
    <w:rsid w:val="01D12632"/>
    <w:rsid w:val="01D36B67"/>
    <w:rsid w:val="01D8AE51"/>
    <w:rsid w:val="01E2BBF2"/>
    <w:rsid w:val="01E541A2"/>
    <w:rsid w:val="01EFAEAD"/>
    <w:rsid w:val="01F03109"/>
    <w:rsid w:val="01F6D2B9"/>
    <w:rsid w:val="01F71280"/>
    <w:rsid w:val="01F8C21E"/>
    <w:rsid w:val="01FD5C60"/>
    <w:rsid w:val="020C353A"/>
    <w:rsid w:val="020FE27D"/>
    <w:rsid w:val="02134BF1"/>
    <w:rsid w:val="02194867"/>
    <w:rsid w:val="021B34D4"/>
    <w:rsid w:val="021D808F"/>
    <w:rsid w:val="02212289"/>
    <w:rsid w:val="0225532B"/>
    <w:rsid w:val="0228A1F1"/>
    <w:rsid w:val="022BDAD1"/>
    <w:rsid w:val="022E0FAF"/>
    <w:rsid w:val="023100AA"/>
    <w:rsid w:val="0235717E"/>
    <w:rsid w:val="02364A12"/>
    <w:rsid w:val="023BC266"/>
    <w:rsid w:val="023D4AAE"/>
    <w:rsid w:val="023E8C9A"/>
    <w:rsid w:val="0246FE1C"/>
    <w:rsid w:val="024D8EB3"/>
    <w:rsid w:val="024DBC94"/>
    <w:rsid w:val="024F9082"/>
    <w:rsid w:val="02525C98"/>
    <w:rsid w:val="02620365"/>
    <w:rsid w:val="026F964A"/>
    <w:rsid w:val="0270FCE2"/>
    <w:rsid w:val="0273973F"/>
    <w:rsid w:val="027948E4"/>
    <w:rsid w:val="02846500"/>
    <w:rsid w:val="028850CE"/>
    <w:rsid w:val="0289E0B0"/>
    <w:rsid w:val="02999FA7"/>
    <w:rsid w:val="029C4E05"/>
    <w:rsid w:val="02B00EFB"/>
    <w:rsid w:val="02B3FE70"/>
    <w:rsid w:val="02B52187"/>
    <w:rsid w:val="02B81B56"/>
    <w:rsid w:val="02BC0788"/>
    <w:rsid w:val="02BC89A1"/>
    <w:rsid w:val="02BCE9C3"/>
    <w:rsid w:val="02C5DF64"/>
    <w:rsid w:val="02CB3D68"/>
    <w:rsid w:val="02DDB167"/>
    <w:rsid w:val="02E05C97"/>
    <w:rsid w:val="02EB3680"/>
    <w:rsid w:val="02EFF69E"/>
    <w:rsid w:val="02F0A226"/>
    <w:rsid w:val="02F95347"/>
    <w:rsid w:val="02FFEB12"/>
    <w:rsid w:val="0303B5C2"/>
    <w:rsid w:val="03045B61"/>
    <w:rsid w:val="03078F44"/>
    <w:rsid w:val="030B9641"/>
    <w:rsid w:val="030E233D"/>
    <w:rsid w:val="0311EFA0"/>
    <w:rsid w:val="0312F09A"/>
    <w:rsid w:val="031A6DBA"/>
    <w:rsid w:val="031E4DC0"/>
    <w:rsid w:val="03202464"/>
    <w:rsid w:val="0324BED3"/>
    <w:rsid w:val="032882DF"/>
    <w:rsid w:val="03290EF3"/>
    <w:rsid w:val="032A564B"/>
    <w:rsid w:val="032FA0A7"/>
    <w:rsid w:val="03340717"/>
    <w:rsid w:val="0337D3CD"/>
    <w:rsid w:val="033AC92F"/>
    <w:rsid w:val="0347030D"/>
    <w:rsid w:val="035219E1"/>
    <w:rsid w:val="0352F84F"/>
    <w:rsid w:val="0354A891"/>
    <w:rsid w:val="03573C65"/>
    <w:rsid w:val="035C88B2"/>
    <w:rsid w:val="036A5CDF"/>
    <w:rsid w:val="036D2DF4"/>
    <w:rsid w:val="036FC5C8"/>
    <w:rsid w:val="03714BBC"/>
    <w:rsid w:val="037653CA"/>
    <w:rsid w:val="037A892E"/>
    <w:rsid w:val="037F5A02"/>
    <w:rsid w:val="03887903"/>
    <w:rsid w:val="038DA70F"/>
    <w:rsid w:val="0390AF28"/>
    <w:rsid w:val="0392177A"/>
    <w:rsid w:val="0399777F"/>
    <w:rsid w:val="039CDE13"/>
    <w:rsid w:val="03A6F1F1"/>
    <w:rsid w:val="03AB49F5"/>
    <w:rsid w:val="03AD9839"/>
    <w:rsid w:val="03AF1C52"/>
    <w:rsid w:val="03AF626A"/>
    <w:rsid w:val="03AFFDCF"/>
    <w:rsid w:val="03C3C774"/>
    <w:rsid w:val="03C69366"/>
    <w:rsid w:val="03C7095E"/>
    <w:rsid w:val="03C72125"/>
    <w:rsid w:val="03D0313A"/>
    <w:rsid w:val="03D2667B"/>
    <w:rsid w:val="03D7DC42"/>
    <w:rsid w:val="03D92C5F"/>
    <w:rsid w:val="03DA0B38"/>
    <w:rsid w:val="03DBAEF2"/>
    <w:rsid w:val="03E307FF"/>
    <w:rsid w:val="03E52C09"/>
    <w:rsid w:val="03ECFF49"/>
    <w:rsid w:val="03F28446"/>
    <w:rsid w:val="03F61712"/>
    <w:rsid w:val="03FB8D23"/>
    <w:rsid w:val="03FD2E27"/>
    <w:rsid w:val="03FDFE8F"/>
    <w:rsid w:val="04030110"/>
    <w:rsid w:val="040A0F85"/>
    <w:rsid w:val="040DDFC9"/>
    <w:rsid w:val="0412D4E5"/>
    <w:rsid w:val="04200964"/>
    <w:rsid w:val="0421FD65"/>
    <w:rsid w:val="0424864B"/>
    <w:rsid w:val="042A27B0"/>
    <w:rsid w:val="042B9AC5"/>
    <w:rsid w:val="042BD0F0"/>
    <w:rsid w:val="042D317A"/>
    <w:rsid w:val="0435BD0C"/>
    <w:rsid w:val="0447CF16"/>
    <w:rsid w:val="044BDF5C"/>
    <w:rsid w:val="044C0519"/>
    <w:rsid w:val="0450F1E8"/>
    <w:rsid w:val="0453FD32"/>
    <w:rsid w:val="045CC6B5"/>
    <w:rsid w:val="045D0C27"/>
    <w:rsid w:val="045E7886"/>
    <w:rsid w:val="0462A101"/>
    <w:rsid w:val="0465B630"/>
    <w:rsid w:val="046841A5"/>
    <w:rsid w:val="046E610D"/>
    <w:rsid w:val="046EA656"/>
    <w:rsid w:val="0470C502"/>
    <w:rsid w:val="0475C5A3"/>
    <w:rsid w:val="047693DC"/>
    <w:rsid w:val="04775F4A"/>
    <w:rsid w:val="0480F377"/>
    <w:rsid w:val="0482B18F"/>
    <w:rsid w:val="0483D003"/>
    <w:rsid w:val="0487896A"/>
    <w:rsid w:val="048842B8"/>
    <w:rsid w:val="048DCAF7"/>
    <w:rsid w:val="0495EF2C"/>
    <w:rsid w:val="0496C58A"/>
    <w:rsid w:val="049D74BE"/>
    <w:rsid w:val="04A181E4"/>
    <w:rsid w:val="04A2A5CD"/>
    <w:rsid w:val="04B2BDF9"/>
    <w:rsid w:val="04B3398F"/>
    <w:rsid w:val="04B4F5BB"/>
    <w:rsid w:val="04BBD0DE"/>
    <w:rsid w:val="04BCB7B2"/>
    <w:rsid w:val="04C379F8"/>
    <w:rsid w:val="04C576D0"/>
    <w:rsid w:val="04C8FCCB"/>
    <w:rsid w:val="04C9AB11"/>
    <w:rsid w:val="04CE1E18"/>
    <w:rsid w:val="04D1E961"/>
    <w:rsid w:val="04E6EF0E"/>
    <w:rsid w:val="04E8CC5E"/>
    <w:rsid w:val="04ED741F"/>
    <w:rsid w:val="04EEC1D8"/>
    <w:rsid w:val="04F3E8C6"/>
    <w:rsid w:val="04F7032B"/>
    <w:rsid w:val="05057115"/>
    <w:rsid w:val="05059728"/>
    <w:rsid w:val="0505FD0D"/>
    <w:rsid w:val="050FC7B7"/>
    <w:rsid w:val="0512F911"/>
    <w:rsid w:val="051444D1"/>
    <w:rsid w:val="0516B3C4"/>
    <w:rsid w:val="05224FE7"/>
    <w:rsid w:val="0523E71D"/>
    <w:rsid w:val="052F97A4"/>
    <w:rsid w:val="053062E0"/>
    <w:rsid w:val="053351CB"/>
    <w:rsid w:val="05347DD5"/>
    <w:rsid w:val="053BFAB6"/>
    <w:rsid w:val="053E1CC1"/>
    <w:rsid w:val="05483096"/>
    <w:rsid w:val="054A4455"/>
    <w:rsid w:val="054BC3CE"/>
    <w:rsid w:val="054C63EB"/>
    <w:rsid w:val="05539A68"/>
    <w:rsid w:val="05551879"/>
    <w:rsid w:val="055AF35A"/>
    <w:rsid w:val="055F5098"/>
    <w:rsid w:val="056278B7"/>
    <w:rsid w:val="05635514"/>
    <w:rsid w:val="05697A51"/>
    <w:rsid w:val="0569E57D"/>
    <w:rsid w:val="056AE1EB"/>
    <w:rsid w:val="056B99CA"/>
    <w:rsid w:val="056C019B"/>
    <w:rsid w:val="056E7BD2"/>
    <w:rsid w:val="056EF1A5"/>
    <w:rsid w:val="056F8DDC"/>
    <w:rsid w:val="0578E1B6"/>
    <w:rsid w:val="057A25E5"/>
    <w:rsid w:val="0580FC6A"/>
    <w:rsid w:val="0586D1E2"/>
    <w:rsid w:val="058716C8"/>
    <w:rsid w:val="05885EB8"/>
    <w:rsid w:val="058D8A35"/>
    <w:rsid w:val="059074DF"/>
    <w:rsid w:val="0595742B"/>
    <w:rsid w:val="05A8B8AE"/>
    <w:rsid w:val="05ACF83F"/>
    <w:rsid w:val="05B679EE"/>
    <w:rsid w:val="05BF3A76"/>
    <w:rsid w:val="05CD9D8A"/>
    <w:rsid w:val="05D42CFB"/>
    <w:rsid w:val="05D5A090"/>
    <w:rsid w:val="05D68F65"/>
    <w:rsid w:val="05D7B043"/>
    <w:rsid w:val="05D7D3B5"/>
    <w:rsid w:val="05D98671"/>
    <w:rsid w:val="05DEFA10"/>
    <w:rsid w:val="05DF66F7"/>
    <w:rsid w:val="05E158B5"/>
    <w:rsid w:val="05E1F47F"/>
    <w:rsid w:val="05E81BDA"/>
    <w:rsid w:val="05F2272E"/>
    <w:rsid w:val="05FF005C"/>
    <w:rsid w:val="060D883A"/>
    <w:rsid w:val="060E819B"/>
    <w:rsid w:val="0610B9A8"/>
    <w:rsid w:val="0612ADB0"/>
    <w:rsid w:val="061CE642"/>
    <w:rsid w:val="06239F14"/>
    <w:rsid w:val="0629AAE0"/>
    <w:rsid w:val="062CF83E"/>
    <w:rsid w:val="0631ECF8"/>
    <w:rsid w:val="06337145"/>
    <w:rsid w:val="0634D73F"/>
    <w:rsid w:val="063B821E"/>
    <w:rsid w:val="06517019"/>
    <w:rsid w:val="0655E6F3"/>
    <w:rsid w:val="06611A9C"/>
    <w:rsid w:val="0662E59A"/>
    <w:rsid w:val="0667DDB4"/>
    <w:rsid w:val="06708DB3"/>
    <w:rsid w:val="06714A07"/>
    <w:rsid w:val="067620FF"/>
    <w:rsid w:val="0677C168"/>
    <w:rsid w:val="067F19ED"/>
    <w:rsid w:val="06814C31"/>
    <w:rsid w:val="0696E3D8"/>
    <w:rsid w:val="06994EBD"/>
    <w:rsid w:val="069C096F"/>
    <w:rsid w:val="069D5823"/>
    <w:rsid w:val="06AADBE0"/>
    <w:rsid w:val="06AFE5D1"/>
    <w:rsid w:val="06B2A8ED"/>
    <w:rsid w:val="06BB8967"/>
    <w:rsid w:val="06BF0A7F"/>
    <w:rsid w:val="06C0CB55"/>
    <w:rsid w:val="06CBB9A8"/>
    <w:rsid w:val="06D6A24B"/>
    <w:rsid w:val="06DF2DFD"/>
    <w:rsid w:val="06E122FF"/>
    <w:rsid w:val="06E2E19F"/>
    <w:rsid w:val="06E62397"/>
    <w:rsid w:val="06E94BB7"/>
    <w:rsid w:val="06ECB98A"/>
    <w:rsid w:val="06ED738C"/>
    <w:rsid w:val="06EF0265"/>
    <w:rsid w:val="06F47C48"/>
    <w:rsid w:val="06F5EA0B"/>
    <w:rsid w:val="06F9966D"/>
    <w:rsid w:val="070080D8"/>
    <w:rsid w:val="07031C57"/>
    <w:rsid w:val="07060E8E"/>
    <w:rsid w:val="07089BF9"/>
    <w:rsid w:val="070979E6"/>
    <w:rsid w:val="070A3D32"/>
    <w:rsid w:val="070AE200"/>
    <w:rsid w:val="070B8F5F"/>
    <w:rsid w:val="0716AC24"/>
    <w:rsid w:val="071E2CB3"/>
    <w:rsid w:val="0721F7FC"/>
    <w:rsid w:val="072797A1"/>
    <w:rsid w:val="073379D3"/>
    <w:rsid w:val="0735F94D"/>
    <w:rsid w:val="073BF979"/>
    <w:rsid w:val="073DEC4B"/>
    <w:rsid w:val="0743EB24"/>
    <w:rsid w:val="0744F796"/>
    <w:rsid w:val="07456D9D"/>
    <w:rsid w:val="0749244A"/>
    <w:rsid w:val="0749FE2A"/>
    <w:rsid w:val="074C2BA1"/>
    <w:rsid w:val="074DE5DC"/>
    <w:rsid w:val="07584944"/>
    <w:rsid w:val="07588CFE"/>
    <w:rsid w:val="075900FC"/>
    <w:rsid w:val="075AB106"/>
    <w:rsid w:val="07629F04"/>
    <w:rsid w:val="0763F5A8"/>
    <w:rsid w:val="076844F3"/>
    <w:rsid w:val="076E9F4A"/>
    <w:rsid w:val="0771D4B9"/>
    <w:rsid w:val="07797482"/>
    <w:rsid w:val="0779E0D1"/>
    <w:rsid w:val="07800EF2"/>
    <w:rsid w:val="0782329F"/>
    <w:rsid w:val="0783801E"/>
    <w:rsid w:val="0787BAE8"/>
    <w:rsid w:val="0789EEA6"/>
    <w:rsid w:val="078F8256"/>
    <w:rsid w:val="0792F491"/>
    <w:rsid w:val="0797C9F2"/>
    <w:rsid w:val="079EA5FE"/>
    <w:rsid w:val="07A8A9C6"/>
    <w:rsid w:val="07B18754"/>
    <w:rsid w:val="07BBF929"/>
    <w:rsid w:val="07C24BE2"/>
    <w:rsid w:val="07C256EB"/>
    <w:rsid w:val="07C26660"/>
    <w:rsid w:val="07C2CC0D"/>
    <w:rsid w:val="07C367C1"/>
    <w:rsid w:val="07C37802"/>
    <w:rsid w:val="07C3DAF1"/>
    <w:rsid w:val="07C5817E"/>
    <w:rsid w:val="07C61E02"/>
    <w:rsid w:val="07C71469"/>
    <w:rsid w:val="07C78394"/>
    <w:rsid w:val="07D25E50"/>
    <w:rsid w:val="07D26B19"/>
    <w:rsid w:val="07D40E69"/>
    <w:rsid w:val="07E36FA2"/>
    <w:rsid w:val="07F2444F"/>
    <w:rsid w:val="07F632F1"/>
    <w:rsid w:val="07F6BFCA"/>
    <w:rsid w:val="080C537F"/>
    <w:rsid w:val="080DBB4D"/>
    <w:rsid w:val="080E1A03"/>
    <w:rsid w:val="0810A41B"/>
    <w:rsid w:val="0811F464"/>
    <w:rsid w:val="0815E409"/>
    <w:rsid w:val="08175188"/>
    <w:rsid w:val="08178FB7"/>
    <w:rsid w:val="0818830E"/>
    <w:rsid w:val="081DCA82"/>
    <w:rsid w:val="0821FE2A"/>
    <w:rsid w:val="08229048"/>
    <w:rsid w:val="08253C85"/>
    <w:rsid w:val="082573B1"/>
    <w:rsid w:val="082E26BA"/>
    <w:rsid w:val="082FD70C"/>
    <w:rsid w:val="0832B1AB"/>
    <w:rsid w:val="08347657"/>
    <w:rsid w:val="08373754"/>
    <w:rsid w:val="08433A1D"/>
    <w:rsid w:val="0848DF87"/>
    <w:rsid w:val="084B331E"/>
    <w:rsid w:val="0853917A"/>
    <w:rsid w:val="085C2162"/>
    <w:rsid w:val="085C5799"/>
    <w:rsid w:val="085EBCFB"/>
    <w:rsid w:val="0861BF84"/>
    <w:rsid w:val="0865C06F"/>
    <w:rsid w:val="0869F8B5"/>
    <w:rsid w:val="0875D470"/>
    <w:rsid w:val="0876C020"/>
    <w:rsid w:val="0877BBAA"/>
    <w:rsid w:val="0878B7BA"/>
    <w:rsid w:val="0878E7A7"/>
    <w:rsid w:val="08826BF6"/>
    <w:rsid w:val="0885D9B2"/>
    <w:rsid w:val="088DEA26"/>
    <w:rsid w:val="08914D86"/>
    <w:rsid w:val="089A9248"/>
    <w:rsid w:val="089FCE87"/>
    <w:rsid w:val="08A1BBE4"/>
    <w:rsid w:val="08A1E95D"/>
    <w:rsid w:val="08A76A38"/>
    <w:rsid w:val="08A87840"/>
    <w:rsid w:val="08AB5106"/>
    <w:rsid w:val="08AC0413"/>
    <w:rsid w:val="08AD3B2E"/>
    <w:rsid w:val="08B17A22"/>
    <w:rsid w:val="08B625D6"/>
    <w:rsid w:val="08B7795F"/>
    <w:rsid w:val="08B8224E"/>
    <w:rsid w:val="08BEC436"/>
    <w:rsid w:val="08D48A4E"/>
    <w:rsid w:val="08D7C9DA"/>
    <w:rsid w:val="08DBB73E"/>
    <w:rsid w:val="08DE7C89"/>
    <w:rsid w:val="08EC04FE"/>
    <w:rsid w:val="08F4C870"/>
    <w:rsid w:val="08FC8FF4"/>
    <w:rsid w:val="08FD2C0F"/>
    <w:rsid w:val="08FFBC3D"/>
    <w:rsid w:val="0900FA5D"/>
    <w:rsid w:val="09069479"/>
    <w:rsid w:val="090B490F"/>
    <w:rsid w:val="09131F88"/>
    <w:rsid w:val="091563C9"/>
    <w:rsid w:val="092A9E44"/>
    <w:rsid w:val="0933F90C"/>
    <w:rsid w:val="093415DE"/>
    <w:rsid w:val="0934A931"/>
    <w:rsid w:val="094045E9"/>
    <w:rsid w:val="09437BB1"/>
    <w:rsid w:val="094AD09D"/>
    <w:rsid w:val="095642FD"/>
    <w:rsid w:val="09676F7E"/>
    <w:rsid w:val="09684F4A"/>
    <w:rsid w:val="09695307"/>
    <w:rsid w:val="096C7AAD"/>
    <w:rsid w:val="097C6D7B"/>
    <w:rsid w:val="09808582"/>
    <w:rsid w:val="09809D9F"/>
    <w:rsid w:val="09811CA9"/>
    <w:rsid w:val="09811F62"/>
    <w:rsid w:val="09819AF5"/>
    <w:rsid w:val="0984B19C"/>
    <w:rsid w:val="0987A775"/>
    <w:rsid w:val="0988B47A"/>
    <w:rsid w:val="098A76F2"/>
    <w:rsid w:val="098E89DF"/>
    <w:rsid w:val="099A8F41"/>
    <w:rsid w:val="09A48DCF"/>
    <w:rsid w:val="09A817B4"/>
    <w:rsid w:val="09A82E3E"/>
    <w:rsid w:val="09A85305"/>
    <w:rsid w:val="09A87E71"/>
    <w:rsid w:val="09AA566F"/>
    <w:rsid w:val="09AF39F1"/>
    <w:rsid w:val="09B3A77B"/>
    <w:rsid w:val="09B7ABDB"/>
    <w:rsid w:val="09C0E542"/>
    <w:rsid w:val="09C33BE3"/>
    <w:rsid w:val="09CDCF3D"/>
    <w:rsid w:val="09D2B812"/>
    <w:rsid w:val="09DEF339"/>
    <w:rsid w:val="09E3D4AB"/>
    <w:rsid w:val="09F81FBC"/>
    <w:rsid w:val="09F9F718"/>
    <w:rsid w:val="0A003094"/>
    <w:rsid w:val="0A00B62A"/>
    <w:rsid w:val="0A03036F"/>
    <w:rsid w:val="0A072E02"/>
    <w:rsid w:val="0A0C019E"/>
    <w:rsid w:val="0A19A5F6"/>
    <w:rsid w:val="0A1C3C55"/>
    <w:rsid w:val="0A1DC459"/>
    <w:rsid w:val="0A29EC15"/>
    <w:rsid w:val="0A2C34B4"/>
    <w:rsid w:val="0A2FCAF5"/>
    <w:rsid w:val="0A303E7C"/>
    <w:rsid w:val="0A309A24"/>
    <w:rsid w:val="0A356EB3"/>
    <w:rsid w:val="0A380CEF"/>
    <w:rsid w:val="0A3D0000"/>
    <w:rsid w:val="0A3E3669"/>
    <w:rsid w:val="0A3E70DF"/>
    <w:rsid w:val="0A457F7F"/>
    <w:rsid w:val="0A5C63A9"/>
    <w:rsid w:val="0A5E1A1E"/>
    <w:rsid w:val="0A5E8BBA"/>
    <w:rsid w:val="0A60A4D5"/>
    <w:rsid w:val="0A654459"/>
    <w:rsid w:val="0A66072C"/>
    <w:rsid w:val="0A6D41D2"/>
    <w:rsid w:val="0A6DB908"/>
    <w:rsid w:val="0A769AFE"/>
    <w:rsid w:val="0A7BE0E7"/>
    <w:rsid w:val="0A7FBFA7"/>
    <w:rsid w:val="0A88E3FD"/>
    <w:rsid w:val="0A9D19FE"/>
    <w:rsid w:val="0A9F0AB7"/>
    <w:rsid w:val="0AA03DD6"/>
    <w:rsid w:val="0AAA6527"/>
    <w:rsid w:val="0AAFB3C0"/>
    <w:rsid w:val="0AB4A83F"/>
    <w:rsid w:val="0AB8C57D"/>
    <w:rsid w:val="0ABBA22B"/>
    <w:rsid w:val="0ABE64E7"/>
    <w:rsid w:val="0ABEFE60"/>
    <w:rsid w:val="0ACDBF4D"/>
    <w:rsid w:val="0AD058D2"/>
    <w:rsid w:val="0AD0FEFF"/>
    <w:rsid w:val="0AD5106A"/>
    <w:rsid w:val="0AD6EA65"/>
    <w:rsid w:val="0AD9C384"/>
    <w:rsid w:val="0ADBFF81"/>
    <w:rsid w:val="0AE5D560"/>
    <w:rsid w:val="0AEA7934"/>
    <w:rsid w:val="0AF02EDC"/>
    <w:rsid w:val="0AF6CAEE"/>
    <w:rsid w:val="0AF7D2D8"/>
    <w:rsid w:val="0AFDC493"/>
    <w:rsid w:val="0B1324CE"/>
    <w:rsid w:val="0B14CDF3"/>
    <w:rsid w:val="0B169DB6"/>
    <w:rsid w:val="0B180443"/>
    <w:rsid w:val="0B1841ED"/>
    <w:rsid w:val="0B2010F6"/>
    <w:rsid w:val="0B300ED3"/>
    <w:rsid w:val="0B3204BC"/>
    <w:rsid w:val="0B3312CA"/>
    <w:rsid w:val="0B3C1842"/>
    <w:rsid w:val="0B4871C1"/>
    <w:rsid w:val="0B4EDAAB"/>
    <w:rsid w:val="0B57472A"/>
    <w:rsid w:val="0B5910C4"/>
    <w:rsid w:val="0B5BDEEE"/>
    <w:rsid w:val="0B5CFC31"/>
    <w:rsid w:val="0B680480"/>
    <w:rsid w:val="0B6C0CE9"/>
    <w:rsid w:val="0B747CEA"/>
    <w:rsid w:val="0B748D6F"/>
    <w:rsid w:val="0B88BF3B"/>
    <w:rsid w:val="0B898B64"/>
    <w:rsid w:val="0B8D4398"/>
    <w:rsid w:val="0B9951A8"/>
    <w:rsid w:val="0B9A246E"/>
    <w:rsid w:val="0BA90786"/>
    <w:rsid w:val="0BB4D3A8"/>
    <w:rsid w:val="0BBCF6C9"/>
    <w:rsid w:val="0BC02BC8"/>
    <w:rsid w:val="0BC3D9E3"/>
    <w:rsid w:val="0BC60BB6"/>
    <w:rsid w:val="0BC707F8"/>
    <w:rsid w:val="0BCAACF9"/>
    <w:rsid w:val="0BD0FE7E"/>
    <w:rsid w:val="0BD60039"/>
    <w:rsid w:val="0BD845AA"/>
    <w:rsid w:val="0BDD63B5"/>
    <w:rsid w:val="0BE15E3D"/>
    <w:rsid w:val="0BE18A36"/>
    <w:rsid w:val="0BE2A05B"/>
    <w:rsid w:val="0BEF6844"/>
    <w:rsid w:val="0BF288F4"/>
    <w:rsid w:val="0BF2EC51"/>
    <w:rsid w:val="0BF30380"/>
    <w:rsid w:val="0BF88FDB"/>
    <w:rsid w:val="0BF9C350"/>
    <w:rsid w:val="0C02992A"/>
    <w:rsid w:val="0C03E9B5"/>
    <w:rsid w:val="0C05ECBC"/>
    <w:rsid w:val="0C0C1889"/>
    <w:rsid w:val="0C0C5DEC"/>
    <w:rsid w:val="0C0E3CAC"/>
    <w:rsid w:val="0C0F6A9C"/>
    <w:rsid w:val="0C17394B"/>
    <w:rsid w:val="0C1DF712"/>
    <w:rsid w:val="0C1E8BB0"/>
    <w:rsid w:val="0C224DD9"/>
    <w:rsid w:val="0C22670B"/>
    <w:rsid w:val="0C2ADFBC"/>
    <w:rsid w:val="0C2BD615"/>
    <w:rsid w:val="0C2C7FCA"/>
    <w:rsid w:val="0C2CBD8F"/>
    <w:rsid w:val="0C3134C6"/>
    <w:rsid w:val="0C315A2D"/>
    <w:rsid w:val="0C3570F4"/>
    <w:rsid w:val="0C3AF601"/>
    <w:rsid w:val="0C3DEA5F"/>
    <w:rsid w:val="0C3E424C"/>
    <w:rsid w:val="0C44656C"/>
    <w:rsid w:val="0C5865EA"/>
    <w:rsid w:val="0C5A2B2D"/>
    <w:rsid w:val="0C5D5FC9"/>
    <w:rsid w:val="0C68338A"/>
    <w:rsid w:val="0C7351D3"/>
    <w:rsid w:val="0C7ACA85"/>
    <w:rsid w:val="0C83EFB8"/>
    <w:rsid w:val="0C881B43"/>
    <w:rsid w:val="0C8AD8FE"/>
    <w:rsid w:val="0C8DCAA4"/>
    <w:rsid w:val="0C8FF00C"/>
    <w:rsid w:val="0CAB0B12"/>
    <w:rsid w:val="0CABF4EE"/>
    <w:rsid w:val="0CB3EDA0"/>
    <w:rsid w:val="0CB74466"/>
    <w:rsid w:val="0CBA4A84"/>
    <w:rsid w:val="0CBF805F"/>
    <w:rsid w:val="0CC0EAB4"/>
    <w:rsid w:val="0CC14E7C"/>
    <w:rsid w:val="0CC33735"/>
    <w:rsid w:val="0CCCE111"/>
    <w:rsid w:val="0CD3BFDF"/>
    <w:rsid w:val="0CD3FFCD"/>
    <w:rsid w:val="0CD85EF6"/>
    <w:rsid w:val="0CDA11EA"/>
    <w:rsid w:val="0CDBA241"/>
    <w:rsid w:val="0CDF303C"/>
    <w:rsid w:val="0CE13C4A"/>
    <w:rsid w:val="0CE1AE97"/>
    <w:rsid w:val="0CEA370A"/>
    <w:rsid w:val="0CEBDBBA"/>
    <w:rsid w:val="0CEE9BB6"/>
    <w:rsid w:val="0CF1539C"/>
    <w:rsid w:val="0CF5141B"/>
    <w:rsid w:val="0CF88604"/>
    <w:rsid w:val="0CFAFA28"/>
    <w:rsid w:val="0CFC5B16"/>
    <w:rsid w:val="0CFF28D1"/>
    <w:rsid w:val="0D03C36C"/>
    <w:rsid w:val="0D061CBD"/>
    <w:rsid w:val="0D066BE7"/>
    <w:rsid w:val="0D0B12B0"/>
    <w:rsid w:val="0D104136"/>
    <w:rsid w:val="0D13B3F1"/>
    <w:rsid w:val="0D187FB3"/>
    <w:rsid w:val="0D1B528C"/>
    <w:rsid w:val="0D1B94C2"/>
    <w:rsid w:val="0D1FC9A5"/>
    <w:rsid w:val="0D236387"/>
    <w:rsid w:val="0D2CE4CF"/>
    <w:rsid w:val="0D3301EE"/>
    <w:rsid w:val="0D339C8C"/>
    <w:rsid w:val="0D35BE58"/>
    <w:rsid w:val="0D40342A"/>
    <w:rsid w:val="0D4AED80"/>
    <w:rsid w:val="0D59A729"/>
    <w:rsid w:val="0D5C4057"/>
    <w:rsid w:val="0D62541D"/>
    <w:rsid w:val="0D67D830"/>
    <w:rsid w:val="0D6CCA80"/>
    <w:rsid w:val="0D6E0B5A"/>
    <w:rsid w:val="0D71C218"/>
    <w:rsid w:val="0D742FC9"/>
    <w:rsid w:val="0D767D0E"/>
    <w:rsid w:val="0D77C270"/>
    <w:rsid w:val="0D787D0F"/>
    <w:rsid w:val="0D7F3047"/>
    <w:rsid w:val="0D844A24"/>
    <w:rsid w:val="0D86D6FB"/>
    <w:rsid w:val="0D8FE6F3"/>
    <w:rsid w:val="0D96D5A7"/>
    <w:rsid w:val="0D97DDF7"/>
    <w:rsid w:val="0D9C5124"/>
    <w:rsid w:val="0D9CFCC5"/>
    <w:rsid w:val="0DAB3AFD"/>
    <w:rsid w:val="0DB649E6"/>
    <w:rsid w:val="0DB8D72A"/>
    <w:rsid w:val="0DBE36B5"/>
    <w:rsid w:val="0DBE558A"/>
    <w:rsid w:val="0DC19D82"/>
    <w:rsid w:val="0DC37BB9"/>
    <w:rsid w:val="0DC60DAE"/>
    <w:rsid w:val="0DD14155"/>
    <w:rsid w:val="0DD972DA"/>
    <w:rsid w:val="0DE0D6E4"/>
    <w:rsid w:val="0DE322B1"/>
    <w:rsid w:val="0DE5C3E5"/>
    <w:rsid w:val="0DE62857"/>
    <w:rsid w:val="0DF0E9E4"/>
    <w:rsid w:val="0DF3C14A"/>
    <w:rsid w:val="0DF5F198"/>
    <w:rsid w:val="0DF5FB8E"/>
    <w:rsid w:val="0DF7DEC6"/>
    <w:rsid w:val="0DF9E5C1"/>
    <w:rsid w:val="0E0FD5AF"/>
    <w:rsid w:val="0E12F914"/>
    <w:rsid w:val="0E154353"/>
    <w:rsid w:val="0E1D7622"/>
    <w:rsid w:val="0E1F506E"/>
    <w:rsid w:val="0E292025"/>
    <w:rsid w:val="0E323986"/>
    <w:rsid w:val="0E36D7F1"/>
    <w:rsid w:val="0E4225B5"/>
    <w:rsid w:val="0E450A33"/>
    <w:rsid w:val="0E4A1870"/>
    <w:rsid w:val="0E4E7568"/>
    <w:rsid w:val="0E4F0276"/>
    <w:rsid w:val="0E5400A8"/>
    <w:rsid w:val="0E585B46"/>
    <w:rsid w:val="0E59BDF4"/>
    <w:rsid w:val="0E5BB45A"/>
    <w:rsid w:val="0E60C3EC"/>
    <w:rsid w:val="0E6115AE"/>
    <w:rsid w:val="0E616EF5"/>
    <w:rsid w:val="0E61C65E"/>
    <w:rsid w:val="0E6538DC"/>
    <w:rsid w:val="0E68B172"/>
    <w:rsid w:val="0E68C218"/>
    <w:rsid w:val="0E6A86EB"/>
    <w:rsid w:val="0E742F57"/>
    <w:rsid w:val="0E75BEA4"/>
    <w:rsid w:val="0E7DB9CE"/>
    <w:rsid w:val="0E803CE7"/>
    <w:rsid w:val="0E822F64"/>
    <w:rsid w:val="0E8B7CD2"/>
    <w:rsid w:val="0E8D0E50"/>
    <w:rsid w:val="0E938DAC"/>
    <w:rsid w:val="0E99496F"/>
    <w:rsid w:val="0E9FFEE4"/>
    <w:rsid w:val="0EAA4232"/>
    <w:rsid w:val="0EABB8F6"/>
    <w:rsid w:val="0EAD942C"/>
    <w:rsid w:val="0EAE29AB"/>
    <w:rsid w:val="0EBA9311"/>
    <w:rsid w:val="0EBF33E8"/>
    <w:rsid w:val="0EC582AC"/>
    <w:rsid w:val="0EC6E729"/>
    <w:rsid w:val="0ECEF564"/>
    <w:rsid w:val="0ED0BC71"/>
    <w:rsid w:val="0ED16DEC"/>
    <w:rsid w:val="0ED3A8EC"/>
    <w:rsid w:val="0ED6EC86"/>
    <w:rsid w:val="0ED9E1FD"/>
    <w:rsid w:val="0EDBF2D9"/>
    <w:rsid w:val="0EDD1385"/>
    <w:rsid w:val="0EE0958D"/>
    <w:rsid w:val="0EE74648"/>
    <w:rsid w:val="0EE82058"/>
    <w:rsid w:val="0EEB29BF"/>
    <w:rsid w:val="0EEEDEEF"/>
    <w:rsid w:val="0F033891"/>
    <w:rsid w:val="0F09EBA5"/>
    <w:rsid w:val="0F0AFBD0"/>
    <w:rsid w:val="0F0B7E12"/>
    <w:rsid w:val="0F0BF8FE"/>
    <w:rsid w:val="0F187805"/>
    <w:rsid w:val="0F1A153B"/>
    <w:rsid w:val="0F1A3A66"/>
    <w:rsid w:val="0F1C31F7"/>
    <w:rsid w:val="0F1F16EB"/>
    <w:rsid w:val="0F23F0C7"/>
    <w:rsid w:val="0F30581C"/>
    <w:rsid w:val="0F38CD26"/>
    <w:rsid w:val="0F3BE7B2"/>
    <w:rsid w:val="0F3DA6CC"/>
    <w:rsid w:val="0F3F937B"/>
    <w:rsid w:val="0F41F1A1"/>
    <w:rsid w:val="0F50DB77"/>
    <w:rsid w:val="0F52551C"/>
    <w:rsid w:val="0F55805D"/>
    <w:rsid w:val="0F55BDF5"/>
    <w:rsid w:val="0F577FE3"/>
    <w:rsid w:val="0F5812DC"/>
    <w:rsid w:val="0F5A56CF"/>
    <w:rsid w:val="0F6244BE"/>
    <w:rsid w:val="0F670249"/>
    <w:rsid w:val="0F6F52F0"/>
    <w:rsid w:val="0F701715"/>
    <w:rsid w:val="0F70B97A"/>
    <w:rsid w:val="0F7927F8"/>
    <w:rsid w:val="0F83304C"/>
    <w:rsid w:val="0F897F20"/>
    <w:rsid w:val="0F988BB6"/>
    <w:rsid w:val="0FA28C57"/>
    <w:rsid w:val="0FA766E2"/>
    <w:rsid w:val="0FB13E39"/>
    <w:rsid w:val="0FB5FCD1"/>
    <w:rsid w:val="0FBDEA57"/>
    <w:rsid w:val="0FC12CD4"/>
    <w:rsid w:val="0FC293D4"/>
    <w:rsid w:val="0FC6F362"/>
    <w:rsid w:val="0FCC5797"/>
    <w:rsid w:val="0FD02A28"/>
    <w:rsid w:val="0FDA03A9"/>
    <w:rsid w:val="0FDB3DCC"/>
    <w:rsid w:val="0FDBBC31"/>
    <w:rsid w:val="0FE2B425"/>
    <w:rsid w:val="0FE46A45"/>
    <w:rsid w:val="0FE9850C"/>
    <w:rsid w:val="0FF9208E"/>
    <w:rsid w:val="1004E042"/>
    <w:rsid w:val="1006A6D4"/>
    <w:rsid w:val="1009E62C"/>
    <w:rsid w:val="100A3C91"/>
    <w:rsid w:val="100E2D74"/>
    <w:rsid w:val="100FFC41"/>
    <w:rsid w:val="100FFFB8"/>
    <w:rsid w:val="101A8897"/>
    <w:rsid w:val="101BA1A3"/>
    <w:rsid w:val="10205BE8"/>
    <w:rsid w:val="1024557A"/>
    <w:rsid w:val="10253F0B"/>
    <w:rsid w:val="1034642C"/>
    <w:rsid w:val="10358D86"/>
    <w:rsid w:val="10364AF2"/>
    <w:rsid w:val="1039ADC2"/>
    <w:rsid w:val="103C9642"/>
    <w:rsid w:val="103E8CF7"/>
    <w:rsid w:val="10499B0F"/>
    <w:rsid w:val="104F5C58"/>
    <w:rsid w:val="104FACFD"/>
    <w:rsid w:val="1054BD9B"/>
    <w:rsid w:val="105C38C6"/>
    <w:rsid w:val="105C5F16"/>
    <w:rsid w:val="105D2F9B"/>
    <w:rsid w:val="105D4C98"/>
    <w:rsid w:val="1060693D"/>
    <w:rsid w:val="1062161F"/>
    <w:rsid w:val="1065DD7A"/>
    <w:rsid w:val="1067C11F"/>
    <w:rsid w:val="106C86F8"/>
    <w:rsid w:val="106F8337"/>
    <w:rsid w:val="10710574"/>
    <w:rsid w:val="107271F8"/>
    <w:rsid w:val="10731587"/>
    <w:rsid w:val="107A7E26"/>
    <w:rsid w:val="1089DDE6"/>
    <w:rsid w:val="1089ED89"/>
    <w:rsid w:val="108E7629"/>
    <w:rsid w:val="108FAF71"/>
    <w:rsid w:val="109170D7"/>
    <w:rsid w:val="10967073"/>
    <w:rsid w:val="10972841"/>
    <w:rsid w:val="1097EE01"/>
    <w:rsid w:val="109A5ABE"/>
    <w:rsid w:val="10A28122"/>
    <w:rsid w:val="10A77A88"/>
    <w:rsid w:val="10AC2F59"/>
    <w:rsid w:val="10ACC42D"/>
    <w:rsid w:val="10B670CF"/>
    <w:rsid w:val="10BAB68A"/>
    <w:rsid w:val="10BD7A39"/>
    <w:rsid w:val="10C08CBD"/>
    <w:rsid w:val="10C2D9FF"/>
    <w:rsid w:val="10CFEE2F"/>
    <w:rsid w:val="10D3F1E6"/>
    <w:rsid w:val="10E96411"/>
    <w:rsid w:val="10F07B02"/>
    <w:rsid w:val="10F4242B"/>
    <w:rsid w:val="10F5D82E"/>
    <w:rsid w:val="10F7859B"/>
    <w:rsid w:val="10FA813F"/>
    <w:rsid w:val="10FA9115"/>
    <w:rsid w:val="10FC041C"/>
    <w:rsid w:val="10FD6503"/>
    <w:rsid w:val="111D3C95"/>
    <w:rsid w:val="11249DF8"/>
    <w:rsid w:val="1127A4B2"/>
    <w:rsid w:val="11291F80"/>
    <w:rsid w:val="112D46E3"/>
    <w:rsid w:val="11351FBE"/>
    <w:rsid w:val="1136780D"/>
    <w:rsid w:val="113789FD"/>
    <w:rsid w:val="1144BB9B"/>
    <w:rsid w:val="11451F08"/>
    <w:rsid w:val="114B73D8"/>
    <w:rsid w:val="114CE415"/>
    <w:rsid w:val="114F2A0B"/>
    <w:rsid w:val="11512950"/>
    <w:rsid w:val="115516E4"/>
    <w:rsid w:val="115E4765"/>
    <w:rsid w:val="115FF289"/>
    <w:rsid w:val="116C609B"/>
    <w:rsid w:val="117CEE1A"/>
    <w:rsid w:val="118A2A54"/>
    <w:rsid w:val="118AF021"/>
    <w:rsid w:val="119061C7"/>
    <w:rsid w:val="1194409A"/>
    <w:rsid w:val="119D1537"/>
    <w:rsid w:val="119F271E"/>
    <w:rsid w:val="11A3AE04"/>
    <w:rsid w:val="11A68066"/>
    <w:rsid w:val="11AE512D"/>
    <w:rsid w:val="11AEB711"/>
    <w:rsid w:val="11B69120"/>
    <w:rsid w:val="11C0F73E"/>
    <w:rsid w:val="11C85248"/>
    <w:rsid w:val="11CE2604"/>
    <w:rsid w:val="11D019C1"/>
    <w:rsid w:val="11D29A37"/>
    <w:rsid w:val="11D32B8E"/>
    <w:rsid w:val="11D34B87"/>
    <w:rsid w:val="11D5B0F4"/>
    <w:rsid w:val="11D97C31"/>
    <w:rsid w:val="11E7FAAD"/>
    <w:rsid w:val="11EBAF98"/>
    <w:rsid w:val="120003AA"/>
    <w:rsid w:val="120163D5"/>
    <w:rsid w:val="120A8F66"/>
    <w:rsid w:val="120D76F0"/>
    <w:rsid w:val="12125182"/>
    <w:rsid w:val="1214F19E"/>
    <w:rsid w:val="12150F37"/>
    <w:rsid w:val="121A6E36"/>
    <w:rsid w:val="121DAD70"/>
    <w:rsid w:val="121F0DE2"/>
    <w:rsid w:val="1221D21C"/>
    <w:rsid w:val="12223560"/>
    <w:rsid w:val="12228368"/>
    <w:rsid w:val="123575F6"/>
    <w:rsid w:val="123B2D63"/>
    <w:rsid w:val="123BAAD8"/>
    <w:rsid w:val="123CA478"/>
    <w:rsid w:val="124045DA"/>
    <w:rsid w:val="1243F62C"/>
    <w:rsid w:val="1248EE05"/>
    <w:rsid w:val="124DFD0B"/>
    <w:rsid w:val="1251E1DF"/>
    <w:rsid w:val="12539235"/>
    <w:rsid w:val="12550C3E"/>
    <w:rsid w:val="125A7283"/>
    <w:rsid w:val="125F2B5A"/>
    <w:rsid w:val="1264B9B1"/>
    <w:rsid w:val="1266C6C6"/>
    <w:rsid w:val="12714D22"/>
    <w:rsid w:val="127543C3"/>
    <w:rsid w:val="1279DB3A"/>
    <w:rsid w:val="1279E776"/>
    <w:rsid w:val="127E77A7"/>
    <w:rsid w:val="128214BD"/>
    <w:rsid w:val="12840335"/>
    <w:rsid w:val="12853C8D"/>
    <w:rsid w:val="1285CE42"/>
    <w:rsid w:val="12868717"/>
    <w:rsid w:val="1288EAA4"/>
    <w:rsid w:val="128AD18C"/>
    <w:rsid w:val="128D211F"/>
    <w:rsid w:val="129A5784"/>
    <w:rsid w:val="129BEC04"/>
    <w:rsid w:val="129F65C3"/>
    <w:rsid w:val="12A096BE"/>
    <w:rsid w:val="12A27CD1"/>
    <w:rsid w:val="12A59B77"/>
    <w:rsid w:val="12AAA04B"/>
    <w:rsid w:val="12BAD0C8"/>
    <w:rsid w:val="12BCC581"/>
    <w:rsid w:val="12BFF9AB"/>
    <w:rsid w:val="12C37513"/>
    <w:rsid w:val="12C7A6A5"/>
    <w:rsid w:val="12C917AD"/>
    <w:rsid w:val="12CBAD0C"/>
    <w:rsid w:val="12CE463A"/>
    <w:rsid w:val="12DB11F3"/>
    <w:rsid w:val="12E172ED"/>
    <w:rsid w:val="12E2AA17"/>
    <w:rsid w:val="12E31F39"/>
    <w:rsid w:val="12E6D250"/>
    <w:rsid w:val="12E9788F"/>
    <w:rsid w:val="12F1CB78"/>
    <w:rsid w:val="12F49E96"/>
    <w:rsid w:val="12F58B19"/>
    <w:rsid w:val="12F9662F"/>
    <w:rsid w:val="12FA17C6"/>
    <w:rsid w:val="13033785"/>
    <w:rsid w:val="13049EA6"/>
    <w:rsid w:val="13067599"/>
    <w:rsid w:val="13074C7B"/>
    <w:rsid w:val="1307A5FB"/>
    <w:rsid w:val="130A3516"/>
    <w:rsid w:val="131B65A5"/>
    <w:rsid w:val="131BCCD4"/>
    <w:rsid w:val="13267216"/>
    <w:rsid w:val="1326B942"/>
    <w:rsid w:val="13284045"/>
    <w:rsid w:val="13284762"/>
    <w:rsid w:val="1329CFAC"/>
    <w:rsid w:val="1331407D"/>
    <w:rsid w:val="13328B89"/>
    <w:rsid w:val="134B18D5"/>
    <w:rsid w:val="134C3925"/>
    <w:rsid w:val="13541BF2"/>
    <w:rsid w:val="13579699"/>
    <w:rsid w:val="135B20B9"/>
    <w:rsid w:val="135B7F52"/>
    <w:rsid w:val="1361030D"/>
    <w:rsid w:val="13613533"/>
    <w:rsid w:val="136373E4"/>
    <w:rsid w:val="13639DDD"/>
    <w:rsid w:val="13677CCD"/>
    <w:rsid w:val="13687B88"/>
    <w:rsid w:val="1368EC89"/>
    <w:rsid w:val="1369BC8B"/>
    <w:rsid w:val="1371206E"/>
    <w:rsid w:val="1371A175"/>
    <w:rsid w:val="1373E16E"/>
    <w:rsid w:val="1374E43F"/>
    <w:rsid w:val="1375E20B"/>
    <w:rsid w:val="1378A436"/>
    <w:rsid w:val="137EEF67"/>
    <w:rsid w:val="13874DBF"/>
    <w:rsid w:val="1387B9DC"/>
    <w:rsid w:val="138A36A7"/>
    <w:rsid w:val="138BDAB0"/>
    <w:rsid w:val="13900630"/>
    <w:rsid w:val="1392E608"/>
    <w:rsid w:val="1392F9DE"/>
    <w:rsid w:val="139B3B6C"/>
    <w:rsid w:val="139C8C5C"/>
    <w:rsid w:val="139F4E5D"/>
    <w:rsid w:val="139FE34A"/>
    <w:rsid w:val="13A6734C"/>
    <w:rsid w:val="13A67C15"/>
    <w:rsid w:val="13A6D802"/>
    <w:rsid w:val="13B46D02"/>
    <w:rsid w:val="13B813EB"/>
    <w:rsid w:val="13C06681"/>
    <w:rsid w:val="13C33D2F"/>
    <w:rsid w:val="13C616EB"/>
    <w:rsid w:val="13CA3532"/>
    <w:rsid w:val="13D1B06D"/>
    <w:rsid w:val="13D66458"/>
    <w:rsid w:val="13DF551D"/>
    <w:rsid w:val="13E3A3BA"/>
    <w:rsid w:val="13E57A80"/>
    <w:rsid w:val="13E82B8C"/>
    <w:rsid w:val="13E8CEE3"/>
    <w:rsid w:val="13E9A8DE"/>
    <w:rsid w:val="13EE36C1"/>
    <w:rsid w:val="13F030B0"/>
    <w:rsid w:val="13F155F5"/>
    <w:rsid w:val="13F27C20"/>
    <w:rsid w:val="13F7E16A"/>
    <w:rsid w:val="13F8ED4A"/>
    <w:rsid w:val="13F9DD5B"/>
    <w:rsid w:val="13FA8807"/>
    <w:rsid w:val="13FFBB3A"/>
    <w:rsid w:val="1400F9DA"/>
    <w:rsid w:val="140B92A8"/>
    <w:rsid w:val="140C3E49"/>
    <w:rsid w:val="14140D03"/>
    <w:rsid w:val="14143380"/>
    <w:rsid w:val="1419A49B"/>
    <w:rsid w:val="141FDC83"/>
    <w:rsid w:val="142102B4"/>
    <w:rsid w:val="14233462"/>
    <w:rsid w:val="14298895"/>
    <w:rsid w:val="1438FF5F"/>
    <w:rsid w:val="143904EC"/>
    <w:rsid w:val="143CFC63"/>
    <w:rsid w:val="143E4D32"/>
    <w:rsid w:val="145A4E98"/>
    <w:rsid w:val="145DA9B8"/>
    <w:rsid w:val="145E2DA2"/>
    <w:rsid w:val="1464F72F"/>
    <w:rsid w:val="14652408"/>
    <w:rsid w:val="147F4183"/>
    <w:rsid w:val="14810F6D"/>
    <w:rsid w:val="14825B2D"/>
    <w:rsid w:val="1483AA7B"/>
    <w:rsid w:val="14850059"/>
    <w:rsid w:val="1489952C"/>
    <w:rsid w:val="148AC0E4"/>
    <w:rsid w:val="148F549E"/>
    <w:rsid w:val="14949C67"/>
    <w:rsid w:val="149B4519"/>
    <w:rsid w:val="149C89D7"/>
    <w:rsid w:val="14A5C1B6"/>
    <w:rsid w:val="14AE3BE7"/>
    <w:rsid w:val="14B4754F"/>
    <w:rsid w:val="14B619D0"/>
    <w:rsid w:val="14B825C2"/>
    <w:rsid w:val="14B8CB0E"/>
    <w:rsid w:val="14BC2FCB"/>
    <w:rsid w:val="14C0DF6B"/>
    <w:rsid w:val="14C37408"/>
    <w:rsid w:val="14C399E3"/>
    <w:rsid w:val="14CB3FF2"/>
    <w:rsid w:val="14D2BD5C"/>
    <w:rsid w:val="14D3E6CA"/>
    <w:rsid w:val="14D827E0"/>
    <w:rsid w:val="14DA17F7"/>
    <w:rsid w:val="14DC6FB3"/>
    <w:rsid w:val="14E5213E"/>
    <w:rsid w:val="14E861EB"/>
    <w:rsid w:val="14E92BA3"/>
    <w:rsid w:val="14EF12C6"/>
    <w:rsid w:val="14F01E6C"/>
    <w:rsid w:val="14F3832C"/>
    <w:rsid w:val="14F6D71E"/>
    <w:rsid w:val="14F7A6A6"/>
    <w:rsid w:val="14FA54A9"/>
    <w:rsid w:val="14FAD9F1"/>
    <w:rsid w:val="14FB87BA"/>
    <w:rsid w:val="14FCB274"/>
    <w:rsid w:val="14FF20B8"/>
    <w:rsid w:val="150366F3"/>
    <w:rsid w:val="1504D70C"/>
    <w:rsid w:val="1509ACCF"/>
    <w:rsid w:val="15147497"/>
    <w:rsid w:val="151C45DC"/>
    <w:rsid w:val="1525D4AC"/>
    <w:rsid w:val="152C3FD7"/>
    <w:rsid w:val="152E42B5"/>
    <w:rsid w:val="15302707"/>
    <w:rsid w:val="1534E84B"/>
    <w:rsid w:val="153B1EBE"/>
    <w:rsid w:val="153CBF37"/>
    <w:rsid w:val="153CC6A6"/>
    <w:rsid w:val="1543B6EC"/>
    <w:rsid w:val="15449745"/>
    <w:rsid w:val="15467A0E"/>
    <w:rsid w:val="1547A1C2"/>
    <w:rsid w:val="154CF975"/>
    <w:rsid w:val="15500C15"/>
    <w:rsid w:val="15540F66"/>
    <w:rsid w:val="15543618"/>
    <w:rsid w:val="1555D21C"/>
    <w:rsid w:val="1556104B"/>
    <w:rsid w:val="15573AC2"/>
    <w:rsid w:val="1558835B"/>
    <w:rsid w:val="155E2723"/>
    <w:rsid w:val="15610B12"/>
    <w:rsid w:val="1561E74C"/>
    <w:rsid w:val="1562A2B6"/>
    <w:rsid w:val="1566827C"/>
    <w:rsid w:val="156711CA"/>
    <w:rsid w:val="156A69D1"/>
    <w:rsid w:val="156F75AC"/>
    <w:rsid w:val="1571F4B9"/>
    <w:rsid w:val="157234B9"/>
    <w:rsid w:val="1574D7D5"/>
    <w:rsid w:val="157F5EB7"/>
    <w:rsid w:val="158E1BC0"/>
    <w:rsid w:val="15901147"/>
    <w:rsid w:val="15914D26"/>
    <w:rsid w:val="1593B1CB"/>
    <w:rsid w:val="15956C76"/>
    <w:rsid w:val="15A2C546"/>
    <w:rsid w:val="15B020F4"/>
    <w:rsid w:val="15B0AA2C"/>
    <w:rsid w:val="15B28D89"/>
    <w:rsid w:val="15B3A6AD"/>
    <w:rsid w:val="15BEDC78"/>
    <w:rsid w:val="15C3625E"/>
    <w:rsid w:val="15C3C1BD"/>
    <w:rsid w:val="15C3E61D"/>
    <w:rsid w:val="15CBB325"/>
    <w:rsid w:val="15CD4B3F"/>
    <w:rsid w:val="15D1E976"/>
    <w:rsid w:val="15D2FEB0"/>
    <w:rsid w:val="15D7B46B"/>
    <w:rsid w:val="15E08643"/>
    <w:rsid w:val="15E8A41B"/>
    <w:rsid w:val="15F9FE03"/>
    <w:rsid w:val="15FAD04E"/>
    <w:rsid w:val="15FC7753"/>
    <w:rsid w:val="160377BB"/>
    <w:rsid w:val="160BE67D"/>
    <w:rsid w:val="16115898"/>
    <w:rsid w:val="16118016"/>
    <w:rsid w:val="16131CB2"/>
    <w:rsid w:val="161D0D53"/>
    <w:rsid w:val="16271417"/>
    <w:rsid w:val="162FA754"/>
    <w:rsid w:val="163135E2"/>
    <w:rsid w:val="16380C45"/>
    <w:rsid w:val="16385A38"/>
    <w:rsid w:val="1642C255"/>
    <w:rsid w:val="164362CE"/>
    <w:rsid w:val="164803CE"/>
    <w:rsid w:val="164C9FD4"/>
    <w:rsid w:val="1657B077"/>
    <w:rsid w:val="165930D2"/>
    <w:rsid w:val="1665F89D"/>
    <w:rsid w:val="1666997C"/>
    <w:rsid w:val="16677575"/>
    <w:rsid w:val="166A4C51"/>
    <w:rsid w:val="166B5563"/>
    <w:rsid w:val="16701C29"/>
    <w:rsid w:val="1670D9D5"/>
    <w:rsid w:val="1674AA7F"/>
    <w:rsid w:val="1675E858"/>
    <w:rsid w:val="1682FAB9"/>
    <w:rsid w:val="168653BD"/>
    <w:rsid w:val="1688153F"/>
    <w:rsid w:val="1688C8E4"/>
    <w:rsid w:val="1694A148"/>
    <w:rsid w:val="1697AF18"/>
    <w:rsid w:val="169C8A5E"/>
    <w:rsid w:val="169F1D8F"/>
    <w:rsid w:val="16A96B7D"/>
    <w:rsid w:val="16B23AC4"/>
    <w:rsid w:val="16B58A07"/>
    <w:rsid w:val="16B5E1F0"/>
    <w:rsid w:val="16B8CB11"/>
    <w:rsid w:val="16BA073C"/>
    <w:rsid w:val="16C5159F"/>
    <w:rsid w:val="16C76A11"/>
    <w:rsid w:val="16D6EF1F"/>
    <w:rsid w:val="16DADE1F"/>
    <w:rsid w:val="16DB2C01"/>
    <w:rsid w:val="16E067A6"/>
    <w:rsid w:val="16E0E813"/>
    <w:rsid w:val="16E2FF53"/>
    <w:rsid w:val="16E508D1"/>
    <w:rsid w:val="16E67D55"/>
    <w:rsid w:val="16E6CEF9"/>
    <w:rsid w:val="16EE7050"/>
    <w:rsid w:val="16F048FB"/>
    <w:rsid w:val="16F2F51A"/>
    <w:rsid w:val="16F8155F"/>
    <w:rsid w:val="16F8345C"/>
    <w:rsid w:val="16F92200"/>
    <w:rsid w:val="16F9513E"/>
    <w:rsid w:val="16FACF3F"/>
    <w:rsid w:val="16FB26BA"/>
    <w:rsid w:val="17022A7F"/>
    <w:rsid w:val="170406A0"/>
    <w:rsid w:val="17047B06"/>
    <w:rsid w:val="1705FBBE"/>
    <w:rsid w:val="170B83B7"/>
    <w:rsid w:val="171127BE"/>
    <w:rsid w:val="17147B69"/>
    <w:rsid w:val="171A69C7"/>
    <w:rsid w:val="171C311E"/>
    <w:rsid w:val="171ED0AC"/>
    <w:rsid w:val="1726E2E0"/>
    <w:rsid w:val="172E0D0B"/>
    <w:rsid w:val="172ECBF6"/>
    <w:rsid w:val="172FD029"/>
    <w:rsid w:val="17329C7D"/>
    <w:rsid w:val="173313B3"/>
    <w:rsid w:val="1736202C"/>
    <w:rsid w:val="173C2A47"/>
    <w:rsid w:val="1743336A"/>
    <w:rsid w:val="174F576B"/>
    <w:rsid w:val="175D870B"/>
    <w:rsid w:val="1762A53D"/>
    <w:rsid w:val="17715095"/>
    <w:rsid w:val="1773D536"/>
    <w:rsid w:val="17761291"/>
    <w:rsid w:val="177922D3"/>
    <w:rsid w:val="177DBDD9"/>
    <w:rsid w:val="178522CB"/>
    <w:rsid w:val="178B0C33"/>
    <w:rsid w:val="179CDDD4"/>
    <w:rsid w:val="17A33E07"/>
    <w:rsid w:val="17A470AA"/>
    <w:rsid w:val="17A5EFC3"/>
    <w:rsid w:val="17A658AD"/>
    <w:rsid w:val="17A745F1"/>
    <w:rsid w:val="17A7B6DE"/>
    <w:rsid w:val="17B14D47"/>
    <w:rsid w:val="17B19C3B"/>
    <w:rsid w:val="17BE1742"/>
    <w:rsid w:val="17C000FE"/>
    <w:rsid w:val="17C2A38B"/>
    <w:rsid w:val="17CB2071"/>
    <w:rsid w:val="17CC6E62"/>
    <w:rsid w:val="17D54DF6"/>
    <w:rsid w:val="17D8AB59"/>
    <w:rsid w:val="17DCF167"/>
    <w:rsid w:val="17E32AEB"/>
    <w:rsid w:val="17E4080C"/>
    <w:rsid w:val="17E7A4CF"/>
    <w:rsid w:val="17F06E6F"/>
    <w:rsid w:val="17F4BC86"/>
    <w:rsid w:val="17F7A1A5"/>
    <w:rsid w:val="1808700B"/>
    <w:rsid w:val="180B97A6"/>
    <w:rsid w:val="1810A3DB"/>
    <w:rsid w:val="18135DFA"/>
    <w:rsid w:val="1826B388"/>
    <w:rsid w:val="1828FE8E"/>
    <w:rsid w:val="1833D460"/>
    <w:rsid w:val="184B2853"/>
    <w:rsid w:val="1851B251"/>
    <w:rsid w:val="18530F15"/>
    <w:rsid w:val="1854E524"/>
    <w:rsid w:val="185690CF"/>
    <w:rsid w:val="18569900"/>
    <w:rsid w:val="1863571B"/>
    <w:rsid w:val="18660125"/>
    <w:rsid w:val="1867CFC7"/>
    <w:rsid w:val="186B0583"/>
    <w:rsid w:val="1874C582"/>
    <w:rsid w:val="1877F606"/>
    <w:rsid w:val="1879F265"/>
    <w:rsid w:val="18878A1E"/>
    <w:rsid w:val="188903DD"/>
    <w:rsid w:val="188911C9"/>
    <w:rsid w:val="188C9147"/>
    <w:rsid w:val="188ECD3C"/>
    <w:rsid w:val="1890FA15"/>
    <w:rsid w:val="18988A94"/>
    <w:rsid w:val="189BD25D"/>
    <w:rsid w:val="18A43546"/>
    <w:rsid w:val="18A47B4A"/>
    <w:rsid w:val="18A94C7A"/>
    <w:rsid w:val="18A97176"/>
    <w:rsid w:val="18AE0CB1"/>
    <w:rsid w:val="18B43505"/>
    <w:rsid w:val="18B6A5B4"/>
    <w:rsid w:val="18C62DB4"/>
    <w:rsid w:val="18C7CB19"/>
    <w:rsid w:val="18C8E175"/>
    <w:rsid w:val="18CB8BAD"/>
    <w:rsid w:val="18CE8BBD"/>
    <w:rsid w:val="18D1A3FD"/>
    <w:rsid w:val="18DA05A5"/>
    <w:rsid w:val="18DB1524"/>
    <w:rsid w:val="18E2C9F8"/>
    <w:rsid w:val="18E7A4A3"/>
    <w:rsid w:val="18E7C1B6"/>
    <w:rsid w:val="18E9125E"/>
    <w:rsid w:val="18EA2E4B"/>
    <w:rsid w:val="18ED074D"/>
    <w:rsid w:val="18F74FFF"/>
    <w:rsid w:val="18FE396B"/>
    <w:rsid w:val="1900EA13"/>
    <w:rsid w:val="1910B891"/>
    <w:rsid w:val="1912E426"/>
    <w:rsid w:val="191914B4"/>
    <w:rsid w:val="191B951E"/>
    <w:rsid w:val="191CF6E6"/>
    <w:rsid w:val="1924BF00"/>
    <w:rsid w:val="193AEE90"/>
    <w:rsid w:val="19495A5C"/>
    <w:rsid w:val="194DF551"/>
    <w:rsid w:val="1950422A"/>
    <w:rsid w:val="19531C60"/>
    <w:rsid w:val="195B333A"/>
    <w:rsid w:val="1966F0D2"/>
    <w:rsid w:val="19680D74"/>
    <w:rsid w:val="19680D8A"/>
    <w:rsid w:val="196C44CE"/>
    <w:rsid w:val="1973C517"/>
    <w:rsid w:val="1977BD4A"/>
    <w:rsid w:val="197A3E8E"/>
    <w:rsid w:val="198C92C6"/>
    <w:rsid w:val="199087E5"/>
    <w:rsid w:val="19A3D1DD"/>
    <w:rsid w:val="19A68198"/>
    <w:rsid w:val="19A99306"/>
    <w:rsid w:val="19ACD86F"/>
    <w:rsid w:val="19B03CD8"/>
    <w:rsid w:val="19B907D3"/>
    <w:rsid w:val="19BA730A"/>
    <w:rsid w:val="19BE1F8A"/>
    <w:rsid w:val="19C22FD1"/>
    <w:rsid w:val="19C31B7B"/>
    <w:rsid w:val="19D08A3D"/>
    <w:rsid w:val="19D39723"/>
    <w:rsid w:val="19E9DB86"/>
    <w:rsid w:val="19F48327"/>
    <w:rsid w:val="19F4E05A"/>
    <w:rsid w:val="19F5F126"/>
    <w:rsid w:val="19F68F43"/>
    <w:rsid w:val="1A019D11"/>
    <w:rsid w:val="1A01C240"/>
    <w:rsid w:val="1A07E768"/>
    <w:rsid w:val="1A08C59C"/>
    <w:rsid w:val="1A08C876"/>
    <w:rsid w:val="1A0BABE1"/>
    <w:rsid w:val="1A0DF68B"/>
    <w:rsid w:val="1A0F33F8"/>
    <w:rsid w:val="1A19C548"/>
    <w:rsid w:val="1A1B77D7"/>
    <w:rsid w:val="1A1C32EB"/>
    <w:rsid w:val="1A1D3CC3"/>
    <w:rsid w:val="1A27E9BD"/>
    <w:rsid w:val="1A31A240"/>
    <w:rsid w:val="1A389CC9"/>
    <w:rsid w:val="1A450AF4"/>
    <w:rsid w:val="1A48C91D"/>
    <w:rsid w:val="1A4B6A12"/>
    <w:rsid w:val="1A5D67D5"/>
    <w:rsid w:val="1A672DC7"/>
    <w:rsid w:val="1A6A32EA"/>
    <w:rsid w:val="1A6B745F"/>
    <w:rsid w:val="1A7C29F7"/>
    <w:rsid w:val="1A7C4522"/>
    <w:rsid w:val="1A7DFFC3"/>
    <w:rsid w:val="1A7F5E97"/>
    <w:rsid w:val="1A930E13"/>
    <w:rsid w:val="1A99F780"/>
    <w:rsid w:val="1A9A3DA9"/>
    <w:rsid w:val="1A9E1EB4"/>
    <w:rsid w:val="1A9E42BE"/>
    <w:rsid w:val="1A9ECB10"/>
    <w:rsid w:val="1AABBF45"/>
    <w:rsid w:val="1AAC343E"/>
    <w:rsid w:val="1AAC8FDC"/>
    <w:rsid w:val="1AB47601"/>
    <w:rsid w:val="1AB7BB22"/>
    <w:rsid w:val="1AC4C520"/>
    <w:rsid w:val="1AD73E26"/>
    <w:rsid w:val="1AD75ECE"/>
    <w:rsid w:val="1AD93230"/>
    <w:rsid w:val="1AE445CF"/>
    <w:rsid w:val="1AEA815A"/>
    <w:rsid w:val="1AEE6080"/>
    <w:rsid w:val="1AF648F1"/>
    <w:rsid w:val="1AFD937E"/>
    <w:rsid w:val="1AFE25D3"/>
    <w:rsid w:val="1AFE8685"/>
    <w:rsid w:val="1B07B4D3"/>
    <w:rsid w:val="1B0965A6"/>
    <w:rsid w:val="1B0B60A6"/>
    <w:rsid w:val="1B0CE191"/>
    <w:rsid w:val="1B1383F2"/>
    <w:rsid w:val="1B160EEF"/>
    <w:rsid w:val="1B185B44"/>
    <w:rsid w:val="1B18BAE2"/>
    <w:rsid w:val="1B299B28"/>
    <w:rsid w:val="1B305931"/>
    <w:rsid w:val="1B3C80AC"/>
    <w:rsid w:val="1B3E9240"/>
    <w:rsid w:val="1B3EBAB8"/>
    <w:rsid w:val="1B476491"/>
    <w:rsid w:val="1B48F0FE"/>
    <w:rsid w:val="1B4B9398"/>
    <w:rsid w:val="1B4ECD01"/>
    <w:rsid w:val="1B54A1F6"/>
    <w:rsid w:val="1B5639AF"/>
    <w:rsid w:val="1B6CE831"/>
    <w:rsid w:val="1B6D17B1"/>
    <w:rsid w:val="1B6DCCBF"/>
    <w:rsid w:val="1B6E161B"/>
    <w:rsid w:val="1B7444D0"/>
    <w:rsid w:val="1B77550A"/>
    <w:rsid w:val="1B78772E"/>
    <w:rsid w:val="1B8F5294"/>
    <w:rsid w:val="1B917C0E"/>
    <w:rsid w:val="1B9F7089"/>
    <w:rsid w:val="1BA4597A"/>
    <w:rsid w:val="1BAB09AC"/>
    <w:rsid w:val="1BC2EA85"/>
    <w:rsid w:val="1BCBBCEA"/>
    <w:rsid w:val="1BD30EFD"/>
    <w:rsid w:val="1BE2B173"/>
    <w:rsid w:val="1BEF0C5A"/>
    <w:rsid w:val="1BF30881"/>
    <w:rsid w:val="1BF3F36D"/>
    <w:rsid w:val="1BF6C903"/>
    <w:rsid w:val="1BFE27D1"/>
    <w:rsid w:val="1BFFD684"/>
    <w:rsid w:val="1C026174"/>
    <w:rsid w:val="1C073CBB"/>
    <w:rsid w:val="1C0E8A21"/>
    <w:rsid w:val="1C1832B5"/>
    <w:rsid w:val="1C1B0C60"/>
    <w:rsid w:val="1C1C9639"/>
    <w:rsid w:val="1C1F4565"/>
    <w:rsid w:val="1C22EFB8"/>
    <w:rsid w:val="1C2A502F"/>
    <w:rsid w:val="1C30F391"/>
    <w:rsid w:val="1C322FE7"/>
    <w:rsid w:val="1C32612C"/>
    <w:rsid w:val="1C35B21C"/>
    <w:rsid w:val="1C3D36CB"/>
    <w:rsid w:val="1C40C043"/>
    <w:rsid w:val="1C42F879"/>
    <w:rsid w:val="1C43408C"/>
    <w:rsid w:val="1C437C86"/>
    <w:rsid w:val="1C4542CD"/>
    <w:rsid w:val="1C474659"/>
    <w:rsid w:val="1C535B5D"/>
    <w:rsid w:val="1C649A13"/>
    <w:rsid w:val="1C65FCF1"/>
    <w:rsid w:val="1C666B6A"/>
    <w:rsid w:val="1C7495C3"/>
    <w:rsid w:val="1C75C961"/>
    <w:rsid w:val="1C775E51"/>
    <w:rsid w:val="1C7D4115"/>
    <w:rsid w:val="1C7D6DBC"/>
    <w:rsid w:val="1C86D0A0"/>
    <w:rsid w:val="1C8B0715"/>
    <w:rsid w:val="1C8D15F8"/>
    <w:rsid w:val="1C8D2868"/>
    <w:rsid w:val="1C8FDC05"/>
    <w:rsid w:val="1C95DDEA"/>
    <w:rsid w:val="1C974721"/>
    <w:rsid w:val="1C9997FD"/>
    <w:rsid w:val="1C9D8367"/>
    <w:rsid w:val="1CA0C85B"/>
    <w:rsid w:val="1CA3F621"/>
    <w:rsid w:val="1CAE2CD6"/>
    <w:rsid w:val="1CAF37C7"/>
    <w:rsid w:val="1CB2C668"/>
    <w:rsid w:val="1CB7154C"/>
    <w:rsid w:val="1CC16371"/>
    <w:rsid w:val="1CCA65AE"/>
    <w:rsid w:val="1CD20EF4"/>
    <w:rsid w:val="1CD5EE8C"/>
    <w:rsid w:val="1CD9873D"/>
    <w:rsid w:val="1CDFF709"/>
    <w:rsid w:val="1CE29962"/>
    <w:rsid w:val="1CE2F35B"/>
    <w:rsid w:val="1CF05209"/>
    <w:rsid w:val="1D00EB2F"/>
    <w:rsid w:val="1D099D20"/>
    <w:rsid w:val="1D0E78D8"/>
    <w:rsid w:val="1D188282"/>
    <w:rsid w:val="1D25650C"/>
    <w:rsid w:val="1D2975BF"/>
    <w:rsid w:val="1D29F1A0"/>
    <w:rsid w:val="1D2E3005"/>
    <w:rsid w:val="1D352994"/>
    <w:rsid w:val="1D3B40EA"/>
    <w:rsid w:val="1D3D38A5"/>
    <w:rsid w:val="1D3F57B1"/>
    <w:rsid w:val="1D408B66"/>
    <w:rsid w:val="1D40E556"/>
    <w:rsid w:val="1D44D574"/>
    <w:rsid w:val="1D56002F"/>
    <w:rsid w:val="1D5A3525"/>
    <w:rsid w:val="1D5E33C8"/>
    <w:rsid w:val="1D62917E"/>
    <w:rsid w:val="1D73ED37"/>
    <w:rsid w:val="1D758234"/>
    <w:rsid w:val="1D7B415A"/>
    <w:rsid w:val="1D7B8F2F"/>
    <w:rsid w:val="1D7C73B8"/>
    <w:rsid w:val="1D7FEDBD"/>
    <w:rsid w:val="1D81C653"/>
    <w:rsid w:val="1D960EB8"/>
    <w:rsid w:val="1D96A15B"/>
    <w:rsid w:val="1D97859D"/>
    <w:rsid w:val="1D980E2A"/>
    <w:rsid w:val="1D993783"/>
    <w:rsid w:val="1D9E110D"/>
    <w:rsid w:val="1DAA1F9F"/>
    <w:rsid w:val="1DB3D930"/>
    <w:rsid w:val="1DB5D745"/>
    <w:rsid w:val="1DB9D864"/>
    <w:rsid w:val="1DC2E57E"/>
    <w:rsid w:val="1DC5FDF5"/>
    <w:rsid w:val="1DC66C4E"/>
    <w:rsid w:val="1DC7B0A3"/>
    <w:rsid w:val="1DD44C7C"/>
    <w:rsid w:val="1DD45B36"/>
    <w:rsid w:val="1DD4DB43"/>
    <w:rsid w:val="1DD5AC68"/>
    <w:rsid w:val="1DE48127"/>
    <w:rsid w:val="1DE6A39B"/>
    <w:rsid w:val="1DEEE454"/>
    <w:rsid w:val="1DF6F4D2"/>
    <w:rsid w:val="1DF9554D"/>
    <w:rsid w:val="1DFE9DD1"/>
    <w:rsid w:val="1E0CE91E"/>
    <w:rsid w:val="1E161552"/>
    <w:rsid w:val="1E170E5D"/>
    <w:rsid w:val="1E1A2C46"/>
    <w:rsid w:val="1E1E10C8"/>
    <w:rsid w:val="1E24A774"/>
    <w:rsid w:val="1E25A63D"/>
    <w:rsid w:val="1E320F15"/>
    <w:rsid w:val="1E3C1B2C"/>
    <w:rsid w:val="1E468CDA"/>
    <w:rsid w:val="1E46B311"/>
    <w:rsid w:val="1E577615"/>
    <w:rsid w:val="1E5EC1CB"/>
    <w:rsid w:val="1E60001D"/>
    <w:rsid w:val="1E6CB2AB"/>
    <w:rsid w:val="1E6E4B96"/>
    <w:rsid w:val="1E77D2AC"/>
    <w:rsid w:val="1E7BEEA5"/>
    <w:rsid w:val="1E8153EC"/>
    <w:rsid w:val="1E852FCC"/>
    <w:rsid w:val="1E8DD85C"/>
    <w:rsid w:val="1E8F528E"/>
    <w:rsid w:val="1E9C5318"/>
    <w:rsid w:val="1E9D2A7D"/>
    <w:rsid w:val="1EA02AD2"/>
    <w:rsid w:val="1EA902CD"/>
    <w:rsid w:val="1EAA0841"/>
    <w:rsid w:val="1EB122D5"/>
    <w:rsid w:val="1EB2E02C"/>
    <w:rsid w:val="1EB778AF"/>
    <w:rsid w:val="1EBB7696"/>
    <w:rsid w:val="1EC9AFB0"/>
    <w:rsid w:val="1ECA2AB1"/>
    <w:rsid w:val="1ED147C6"/>
    <w:rsid w:val="1ED1CF8D"/>
    <w:rsid w:val="1ED47E88"/>
    <w:rsid w:val="1ED6DC1F"/>
    <w:rsid w:val="1EDCF208"/>
    <w:rsid w:val="1EE05D03"/>
    <w:rsid w:val="1EE1D106"/>
    <w:rsid w:val="1EE56D80"/>
    <w:rsid w:val="1EE59FB7"/>
    <w:rsid w:val="1EEE81F5"/>
    <w:rsid w:val="1EF6F479"/>
    <w:rsid w:val="1EF9AF46"/>
    <w:rsid w:val="1EFA0429"/>
    <w:rsid w:val="1EFD8B06"/>
    <w:rsid w:val="1EFE1D08"/>
    <w:rsid w:val="1F03D191"/>
    <w:rsid w:val="1F0A8255"/>
    <w:rsid w:val="1F117BAA"/>
    <w:rsid w:val="1F13BCCE"/>
    <w:rsid w:val="1F20AFB4"/>
    <w:rsid w:val="1F259C48"/>
    <w:rsid w:val="1F271BDD"/>
    <w:rsid w:val="1F2FEE35"/>
    <w:rsid w:val="1F3BBA37"/>
    <w:rsid w:val="1F3C4F34"/>
    <w:rsid w:val="1F3FCB40"/>
    <w:rsid w:val="1F49ACE2"/>
    <w:rsid w:val="1F4DEB4E"/>
    <w:rsid w:val="1F52B962"/>
    <w:rsid w:val="1F55878D"/>
    <w:rsid w:val="1F593C6C"/>
    <w:rsid w:val="1F5CF4E9"/>
    <w:rsid w:val="1F702B97"/>
    <w:rsid w:val="1F7FF6A8"/>
    <w:rsid w:val="1F81ED97"/>
    <w:rsid w:val="1F86D713"/>
    <w:rsid w:val="1F87AB4D"/>
    <w:rsid w:val="1F9271E9"/>
    <w:rsid w:val="1F930B8F"/>
    <w:rsid w:val="1F93BFE6"/>
    <w:rsid w:val="1F97B104"/>
    <w:rsid w:val="1F9C274E"/>
    <w:rsid w:val="1F9CB37E"/>
    <w:rsid w:val="1FA099F4"/>
    <w:rsid w:val="1FA82383"/>
    <w:rsid w:val="1FAE637B"/>
    <w:rsid w:val="1FBC774B"/>
    <w:rsid w:val="1FBFAF48"/>
    <w:rsid w:val="1FC05EAC"/>
    <w:rsid w:val="1FC89483"/>
    <w:rsid w:val="1FD78958"/>
    <w:rsid w:val="1FE89361"/>
    <w:rsid w:val="1FF61FD5"/>
    <w:rsid w:val="1FFE5AE2"/>
    <w:rsid w:val="200D376E"/>
    <w:rsid w:val="2011C94A"/>
    <w:rsid w:val="2012B8AC"/>
    <w:rsid w:val="201AA59D"/>
    <w:rsid w:val="201CC9ED"/>
    <w:rsid w:val="20242B8E"/>
    <w:rsid w:val="20299D45"/>
    <w:rsid w:val="202A6151"/>
    <w:rsid w:val="203B9CAD"/>
    <w:rsid w:val="203FF4AD"/>
    <w:rsid w:val="20439BD9"/>
    <w:rsid w:val="2047132B"/>
    <w:rsid w:val="204EB08D"/>
    <w:rsid w:val="20501153"/>
    <w:rsid w:val="205495F0"/>
    <w:rsid w:val="205A5D8F"/>
    <w:rsid w:val="205A9ACD"/>
    <w:rsid w:val="205CB950"/>
    <w:rsid w:val="205F6DE6"/>
    <w:rsid w:val="206E51BA"/>
    <w:rsid w:val="206F199D"/>
    <w:rsid w:val="207460D6"/>
    <w:rsid w:val="2086B46F"/>
    <w:rsid w:val="20895C3D"/>
    <w:rsid w:val="2095313F"/>
    <w:rsid w:val="2095D48A"/>
    <w:rsid w:val="2096A102"/>
    <w:rsid w:val="209A3246"/>
    <w:rsid w:val="209B3602"/>
    <w:rsid w:val="209BA6BE"/>
    <w:rsid w:val="209C4956"/>
    <w:rsid w:val="209EB3D8"/>
    <w:rsid w:val="209EF2B7"/>
    <w:rsid w:val="20A2B1A8"/>
    <w:rsid w:val="20A78722"/>
    <w:rsid w:val="20AA6557"/>
    <w:rsid w:val="20AD1C43"/>
    <w:rsid w:val="20AE706F"/>
    <w:rsid w:val="20B11F11"/>
    <w:rsid w:val="20B1D0EE"/>
    <w:rsid w:val="20BD29AE"/>
    <w:rsid w:val="20C29C5A"/>
    <w:rsid w:val="20D4D8D8"/>
    <w:rsid w:val="20DA58D2"/>
    <w:rsid w:val="20DAE164"/>
    <w:rsid w:val="20E5EFEE"/>
    <w:rsid w:val="20EE89C3"/>
    <w:rsid w:val="20F0AB11"/>
    <w:rsid w:val="20F5EB0A"/>
    <w:rsid w:val="20F8037D"/>
    <w:rsid w:val="20FFA577"/>
    <w:rsid w:val="2100D40D"/>
    <w:rsid w:val="21076261"/>
    <w:rsid w:val="2107D916"/>
    <w:rsid w:val="2116416D"/>
    <w:rsid w:val="21180C79"/>
    <w:rsid w:val="2118F459"/>
    <w:rsid w:val="2122DED4"/>
    <w:rsid w:val="212E664D"/>
    <w:rsid w:val="21313C8F"/>
    <w:rsid w:val="21379270"/>
    <w:rsid w:val="213F1FC2"/>
    <w:rsid w:val="2143F3E4"/>
    <w:rsid w:val="21479E20"/>
    <w:rsid w:val="214898AA"/>
    <w:rsid w:val="214D8B85"/>
    <w:rsid w:val="214E84D0"/>
    <w:rsid w:val="2152D3D5"/>
    <w:rsid w:val="215422DD"/>
    <w:rsid w:val="2156B625"/>
    <w:rsid w:val="2158FE3A"/>
    <w:rsid w:val="2159F712"/>
    <w:rsid w:val="215E283D"/>
    <w:rsid w:val="215E81ED"/>
    <w:rsid w:val="2162D02B"/>
    <w:rsid w:val="2171078F"/>
    <w:rsid w:val="2172B959"/>
    <w:rsid w:val="217925E2"/>
    <w:rsid w:val="217BB9BB"/>
    <w:rsid w:val="21841376"/>
    <w:rsid w:val="219433F2"/>
    <w:rsid w:val="219A71CA"/>
    <w:rsid w:val="219A7A3B"/>
    <w:rsid w:val="21A03779"/>
    <w:rsid w:val="21A8508A"/>
    <w:rsid w:val="21B2B14A"/>
    <w:rsid w:val="21B41959"/>
    <w:rsid w:val="21C24BC0"/>
    <w:rsid w:val="21C2A4D7"/>
    <w:rsid w:val="21C3E5E6"/>
    <w:rsid w:val="21C4DA84"/>
    <w:rsid w:val="21C5443D"/>
    <w:rsid w:val="21CBF194"/>
    <w:rsid w:val="21CEC4AC"/>
    <w:rsid w:val="21D47EEA"/>
    <w:rsid w:val="21D8BB0C"/>
    <w:rsid w:val="21DA75E6"/>
    <w:rsid w:val="21E198AC"/>
    <w:rsid w:val="21ED1422"/>
    <w:rsid w:val="21F1D0A2"/>
    <w:rsid w:val="21F7D165"/>
    <w:rsid w:val="21FBF42D"/>
    <w:rsid w:val="21FC62FE"/>
    <w:rsid w:val="21FEA349"/>
    <w:rsid w:val="220219E2"/>
    <w:rsid w:val="22032501"/>
    <w:rsid w:val="22120D72"/>
    <w:rsid w:val="2215A935"/>
    <w:rsid w:val="2223AE5A"/>
    <w:rsid w:val="222BDD6B"/>
    <w:rsid w:val="222C2B30"/>
    <w:rsid w:val="2231A4EB"/>
    <w:rsid w:val="223817EC"/>
    <w:rsid w:val="22435783"/>
    <w:rsid w:val="2243BF97"/>
    <w:rsid w:val="224466EC"/>
    <w:rsid w:val="22475E5A"/>
    <w:rsid w:val="22493B73"/>
    <w:rsid w:val="224F8AC5"/>
    <w:rsid w:val="22557286"/>
    <w:rsid w:val="225CC670"/>
    <w:rsid w:val="22613024"/>
    <w:rsid w:val="22633C69"/>
    <w:rsid w:val="2266429A"/>
    <w:rsid w:val="227390DC"/>
    <w:rsid w:val="2275C402"/>
    <w:rsid w:val="22760534"/>
    <w:rsid w:val="22791366"/>
    <w:rsid w:val="2281A2C4"/>
    <w:rsid w:val="22843253"/>
    <w:rsid w:val="228B0730"/>
    <w:rsid w:val="228E4250"/>
    <w:rsid w:val="229886F0"/>
    <w:rsid w:val="22A83064"/>
    <w:rsid w:val="22AC1069"/>
    <w:rsid w:val="22AE1175"/>
    <w:rsid w:val="22C07605"/>
    <w:rsid w:val="22C20A03"/>
    <w:rsid w:val="22C4496F"/>
    <w:rsid w:val="22C8DB18"/>
    <w:rsid w:val="22CF97ED"/>
    <w:rsid w:val="22D0A483"/>
    <w:rsid w:val="22DA8E14"/>
    <w:rsid w:val="22DC0311"/>
    <w:rsid w:val="22DDEE60"/>
    <w:rsid w:val="22E08FB0"/>
    <w:rsid w:val="22E62925"/>
    <w:rsid w:val="22EE0418"/>
    <w:rsid w:val="22EE73DC"/>
    <w:rsid w:val="22F391E5"/>
    <w:rsid w:val="22F67A0C"/>
    <w:rsid w:val="22FE96A2"/>
    <w:rsid w:val="23070B0F"/>
    <w:rsid w:val="230FA56A"/>
    <w:rsid w:val="23131F60"/>
    <w:rsid w:val="231CD046"/>
    <w:rsid w:val="231D19CE"/>
    <w:rsid w:val="2323C37F"/>
    <w:rsid w:val="232678EC"/>
    <w:rsid w:val="232D4505"/>
    <w:rsid w:val="23317C59"/>
    <w:rsid w:val="234025D4"/>
    <w:rsid w:val="234A8DC5"/>
    <w:rsid w:val="235128EB"/>
    <w:rsid w:val="2367B7EC"/>
    <w:rsid w:val="23686BFC"/>
    <w:rsid w:val="2374CC26"/>
    <w:rsid w:val="23755E37"/>
    <w:rsid w:val="2378B61C"/>
    <w:rsid w:val="237A4D45"/>
    <w:rsid w:val="237BB8C0"/>
    <w:rsid w:val="23836EBC"/>
    <w:rsid w:val="238A750A"/>
    <w:rsid w:val="238D90AD"/>
    <w:rsid w:val="2398335F"/>
    <w:rsid w:val="239B365B"/>
    <w:rsid w:val="239D36CE"/>
    <w:rsid w:val="23A3AF0E"/>
    <w:rsid w:val="23A6A214"/>
    <w:rsid w:val="23A7F7CE"/>
    <w:rsid w:val="23AF9F3C"/>
    <w:rsid w:val="23B757FB"/>
    <w:rsid w:val="23B9104D"/>
    <w:rsid w:val="23BCDC03"/>
    <w:rsid w:val="23BD9D9B"/>
    <w:rsid w:val="23C221AE"/>
    <w:rsid w:val="23C3B6A3"/>
    <w:rsid w:val="23C8214E"/>
    <w:rsid w:val="23C853FD"/>
    <w:rsid w:val="23CE1554"/>
    <w:rsid w:val="23CE4733"/>
    <w:rsid w:val="23D2292F"/>
    <w:rsid w:val="23D4F2C2"/>
    <w:rsid w:val="23D5672A"/>
    <w:rsid w:val="23D7B72D"/>
    <w:rsid w:val="23D7CB62"/>
    <w:rsid w:val="23D84BF8"/>
    <w:rsid w:val="23D8B07F"/>
    <w:rsid w:val="23E40BD6"/>
    <w:rsid w:val="23EB13A8"/>
    <w:rsid w:val="23FC2FF4"/>
    <w:rsid w:val="23FC6DAD"/>
    <w:rsid w:val="24054EA4"/>
    <w:rsid w:val="240AA014"/>
    <w:rsid w:val="2414322A"/>
    <w:rsid w:val="241647BA"/>
    <w:rsid w:val="2416D463"/>
    <w:rsid w:val="242B2FFB"/>
    <w:rsid w:val="2432F3C6"/>
    <w:rsid w:val="2434BCDA"/>
    <w:rsid w:val="24388DD1"/>
    <w:rsid w:val="243B8825"/>
    <w:rsid w:val="2440E64A"/>
    <w:rsid w:val="244250B9"/>
    <w:rsid w:val="244F8B8F"/>
    <w:rsid w:val="2452AB05"/>
    <w:rsid w:val="24536CD5"/>
    <w:rsid w:val="2458F3E0"/>
    <w:rsid w:val="245D56C4"/>
    <w:rsid w:val="2463FE37"/>
    <w:rsid w:val="246529CD"/>
    <w:rsid w:val="24689E27"/>
    <w:rsid w:val="246D642B"/>
    <w:rsid w:val="246DC868"/>
    <w:rsid w:val="2473108C"/>
    <w:rsid w:val="2476DC8B"/>
    <w:rsid w:val="24881742"/>
    <w:rsid w:val="248B577A"/>
    <w:rsid w:val="248D6D3C"/>
    <w:rsid w:val="2492163B"/>
    <w:rsid w:val="24A6D3BC"/>
    <w:rsid w:val="24A8F203"/>
    <w:rsid w:val="24C25401"/>
    <w:rsid w:val="24C4290D"/>
    <w:rsid w:val="24C88B23"/>
    <w:rsid w:val="24C9C4F1"/>
    <w:rsid w:val="24D2128C"/>
    <w:rsid w:val="24D3F0B9"/>
    <w:rsid w:val="24E183BE"/>
    <w:rsid w:val="24FA1EDD"/>
    <w:rsid w:val="24FC6460"/>
    <w:rsid w:val="25043BC3"/>
    <w:rsid w:val="2504853F"/>
    <w:rsid w:val="2504F1E0"/>
    <w:rsid w:val="250737E7"/>
    <w:rsid w:val="251216A8"/>
    <w:rsid w:val="251439A4"/>
    <w:rsid w:val="251B67B2"/>
    <w:rsid w:val="251BBC5E"/>
    <w:rsid w:val="251DEDEA"/>
    <w:rsid w:val="25239A60"/>
    <w:rsid w:val="252A2625"/>
    <w:rsid w:val="252AD54E"/>
    <w:rsid w:val="252DA399"/>
    <w:rsid w:val="254E1522"/>
    <w:rsid w:val="2550152D"/>
    <w:rsid w:val="25514288"/>
    <w:rsid w:val="2552714B"/>
    <w:rsid w:val="25531EF8"/>
    <w:rsid w:val="2555DE03"/>
    <w:rsid w:val="2556CF14"/>
    <w:rsid w:val="255EF269"/>
    <w:rsid w:val="25688C0B"/>
    <w:rsid w:val="256A0277"/>
    <w:rsid w:val="256A6AE5"/>
    <w:rsid w:val="256C4456"/>
    <w:rsid w:val="25708948"/>
    <w:rsid w:val="25751020"/>
    <w:rsid w:val="25759C3A"/>
    <w:rsid w:val="2580A354"/>
    <w:rsid w:val="2580BD2E"/>
    <w:rsid w:val="2580F051"/>
    <w:rsid w:val="25863057"/>
    <w:rsid w:val="258E940D"/>
    <w:rsid w:val="258F2C22"/>
    <w:rsid w:val="2591D9A4"/>
    <w:rsid w:val="25932213"/>
    <w:rsid w:val="2593C176"/>
    <w:rsid w:val="259755FF"/>
    <w:rsid w:val="25A50A17"/>
    <w:rsid w:val="25A6539F"/>
    <w:rsid w:val="25A925A4"/>
    <w:rsid w:val="25AB469F"/>
    <w:rsid w:val="25AC4BFC"/>
    <w:rsid w:val="25AF737E"/>
    <w:rsid w:val="25B78308"/>
    <w:rsid w:val="25B7E858"/>
    <w:rsid w:val="25C081E0"/>
    <w:rsid w:val="25C5D970"/>
    <w:rsid w:val="25D4331F"/>
    <w:rsid w:val="25DAB04F"/>
    <w:rsid w:val="25E3972A"/>
    <w:rsid w:val="25ECE75E"/>
    <w:rsid w:val="25F56D7D"/>
    <w:rsid w:val="25F8861F"/>
    <w:rsid w:val="25FFFEC8"/>
    <w:rsid w:val="26029104"/>
    <w:rsid w:val="26066D97"/>
    <w:rsid w:val="2607AC2B"/>
    <w:rsid w:val="26096DE6"/>
    <w:rsid w:val="260B3670"/>
    <w:rsid w:val="260EB223"/>
    <w:rsid w:val="26132166"/>
    <w:rsid w:val="2616B6FD"/>
    <w:rsid w:val="2617313D"/>
    <w:rsid w:val="261850CC"/>
    <w:rsid w:val="261C09CD"/>
    <w:rsid w:val="261DCE68"/>
    <w:rsid w:val="2623D03A"/>
    <w:rsid w:val="26312655"/>
    <w:rsid w:val="2636BE4B"/>
    <w:rsid w:val="2638DA4C"/>
    <w:rsid w:val="263A9F09"/>
    <w:rsid w:val="263D3B36"/>
    <w:rsid w:val="264756FD"/>
    <w:rsid w:val="264AFA0E"/>
    <w:rsid w:val="264FE6A8"/>
    <w:rsid w:val="26555572"/>
    <w:rsid w:val="265750EB"/>
    <w:rsid w:val="26580534"/>
    <w:rsid w:val="265E2DD8"/>
    <w:rsid w:val="2666395A"/>
    <w:rsid w:val="266A1E31"/>
    <w:rsid w:val="266DE2ED"/>
    <w:rsid w:val="26706AC0"/>
    <w:rsid w:val="2676D7E0"/>
    <w:rsid w:val="267DC922"/>
    <w:rsid w:val="268A587B"/>
    <w:rsid w:val="268B589D"/>
    <w:rsid w:val="268F4E76"/>
    <w:rsid w:val="268FBD7E"/>
    <w:rsid w:val="26905CF4"/>
    <w:rsid w:val="269288FB"/>
    <w:rsid w:val="26A30848"/>
    <w:rsid w:val="26A38BFE"/>
    <w:rsid w:val="26A86A04"/>
    <w:rsid w:val="26AC35E1"/>
    <w:rsid w:val="26B3FC9D"/>
    <w:rsid w:val="26BA7E90"/>
    <w:rsid w:val="26BB2E77"/>
    <w:rsid w:val="26BB3DC6"/>
    <w:rsid w:val="26BC7610"/>
    <w:rsid w:val="26C3B363"/>
    <w:rsid w:val="26C6E55C"/>
    <w:rsid w:val="26CC559E"/>
    <w:rsid w:val="26D4616D"/>
    <w:rsid w:val="26D94CC5"/>
    <w:rsid w:val="26DCAA3F"/>
    <w:rsid w:val="26E16C18"/>
    <w:rsid w:val="26E1FEFE"/>
    <w:rsid w:val="26E4B0CE"/>
    <w:rsid w:val="26E996C6"/>
    <w:rsid w:val="26EC0319"/>
    <w:rsid w:val="26ED12E9"/>
    <w:rsid w:val="26EF8DB2"/>
    <w:rsid w:val="26F90D2F"/>
    <w:rsid w:val="26F91855"/>
    <w:rsid w:val="26FD6C86"/>
    <w:rsid w:val="2705E286"/>
    <w:rsid w:val="2708D256"/>
    <w:rsid w:val="270A0186"/>
    <w:rsid w:val="270CC2D2"/>
    <w:rsid w:val="27140C6F"/>
    <w:rsid w:val="27310AB1"/>
    <w:rsid w:val="2740AB14"/>
    <w:rsid w:val="27446A29"/>
    <w:rsid w:val="27500AB0"/>
    <w:rsid w:val="2751808F"/>
    <w:rsid w:val="27573922"/>
    <w:rsid w:val="275B2D33"/>
    <w:rsid w:val="2760BA97"/>
    <w:rsid w:val="276462D9"/>
    <w:rsid w:val="276682A6"/>
    <w:rsid w:val="27672D6B"/>
    <w:rsid w:val="276B7CF4"/>
    <w:rsid w:val="277FCF15"/>
    <w:rsid w:val="27891AEE"/>
    <w:rsid w:val="2790A708"/>
    <w:rsid w:val="279A02CF"/>
    <w:rsid w:val="27A53D96"/>
    <w:rsid w:val="27AC3AD0"/>
    <w:rsid w:val="27B621F1"/>
    <w:rsid w:val="27B64B3F"/>
    <w:rsid w:val="27B7AB02"/>
    <w:rsid w:val="27BA7CE6"/>
    <w:rsid w:val="27BB0BF9"/>
    <w:rsid w:val="27BC8628"/>
    <w:rsid w:val="27BEC14D"/>
    <w:rsid w:val="27C12216"/>
    <w:rsid w:val="27C134A7"/>
    <w:rsid w:val="27C32F1E"/>
    <w:rsid w:val="27D4F970"/>
    <w:rsid w:val="27DAB949"/>
    <w:rsid w:val="27DB1CDD"/>
    <w:rsid w:val="27E883BA"/>
    <w:rsid w:val="27E98332"/>
    <w:rsid w:val="27EA4E63"/>
    <w:rsid w:val="27EB5457"/>
    <w:rsid w:val="27EEE37E"/>
    <w:rsid w:val="27F08AF1"/>
    <w:rsid w:val="27F2760B"/>
    <w:rsid w:val="27F4F347"/>
    <w:rsid w:val="28041DF2"/>
    <w:rsid w:val="280A9E32"/>
    <w:rsid w:val="280DA8F3"/>
    <w:rsid w:val="280F9645"/>
    <w:rsid w:val="28123900"/>
    <w:rsid w:val="2812BC97"/>
    <w:rsid w:val="281403B1"/>
    <w:rsid w:val="28215534"/>
    <w:rsid w:val="2823E0E0"/>
    <w:rsid w:val="28246A80"/>
    <w:rsid w:val="28260264"/>
    <w:rsid w:val="282F1EB1"/>
    <w:rsid w:val="28313CAB"/>
    <w:rsid w:val="283C52AE"/>
    <w:rsid w:val="28416F14"/>
    <w:rsid w:val="2847790F"/>
    <w:rsid w:val="284D1A27"/>
    <w:rsid w:val="28639546"/>
    <w:rsid w:val="28640CCF"/>
    <w:rsid w:val="28686F13"/>
    <w:rsid w:val="286A78FF"/>
    <w:rsid w:val="286DD1EF"/>
    <w:rsid w:val="286EE9B2"/>
    <w:rsid w:val="28723E4C"/>
    <w:rsid w:val="28729868"/>
    <w:rsid w:val="28734166"/>
    <w:rsid w:val="28770A13"/>
    <w:rsid w:val="2877BCC1"/>
    <w:rsid w:val="287837F4"/>
    <w:rsid w:val="287EF6AC"/>
    <w:rsid w:val="28803E88"/>
    <w:rsid w:val="28919473"/>
    <w:rsid w:val="28972709"/>
    <w:rsid w:val="28A396A8"/>
    <w:rsid w:val="28A63872"/>
    <w:rsid w:val="28B0B316"/>
    <w:rsid w:val="28B308C5"/>
    <w:rsid w:val="28B3F199"/>
    <w:rsid w:val="28B48C14"/>
    <w:rsid w:val="28B7494B"/>
    <w:rsid w:val="28BB96FD"/>
    <w:rsid w:val="28BBFFF3"/>
    <w:rsid w:val="28BD4893"/>
    <w:rsid w:val="28BF9032"/>
    <w:rsid w:val="28C04D4F"/>
    <w:rsid w:val="28C3F5CB"/>
    <w:rsid w:val="28C4A1EF"/>
    <w:rsid w:val="28C763E9"/>
    <w:rsid w:val="28CC6FA9"/>
    <w:rsid w:val="28D77B9D"/>
    <w:rsid w:val="28D9F5F4"/>
    <w:rsid w:val="28DD4CE9"/>
    <w:rsid w:val="28E36C36"/>
    <w:rsid w:val="28E60525"/>
    <w:rsid w:val="28E91859"/>
    <w:rsid w:val="28F490FF"/>
    <w:rsid w:val="28F74128"/>
    <w:rsid w:val="28FB662D"/>
    <w:rsid w:val="28FFB68D"/>
    <w:rsid w:val="28FFD7DA"/>
    <w:rsid w:val="29006003"/>
    <w:rsid w:val="29013786"/>
    <w:rsid w:val="29040561"/>
    <w:rsid w:val="2909DF1C"/>
    <w:rsid w:val="290CA104"/>
    <w:rsid w:val="29109C60"/>
    <w:rsid w:val="2910C82B"/>
    <w:rsid w:val="291477B4"/>
    <w:rsid w:val="29231A3D"/>
    <w:rsid w:val="292ADDF3"/>
    <w:rsid w:val="293E1308"/>
    <w:rsid w:val="2940D441"/>
    <w:rsid w:val="294BA469"/>
    <w:rsid w:val="2950006F"/>
    <w:rsid w:val="2953E54E"/>
    <w:rsid w:val="29573D2A"/>
    <w:rsid w:val="295AA433"/>
    <w:rsid w:val="295ECAD4"/>
    <w:rsid w:val="2964A59F"/>
    <w:rsid w:val="2964F328"/>
    <w:rsid w:val="29669F85"/>
    <w:rsid w:val="29680A84"/>
    <w:rsid w:val="2969F72B"/>
    <w:rsid w:val="296A06BE"/>
    <w:rsid w:val="296BF01A"/>
    <w:rsid w:val="296CF667"/>
    <w:rsid w:val="296D40DD"/>
    <w:rsid w:val="296E8F25"/>
    <w:rsid w:val="2974038F"/>
    <w:rsid w:val="297FE299"/>
    <w:rsid w:val="2981B5E5"/>
    <w:rsid w:val="298B341C"/>
    <w:rsid w:val="29915C78"/>
    <w:rsid w:val="2994E8FA"/>
    <w:rsid w:val="2995DFF0"/>
    <w:rsid w:val="2998C241"/>
    <w:rsid w:val="29A0EC35"/>
    <w:rsid w:val="29A28624"/>
    <w:rsid w:val="29ABA20C"/>
    <w:rsid w:val="29B8A227"/>
    <w:rsid w:val="29BD3BD7"/>
    <w:rsid w:val="29C2FF84"/>
    <w:rsid w:val="29C9F670"/>
    <w:rsid w:val="29D8C23B"/>
    <w:rsid w:val="29DABE8D"/>
    <w:rsid w:val="29DEFE25"/>
    <w:rsid w:val="29E8EA88"/>
    <w:rsid w:val="29EA1F68"/>
    <w:rsid w:val="29F14C4A"/>
    <w:rsid w:val="29F4CFA1"/>
    <w:rsid w:val="29F8388B"/>
    <w:rsid w:val="29F8970E"/>
    <w:rsid w:val="29FC40F0"/>
    <w:rsid w:val="29FCE8ED"/>
    <w:rsid w:val="2A033963"/>
    <w:rsid w:val="2A07B7BB"/>
    <w:rsid w:val="2A1347CD"/>
    <w:rsid w:val="2A14A093"/>
    <w:rsid w:val="2A1A83D2"/>
    <w:rsid w:val="2A214F5B"/>
    <w:rsid w:val="2A2A271F"/>
    <w:rsid w:val="2A321DEF"/>
    <w:rsid w:val="2A36E064"/>
    <w:rsid w:val="2A3CB6D0"/>
    <w:rsid w:val="2A3E2590"/>
    <w:rsid w:val="2A4460B3"/>
    <w:rsid w:val="2A48F344"/>
    <w:rsid w:val="2A4D74FE"/>
    <w:rsid w:val="2A6213FC"/>
    <w:rsid w:val="2A659091"/>
    <w:rsid w:val="2A68AD29"/>
    <w:rsid w:val="2A70D4A3"/>
    <w:rsid w:val="2A7166F9"/>
    <w:rsid w:val="2A7D942A"/>
    <w:rsid w:val="2A7EE659"/>
    <w:rsid w:val="2A7FBD1F"/>
    <w:rsid w:val="2A81EAA7"/>
    <w:rsid w:val="2A83160C"/>
    <w:rsid w:val="2A856F1D"/>
    <w:rsid w:val="2A8613E9"/>
    <w:rsid w:val="2A8D2E51"/>
    <w:rsid w:val="2A90917E"/>
    <w:rsid w:val="2A94CC93"/>
    <w:rsid w:val="2A9D17EE"/>
    <w:rsid w:val="2A9DA06B"/>
    <w:rsid w:val="2AA4EE96"/>
    <w:rsid w:val="2AB3978C"/>
    <w:rsid w:val="2AB69031"/>
    <w:rsid w:val="2ABEC1F2"/>
    <w:rsid w:val="2ACAA6D2"/>
    <w:rsid w:val="2ACC73C5"/>
    <w:rsid w:val="2AD7E04F"/>
    <w:rsid w:val="2ADDB339"/>
    <w:rsid w:val="2AE1A83C"/>
    <w:rsid w:val="2AEB6941"/>
    <w:rsid w:val="2AF44408"/>
    <w:rsid w:val="2AF84B90"/>
    <w:rsid w:val="2B02AC15"/>
    <w:rsid w:val="2B077608"/>
    <w:rsid w:val="2B083C35"/>
    <w:rsid w:val="2B0A129E"/>
    <w:rsid w:val="2B0AD0E3"/>
    <w:rsid w:val="2B0BDEAC"/>
    <w:rsid w:val="2B0EEFC5"/>
    <w:rsid w:val="2B0FAE01"/>
    <w:rsid w:val="2B15DDDF"/>
    <w:rsid w:val="2B18E355"/>
    <w:rsid w:val="2B1DB917"/>
    <w:rsid w:val="2B21561F"/>
    <w:rsid w:val="2B2C000B"/>
    <w:rsid w:val="2B2D1E40"/>
    <w:rsid w:val="2B2D826C"/>
    <w:rsid w:val="2B2DCC65"/>
    <w:rsid w:val="2B3098E6"/>
    <w:rsid w:val="2B33D7BE"/>
    <w:rsid w:val="2B3813D0"/>
    <w:rsid w:val="2B3B708A"/>
    <w:rsid w:val="2B3C0554"/>
    <w:rsid w:val="2B3D56E1"/>
    <w:rsid w:val="2B427EFE"/>
    <w:rsid w:val="2B4542D7"/>
    <w:rsid w:val="2B464EF3"/>
    <w:rsid w:val="2B4D9987"/>
    <w:rsid w:val="2B50CC84"/>
    <w:rsid w:val="2B5565AB"/>
    <w:rsid w:val="2B65A8EF"/>
    <w:rsid w:val="2B6D21AF"/>
    <w:rsid w:val="2B745077"/>
    <w:rsid w:val="2B7955A0"/>
    <w:rsid w:val="2B7AA22C"/>
    <w:rsid w:val="2B7BF236"/>
    <w:rsid w:val="2B7D216F"/>
    <w:rsid w:val="2B87A16E"/>
    <w:rsid w:val="2B8EC2C9"/>
    <w:rsid w:val="2B964EC5"/>
    <w:rsid w:val="2BA128F9"/>
    <w:rsid w:val="2BA45E28"/>
    <w:rsid w:val="2BAA0FCE"/>
    <w:rsid w:val="2BAEF622"/>
    <w:rsid w:val="2BB4DD3B"/>
    <w:rsid w:val="2BB5050A"/>
    <w:rsid w:val="2BBF1CD6"/>
    <w:rsid w:val="2BC00B9B"/>
    <w:rsid w:val="2BC2D43A"/>
    <w:rsid w:val="2BCC9440"/>
    <w:rsid w:val="2BCF1081"/>
    <w:rsid w:val="2BD465E4"/>
    <w:rsid w:val="2BD7B1EB"/>
    <w:rsid w:val="2BD9D110"/>
    <w:rsid w:val="2BDC113B"/>
    <w:rsid w:val="2BDC2F4E"/>
    <w:rsid w:val="2BDEC37F"/>
    <w:rsid w:val="2BE4C3A5"/>
    <w:rsid w:val="2BE8AAB0"/>
    <w:rsid w:val="2BF25926"/>
    <w:rsid w:val="2BF26A60"/>
    <w:rsid w:val="2BF37D87"/>
    <w:rsid w:val="2BF3A0B5"/>
    <w:rsid w:val="2BF3CAC5"/>
    <w:rsid w:val="2BF3D6D7"/>
    <w:rsid w:val="2BF748E0"/>
    <w:rsid w:val="2C0453D1"/>
    <w:rsid w:val="2C052438"/>
    <w:rsid w:val="2C1BEEA6"/>
    <w:rsid w:val="2C303830"/>
    <w:rsid w:val="2C310DA7"/>
    <w:rsid w:val="2C337101"/>
    <w:rsid w:val="2C3F0048"/>
    <w:rsid w:val="2C4441C6"/>
    <w:rsid w:val="2C46A99E"/>
    <w:rsid w:val="2C4791D3"/>
    <w:rsid w:val="2C47BF1D"/>
    <w:rsid w:val="2C4A82A7"/>
    <w:rsid w:val="2C5DC552"/>
    <w:rsid w:val="2C5EB03B"/>
    <w:rsid w:val="2C614F97"/>
    <w:rsid w:val="2C64527D"/>
    <w:rsid w:val="2C6476B5"/>
    <w:rsid w:val="2C682A11"/>
    <w:rsid w:val="2C68831C"/>
    <w:rsid w:val="2C714A5E"/>
    <w:rsid w:val="2C755C8E"/>
    <w:rsid w:val="2C77B762"/>
    <w:rsid w:val="2C856EDF"/>
    <w:rsid w:val="2C8FEE93"/>
    <w:rsid w:val="2C9766E9"/>
    <w:rsid w:val="2CA0114B"/>
    <w:rsid w:val="2CA71E8C"/>
    <w:rsid w:val="2CAB6E99"/>
    <w:rsid w:val="2CB04383"/>
    <w:rsid w:val="2CB3E70F"/>
    <w:rsid w:val="2CB43D89"/>
    <w:rsid w:val="2CB5D200"/>
    <w:rsid w:val="2CB7B9A5"/>
    <w:rsid w:val="2CB859AC"/>
    <w:rsid w:val="2CBF8BAF"/>
    <w:rsid w:val="2CC8646A"/>
    <w:rsid w:val="2CCBC3F5"/>
    <w:rsid w:val="2CCDFF43"/>
    <w:rsid w:val="2CCEB4C9"/>
    <w:rsid w:val="2CD0A7E0"/>
    <w:rsid w:val="2CD1B811"/>
    <w:rsid w:val="2CD27DB3"/>
    <w:rsid w:val="2CD31B0A"/>
    <w:rsid w:val="2CD7D5B5"/>
    <w:rsid w:val="2CDF749C"/>
    <w:rsid w:val="2CE00048"/>
    <w:rsid w:val="2CE102BA"/>
    <w:rsid w:val="2CE58135"/>
    <w:rsid w:val="2CEBBAB9"/>
    <w:rsid w:val="2CEFE50A"/>
    <w:rsid w:val="2CF6C67A"/>
    <w:rsid w:val="2CF7D65A"/>
    <w:rsid w:val="2CFC355F"/>
    <w:rsid w:val="2CFD4BDA"/>
    <w:rsid w:val="2CFF18DE"/>
    <w:rsid w:val="2D00F4CD"/>
    <w:rsid w:val="2D0614B8"/>
    <w:rsid w:val="2D06A98D"/>
    <w:rsid w:val="2D06B09A"/>
    <w:rsid w:val="2D08F210"/>
    <w:rsid w:val="2D0E2867"/>
    <w:rsid w:val="2D12E7DB"/>
    <w:rsid w:val="2D17E9F6"/>
    <w:rsid w:val="2D22F661"/>
    <w:rsid w:val="2D24C69C"/>
    <w:rsid w:val="2D27BAF4"/>
    <w:rsid w:val="2D2BB03A"/>
    <w:rsid w:val="2D2C7F20"/>
    <w:rsid w:val="2D393234"/>
    <w:rsid w:val="2D3B7B8B"/>
    <w:rsid w:val="2D454A7B"/>
    <w:rsid w:val="2D4AD390"/>
    <w:rsid w:val="2D4D52A7"/>
    <w:rsid w:val="2D501095"/>
    <w:rsid w:val="2D5FA6F8"/>
    <w:rsid w:val="2D615CDC"/>
    <w:rsid w:val="2D65E375"/>
    <w:rsid w:val="2D6DF796"/>
    <w:rsid w:val="2D7133D0"/>
    <w:rsid w:val="2D7A35B4"/>
    <w:rsid w:val="2D7CCD12"/>
    <w:rsid w:val="2D7F0DFF"/>
    <w:rsid w:val="2D7F31BF"/>
    <w:rsid w:val="2D7F511F"/>
    <w:rsid w:val="2D80737B"/>
    <w:rsid w:val="2D814D46"/>
    <w:rsid w:val="2D81B637"/>
    <w:rsid w:val="2D82584B"/>
    <w:rsid w:val="2D94DCA0"/>
    <w:rsid w:val="2D9DC57C"/>
    <w:rsid w:val="2D9FC4A7"/>
    <w:rsid w:val="2DA272BF"/>
    <w:rsid w:val="2DA6189F"/>
    <w:rsid w:val="2DA89603"/>
    <w:rsid w:val="2DAC4AA4"/>
    <w:rsid w:val="2DB23260"/>
    <w:rsid w:val="2DB358F9"/>
    <w:rsid w:val="2DBA25ED"/>
    <w:rsid w:val="2DBDC1C6"/>
    <w:rsid w:val="2DBE51FA"/>
    <w:rsid w:val="2DC08DBB"/>
    <w:rsid w:val="2DC0C64D"/>
    <w:rsid w:val="2DCDFDB0"/>
    <w:rsid w:val="2DCED750"/>
    <w:rsid w:val="2DD5E25E"/>
    <w:rsid w:val="2DD986E8"/>
    <w:rsid w:val="2DDC65AF"/>
    <w:rsid w:val="2DDCBDF0"/>
    <w:rsid w:val="2DDDFEBD"/>
    <w:rsid w:val="2DDE58A1"/>
    <w:rsid w:val="2DE653D3"/>
    <w:rsid w:val="2DEA20EF"/>
    <w:rsid w:val="2DED86D5"/>
    <w:rsid w:val="2DEE234A"/>
    <w:rsid w:val="2DEEC404"/>
    <w:rsid w:val="2DF19DD1"/>
    <w:rsid w:val="2DFD1FF8"/>
    <w:rsid w:val="2E0242FD"/>
    <w:rsid w:val="2E03D65A"/>
    <w:rsid w:val="2E04F231"/>
    <w:rsid w:val="2E0B10AD"/>
    <w:rsid w:val="2E0DF355"/>
    <w:rsid w:val="2E1098F1"/>
    <w:rsid w:val="2E2230ED"/>
    <w:rsid w:val="2E2577BE"/>
    <w:rsid w:val="2E260AE4"/>
    <w:rsid w:val="2E2657E9"/>
    <w:rsid w:val="2E26FEF0"/>
    <w:rsid w:val="2E364473"/>
    <w:rsid w:val="2E389D6C"/>
    <w:rsid w:val="2E3A4C69"/>
    <w:rsid w:val="2E3AE2AB"/>
    <w:rsid w:val="2E3B1E6A"/>
    <w:rsid w:val="2E41D674"/>
    <w:rsid w:val="2E42EEED"/>
    <w:rsid w:val="2E4D53CC"/>
    <w:rsid w:val="2E4D7FD2"/>
    <w:rsid w:val="2E4EDD8C"/>
    <w:rsid w:val="2E4F1EE0"/>
    <w:rsid w:val="2E560DEA"/>
    <w:rsid w:val="2E5AF88D"/>
    <w:rsid w:val="2E614009"/>
    <w:rsid w:val="2E61DCE4"/>
    <w:rsid w:val="2E64CE48"/>
    <w:rsid w:val="2E7127A2"/>
    <w:rsid w:val="2E76EAB3"/>
    <w:rsid w:val="2E783B40"/>
    <w:rsid w:val="2E7C9865"/>
    <w:rsid w:val="2E7F34D7"/>
    <w:rsid w:val="2E829319"/>
    <w:rsid w:val="2E83DB75"/>
    <w:rsid w:val="2E864E63"/>
    <w:rsid w:val="2E88E71C"/>
    <w:rsid w:val="2E8ED0FC"/>
    <w:rsid w:val="2E9628A3"/>
    <w:rsid w:val="2E989B6F"/>
    <w:rsid w:val="2E99B9C0"/>
    <w:rsid w:val="2EA12931"/>
    <w:rsid w:val="2EB60F29"/>
    <w:rsid w:val="2EC209A9"/>
    <w:rsid w:val="2EC6D3B7"/>
    <w:rsid w:val="2EC87FAC"/>
    <w:rsid w:val="2EC96889"/>
    <w:rsid w:val="2ED08E96"/>
    <w:rsid w:val="2EE28B19"/>
    <w:rsid w:val="2EF66FEB"/>
    <w:rsid w:val="2EFA220B"/>
    <w:rsid w:val="2F001254"/>
    <w:rsid w:val="2F0A48BA"/>
    <w:rsid w:val="2F0B01A1"/>
    <w:rsid w:val="2F10BF43"/>
    <w:rsid w:val="2F142203"/>
    <w:rsid w:val="2F14B2E4"/>
    <w:rsid w:val="2F181D9A"/>
    <w:rsid w:val="2F1AE1D9"/>
    <w:rsid w:val="2F1EB1D2"/>
    <w:rsid w:val="2F241303"/>
    <w:rsid w:val="2F31352A"/>
    <w:rsid w:val="2F349F71"/>
    <w:rsid w:val="2F35AD2B"/>
    <w:rsid w:val="2F36A56D"/>
    <w:rsid w:val="2F454D3A"/>
    <w:rsid w:val="2F4C4A09"/>
    <w:rsid w:val="2F508AE9"/>
    <w:rsid w:val="2F555C9A"/>
    <w:rsid w:val="2F5A25A6"/>
    <w:rsid w:val="2F5AD56C"/>
    <w:rsid w:val="2F5F6542"/>
    <w:rsid w:val="2F61B286"/>
    <w:rsid w:val="2F623878"/>
    <w:rsid w:val="2F63F4BF"/>
    <w:rsid w:val="2F6B580C"/>
    <w:rsid w:val="2F76CEC6"/>
    <w:rsid w:val="2F77CD76"/>
    <w:rsid w:val="2F77F1B3"/>
    <w:rsid w:val="2F788F50"/>
    <w:rsid w:val="2F7C11A7"/>
    <w:rsid w:val="2F8936CF"/>
    <w:rsid w:val="2F9205F2"/>
    <w:rsid w:val="2F96F865"/>
    <w:rsid w:val="2FA10700"/>
    <w:rsid w:val="2FA6D4BE"/>
    <w:rsid w:val="2FA9C3B6"/>
    <w:rsid w:val="2FAADC66"/>
    <w:rsid w:val="2FB41631"/>
    <w:rsid w:val="2FB6F068"/>
    <w:rsid w:val="2FBB4F06"/>
    <w:rsid w:val="2FC486F5"/>
    <w:rsid w:val="2FC7980D"/>
    <w:rsid w:val="2FC84164"/>
    <w:rsid w:val="2FC97F5C"/>
    <w:rsid w:val="2FCBF17C"/>
    <w:rsid w:val="2FCDA97C"/>
    <w:rsid w:val="2FD31B7E"/>
    <w:rsid w:val="2FD32EBE"/>
    <w:rsid w:val="2FD40DF7"/>
    <w:rsid w:val="2FD9EC6E"/>
    <w:rsid w:val="2FE0E78F"/>
    <w:rsid w:val="2FE3B2EE"/>
    <w:rsid w:val="2FE58FEF"/>
    <w:rsid w:val="2FEEDB68"/>
    <w:rsid w:val="2FF70204"/>
    <w:rsid w:val="2FFAE36E"/>
    <w:rsid w:val="2FFC7521"/>
    <w:rsid w:val="2FFCC7DB"/>
    <w:rsid w:val="3000F38F"/>
    <w:rsid w:val="30013820"/>
    <w:rsid w:val="3005101E"/>
    <w:rsid w:val="300EAC30"/>
    <w:rsid w:val="300F8767"/>
    <w:rsid w:val="3013D5A6"/>
    <w:rsid w:val="3021FCC6"/>
    <w:rsid w:val="3024AB6B"/>
    <w:rsid w:val="302686F3"/>
    <w:rsid w:val="3030229B"/>
    <w:rsid w:val="3037805D"/>
    <w:rsid w:val="303C72A2"/>
    <w:rsid w:val="303FBF37"/>
    <w:rsid w:val="304463BE"/>
    <w:rsid w:val="304ED739"/>
    <w:rsid w:val="3058FC71"/>
    <w:rsid w:val="305DB629"/>
    <w:rsid w:val="30619194"/>
    <w:rsid w:val="30641125"/>
    <w:rsid w:val="3064500D"/>
    <w:rsid w:val="30691042"/>
    <w:rsid w:val="306EA72B"/>
    <w:rsid w:val="306F11A8"/>
    <w:rsid w:val="3071BE39"/>
    <w:rsid w:val="3072E291"/>
    <w:rsid w:val="3072F5C0"/>
    <w:rsid w:val="30731D62"/>
    <w:rsid w:val="30758AE4"/>
    <w:rsid w:val="30770109"/>
    <w:rsid w:val="3077D8B1"/>
    <w:rsid w:val="307B388A"/>
    <w:rsid w:val="307E7093"/>
    <w:rsid w:val="308CA9F4"/>
    <w:rsid w:val="308E8D75"/>
    <w:rsid w:val="3092CFF7"/>
    <w:rsid w:val="3098FEB5"/>
    <w:rsid w:val="309D7D21"/>
    <w:rsid w:val="30A660DA"/>
    <w:rsid w:val="30ADB385"/>
    <w:rsid w:val="30B159CC"/>
    <w:rsid w:val="30B33949"/>
    <w:rsid w:val="30CA5CD7"/>
    <w:rsid w:val="30D146B4"/>
    <w:rsid w:val="30D42C2B"/>
    <w:rsid w:val="30DA3E72"/>
    <w:rsid w:val="30DFD5EC"/>
    <w:rsid w:val="30DFE539"/>
    <w:rsid w:val="30E00FD0"/>
    <w:rsid w:val="30E36649"/>
    <w:rsid w:val="30F0E306"/>
    <w:rsid w:val="30F26C1D"/>
    <w:rsid w:val="3108716B"/>
    <w:rsid w:val="3119FA85"/>
    <w:rsid w:val="311EA21F"/>
    <w:rsid w:val="311FD0F6"/>
    <w:rsid w:val="31211EB7"/>
    <w:rsid w:val="3127BE5D"/>
    <w:rsid w:val="3128A192"/>
    <w:rsid w:val="312D0BA7"/>
    <w:rsid w:val="31300516"/>
    <w:rsid w:val="3137C3E0"/>
    <w:rsid w:val="3139B2B9"/>
    <w:rsid w:val="313E2A02"/>
    <w:rsid w:val="31437783"/>
    <w:rsid w:val="3146E301"/>
    <w:rsid w:val="31492BF7"/>
    <w:rsid w:val="314D135C"/>
    <w:rsid w:val="314D9750"/>
    <w:rsid w:val="314EEE90"/>
    <w:rsid w:val="315265E8"/>
    <w:rsid w:val="3154B9E3"/>
    <w:rsid w:val="3154E4CA"/>
    <w:rsid w:val="315842D4"/>
    <w:rsid w:val="315D8A9C"/>
    <w:rsid w:val="315FD352"/>
    <w:rsid w:val="316FD929"/>
    <w:rsid w:val="3179B95B"/>
    <w:rsid w:val="317E1DFB"/>
    <w:rsid w:val="31816050"/>
    <w:rsid w:val="31838D3B"/>
    <w:rsid w:val="318556C4"/>
    <w:rsid w:val="318AABC9"/>
    <w:rsid w:val="318C7FEF"/>
    <w:rsid w:val="3191CE34"/>
    <w:rsid w:val="31927282"/>
    <w:rsid w:val="31A1D0BA"/>
    <w:rsid w:val="31A23694"/>
    <w:rsid w:val="31B574B6"/>
    <w:rsid w:val="31B90949"/>
    <w:rsid w:val="31B9B933"/>
    <w:rsid w:val="31C01E0B"/>
    <w:rsid w:val="31C30473"/>
    <w:rsid w:val="31C33AD6"/>
    <w:rsid w:val="31C47603"/>
    <w:rsid w:val="31C5A9FE"/>
    <w:rsid w:val="31C78F2C"/>
    <w:rsid w:val="31CA3D23"/>
    <w:rsid w:val="31CB8021"/>
    <w:rsid w:val="31CD27DC"/>
    <w:rsid w:val="31E10F4C"/>
    <w:rsid w:val="31E3AD9A"/>
    <w:rsid w:val="31E94EF7"/>
    <w:rsid w:val="31EB81DB"/>
    <w:rsid w:val="31F38D2E"/>
    <w:rsid w:val="31FB8BD8"/>
    <w:rsid w:val="3200039B"/>
    <w:rsid w:val="3200FE7E"/>
    <w:rsid w:val="32029269"/>
    <w:rsid w:val="32059E8C"/>
    <w:rsid w:val="32071E2C"/>
    <w:rsid w:val="32079FB3"/>
    <w:rsid w:val="320870F4"/>
    <w:rsid w:val="3210A632"/>
    <w:rsid w:val="32131B83"/>
    <w:rsid w:val="32207B24"/>
    <w:rsid w:val="322F4166"/>
    <w:rsid w:val="32308EE7"/>
    <w:rsid w:val="32336ABA"/>
    <w:rsid w:val="32345CFD"/>
    <w:rsid w:val="323767AB"/>
    <w:rsid w:val="32387A33"/>
    <w:rsid w:val="32387D88"/>
    <w:rsid w:val="323A5E3D"/>
    <w:rsid w:val="323FAB62"/>
    <w:rsid w:val="324166FD"/>
    <w:rsid w:val="324556E1"/>
    <w:rsid w:val="324677E9"/>
    <w:rsid w:val="324842E8"/>
    <w:rsid w:val="3249499C"/>
    <w:rsid w:val="324DDAA1"/>
    <w:rsid w:val="324EB613"/>
    <w:rsid w:val="3253EEB8"/>
    <w:rsid w:val="32691F6A"/>
    <w:rsid w:val="326D33E5"/>
    <w:rsid w:val="327114A3"/>
    <w:rsid w:val="32712C31"/>
    <w:rsid w:val="327252D5"/>
    <w:rsid w:val="327BE693"/>
    <w:rsid w:val="327C2954"/>
    <w:rsid w:val="327EEFD6"/>
    <w:rsid w:val="3284BD19"/>
    <w:rsid w:val="32855B38"/>
    <w:rsid w:val="32866242"/>
    <w:rsid w:val="3287B691"/>
    <w:rsid w:val="32932D9E"/>
    <w:rsid w:val="32959C24"/>
    <w:rsid w:val="329D87D2"/>
    <w:rsid w:val="329FE1E3"/>
    <w:rsid w:val="32A60CEA"/>
    <w:rsid w:val="32A8ED00"/>
    <w:rsid w:val="32AB68AE"/>
    <w:rsid w:val="32AF3804"/>
    <w:rsid w:val="32B5E58A"/>
    <w:rsid w:val="32B94B26"/>
    <w:rsid w:val="32BF093F"/>
    <w:rsid w:val="32C3524E"/>
    <w:rsid w:val="32CD06D6"/>
    <w:rsid w:val="32CE1C8D"/>
    <w:rsid w:val="32D2DE57"/>
    <w:rsid w:val="32D3A7CE"/>
    <w:rsid w:val="32E456C6"/>
    <w:rsid w:val="32F90D65"/>
    <w:rsid w:val="32F9CD0D"/>
    <w:rsid w:val="32FDD595"/>
    <w:rsid w:val="3303C133"/>
    <w:rsid w:val="33042944"/>
    <w:rsid w:val="33078F3E"/>
    <w:rsid w:val="33096FE8"/>
    <w:rsid w:val="3311380E"/>
    <w:rsid w:val="3316BB79"/>
    <w:rsid w:val="33236265"/>
    <w:rsid w:val="33237F0D"/>
    <w:rsid w:val="33280F0D"/>
    <w:rsid w:val="332E26AC"/>
    <w:rsid w:val="33333D98"/>
    <w:rsid w:val="3341BB84"/>
    <w:rsid w:val="3341D3E0"/>
    <w:rsid w:val="33433E41"/>
    <w:rsid w:val="33457514"/>
    <w:rsid w:val="334C21D1"/>
    <w:rsid w:val="334E08AA"/>
    <w:rsid w:val="334F2DA5"/>
    <w:rsid w:val="334FC230"/>
    <w:rsid w:val="33505C19"/>
    <w:rsid w:val="3350CD6B"/>
    <w:rsid w:val="33514B5B"/>
    <w:rsid w:val="33535753"/>
    <w:rsid w:val="33543382"/>
    <w:rsid w:val="33545FD5"/>
    <w:rsid w:val="335CAA08"/>
    <w:rsid w:val="335E6A2C"/>
    <w:rsid w:val="335F056C"/>
    <w:rsid w:val="335F0B37"/>
    <w:rsid w:val="33662353"/>
    <w:rsid w:val="3367A7C3"/>
    <w:rsid w:val="33749661"/>
    <w:rsid w:val="33783892"/>
    <w:rsid w:val="337F625C"/>
    <w:rsid w:val="338E29E2"/>
    <w:rsid w:val="3395D98F"/>
    <w:rsid w:val="3398F75A"/>
    <w:rsid w:val="3399BC18"/>
    <w:rsid w:val="339BB1E7"/>
    <w:rsid w:val="33A198FE"/>
    <w:rsid w:val="33A4B87A"/>
    <w:rsid w:val="33A59D04"/>
    <w:rsid w:val="33A7463D"/>
    <w:rsid w:val="33AE2FEB"/>
    <w:rsid w:val="33AF6B61"/>
    <w:rsid w:val="33B07D46"/>
    <w:rsid w:val="33B1DF2B"/>
    <w:rsid w:val="33B4BC8B"/>
    <w:rsid w:val="33B5E7FD"/>
    <w:rsid w:val="33BD75D8"/>
    <w:rsid w:val="33BF775F"/>
    <w:rsid w:val="33C5384C"/>
    <w:rsid w:val="33C94140"/>
    <w:rsid w:val="33C99105"/>
    <w:rsid w:val="33CA8E87"/>
    <w:rsid w:val="33CD663B"/>
    <w:rsid w:val="33D09F77"/>
    <w:rsid w:val="33D8D69F"/>
    <w:rsid w:val="33E431BF"/>
    <w:rsid w:val="33EFBF19"/>
    <w:rsid w:val="33F22DFB"/>
    <w:rsid w:val="33FD2FE9"/>
    <w:rsid w:val="34098B05"/>
    <w:rsid w:val="340DC855"/>
    <w:rsid w:val="34198C27"/>
    <w:rsid w:val="341A308F"/>
    <w:rsid w:val="341D84B7"/>
    <w:rsid w:val="34213D3D"/>
    <w:rsid w:val="34243AB6"/>
    <w:rsid w:val="34247EF0"/>
    <w:rsid w:val="3424BD08"/>
    <w:rsid w:val="34271EF0"/>
    <w:rsid w:val="342A6C23"/>
    <w:rsid w:val="342B68E1"/>
    <w:rsid w:val="3434939A"/>
    <w:rsid w:val="344B141F"/>
    <w:rsid w:val="3451B5EB"/>
    <w:rsid w:val="3456CF09"/>
    <w:rsid w:val="34619BCA"/>
    <w:rsid w:val="34682DBB"/>
    <w:rsid w:val="346F9614"/>
    <w:rsid w:val="3477DB74"/>
    <w:rsid w:val="347C7E92"/>
    <w:rsid w:val="347D821F"/>
    <w:rsid w:val="34823F88"/>
    <w:rsid w:val="34835D79"/>
    <w:rsid w:val="3488B0EA"/>
    <w:rsid w:val="348EBB0D"/>
    <w:rsid w:val="3494B942"/>
    <w:rsid w:val="349A95FB"/>
    <w:rsid w:val="34A1641C"/>
    <w:rsid w:val="34A4FC5A"/>
    <w:rsid w:val="34A52619"/>
    <w:rsid w:val="34A66206"/>
    <w:rsid w:val="34ACE1D1"/>
    <w:rsid w:val="34B69047"/>
    <w:rsid w:val="34BE33AC"/>
    <w:rsid w:val="34BEA691"/>
    <w:rsid w:val="34BF8A63"/>
    <w:rsid w:val="34C4934A"/>
    <w:rsid w:val="34CF2638"/>
    <w:rsid w:val="34D03D6F"/>
    <w:rsid w:val="34D4865B"/>
    <w:rsid w:val="34D6FB7F"/>
    <w:rsid w:val="34D7EC51"/>
    <w:rsid w:val="34E14575"/>
    <w:rsid w:val="34E4B126"/>
    <w:rsid w:val="34EA5AEA"/>
    <w:rsid w:val="34EB5E0A"/>
    <w:rsid w:val="34F03036"/>
    <w:rsid w:val="34F6E8A5"/>
    <w:rsid w:val="34F8015D"/>
    <w:rsid w:val="34FE7D98"/>
    <w:rsid w:val="350015A4"/>
    <w:rsid w:val="3503286F"/>
    <w:rsid w:val="350713EC"/>
    <w:rsid w:val="350C2850"/>
    <w:rsid w:val="350EE8FD"/>
    <w:rsid w:val="35103155"/>
    <w:rsid w:val="3511149B"/>
    <w:rsid w:val="351997F8"/>
    <w:rsid w:val="351B6816"/>
    <w:rsid w:val="351EB06B"/>
    <w:rsid w:val="352069F8"/>
    <w:rsid w:val="3521F039"/>
    <w:rsid w:val="3531DBC7"/>
    <w:rsid w:val="35379C0D"/>
    <w:rsid w:val="35380D0D"/>
    <w:rsid w:val="353890DC"/>
    <w:rsid w:val="3545AD59"/>
    <w:rsid w:val="354967B9"/>
    <w:rsid w:val="354BC401"/>
    <w:rsid w:val="354C171E"/>
    <w:rsid w:val="354E02D6"/>
    <w:rsid w:val="354F8BA8"/>
    <w:rsid w:val="35656DA1"/>
    <w:rsid w:val="35667564"/>
    <w:rsid w:val="356A2582"/>
    <w:rsid w:val="356D2595"/>
    <w:rsid w:val="3572DB36"/>
    <w:rsid w:val="3573AF2B"/>
    <w:rsid w:val="3580BABC"/>
    <w:rsid w:val="35881787"/>
    <w:rsid w:val="35893D57"/>
    <w:rsid w:val="358FF465"/>
    <w:rsid w:val="3594C3C0"/>
    <w:rsid w:val="3598F7E9"/>
    <w:rsid w:val="35ADAF95"/>
    <w:rsid w:val="35ADFA18"/>
    <w:rsid w:val="35AEF400"/>
    <w:rsid w:val="35B27A0A"/>
    <w:rsid w:val="35BC330C"/>
    <w:rsid w:val="35BF9901"/>
    <w:rsid w:val="35C83F4A"/>
    <w:rsid w:val="35CD1DF6"/>
    <w:rsid w:val="35CF241F"/>
    <w:rsid w:val="35D06B15"/>
    <w:rsid w:val="35D3AB0C"/>
    <w:rsid w:val="35D4CD57"/>
    <w:rsid w:val="35D8B0E7"/>
    <w:rsid w:val="35D91F7D"/>
    <w:rsid w:val="35DDB46E"/>
    <w:rsid w:val="35E04C7C"/>
    <w:rsid w:val="35E4067E"/>
    <w:rsid w:val="35EA05CC"/>
    <w:rsid w:val="35EA0D23"/>
    <w:rsid w:val="35EC3B8C"/>
    <w:rsid w:val="35EFD77B"/>
    <w:rsid w:val="35F15BC3"/>
    <w:rsid w:val="35F31404"/>
    <w:rsid w:val="35F31862"/>
    <w:rsid w:val="35F3366F"/>
    <w:rsid w:val="35F3CFD8"/>
    <w:rsid w:val="35F54F41"/>
    <w:rsid w:val="35F8874F"/>
    <w:rsid w:val="35F8C0A3"/>
    <w:rsid w:val="35FB0494"/>
    <w:rsid w:val="35FB8157"/>
    <w:rsid w:val="3604A798"/>
    <w:rsid w:val="360CC303"/>
    <w:rsid w:val="3619E725"/>
    <w:rsid w:val="361C2F39"/>
    <w:rsid w:val="362C8B7B"/>
    <w:rsid w:val="36308A78"/>
    <w:rsid w:val="3631EDD0"/>
    <w:rsid w:val="3637915F"/>
    <w:rsid w:val="363BD6D1"/>
    <w:rsid w:val="364FB0C9"/>
    <w:rsid w:val="36530BD7"/>
    <w:rsid w:val="36568405"/>
    <w:rsid w:val="3660822B"/>
    <w:rsid w:val="366C8039"/>
    <w:rsid w:val="36703C7D"/>
    <w:rsid w:val="36717B8E"/>
    <w:rsid w:val="367451A2"/>
    <w:rsid w:val="3679A897"/>
    <w:rsid w:val="36808187"/>
    <w:rsid w:val="3684845C"/>
    <w:rsid w:val="36862506"/>
    <w:rsid w:val="368D0E52"/>
    <w:rsid w:val="3692FC61"/>
    <w:rsid w:val="369602E5"/>
    <w:rsid w:val="369C6906"/>
    <w:rsid w:val="36A296AF"/>
    <w:rsid w:val="36A2E44D"/>
    <w:rsid w:val="36A92208"/>
    <w:rsid w:val="36AA30E0"/>
    <w:rsid w:val="36AC24BE"/>
    <w:rsid w:val="36ACB496"/>
    <w:rsid w:val="36BEE5FF"/>
    <w:rsid w:val="36C3DB68"/>
    <w:rsid w:val="36C853B7"/>
    <w:rsid w:val="36C8FBB8"/>
    <w:rsid w:val="36CC1C96"/>
    <w:rsid w:val="36CFE8BA"/>
    <w:rsid w:val="36D146E6"/>
    <w:rsid w:val="36D2516F"/>
    <w:rsid w:val="36DA4A22"/>
    <w:rsid w:val="36EAFC03"/>
    <w:rsid w:val="36EEA7C9"/>
    <w:rsid w:val="36EFDD3B"/>
    <w:rsid w:val="36F1CC9F"/>
    <w:rsid w:val="36F523D9"/>
    <w:rsid w:val="36FC3899"/>
    <w:rsid w:val="36FDCC52"/>
    <w:rsid w:val="3701FD18"/>
    <w:rsid w:val="3707F6D3"/>
    <w:rsid w:val="37084039"/>
    <w:rsid w:val="370A41C4"/>
    <w:rsid w:val="370CD9A8"/>
    <w:rsid w:val="370DD9A3"/>
    <w:rsid w:val="370EC25F"/>
    <w:rsid w:val="370FDD10"/>
    <w:rsid w:val="371237F1"/>
    <w:rsid w:val="3712D4AC"/>
    <w:rsid w:val="3719B97C"/>
    <w:rsid w:val="37217017"/>
    <w:rsid w:val="372432BF"/>
    <w:rsid w:val="3726FE2A"/>
    <w:rsid w:val="372A6BA1"/>
    <w:rsid w:val="372F4FB4"/>
    <w:rsid w:val="372F6A31"/>
    <w:rsid w:val="373B86BB"/>
    <w:rsid w:val="3740A508"/>
    <w:rsid w:val="37497FF6"/>
    <w:rsid w:val="37544E51"/>
    <w:rsid w:val="375A0BC4"/>
    <w:rsid w:val="375BEB21"/>
    <w:rsid w:val="375E3626"/>
    <w:rsid w:val="37620E64"/>
    <w:rsid w:val="376ED852"/>
    <w:rsid w:val="37772814"/>
    <w:rsid w:val="37790A6E"/>
    <w:rsid w:val="37841AA6"/>
    <w:rsid w:val="378FA039"/>
    <w:rsid w:val="37A088B8"/>
    <w:rsid w:val="37A33821"/>
    <w:rsid w:val="37A381A9"/>
    <w:rsid w:val="37A9CCF4"/>
    <w:rsid w:val="37AF9ECE"/>
    <w:rsid w:val="37B01137"/>
    <w:rsid w:val="37B14B31"/>
    <w:rsid w:val="37B2086D"/>
    <w:rsid w:val="37B9A45E"/>
    <w:rsid w:val="37BA0A3E"/>
    <w:rsid w:val="37C26909"/>
    <w:rsid w:val="37CCA4A6"/>
    <w:rsid w:val="37D112EE"/>
    <w:rsid w:val="37D5A50D"/>
    <w:rsid w:val="37D7AC3D"/>
    <w:rsid w:val="37D825D6"/>
    <w:rsid w:val="37D9361A"/>
    <w:rsid w:val="37DBCA2C"/>
    <w:rsid w:val="37E1363C"/>
    <w:rsid w:val="37E82E51"/>
    <w:rsid w:val="37EBD178"/>
    <w:rsid w:val="37EE3109"/>
    <w:rsid w:val="37F6A3CB"/>
    <w:rsid w:val="37FC6020"/>
    <w:rsid w:val="380369B6"/>
    <w:rsid w:val="38084CC8"/>
    <w:rsid w:val="3808E02D"/>
    <w:rsid w:val="380EFE3C"/>
    <w:rsid w:val="3813063E"/>
    <w:rsid w:val="3814086F"/>
    <w:rsid w:val="381DC8C4"/>
    <w:rsid w:val="382021A6"/>
    <w:rsid w:val="3823B561"/>
    <w:rsid w:val="382E7303"/>
    <w:rsid w:val="3836317F"/>
    <w:rsid w:val="383BF7C6"/>
    <w:rsid w:val="384485D7"/>
    <w:rsid w:val="3846FF5F"/>
    <w:rsid w:val="38480454"/>
    <w:rsid w:val="384B966C"/>
    <w:rsid w:val="384C879D"/>
    <w:rsid w:val="38557A8A"/>
    <w:rsid w:val="3858EC96"/>
    <w:rsid w:val="385AD91C"/>
    <w:rsid w:val="385FB846"/>
    <w:rsid w:val="3864CC19"/>
    <w:rsid w:val="38663C98"/>
    <w:rsid w:val="3867F244"/>
    <w:rsid w:val="386C6F62"/>
    <w:rsid w:val="386D2D3B"/>
    <w:rsid w:val="386F3CCF"/>
    <w:rsid w:val="387A40FE"/>
    <w:rsid w:val="387C2248"/>
    <w:rsid w:val="3882C1D3"/>
    <w:rsid w:val="38831ECB"/>
    <w:rsid w:val="3886F34B"/>
    <w:rsid w:val="388C2C8F"/>
    <w:rsid w:val="388D9A4B"/>
    <w:rsid w:val="388FE501"/>
    <w:rsid w:val="3890DAD2"/>
    <w:rsid w:val="38917A2A"/>
    <w:rsid w:val="3899DC71"/>
    <w:rsid w:val="389A81A8"/>
    <w:rsid w:val="38A22755"/>
    <w:rsid w:val="38B494CB"/>
    <w:rsid w:val="38D3BD05"/>
    <w:rsid w:val="38DB7703"/>
    <w:rsid w:val="38E227DB"/>
    <w:rsid w:val="38E4DE34"/>
    <w:rsid w:val="38E97252"/>
    <w:rsid w:val="38EECB66"/>
    <w:rsid w:val="38F0CEEC"/>
    <w:rsid w:val="38F4E3A0"/>
    <w:rsid w:val="38F8C71A"/>
    <w:rsid w:val="38F9F5B7"/>
    <w:rsid w:val="38FBBD9B"/>
    <w:rsid w:val="38FC1746"/>
    <w:rsid w:val="3902A4BC"/>
    <w:rsid w:val="3903F64C"/>
    <w:rsid w:val="39108BA7"/>
    <w:rsid w:val="3919E879"/>
    <w:rsid w:val="391B9D74"/>
    <w:rsid w:val="39220568"/>
    <w:rsid w:val="3936D187"/>
    <w:rsid w:val="3938888B"/>
    <w:rsid w:val="393C90CC"/>
    <w:rsid w:val="3941CBD2"/>
    <w:rsid w:val="395127D5"/>
    <w:rsid w:val="39513C4D"/>
    <w:rsid w:val="3957D3E3"/>
    <w:rsid w:val="39580732"/>
    <w:rsid w:val="3962871E"/>
    <w:rsid w:val="39687507"/>
    <w:rsid w:val="396FA3A5"/>
    <w:rsid w:val="397B35AD"/>
    <w:rsid w:val="397FDC0C"/>
    <w:rsid w:val="39838A69"/>
    <w:rsid w:val="39884DA8"/>
    <w:rsid w:val="398877E5"/>
    <w:rsid w:val="398EAD78"/>
    <w:rsid w:val="39A58FDF"/>
    <w:rsid w:val="39A5D528"/>
    <w:rsid w:val="39AB99A4"/>
    <w:rsid w:val="39ACF942"/>
    <w:rsid w:val="39BDBE00"/>
    <w:rsid w:val="39C53A46"/>
    <w:rsid w:val="39C670D6"/>
    <w:rsid w:val="39C6D322"/>
    <w:rsid w:val="39C8D952"/>
    <w:rsid w:val="39CD78A8"/>
    <w:rsid w:val="39CE809E"/>
    <w:rsid w:val="39D06814"/>
    <w:rsid w:val="39DFB8B2"/>
    <w:rsid w:val="39E01C04"/>
    <w:rsid w:val="39E857FE"/>
    <w:rsid w:val="39E85FAF"/>
    <w:rsid w:val="39F013E4"/>
    <w:rsid w:val="39F1CB0E"/>
    <w:rsid w:val="39F3A33E"/>
    <w:rsid w:val="39F6FD8B"/>
    <w:rsid w:val="39FADF4C"/>
    <w:rsid w:val="39FDAAE3"/>
    <w:rsid w:val="3A006A94"/>
    <w:rsid w:val="3A013644"/>
    <w:rsid w:val="3A0A4522"/>
    <w:rsid w:val="3A0A742E"/>
    <w:rsid w:val="3A0BCD95"/>
    <w:rsid w:val="3A0D5196"/>
    <w:rsid w:val="3A0E1A0D"/>
    <w:rsid w:val="3A15B6BA"/>
    <w:rsid w:val="3A1BA809"/>
    <w:rsid w:val="3A1D2363"/>
    <w:rsid w:val="3A20A4A0"/>
    <w:rsid w:val="3A2E2730"/>
    <w:rsid w:val="3A3019F2"/>
    <w:rsid w:val="3A3328EF"/>
    <w:rsid w:val="3A33B34D"/>
    <w:rsid w:val="3A379642"/>
    <w:rsid w:val="3A3B280E"/>
    <w:rsid w:val="3A452DF1"/>
    <w:rsid w:val="3A4A5F43"/>
    <w:rsid w:val="3A512ACF"/>
    <w:rsid w:val="3A5A2436"/>
    <w:rsid w:val="3A5F009D"/>
    <w:rsid w:val="3A6BAEC7"/>
    <w:rsid w:val="3A6ED9E5"/>
    <w:rsid w:val="3A731F44"/>
    <w:rsid w:val="3A7B6005"/>
    <w:rsid w:val="3A7CD3EB"/>
    <w:rsid w:val="3A7EF81B"/>
    <w:rsid w:val="3A814A8A"/>
    <w:rsid w:val="3A887802"/>
    <w:rsid w:val="3A8BE4CB"/>
    <w:rsid w:val="3A8EDEDE"/>
    <w:rsid w:val="3A8F65EE"/>
    <w:rsid w:val="3A90A9CE"/>
    <w:rsid w:val="3A90EBDF"/>
    <w:rsid w:val="3AA16AD3"/>
    <w:rsid w:val="3AA2F090"/>
    <w:rsid w:val="3AA65179"/>
    <w:rsid w:val="3AA8E751"/>
    <w:rsid w:val="3AA969F0"/>
    <w:rsid w:val="3AAD15A5"/>
    <w:rsid w:val="3AAD36B1"/>
    <w:rsid w:val="3AB32FED"/>
    <w:rsid w:val="3AB7CAE3"/>
    <w:rsid w:val="3ABA9238"/>
    <w:rsid w:val="3ABD2E5F"/>
    <w:rsid w:val="3ABE8265"/>
    <w:rsid w:val="3AC029AF"/>
    <w:rsid w:val="3ACA54F9"/>
    <w:rsid w:val="3ACE391E"/>
    <w:rsid w:val="3AD20EFE"/>
    <w:rsid w:val="3AEC71E7"/>
    <w:rsid w:val="3AF2C2B7"/>
    <w:rsid w:val="3AF707C0"/>
    <w:rsid w:val="3B015414"/>
    <w:rsid w:val="3B0B5DAE"/>
    <w:rsid w:val="3B0D95F8"/>
    <w:rsid w:val="3B0E27E5"/>
    <w:rsid w:val="3B139BB1"/>
    <w:rsid w:val="3B215996"/>
    <w:rsid w:val="3B248B5E"/>
    <w:rsid w:val="3B25B4FB"/>
    <w:rsid w:val="3B298F76"/>
    <w:rsid w:val="3B2BDABB"/>
    <w:rsid w:val="3B302B42"/>
    <w:rsid w:val="3B39A6F1"/>
    <w:rsid w:val="3B3CF9EB"/>
    <w:rsid w:val="3B3D902B"/>
    <w:rsid w:val="3B40B38C"/>
    <w:rsid w:val="3B4A0BF3"/>
    <w:rsid w:val="3B55A983"/>
    <w:rsid w:val="3B5699A9"/>
    <w:rsid w:val="3B57D0C4"/>
    <w:rsid w:val="3B5B94B8"/>
    <w:rsid w:val="3B5EC913"/>
    <w:rsid w:val="3B60BABD"/>
    <w:rsid w:val="3B660E22"/>
    <w:rsid w:val="3B6D9DE9"/>
    <w:rsid w:val="3B6F163B"/>
    <w:rsid w:val="3B79A7B0"/>
    <w:rsid w:val="3B7A9DB6"/>
    <w:rsid w:val="3B83B78F"/>
    <w:rsid w:val="3B87161B"/>
    <w:rsid w:val="3B899613"/>
    <w:rsid w:val="3B9963D8"/>
    <w:rsid w:val="3B9998E3"/>
    <w:rsid w:val="3B99AA40"/>
    <w:rsid w:val="3B9FBA54"/>
    <w:rsid w:val="3BA7EB46"/>
    <w:rsid w:val="3BA92001"/>
    <w:rsid w:val="3BABF405"/>
    <w:rsid w:val="3BAC230A"/>
    <w:rsid w:val="3BB8A169"/>
    <w:rsid w:val="3BBBEA92"/>
    <w:rsid w:val="3BBFABF2"/>
    <w:rsid w:val="3BC2416D"/>
    <w:rsid w:val="3BC4EAD5"/>
    <w:rsid w:val="3BC67DDB"/>
    <w:rsid w:val="3BCE094A"/>
    <w:rsid w:val="3BCF317A"/>
    <w:rsid w:val="3BD56D30"/>
    <w:rsid w:val="3BD717B5"/>
    <w:rsid w:val="3BE5A40B"/>
    <w:rsid w:val="3BE84A51"/>
    <w:rsid w:val="3BEA80D9"/>
    <w:rsid w:val="3BEB82F3"/>
    <w:rsid w:val="3BFF1F90"/>
    <w:rsid w:val="3C0ED0B6"/>
    <w:rsid w:val="3C12B57C"/>
    <w:rsid w:val="3C18039C"/>
    <w:rsid w:val="3C1BDB5C"/>
    <w:rsid w:val="3C1D5269"/>
    <w:rsid w:val="3C30BBC0"/>
    <w:rsid w:val="3C330338"/>
    <w:rsid w:val="3C335E5D"/>
    <w:rsid w:val="3C38F388"/>
    <w:rsid w:val="3C399ED0"/>
    <w:rsid w:val="3C3A6980"/>
    <w:rsid w:val="3C4753E1"/>
    <w:rsid w:val="3C4FA0CE"/>
    <w:rsid w:val="3C52B7F5"/>
    <w:rsid w:val="3C59470F"/>
    <w:rsid w:val="3C60A7BA"/>
    <w:rsid w:val="3C68BF71"/>
    <w:rsid w:val="3C6B9B5D"/>
    <w:rsid w:val="3C782B6D"/>
    <w:rsid w:val="3C7DA05F"/>
    <w:rsid w:val="3C7E1A21"/>
    <w:rsid w:val="3C879669"/>
    <w:rsid w:val="3C87CE4A"/>
    <w:rsid w:val="3C8F2353"/>
    <w:rsid w:val="3C9534C0"/>
    <w:rsid w:val="3C9A96C4"/>
    <w:rsid w:val="3CA12F54"/>
    <w:rsid w:val="3CA2F29E"/>
    <w:rsid w:val="3CA4566A"/>
    <w:rsid w:val="3CA613CA"/>
    <w:rsid w:val="3CAAFF93"/>
    <w:rsid w:val="3CB009C3"/>
    <w:rsid w:val="3CB734A1"/>
    <w:rsid w:val="3CBDF62E"/>
    <w:rsid w:val="3CC497DE"/>
    <w:rsid w:val="3CC5434C"/>
    <w:rsid w:val="3CC5E494"/>
    <w:rsid w:val="3CC89F90"/>
    <w:rsid w:val="3CCA1209"/>
    <w:rsid w:val="3CCAA10B"/>
    <w:rsid w:val="3CCE46F3"/>
    <w:rsid w:val="3CD0F9BE"/>
    <w:rsid w:val="3CD3E350"/>
    <w:rsid w:val="3CD6FBDB"/>
    <w:rsid w:val="3CDAF829"/>
    <w:rsid w:val="3CDEDBCE"/>
    <w:rsid w:val="3CE31785"/>
    <w:rsid w:val="3CE37C45"/>
    <w:rsid w:val="3CE5EDE7"/>
    <w:rsid w:val="3CEFDDF3"/>
    <w:rsid w:val="3CF0DE4D"/>
    <w:rsid w:val="3CF279B8"/>
    <w:rsid w:val="3CF6EE58"/>
    <w:rsid w:val="3CF72684"/>
    <w:rsid w:val="3CFA19E9"/>
    <w:rsid w:val="3CFF06D0"/>
    <w:rsid w:val="3D0270B6"/>
    <w:rsid w:val="3D040761"/>
    <w:rsid w:val="3D0509FB"/>
    <w:rsid w:val="3D0D2186"/>
    <w:rsid w:val="3D106388"/>
    <w:rsid w:val="3D10B40C"/>
    <w:rsid w:val="3D14DD50"/>
    <w:rsid w:val="3D185CB8"/>
    <w:rsid w:val="3D1FF8C0"/>
    <w:rsid w:val="3D21D75A"/>
    <w:rsid w:val="3D24F523"/>
    <w:rsid w:val="3D26187E"/>
    <w:rsid w:val="3D311108"/>
    <w:rsid w:val="3D337D4E"/>
    <w:rsid w:val="3D3CEDAC"/>
    <w:rsid w:val="3D3F6CFF"/>
    <w:rsid w:val="3D41115E"/>
    <w:rsid w:val="3D43A5C4"/>
    <w:rsid w:val="3D45A154"/>
    <w:rsid w:val="3D4E2883"/>
    <w:rsid w:val="3D5611C7"/>
    <w:rsid w:val="3D60EB64"/>
    <w:rsid w:val="3D6186E2"/>
    <w:rsid w:val="3D61E6CA"/>
    <w:rsid w:val="3D6B3654"/>
    <w:rsid w:val="3D730C0F"/>
    <w:rsid w:val="3D742061"/>
    <w:rsid w:val="3D778FA9"/>
    <w:rsid w:val="3D78BE20"/>
    <w:rsid w:val="3D7A1F83"/>
    <w:rsid w:val="3D86947B"/>
    <w:rsid w:val="3D8D2B95"/>
    <w:rsid w:val="3D9250C9"/>
    <w:rsid w:val="3D9FE3A7"/>
    <w:rsid w:val="3DA74610"/>
    <w:rsid w:val="3DA95479"/>
    <w:rsid w:val="3DB0D84D"/>
    <w:rsid w:val="3DB59FB4"/>
    <w:rsid w:val="3DB81080"/>
    <w:rsid w:val="3DBE43A4"/>
    <w:rsid w:val="3DC4AF16"/>
    <w:rsid w:val="3DCE76EE"/>
    <w:rsid w:val="3DD720F2"/>
    <w:rsid w:val="3DD7682C"/>
    <w:rsid w:val="3DDC1B5A"/>
    <w:rsid w:val="3DE03AE2"/>
    <w:rsid w:val="3DEB8418"/>
    <w:rsid w:val="3DEC4CD7"/>
    <w:rsid w:val="3DF49DDA"/>
    <w:rsid w:val="3DF5B391"/>
    <w:rsid w:val="3DF93D6D"/>
    <w:rsid w:val="3DFB524E"/>
    <w:rsid w:val="3E1FA78D"/>
    <w:rsid w:val="3E2032AE"/>
    <w:rsid w:val="3E2815B8"/>
    <w:rsid w:val="3E282109"/>
    <w:rsid w:val="3E2A2A97"/>
    <w:rsid w:val="3E37DEBA"/>
    <w:rsid w:val="3E3C4FF2"/>
    <w:rsid w:val="3E3D4A70"/>
    <w:rsid w:val="3E42CA28"/>
    <w:rsid w:val="3E489932"/>
    <w:rsid w:val="3E50A15B"/>
    <w:rsid w:val="3E790102"/>
    <w:rsid w:val="3E7CC47F"/>
    <w:rsid w:val="3E7DDDC5"/>
    <w:rsid w:val="3E868109"/>
    <w:rsid w:val="3E86CFE7"/>
    <w:rsid w:val="3E8A545C"/>
    <w:rsid w:val="3E8AFD99"/>
    <w:rsid w:val="3E8FBE16"/>
    <w:rsid w:val="3E9069B8"/>
    <w:rsid w:val="3E963E5C"/>
    <w:rsid w:val="3E98D6BC"/>
    <w:rsid w:val="3E998A55"/>
    <w:rsid w:val="3E998DF5"/>
    <w:rsid w:val="3E9AC2EC"/>
    <w:rsid w:val="3E9C0105"/>
    <w:rsid w:val="3EA3AB14"/>
    <w:rsid w:val="3EAFBC6D"/>
    <w:rsid w:val="3EB25C2D"/>
    <w:rsid w:val="3EBA0A7C"/>
    <w:rsid w:val="3EBAB443"/>
    <w:rsid w:val="3EBD811B"/>
    <w:rsid w:val="3EC55A36"/>
    <w:rsid w:val="3ECA0289"/>
    <w:rsid w:val="3ECE4421"/>
    <w:rsid w:val="3ED40D9D"/>
    <w:rsid w:val="3ED48ECD"/>
    <w:rsid w:val="3ED5DE6F"/>
    <w:rsid w:val="3EDD0C72"/>
    <w:rsid w:val="3EE8BEFC"/>
    <w:rsid w:val="3EEC913C"/>
    <w:rsid w:val="3EECE15A"/>
    <w:rsid w:val="3EEEA4D7"/>
    <w:rsid w:val="3EF0A906"/>
    <w:rsid w:val="3EFD0DC1"/>
    <w:rsid w:val="3EFD99BF"/>
    <w:rsid w:val="3F039F4B"/>
    <w:rsid w:val="3F05E310"/>
    <w:rsid w:val="3F08C399"/>
    <w:rsid w:val="3F0D6004"/>
    <w:rsid w:val="3F0FBFA9"/>
    <w:rsid w:val="3F217E67"/>
    <w:rsid w:val="3F24C7BD"/>
    <w:rsid w:val="3F301F9D"/>
    <w:rsid w:val="3F38233F"/>
    <w:rsid w:val="3F38D959"/>
    <w:rsid w:val="3F39B248"/>
    <w:rsid w:val="3F3F60E7"/>
    <w:rsid w:val="3F420C37"/>
    <w:rsid w:val="3F450AFD"/>
    <w:rsid w:val="3F4588EF"/>
    <w:rsid w:val="3F45BB52"/>
    <w:rsid w:val="3F49B73B"/>
    <w:rsid w:val="3F4A28AF"/>
    <w:rsid w:val="3F5FBA58"/>
    <w:rsid w:val="3F66E3B5"/>
    <w:rsid w:val="3F67030B"/>
    <w:rsid w:val="3F69DE57"/>
    <w:rsid w:val="3F721AA0"/>
    <w:rsid w:val="3F741B95"/>
    <w:rsid w:val="3F7472FA"/>
    <w:rsid w:val="3F773D17"/>
    <w:rsid w:val="3F7A38CB"/>
    <w:rsid w:val="3F7BA233"/>
    <w:rsid w:val="3F8592BD"/>
    <w:rsid w:val="3F90A5C0"/>
    <w:rsid w:val="3F9B64BE"/>
    <w:rsid w:val="3FA3DDB7"/>
    <w:rsid w:val="3FA4AB7F"/>
    <w:rsid w:val="3FAB5BBF"/>
    <w:rsid w:val="3FADBE4C"/>
    <w:rsid w:val="3FAFF47B"/>
    <w:rsid w:val="3FB1A8F1"/>
    <w:rsid w:val="3FB49C64"/>
    <w:rsid w:val="3FC3F16A"/>
    <w:rsid w:val="3FC5E1E6"/>
    <w:rsid w:val="3FCC2C6E"/>
    <w:rsid w:val="3FD0ADE8"/>
    <w:rsid w:val="3FDD3B14"/>
    <w:rsid w:val="3FE255CA"/>
    <w:rsid w:val="3FE92784"/>
    <w:rsid w:val="3FEAD63E"/>
    <w:rsid w:val="3FEDD468"/>
    <w:rsid w:val="3FF217AF"/>
    <w:rsid w:val="3FF527B4"/>
    <w:rsid w:val="3FF603BD"/>
    <w:rsid w:val="3FFC1744"/>
    <w:rsid w:val="3FFD08A9"/>
    <w:rsid w:val="4000E653"/>
    <w:rsid w:val="4001F7E7"/>
    <w:rsid w:val="40030186"/>
    <w:rsid w:val="400E724F"/>
    <w:rsid w:val="400FD00B"/>
    <w:rsid w:val="400FDEA6"/>
    <w:rsid w:val="4013D934"/>
    <w:rsid w:val="40159EE9"/>
    <w:rsid w:val="401628F6"/>
    <w:rsid w:val="401D596F"/>
    <w:rsid w:val="401FD185"/>
    <w:rsid w:val="401FE821"/>
    <w:rsid w:val="4021E6E1"/>
    <w:rsid w:val="402624C5"/>
    <w:rsid w:val="402A1FE1"/>
    <w:rsid w:val="40330D4B"/>
    <w:rsid w:val="403827A1"/>
    <w:rsid w:val="403D2EC0"/>
    <w:rsid w:val="403E7125"/>
    <w:rsid w:val="40428EB5"/>
    <w:rsid w:val="4044B2FF"/>
    <w:rsid w:val="40453178"/>
    <w:rsid w:val="404688DC"/>
    <w:rsid w:val="40521D8D"/>
    <w:rsid w:val="4055F81B"/>
    <w:rsid w:val="40566063"/>
    <w:rsid w:val="40581203"/>
    <w:rsid w:val="40682B9A"/>
    <w:rsid w:val="406AC73D"/>
    <w:rsid w:val="40736E50"/>
    <w:rsid w:val="407801E1"/>
    <w:rsid w:val="407806C2"/>
    <w:rsid w:val="407AA0A6"/>
    <w:rsid w:val="407ABFB4"/>
    <w:rsid w:val="407D6D06"/>
    <w:rsid w:val="4087D341"/>
    <w:rsid w:val="40908AA7"/>
    <w:rsid w:val="40996A20"/>
    <w:rsid w:val="409CB8E8"/>
    <w:rsid w:val="40A0678D"/>
    <w:rsid w:val="40A2C198"/>
    <w:rsid w:val="40A41E3F"/>
    <w:rsid w:val="40AE2F97"/>
    <w:rsid w:val="40B45A92"/>
    <w:rsid w:val="40C6ED8D"/>
    <w:rsid w:val="40CE4221"/>
    <w:rsid w:val="40CFE7C6"/>
    <w:rsid w:val="40DA93F7"/>
    <w:rsid w:val="40DB7BDF"/>
    <w:rsid w:val="40E5D6F9"/>
    <w:rsid w:val="40E7874E"/>
    <w:rsid w:val="40EC3815"/>
    <w:rsid w:val="40F20B52"/>
    <w:rsid w:val="40FC0E29"/>
    <w:rsid w:val="41034FD8"/>
    <w:rsid w:val="4106CF49"/>
    <w:rsid w:val="4107EAF6"/>
    <w:rsid w:val="410BE378"/>
    <w:rsid w:val="411068E0"/>
    <w:rsid w:val="41212669"/>
    <w:rsid w:val="4125BE9D"/>
    <w:rsid w:val="412D4BA4"/>
    <w:rsid w:val="41305606"/>
    <w:rsid w:val="413344B3"/>
    <w:rsid w:val="413862E7"/>
    <w:rsid w:val="413BF1E3"/>
    <w:rsid w:val="414403E0"/>
    <w:rsid w:val="414A22DB"/>
    <w:rsid w:val="414DC179"/>
    <w:rsid w:val="414E34E7"/>
    <w:rsid w:val="41550E6D"/>
    <w:rsid w:val="415BFDD6"/>
    <w:rsid w:val="415C9338"/>
    <w:rsid w:val="4160001B"/>
    <w:rsid w:val="4163C925"/>
    <w:rsid w:val="4164F267"/>
    <w:rsid w:val="4168502A"/>
    <w:rsid w:val="41692D09"/>
    <w:rsid w:val="416BB6E0"/>
    <w:rsid w:val="4173C979"/>
    <w:rsid w:val="41782996"/>
    <w:rsid w:val="417EE0A4"/>
    <w:rsid w:val="418230C0"/>
    <w:rsid w:val="418BA6CE"/>
    <w:rsid w:val="41921564"/>
    <w:rsid w:val="4195879E"/>
    <w:rsid w:val="4198F60F"/>
    <w:rsid w:val="4198FECF"/>
    <w:rsid w:val="41A22DAE"/>
    <w:rsid w:val="41ABA7D9"/>
    <w:rsid w:val="41ABBF59"/>
    <w:rsid w:val="41BC2749"/>
    <w:rsid w:val="41BE70A9"/>
    <w:rsid w:val="41C87033"/>
    <w:rsid w:val="41CA9031"/>
    <w:rsid w:val="41D25912"/>
    <w:rsid w:val="41D5575D"/>
    <w:rsid w:val="41DEBF92"/>
    <w:rsid w:val="41E0F61E"/>
    <w:rsid w:val="41E39077"/>
    <w:rsid w:val="41EFBA9E"/>
    <w:rsid w:val="41F1BC6C"/>
    <w:rsid w:val="41F551F5"/>
    <w:rsid w:val="4200C490"/>
    <w:rsid w:val="4207B58B"/>
    <w:rsid w:val="420C2204"/>
    <w:rsid w:val="420D9F84"/>
    <w:rsid w:val="420F44DC"/>
    <w:rsid w:val="421402EE"/>
    <w:rsid w:val="422BC487"/>
    <w:rsid w:val="422D1F9B"/>
    <w:rsid w:val="422D351D"/>
    <w:rsid w:val="422F6C95"/>
    <w:rsid w:val="42325E18"/>
    <w:rsid w:val="42352DFB"/>
    <w:rsid w:val="423A80D3"/>
    <w:rsid w:val="42447F51"/>
    <w:rsid w:val="42451525"/>
    <w:rsid w:val="424807A2"/>
    <w:rsid w:val="424B0E17"/>
    <w:rsid w:val="424C9CA4"/>
    <w:rsid w:val="4259A8C1"/>
    <w:rsid w:val="425C65BB"/>
    <w:rsid w:val="4272A1DA"/>
    <w:rsid w:val="427A2D9E"/>
    <w:rsid w:val="427DB8FB"/>
    <w:rsid w:val="428179C7"/>
    <w:rsid w:val="4281F700"/>
    <w:rsid w:val="4283988C"/>
    <w:rsid w:val="42867821"/>
    <w:rsid w:val="4289E1B8"/>
    <w:rsid w:val="428B371E"/>
    <w:rsid w:val="428BF850"/>
    <w:rsid w:val="429050DF"/>
    <w:rsid w:val="429AD331"/>
    <w:rsid w:val="429F2039"/>
    <w:rsid w:val="42A11DC3"/>
    <w:rsid w:val="42A17F55"/>
    <w:rsid w:val="42A280F6"/>
    <w:rsid w:val="42A705CD"/>
    <w:rsid w:val="42A905A3"/>
    <w:rsid w:val="42AD066E"/>
    <w:rsid w:val="42AFEA3C"/>
    <w:rsid w:val="42B43933"/>
    <w:rsid w:val="42B7F95E"/>
    <w:rsid w:val="42B81BD3"/>
    <w:rsid w:val="42BA2A51"/>
    <w:rsid w:val="42BE2BFC"/>
    <w:rsid w:val="42BE8DCB"/>
    <w:rsid w:val="42C1B6CA"/>
    <w:rsid w:val="42C720C0"/>
    <w:rsid w:val="42CD3B25"/>
    <w:rsid w:val="42D7A47B"/>
    <w:rsid w:val="42DD1A8F"/>
    <w:rsid w:val="42E436C3"/>
    <w:rsid w:val="42E9010E"/>
    <w:rsid w:val="42EA9F2E"/>
    <w:rsid w:val="42F0422E"/>
    <w:rsid w:val="42F843D4"/>
    <w:rsid w:val="430E1C46"/>
    <w:rsid w:val="43170AA9"/>
    <w:rsid w:val="431AB105"/>
    <w:rsid w:val="431C4647"/>
    <w:rsid w:val="431FEC96"/>
    <w:rsid w:val="43206D80"/>
    <w:rsid w:val="43220055"/>
    <w:rsid w:val="432FE565"/>
    <w:rsid w:val="4332FC66"/>
    <w:rsid w:val="433B026E"/>
    <w:rsid w:val="433B7C97"/>
    <w:rsid w:val="43418738"/>
    <w:rsid w:val="4344AC74"/>
    <w:rsid w:val="434B4EC8"/>
    <w:rsid w:val="43517C73"/>
    <w:rsid w:val="43586A8F"/>
    <w:rsid w:val="43594F84"/>
    <w:rsid w:val="436069BD"/>
    <w:rsid w:val="4360F292"/>
    <w:rsid w:val="4362E330"/>
    <w:rsid w:val="4366D7FB"/>
    <w:rsid w:val="4367624C"/>
    <w:rsid w:val="4368F8BD"/>
    <w:rsid w:val="436CDCDB"/>
    <w:rsid w:val="436F2005"/>
    <w:rsid w:val="437BB33F"/>
    <w:rsid w:val="437C3905"/>
    <w:rsid w:val="437DA5CB"/>
    <w:rsid w:val="43839910"/>
    <w:rsid w:val="43850A0B"/>
    <w:rsid w:val="438C368A"/>
    <w:rsid w:val="438D4ADB"/>
    <w:rsid w:val="4393F123"/>
    <w:rsid w:val="4396F5E2"/>
    <w:rsid w:val="43988011"/>
    <w:rsid w:val="439965B2"/>
    <w:rsid w:val="439FC206"/>
    <w:rsid w:val="43A07409"/>
    <w:rsid w:val="43A39F9A"/>
    <w:rsid w:val="43A52EFC"/>
    <w:rsid w:val="43A6CB48"/>
    <w:rsid w:val="43A98361"/>
    <w:rsid w:val="43AED4CA"/>
    <w:rsid w:val="43B2323E"/>
    <w:rsid w:val="43B485BC"/>
    <w:rsid w:val="43B495C1"/>
    <w:rsid w:val="43B50DC8"/>
    <w:rsid w:val="43BC3DE8"/>
    <w:rsid w:val="43BCB94C"/>
    <w:rsid w:val="43C8D99B"/>
    <w:rsid w:val="43CA0805"/>
    <w:rsid w:val="43CB3CF6"/>
    <w:rsid w:val="43D33206"/>
    <w:rsid w:val="43D51C8E"/>
    <w:rsid w:val="43DF2A0D"/>
    <w:rsid w:val="43E71B6C"/>
    <w:rsid w:val="43EA9A5A"/>
    <w:rsid w:val="44027467"/>
    <w:rsid w:val="4409F1D8"/>
    <w:rsid w:val="441583D1"/>
    <w:rsid w:val="441971ED"/>
    <w:rsid w:val="441C64EB"/>
    <w:rsid w:val="44234B59"/>
    <w:rsid w:val="44254140"/>
    <w:rsid w:val="44257CF3"/>
    <w:rsid w:val="442703CE"/>
    <w:rsid w:val="4428644E"/>
    <w:rsid w:val="4431AB80"/>
    <w:rsid w:val="443500F9"/>
    <w:rsid w:val="443B0F71"/>
    <w:rsid w:val="44406CF6"/>
    <w:rsid w:val="44422827"/>
    <w:rsid w:val="44454A83"/>
    <w:rsid w:val="4446000C"/>
    <w:rsid w:val="44463EDD"/>
    <w:rsid w:val="444A2FE2"/>
    <w:rsid w:val="4450667E"/>
    <w:rsid w:val="4452449F"/>
    <w:rsid w:val="445B5084"/>
    <w:rsid w:val="445CCA03"/>
    <w:rsid w:val="446177A2"/>
    <w:rsid w:val="4461E754"/>
    <w:rsid w:val="4462ED87"/>
    <w:rsid w:val="4463FD51"/>
    <w:rsid w:val="446688F3"/>
    <w:rsid w:val="447392A5"/>
    <w:rsid w:val="447AF86D"/>
    <w:rsid w:val="447C1608"/>
    <w:rsid w:val="4484DD05"/>
    <w:rsid w:val="4486E887"/>
    <w:rsid w:val="44892C06"/>
    <w:rsid w:val="448DCD6C"/>
    <w:rsid w:val="448F7507"/>
    <w:rsid w:val="44902174"/>
    <w:rsid w:val="44991797"/>
    <w:rsid w:val="449C9513"/>
    <w:rsid w:val="449D7D96"/>
    <w:rsid w:val="44A50CD0"/>
    <w:rsid w:val="44A568F0"/>
    <w:rsid w:val="44A8184F"/>
    <w:rsid w:val="44AB4E9F"/>
    <w:rsid w:val="44AC4139"/>
    <w:rsid w:val="44ADBF75"/>
    <w:rsid w:val="44B07771"/>
    <w:rsid w:val="44B4D0A3"/>
    <w:rsid w:val="44B7424E"/>
    <w:rsid w:val="44C4F76E"/>
    <w:rsid w:val="44CC741F"/>
    <w:rsid w:val="44CE5155"/>
    <w:rsid w:val="44CFA150"/>
    <w:rsid w:val="44D52662"/>
    <w:rsid w:val="44D79BCE"/>
    <w:rsid w:val="44DBABD1"/>
    <w:rsid w:val="44E105D6"/>
    <w:rsid w:val="44E610B9"/>
    <w:rsid w:val="44E6319B"/>
    <w:rsid w:val="44E7574A"/>
    <w:rsid w:val="44EC70F5"/>
    <w:rsid w:val="44ED3153"/>
    <w:rsid w:val="44F3C80B"/>
    <w:rsid w:val="45045C73"/>
    <w:rsid w:val="45062B4E"/>
    <w:rsid w:val="4506B7BA"/>
    <w:rsid w:val="45167285"/>
    <w:rsid w:val="452BA770"/>
    <w:rsid w:val="452D67AF"/>
    <w:rsid w:val="45377F8D"/>
    <w:rsid w:val="4537F71A"/>
    <w:rsid w:val="45392C7A"/>
    <w:rsid w:val="4539CE29"/>
    <w:rsid w:val="453BD131"/>
    <w:rsid w:val="453F6FFB"/>
    <w:rsid w:val="454088D8"/>
    <w:rsid w:val="4542DB23"/>
    <w:rsid w:val="45484261"/>
    <w:rsid w:val="454A2993"/>
    <w:rsid w:val="454E30D7"/>
    <w:rsid w:val="45501148"/>
    <w:rsid w:val="45581F4E"/>
    <w:rsid w:val="4558637C"/>
    <w:rsid w:val="455A4464"/>
    <w:rsid w:val="455F8643"/>
    <w:rsid w:val="4560A874"/>
    <w:rsid w:val="456E2852"/>
    <w:rsid w:val="4573F11B"/>
    <w:rsid w:val="4575E1B8"/>
    <w:rsid w:val="4576C618"/>
    <w:rsid w:val="457D1C13"/>
    <w:rsid w:val="457EA720"/>
    <w:rsid w:val="457F223C"/>
    <w:rsid w:val="4584925D"/>
    <w:rsid w:val="4584E2FB"/>
    <w:rsid w:val="458E0815"/>
    <w:rsid w:val="4590654A"/>
    <w:rsid w:val="4597BDFB"/>
    <w:rsid w:val="45A23233"/>
    <w:rsid w:val="45A97851"/>
    <w:rsid w:val="45AFBF7F"/>
    <w:rsid w:val="45B0F124"/>
    <w:rsid w:val="45B81527"/>
    <w:rsid w:val="45BB3379"/>
    <w:rsid w:val="45BB6915"/>
    <w:rsid w:val="45BBD4C6"/>
    <w:rsid w:val="45BD9CCE"/>
    <w:rsid w:val="45C6DE43"/>
    <w:rsid w:val="45CFD455"/>
    <w:rsid w:val="45D08DD0"/>
    <w:rsid w:val="45D15230"/>
    <w:rsid w:val="45D15BC8"/>
    <w:rsid w:val="45DB3100"/>
    <w:rsid w:val="45DB7C89"/>
    <w:rsid w:val="45E4B0D5"/>
    <w:rsid w:val="45F4CDB9"/>
    <w:rsid w:val="45F55434"/>
    <w:rsid w:val="4600066B"/>
    <w:rsid w:val="4601E08A"/>
    <w:rsid w:val="460C7285"/>
    <w:rsid w:val="460ED161"/>
    <w:rsid w:val="4610FAA9"/>
    <w:rsid w:val="46159C8F"/>
    <w:rsid w:val="4619E719"/>
    <w:rsid w:val="461D9500"/>
    <w:rsid w:val="46200C95"/>
    <w:rsid w:val="4624FC67"/>
    <w:rsid w:val="462DCFB2"/>
    <w:rsid w:val="46329042"/>
    <w:rsid w:val="4634225A"/>
    <w:rsid w:val="4635163A"/>
    <w:rsid w:val="46361919"/>
    <w:rsid w:val="463E2F80"/>
    <w:rsid w:val="4641C3C6"/>
    <w:rsid w:val="464CACF1"/>
    <w:rsid w:val="4659DB56"/>
    <w:rsid w:val="46667D39"/>
    <w:rsid w:val="4666A3C2"/>
    <w:rsid w:val="466817D0"/>
    <w:rsid w:val="466A4D24"/>
    <w:rsid w:val="466FA42C"/>
    <w:rsid w:val="46719DA8"/>
    <w:rsid w:val="4671A598"/>
    <w:rsid w:val="4672A3CE"/>
    <w:rsid w:val="4673893C"/>
    <w:rsid w:val="4678708C"/>
    <w:rsid w:val="468412E7"/>
    <w:rsid w:val="4684E06D"/>
    <w:rsid w:val="468F8093"/>
    <w:rsid w:val="46931B61"/>
    <w:rsid w:val="4696FE14"/>
    <w:rsid w:val="46A0D4F9"/>
    <w:rsid w:val="46A6F003"/>
    <w:rsid w:val="46C02C4A"/>
    <w:rsid w:val="46C3C2B1"/>
    <w:rsid w:val="46CB15AD"/>
    <w:rsid w:val="46CC9042"/>
    <w:rsid w:val="46D1D599"/>
    <w:rsid w:val="46D21061"/>
    <w:rsid w:val="46D56370"/>
    <w:rsid w:val="46E0D86B"/>
    <w:rsid w:val="46E27E0E"/>
    <w:rsid w:val="46E4611C"/>
    <w:rsid w:val="46E8B592"/>
    <w:rsid w:val="46E9B55B"/>
    <w:rsid w:val="46F78C93"/>
    <w:rsid w:val="46F80C8E"/>
    <w:rsid w:val="46FB1A4A"/>
    <w:rsid w:val="4705BEA6"/>
    <w:rsid w:val="470ADB65"/>
    <w:rsid w:val="470B0A6D"/>
    <w:rsid w:val="4710BB13"/>
    <w:rsid w:val="47141031"/>
    <w:rsid w:val="4717F135"/>
    <w:rsid w:val="47238A1A"/>
    <w:rsid w:val="4723E4E6"/>
    <w:rsid w:val="472DAAC6"/>
    <w:rsid w:val="472E1703"/>
    <w:rsid w:val="472F12DC"/>
    <w:rsid w:val="4735C6F1"/>
    <w:rsid w:val="473ABA6F"/>
    <w:rsid w:val="473ACE3B"/>
    <w:rsid w:val="473D81AA"/>
    <w:rsid w:val="473EEBF7"/>
    <w:rsid w:val="4744FBBA"/>
    <w:rsid w:val="474982BB"/>
    <w:rsid w:val="4755BA31"/>
    <w:rsid w:val="47572AF0"/>
    <w:rsid w:val="47589B67"/>
    <w:rsid w:val="475A1671"/>
    <w:rsid w:val="475EDC95"/>
    <w:rsid w:val="475F319D"/>
    <w:rsid w:val="4764200D"/>
    <w:rsid w:val="476502B0"/>
    <w:rsid w:val="47675D93"/>
    <w:rsid w:val="476D09F8"/>
    <w:rsid w:val="476DAC08"/>
    <w:rsid w:val="47722BB9"/>
    <w:rsid w:val="477585EB"/>
    <w:rsid w:val="477C5177"/>
    <w:rsid w:val="477D1D97"/>
    <w:rsid w:val="477FECE3"/>
    <w:rsid w:val="47854932"/>
    <w:rsid w:val="4797C79F"/>
    <w:rsid w:val="479CE31E"/>
    <w:rsid w:val="47A034D2"/>
    <w:rsid w:val="47A6CF67"/>
    <w:rsid w:val="47A74D59"/>
    <w:rsid w:val="47AA6236"/>
    <w:rsid w:val="47B41FA6"/>
    <w:rsid w:val="47B5DAF2"/>
    <w:rsid w:val="47B81D62"/>
    <w:rsid w:val="47B9BA18"/>
    <w:rsid w:val="47BA1F08"/>
    <w:rsid w:val="47BDDA12"/>
    <w:rsid w:val="47BE94EA"/>
    <w:rsid w:val="47BF4F16"/>
    <w:rsid w:val="47CAB086"/>
    <w:rsid w:val="47CFA55F"/>
    <w:rsid w:val="47D62106"/>
    <w:rsid w:val="47D7F970"/>
    <w:rsid w:val="47D98207"/>
    <w:rsid w:val="47F26ED3"/>
    <w:rsid w:val="47F6F4CC"/>
    <w:rsid w:val="47F74A1B"/>
    <w:rsid w:val="47F9D913"/>
    <w:rsid w:val="47FFC277"/>
    <w:rsid w:val="4802E292"/>
    <w:rsid w:val="480345C9"/>
    <w:rsid w:val="480528B9"/>
    <w:rsid w:val="480609FB"/>
    <w:rsid w:val="480D36F7"/>
    <w:rsid w:val="481BBCB1"/>
    <w:rsid w:val="481EBFEB"/>
    <w:rsid w:val="4832A695"/>
    <w:rsid w:val="48359416"/>
    <w:rsid w:val="483BBCAD"/>
    <w:rsid w:val="4842EFF2"/>
    <w:rsid w:val="4855C44F"/>
    <w:rsid w:val="485AD1E2"/>
    <w:rsid w:val="485C6ABE"/>
    <w:rsid w:val="485EBDC7"/>
    <w:rsid w:val="4860B995"/>
    <w:rsid w:val="48617A2D"/>
    <w:rsid w:val="4861BA20"/>
    <w:rsid w:val="4868435F"/>
    <w:rsid w:val="486AE671"/>
    <w:rsid w:val="486D2ED9"/>
    <w:rsid w:val="486DE0C2"/>
    <w:rsid w:val="4871074C"/>
    <w:rsid w:val="4888576D"/>
    <w:rsid w:val="4890CE64"/>
    <w:rsid w:val="48992ACC"/>
    <w:rsid w:val="48A3F007"/>
    <w:rsid w:val="48A993DE"/>
    <w:rsid w:val="48AA5390"/>
    <w:rsid w:val="48B33526"/>
    <w:rsid w:val="48BBB944"/>
    <w:rsid w:val="48BCFE20"/>
    <w:rsid w:val="48BE7C91"/>
    <w:rsid w:val="48C1E657"/>
    <w:rsid w:val="48C39FF0"/>
    <w:rsid w:val="48C6391C"/>
    <w:rsid w:val="48CB506B"/>
    <w:rsid w:val="48CDEBE5"/>
    <w:rsid w:val="48D4EA60"/>
    <w:rsid w:val="48DB6C8E"/>
    <w:rsid w:val="48DD608E"/>
    <w:rsid w:val="48DE364D"/>
    <w:rsid w:val="48DEEF69"/>
    <w:rsid w:val="48E01B88"/>
    <w:rsid w:val="48E5A630"/>
    <w:rsid w:val="48E74C5B"/>
    <w:rsid w:val="48F1308D"/>
    <w:rsid w:val="48FB01FE"/>
    <w:rsid w:val="48FF5AA1"/>
    <w:rsid w:val="4907AC18"/>
    <w:rsid w:val="490AB634"/>
    <w:rsid w:val="49190F54"/>
    <w:rsid w:val="491BE805"/>
    <w:rsid w:val="491E3A1D"/>
    <w:rsid w:val="49206F31"/>
    <w:rsid w:val="4920B775"/>
    <w:rsid w:val="49215303"/>
    <w:rsid w:val="49217520"/>
    <w:rsid w:val="49270BB1"/>
    <w:rsid w:val="492B6E90"/>
    <w:rsid w:val="49388297"/>
    <w:rsid w:val="4943E058"/>
    <w:rsid w:val="49493E26"/>
    <w:rsid w:val="4951FBAC"/>
    <w:rsid w:val="495345E6"/>
    <w:rsid w:val="49538D12"/>
    <w:rsid w:val="49542817"/>
    <w:rsid w:val="4959AD56"/>
    <w:rsid w:val="495B27B5"/>
    <w:rsid w:val="49682748"/>
    <w:rsid w:val="4969CC87"/>
    <w:rsid w:val="496BA917"/>
    <w:rsid w:val="497340EB"/>
    <w:rsid w:val="49775217"/>
    <w:rsid w:val="498587A8"/>
    <w:rsid w:val="4987933E"/>
    <w:rsid w:val="49892F8A"/>
    <w:rsid w:val="499109BC"/>
    <w:rsid w:val="4994EC4F"/>
    <w:rsid w:val="499794EA"/>
    <w:rsid w:val="499814D2"/>
    <w:rsid w:val="4999524E"/>
    <w:rsid w:val="499C898E"/>
    <w:rsid w:val="49A68FDB"/>
    <w:rsid w:val="49ACBEC8"/>
    <w:rsid w:val="49AEC502"/>
    <w:rsid w:val="49B25072"/>
    <w:rsid w:val="49BC812F"/>
    <w:rsid w:val="49C09CC6"/>
    <w:rsid w:val="49C9C728"/>
    <w:rsid w:val="49CE4613"/>
    <w:rsid w:val="49D06B8D"/>
    <w:rsid w:val="49D68F34"/>
    <w:rsid w:val="49D85985"/>
    <w:rsid w:val="49DB43E2"/>
    <w:rsid w:val="49DD6755"/>
    <w:rsid w:val="49E62996"/>
    <w:rsid w:val="49E8A683"/>
    <w:rsid w:val="49EC38BA"/>
    <w:rsid w:val="49F0C2C6"/>
    <w:rsid w:val="49F1D9DE"/>
    <w:rsid w:val="49F351B5"/>
    <w:rsid w:val="49F578A9"/>
    <w:rsid w:val="49F7ACF4"/>
    <w:rsid w:val="49F85AFD"/>
    <w:rsid w:val="49FA7B35"/>
    <w:rsid w:val="4A07733A"/>
    <w:rsid w:val="4A1400F9"/>
    <w:rsid w:val="4A1AADEB"/>
    <w:rsid w:val="4A270EEC"/>
    <w:rsid w:val="4A2E8591"/>
    <w:rsid w:val="4A3AE52F"/>
    <w:rsid w:val="4A54D9C6"/>
    <w:rsid w:val="4A5A4CF2"/>
    <w:rsid w:val="4A5C64D6"/>
    <w:rsid w:val="4A5D1A26"/>
    <w:rsid w:val="4A5DB6B8"/>
    <w:rsid w:val="4A5F98A6"/>
    <w:rsid w:val="4A6514A9"/>
    <w:rsid w:val="4A65E547"/>
    <w:rsid w:val="4A67DE6D"/>
    <w:rsid w:val="4A69A12C"/>
    <w:rsid w:val="4A72D244"/>
    <w:rsid w:val="4A74A3EF"/>
    <w:rsid w:val="4A77CE48"/>
    <w:rsid w:val="4A7AA5B2"/>
    <w:rsid w:val="4A7EECFA"/>
    <w:rsid w:val="4A88549B"/>
    <w:rsid w:val="4A89F6FE"/>
    <w:rsid w:val="4A8D00EE"/>
    <w:rsid w:val="4A8DD7C8"/>
    <w:rsid w:val="4A99DAB0"/>
    <w:rsid w:val="4A9D2AE6"/>
    <w:rsid w:val="4ABF7F9A"/>
    <w:rsid w:val="4AC2B2D5"/>
    <w:rsid w:val="4AC5DB8D"/>
    <w:rsid w:val="4ACA7838"/>
    <w:rsid w:val="4ACDAEB0"/>
    <w:rsid w:val="4ADCBF32"/>
    <w:rsid w:val="4ADE1765"/>
    <w:rsid w:val="4ADF9042"/>
    <w:rsid w:val="4AE46D51"/>
    <w:rsid w:val="4AE978BA"/>
    <w:rsid w:val="4AED7CDF"/>
    <w:rsid w:val="4AEF851A"/>
    <w:rsid w:val="4AF593FD"/>
    <w:rsid w:val="4AFB507B"/>
    <w:rsid w:val="4AFBBB33"/>
    <w:rsid w:val="4AFCAEBC"/>
    <w:rsid w:val="4AFF389A"/>
    <w:rsid w:val="4B02392C"/>
    <w:rsid w:val="4B05AF1D"/>
    <w:rsid w:val="4B13C7F0"/>
    <w:rsid w:val="4B145AD4"/>
    <w:rsid w:val="4B173737"/>
    <w:rsid w:val="4B21A9A4"/>
    <w:rsid w:val="4B24C2F2"/>
    <w:rsid w:val="4B291CE9"/>
    <w:rsid w:val="4B29DB78"/>
    <w:rsid w:val="4B2D2B89"/>
    <w:rsid w:val="4B2D661F"/>
    <w:rsid w:val="4B309F5B"/>
    <w:rsid w:val="4B331234"/>
    <w:rsid w:val="4B335262"/>
    <w:rsid w:val="4B35D2AA"/>
    <w:rsid w:val="4B364195"/>
    <w:rsid w:val="4B3B813E"/>
    <w:rsid w:val="4B3F6335"/>
    <w:rsid w:val="4B406E36"/>
    <w:rsid w:val="4B41238C"/>
    <w:rsid w:val="4B41B8B4"/>
    <w:rsid w:val="4B464933"/>
    <w:rsid w:val="4B481506"/>
    <w:rsid w:val="4B483A43"/>
    <w:rsid w:val="4B4AB9F6"/>
    <w:rsid w:val="4B55A6B9"/>
    <w:rsid w:val="4B5C008F"/>
    <w:rsid w:val="4B5F6E8F"/>
    <w:rsid w:val="4B619F65"/>
    <w:rsid w:val="4B624FC2"/>
    <w:rsid w:val="4B63098F"/>
    <w:rsid w:val="4B653F25"/>
    <w:rsid w:val="4B6A4757"/>
    <w:rsid w:val="4B6C7C85"/>
    <w:rsid w:val="4B88CDBF"/>
    <w:rsid w:val="4B89F836"/>
    <w:rsid w:val="4B8C0242"/>
    <w:rsid w:val="4B8E0CAA"/>
    <w:rsid w:val="4B928A26"/>
    <w:rsid w:val="4B92931B"/>
    <w:rsid w:val="4B9D2C2A"/>
    <w:rsid w:val="4BA0648D"/>
    <w:rsid w:val="4BA89D96"/>
    <w:rsid w:val="4BB3E0E6"/>
    <w:rsid w:val="4BBD267E"/>
    <w:rsid w:val="4BC0108F"/>
    <w:rsid w:val="4BC05D16"/>
    <w:rsid w:val="4BC2EF70"/>
    <w:rsid w:val="4BC93FD5"/>
    <w:rsid w:val="4BCB8DFE"/>
    <w:rsid w:val="4BD17C6C"/>
    <w:rsid w:val="4BD58594"/>
    <w:rsid w:val="4BD7046A"/>
    <w:rsid w:val="4BD8065C"/>
    <w:rsid w:val="4BDA4A5F"/>
    <w:rsid w:val="4BDABA06"/>
    <w:rsid w:val="4BE34C5D"/>
    <w:rsid w:val="4BE3F0D5"/>
    <w:rsid w:val="4BE54EB9"/>
    <w:rsid w:val="4BEA0FD9"/>
    <w:rsid w:val="4BEA11DC"/>
    <w:rsid w:val="4BEA556E"/>
    <w:rsid w:val="4BF07EAB"/>
    <w:rsid w:val="4C02CA5E"/>
    <w:rsid w:val="4C065BA1"/>
    <w:rsid w:val="4C129A6D"/>
    <w:rsid w:val="4C14A136"/>
    <w:rsid w:val="4C1A48FC"/>
    <w:rsid w:val="4C1DA3EA"/>
    <w:rsid w:val="4C1FAEC3"/>
    <w:rsid w:val="4C2FE628"/>
    <w:rsid w:val="4C31542E"/>
    <w:rsid w:val="4C369026"/>
    <w:rsid w:val="4C3999F1"/>
    <w:rsid w:val="4C43D7B6"/>
    <w:rsid w:val="4C4D155C"/>
    <w:rsid w:val="4C4E8B16"/>
    <w:rsid w:val="4C506439"/>
    <w:rsid w:val="4C512DE1"/>
    <w:rsid w:val="4C55532B"/>
    <w:rsid w:val="4C58DFAC"/>
    <w:rsid w:val="4C5C0ADF"/>
    <w:rsid w:val="4C5F7DA6"/>
    <w:rsid w:val="4C5FA9C7"/>
    <w:rsid w:val="4C685906"/>
    <w:rsid w:val="4C68CE01"/>
    <w:rsid w:val="4C81F883"/>
    <w:rsid w:val="4C828C0D"/>
    <w:rsid w:val="4C937550"/>
    <w:rsid w:val="4C9A696C"/>
    <w:rsid w:val="4C9DAC31"/>
    <w:rsid w:val="4CA7FE3B"/>
    <w:rsid w:val="4CAE30E5"/>
    <w:rsid w:val="4CAE53CE"/>
    <w:rsid w:val="4CB7531E"/>
    <w:rsid w:val="4CBB1B09"/>
    <w:rsid w:val="4CC50577"/>
    <w:rsid w:val="4CC69C3E"/>
    <w:rsid w:val="4CC6A679"/>
    <w:rsid w:val="4CCBA15D"/>
    <w:rsid w:val="4CCBDEAC"/>
    <w:rsid w:val="4CD19B23"/>
    <w:rsid w:val="4CDBB6B2"/>
    <w:rsid w:val="4CE25EDD"/>
    <w:rsid w:val="4CE2EFFD"/>
    <w:rsid w:val="4CE37E0A"/>
    <w:rsid w:val="4CE45F8A"/>
    <w:rsid w:val="4CE9E14D"/>
    <w:rsid w:val="4CEA9DE3"/>
    <w:rsid w:val="4CEBC8B2"/>
    <w:rsid w:val="4CEEDDE6"/>
    <w:rsid w:val="4CF585DE"/>
    <w:rsid w:val="4CF8312E"/>
    <w:rsid w:val="4CFED9F0"/>
    <w:rsid w:val="4D002B0E"/>
    <w:rsid w:val="4D02B109"/>
    <w:rsid w:val="4D079C64"/>
    <w:rsid w:val="4D142D90"/>
    <w:rsid w:val="4D1B7E66"/>
    <w:rsid w:val="4D227AA4"/>
    <w:rsid w:val="4D270274"/>
    <w:rsid w:val="4D3D262F"/>
    <w:rsid w:val="4D3EC8E3"/>
    <w:rsid w:val="4D3FA83C"/>
    <w:rsid w:val="4D42E499"/>
    <w:rsid w:val="4D50F12A"/>
    <w:rsid w:val="4D521326"/>
    <w:rsid w:val="4D545C1E"/>
    <w:rsid w:val="4D5E380C"/>
    <w:rsid w:val="4D608957"/>
    <w:rsid w:val="4D734B14"/>
    <w:rsid w:val="4D7A5408"/>
    <w:rsid w:val="4D7AC243"/>
    <w:rsid w:val="4D7C4230"/>
    <w:rsid w:val="4D7CAEEE"/>
    <w:rsid w:val="4D836247"/>
    <w:rsid w:val="4D8D4854"/>
    <w:rsid w:val="4D93E5B5"/>
    <w:rsid w:val="4D9CA886"/>
    <w:rsid w:val="4D9F3D3E"/>
    <w:rsid w:val="4DA350C3"/>
    <w:rsid w:val="4DAD9975"/>
    <w:rsid w:val="4DAE8D24"/>
    <w:rsid w:val="4DAF1677"/>
    <w:rsid w:val="4DAFC300"/>
    <w:rsid w:val="4DB47737"/>
    <w:rsid w:val="4DB49380"/>
    <w:rsid w:val="4DB4E987"/>
    <w:rsid w:val="4DBA942D"/>
    <w:rsid w:val="4DBCB42A"/>
    <w:rsid w:val="4DCE380F"/>
    <w:rsid w:val="4DD1F028"/>
    <w:rsid w:val="4DD42255"/>
    <w:rsid w:val="4DD7E84F"/>
    <w:rsid w:val="4DD8FA04"/>
    <w:rsid w:val="4DD957CE"/>
    <w:rsid w:val="4DE4F5FC"/>
    <w:rsid w:val="4DE546FA"/>
    <w:rsid w:val="4DF2A7F6"/>
    <w:rsid w:val="4DF6ABDD"/>
    <w:rsid w:val="4DF82BD6"/>
    <w:rsid w:val="4E029A5C"/>
    <w:rsid w:val="4E059BB0"/>
    <w:rsid w:val="4E08E468"/>
    <w:rsid w:val="4E0CF50D"/>
    <w:rsid w:val="4E114EE1"/>
    <w:rsid w:val="4E139F0A"/>
    <w:rsid w:val="4E14708B"/>
    <w:rsid w:val="4E1C69DB"/>
    <w:rsid w:val="4E272DB5"/>
    <w:rsid w:val="4E350F1C"/>
    <w:rsid w:val="4E35ADCF"/>
    <w:rsid w:val="4E3D4FDF"/>
    <w:rsid w:val="4E3DE893"/>
    <w:rsid w:val="4E423AE8"/>
    <w:rsid w:val="4E426D4C"/>
    <w:rsid w:val="4E50B455"/>
    <w:rsid w:val="4E54D8FA"/>
    <w:rsid w:val="4E588D4A"/>
    <w:rsid w:val="4E5BABC3"/>
    <w:rsid w:val="4E5F0955"/>
    <w:rsid w:val="4E684615"/>
    <w:rsid w:val="4E68F19F"/>
    <w:rsid w:val="4E69B25D"/>
    <w:rsid w:val="4E69EB74"/>
    <w:rsid w:val="4E70569C"/>
    <w:rsid w:val="4E71E57B"/>
    <w:rsid w:val="4E747441"/>
    <w:rsid w:val="4E766D5A"/>
    <w:rsid w:val="4E7781C7"/>
    <w:rsid w:val="4E817666"/>
    <w:rsid w:val="4E891DB5"/>
    <w:rsid w:val="4E8E8275"/>
    <w:rsid w:val="4E8F6A15"/>
    <w:rsid w:val="4E919113"/>
    <w:rsid w:val="4E92C97C"/>
    <w:rsid w:val="4E958A96"/>
    <w:rsid w:val="4E968C50"/>
    <w:rsid w:val="4EA54339"/>
    <w:rsid w:val="4EA8F279"/>
    <w:rsid w:val="4EA99EAA"/>
    <w:rsid w:val="4EAD4474"/>
    <w:rsid w:val="4EAF5EF7"/>
    <w:rsid w:val="4EB5E5DE"/>
    <w:rsid w:val="4EB7BEC3"/>
    <w:rsid w:val="4EBAB436"/>
    <w:rsid w:val="4EBDACC3"/>
    <w:rsid w:val="4EC0738E"/>
    <w:rsid w:val="4EC372E4"/>
    <w:rsid w:val="4ECEDAAA"/>
    <w:rsid w:val="4ECFA22A"/>
    <w:rsid w:val="4ED838CD"/>
    <w:rsid w:val="4EE3A390"/>
    <w:rsid w:val="4EE7329F"/>
    <w:rsid w:val="4EE9C3E7"/>
    <w:rsid w:val="4EEB81E3"/>
    <w:rsid w:val="4EF5D6E8"/>
    <w:rsid w:val="4EFFEEF1"/>
    <w:rsid w:val="4F00889C"/>
    <w:rsid w:val="4F028638"/>
    <w:rsid w:val="4F03718E"/>
    <w:rsid w:val="4F0CEEE9"/>
    <w:rsid w:val="4F173E1B"/>
    <w:rsid w:val="4F17DE51"/>
    <w:rsid w:val="4F1996B1"/>
    <w:rsid w:val="4F1B05E1"/>
    <w:rsid w:val="4F243111"/>
    <w:rsid w:val="4F261ED8"/>
    <w:rsid w:val="4F29C99F"/>
    <w:rsid w:val="4F332278"/>
    <w:rsid w:val="4F3BF1B2"/>
    <w:rsid w:val="4F3D0F57"/>
    <w:rsid w:val="4F402DE9"/>
    <w:rsid w:val="4F4B2557"/>
    <w:rsid w:val="4F51B79C"/>
    <w:rsid w:val="4F61AE6A"/>
    <w:rsid w:val="4F62EEC4"/>
    <w:rsid w:val="4F65D537"/>
    <w:rsid w:val="4F67DE15"/>
    <w:rsid w:val="4F70D20C"/>
    <w:rsid w:val="4F71EAD7"/>
    <w:rsid w:val="4F723A17"/>
    <w:rsid w:val="4F7762E3"/>
    <w:rsid w:val="4F79512F"/>
    <w:rsid w:val="4F79D6DC"/>
    <w:rsid w:val="4F7A71BE"/>
    <w:rsid w:val="4F7B6E8E"/>
    <w:rsid w:val="4F820C0E"/>
    <w:rsid w:val="4F84B61E"/>
    <w:rsid w:val="4F9034E7"/>
    <w:rsid w:val="4FA112D9"/>
    <w:rsid w:val="4FA3C8F6"/>
    <w:rsid w:val="4FA4BA7D"/>
    <w:rsid w:val="4FA4ED1C"/>
    <w:rsid w:val="4FA50FC2"/>
    <w:rsid w:val="4FA8DB67"/>
    <w:rsid w:val="4FAAC97C"/>
    <w:rsid w:val="4FAF5FD7"/>
    <w:rsid w:val="4FB89210"/>
    <w:rsid w:val="4FBAD900"/>
    <w:rsid w:val="4FBF4808"/>
    <w:rsid w:val="4FCB98DB"/>
    <w:rsid w:val="4FD1634C"/>
    <w:rsid w:val="4FE18CD4"/>
    <w:rsid w:val="4FE70D76"/>
    <w:rsid w:val="4FE72C4E"/>
    <w:rsid w:val="4FE93FB4"/>
    <w:rsid w:val="4FF2DAA1"/>
    <w:rsid w:val="4FF6644F"/>
    <w:rsid w:val="4FF6A360"/>
    <w:rsid w:val="4FF7E058"/>
    <w:rsid w:val="4FFAA2CB"/>
    <w:rsid w:val="4FFC3D18"/>
    <w:rsid w:val="4FFD122D"/>
    <w:rsid w:val="5005B5CA"/>
    <w:rsid w:val="5005DF0A"/>
    <w:rsid w:val="5014A45F"/>
    <w:rsid w:val="501CA5F3"/>
    <w:rsid w:val="5023DF15"/>
    <w:rsid w:val="50245281"/>
    <w:rsid w:val="5024E410"/>
    <w:rsid w:val="50255180"/>
    <w:rsid w:val="5029C300"/>
    <w:rsid w:val="502AF52D"/>
    <w:rsid w:val="502FD1F0"/>
    <w:rsid w:val="502FDE4A"/>
    <w:rsid w:val="502FE780"/>
    <w:rsid w:val="503E6838"/>
    <w:rsid w:val="503F1FBF"/>
    <w:rsid w:val="5049D010"/>
    <w:rsid w:val="504ABC7D"/>
    <w:rsid w:val="5050EC33"/>
    <w:rsid w:val="50522DA0"/>
    <w:rsid w:val="5056F602"/>
    <w:rsid w:val="5059E819"/>
    <w:rsid w:val="505F8F40"/>
    <w:rsid w:val="506100F5"/>
    <w:rsid w:val="5067FEF5"/>
    <w:rsid w:val="50733626"/>
    <w:rsid w:val="507CDE8D"/>
    <w:rsid w:val="507D9460"/>
    <w:rsid w:val="507FA13A"/>
    <w:rsid w:val="507FECE2"/>
    <w:rsid w:val="50818079"/>
    <w:rsid w:val="5083BD76"/>
    <w:rsid w:val="508C5D0D"/>
    <w:rsid w:val="50A2D795"/>
    <w:rsid w:val="50A688FB"/>
    <w:rsid w:val="50AE3815"/>
    <w:rsid w:val="50B09404"/>
    <w:rsid w:val="50B1D74B"/>
    <w:rsid w:val="50B799A4"/>
    <w:rsid w:val="50BC0CF0"/>
    <w:rsid w:val="50BD7997"/>
    <w:rsid w:val="50C51D0F"/>
    <w:rsid w:val="50C6E4D8"/>
    <w:rsid w:val="50C901F2"/>
    <w:rsid w:val="50CA0F80"/>
    <w:rsid w:val="50CD16FD"/>
    <w:rsid w:val="50D07A9C"/>
    <w:rsid w:val="50D1745C"/>
    <w:rsid w:val="50D35053"/>
    <w:rsid w:val="50DB451C"/>
    <w:rsid w:val="50DB857B"/>
    <w:rsid w:val="50DF421E"/>
    <w:rsid w:val="50E23320"/>
    <w:rsid w:val="50E31A2B"/>
    <w:rsid w:val="50E7516F"/>
    <w:rsid w:val="50E84D99"/>
    <w:rsid w:val="50EB5E3A"/>
    <w:rsid w:val="50EC3FF4"/>
    <w:rsid w:val="50ECDD5B"/>
    <w:rsid w:val="50EE127F"/>
    <w:rsid w:val="50EEA764"/>
    <w:rsid w:val="50EF6153"/>
    <w:rsid w:val="50EFE5EB"/>
    <w:rsid w:val="50F23096"/>
    <w:rsid w:val="50FE650C"/>
    <w:rsid w:val="51089983"/>
    <w:rsid w:val="5108F499"/>
    <w:rsid w:val="510CDDE0"/>
    <w:rsid w:val="510DD18D"/>
    <w:rsid w:val="511269FA"/>
    <w:rsid w:val="51148FEE"/>
    <w:rsid w:val="5114CDBA"/>
    <w:rsid w:val="5119AB64"/>
    <w:rsid w:val="5128E866"/>
    <w:rsid w:val="512C72AA"/>
    <w:rsid w:val="51318350"/>
    <w:rsid w:val="513F9CAE"/>
    <w:rsid w:val="51408ADE"/>
    <w:rsid w:val="51474126"/>
    <w:rsid w:val="51486CBB"/>
    <w:rsid w:val="5149A8CE"/>
    <w:rsid w:val="515CBD38"/>
    <w:rsid w:val="515F2634"/>
    <w:rsid w:val="5163B5CA"/>
    <w:rsid w:val="51699E02"/>
    <w:rsid w:val="5175E6BD"/>
    <w:rsid w:val="517934E3"/>
    <w:rsid w:val="5179548D"/>
    <w:rsid w:val="517F586A"/>
    <w:rsid w:val="5180ABA5"/>
    <w:rsid w:val="5194FD44"/>
    <w:rsid w:val="51A031DC"/>
    <w:rsid w:val="51A0FAD6"/>
    <w:rsid w:val="51A443DD"/>
    <w:rsid w:val="51A48E0F"/>
    <w:rsid w:val="51A5A0CB"/>
    <w:rsid w:val="51B074C0"/>
    <w:rsid w:val="51B989FC"/>
    <w:rsid w:val="51BBED3C"/>
    <w:rsid w:val="51C5A8F1"/>
    <w:rsid w:val="51C6C58E"/>
    <w:rsid w:val="51D18668"/>
    <w:rsid w:val="51D3BC06"/>
    <w:rsid w:val="51D845AE"/>
    <w:rsid w:val="51D8DD2C"/>
    <w:rsid w:val="51E03334"/>
    <w:rsid w:val="51E17959"/>
    <w:rsid w:val="51E36B20"/>
    <w:rsid w:val="51E4D708"/>
    <w:rsid w:val="51E913BE"/>
    <w:rsid w:val="51EF7409"/>
    <w:rsid w:val="51EFA142"/>
    <w:rsid w:val="51F196DC"/>
    <w:rsid w:val="51F39A71"/>
    <w:rsid w:val="51F97E73"/>
    <w:rsid w:val="51FA5403"/>
    <w:rsid w:val="51FA794B"/>
    <w:rsid w:val="51FC07E7"/>
    <w:rsid w:val="51FCA853"/>
    <w:rsid w:val="51FE2A25"/>
    <w:rsid w:val="520055BC"/>
    <w:rsid w:val="5200D41B"/>
    <w:rsid w:val="52028370"/>
    <w:rsid w:val="52041C06"/>
    <w:rsid w:val="520F3B32"/>
    <w:rsid w:val="52145E4F"/>
    <w:rsid w:val="521A1E3A"/>
    <w:rsid w:val="521C0AD4"/>
    <w:rsid w:val="521D442A"/>
    <w:rsid w:val="521DBFFE"/>
    <w:rsid w:val="521F2FE8"/>
    <w:rsid w:val="5225FDF6"/>
    <w:rsid w:val="522C4747"/>
    <w:rsid w:val="522D2887"/>
    <w:rsid w:val="522DDE27"/>
    <w:rsid w:val="5232BE84"/>
    <w:rsid w:val="5234A165"/>
    <w:rsid w:val="52353E1A"/>
    <w:rsid w:val="52367C05"/>
    <w:rsid w:val="523CEB02"/>
    <w:rsid w:val="52452DBA"/>
    <w:rsid w:val="5245A7AA"/>
    <w:rsid w:val="5246D3C0"/>
    <w:rsid w:val="5246D99D"/>
    <w:rsid w:val="52473889"/>
    <w:rsid w:val="524970A5"/>
    <w:rsid w:val="524B30EB"/>
    <w:rsid w:val="524CB830"/>
    <w:rsid w:val="524F4554"/>
    <w:rsid w:val="52526713"/>
    <w:rsid w:val="525ECB30"/>
    <w:rsid w:val="526729FD"/>
    <w:rsid w:val="52682057"/>
    <w:rsid w:val="526B1A77"/>
    <w:rsid w:val="526CA952"/>
    <w:rsid w:val="526F20B4"/>
    <w:rsid w:val="526F9F04"/>
    <w:rsid w:val="5275C39B"/>
    <w:rsid w:val="52781815"/>
    <w:rsid w:val="5286D5DE"/>
    <w:rsid w:val="5292DEBC"/>
    <w:rsid w:val="5294C7F3"/>
    <w:rsid w:val="529A24AE"/>
    <w:rsid w:val="529BF57E"/>
    <w:rsid w:val="529D73A5"/>
    <w:rsid w:val="52A21EF0"/>
    <w:rsid w:val="52A5614B"/>
    <w:rsid w:val="52AAA53D"/>
    <w:rsid w:val="52ADD260"/>
    <w:rsid w:val="52B16657"/>
    <w:rsid w:val="52B6B9E0"/>
    <w:rsid w:val="52BC17FA"/>
    <w:rsid w:val="52C89CBC"/>
    <w:rsid w:val="52C98F96"/>
    <w:rsid w:val="52D093EA"/>
    <w:rsid w:val="52D65554"/>
    <w:rsid w:val="52DE9A56"/>
    <w:rsid w:val="52E38FFF"/>
    <w:rsid w:val="52EA5712"/>
    <w:rsid w:val="52F57BCA"/>
    <w:rsid w:val="52F87C2D"/>
    <w:rsid w:val="53066E81"/>
    <w:rsid w:val="53070298"/>
    <w:rsid w:val="5309D605"/>
    <w:rsid w:val="530E8644"/>
    <w:rsid w:val="53165325"/>
    <w:rsid w:val="531669D7"/>
    <w:rsid w:val="53198C2C"/>
    <w:rsid w:val="531A5847"/>
    <w:rsid w:val="53260911"/>
    <w:rsid w:val="532BFE6D"/>
    <w:rsid w:val="53366389"/>
    <w:rsid w:val="53382C35"/>
    <w:rsid w:val="5339B970"/>
    <w:rsid w:val="533D7008"/>
    <w:rsid w:val="53402041"/>
    <w:rsid w:val="53481C92"/>
    <w:rsid w:val="534C3571"/>
    <w:rsid w:val="5351C81C"/>
    <w:rsid w:val="5354E789"/>
    <w:rsid w:val="5357C2DF"/>
    <w:rsid w:val="535BCB9E"/>
    <w:rsid w:val="536DC914"/>
    <w:rsid w:val="5374B3B1"/>
    <w:rsid w:val="53780380"/>
    <w:rsid w:val="537A7184"/>
    <w:rsid w:val="537D49BA"/>
    <w:rsid w:val="537F4340"/>
    <w:rsid w:val="538454FA"/>
    <w:rsid w:val="538F1396"/>
    <w:rsid w:val="5393146B"/>
    <w:rsid w:val="5393579C"/>
    <w:rsid w:val="539AA472"/>
    <w:rsid w:val="53A10471"/>
    <w:rsid w:val="53A2B2D2"/>
    <w:rsid w:val="53A65DEE"/>
    <w:rsid w:val="53AC67B3"/>
    <w:rsid w:val="53AD5345"/>
    <w:rsid w:val="53B05AA0"/>
    <w:rsid w:val="53BE62B3"/>
    <w:rsid w:val="53C4E240"/>
    <w:rsid w:val="53C93C28"/>
    <w:rsid w:val="53CD23DE"/>
    <w:rsid w:val="53D071C6"/>
    <w:rsid w:val="53D36F10"/>
    <w:rsid w:val="53D679F0"/>
    <w:rsid w:val="53D81547"/>
    <w:rsid w:val="53EC53BA"/>
    <w:rsid w:val="53EE3774"/>
    <w:rsid w:val="53EF399E"/>
    <w:rsid w:val="53F6034C"/>
    <w:rsid w:val="53F607D5"/>
    <w:rsid w:val="53FA7AA6"/>
    <w:rsid w:val="53FCA404"/>
    <w:rsid w:val="53FF94E3"/>
    <w:rsid w:val="5400F68B"/>
    <w:rsid w:val="540A6AA1"/>
    <w:rsid w:val="542A0565"/>
    <w:rsid w:val="5436E08D"/>
    <w:rsid w:val="543EBC59"/>
    <w:rsid w:val="54431769"/>
    <w:rsid w:val="54459CAF"/>
    <w:rsid w:val="544F406C"/>
    <w:rsid w:val="545901EA"/>
    <w:rsid w:val="54595DE8"/>
    <w:rsid w:val="545F8963"/>
    <w:rsid w:val="5467DA97"/>
    <w:rsid w:val="546869C2"/>
    <w:rsid w:val="54687D5A"/>
    <w:rsid w:val="547429F5"/>
    <w:rsid w:val="5474DD34"/>
    <w:rsid w:val="5476308F"/>
    <w:rsid w:val="5477F193"/>
    <w:rsid w:val="547E14F3"/>
    <w:rsid w:val="5481C7CD"/>
    <w:rsid w:val="548564A1"/>
    <w:rsid w:val="5485FD39"/>
    <w:rsid w:val="54860818"/>
    <w:rsid w:val="548707B8"/>
    <w:rsid w:val="5492743C"/>
    <w:rsid w:val="54960D84"/>
    <w:rsid w:val="54AA2668"/>
    <w:rsid w:val="54AFEF58"/>
    <w:rsid w:val="54B1CB4F"/>
    <w:rsid w:val="54B430E7"/>
    <w:rsid w:val="54BB7F40"/>
    <w:rsid w:val="54BEF2B0"/>
    <w:rsid w:val="54C1DC59"/>
    <w:rsid w:val="54C3F5F9"/>
    <w:rsid w:val="54C7ABF3"/>
    <w:rsid w:val="54CF59FE"/>
    <w:rsid w:val="54D43011"/>
    <w:rsid w:val="54D76878"/>
    <w:rsid w:val="54D781A1"/>
    <w:rsid w:val="54DDF054"/>
    <w:rsid w:val="54E6ED51"/>
    <w:rsid w:val="54EAD9CA"/>
    <w:rsid w:val="54F06A6E"/>
    <w:rsid w:val="54FFC063"/>
    <w:rsid w:val="55082209"/>
    <w:rsid w:val="550915FF"/>
    <w:rsid w:val="55095F18"/>
    <w:rsid w:val="55158500"/>
    <w:rsid w:val="55159434"/>
    <w:rsid w:val="5515E9CE"/>
    <w:rsid w:val="551ADAFA"/>
    <w:rsid w:val="551E242A"/>
    <w:rsid w:val="552BA5A8"/>
    <w:rsid w:val="55319712"/>
    <w:rsid w:val="5534CFBA"/>
    <w:rsid w:val="5541F628"/>
    <w:rsid w:val="5542A408"/>
    <w:rsid w:val="5542B677"/>
    <w:rsid w:val="5544FAFE"/>
    <w:rsid w:val="55470B12"/>
    <w:rsid w:val="554ABDFB"/>
    <w:rsid w:val="55557C98"/>
    <w:rsid w:val="5555FC1C"/>
    <w:rsid w:val="5556CD25"/>
    <w:rsid w:val="555D0865"/>
    <w:rsid w:val="55640DB4"/>
    <w:rsid w:val="556A5F46"/>
    <w:rsid w:val="556ACE5B"/>
    <w:rsid w:val="556DE6D1"/>
    <w:rsid w:val="5579D483"/>
    <w:rsid w:val="558091E3"/>
    <w:rsid w:val="5581EA4C"/>
    <w:rsid w:val="55854963"/>
    <w:rsid w:val="558B3A1F"/>
    <w:rsid w:val="558CE2E9"/>
    <w:rsid w:val="5593877C"/>
    <w:rsid w:val="55969D25"/>
    <w:rsid w:val="5597D774"/>
    <w:rsid w:val="55A08820"/>
    <w:rsid w:val="55B49056"/>
    <w:rsid w:val="55B553E7"/>
    <w:rsid w:val="55B694A8"/>
    <w:rsid w:val="55B7D645"/>
    <w:rsid w:val="55B9CAF6"/>
    <w:rsid w:val="55BDC180"/>
    <w:rsid w:val="55C1D411"/>
    <w:rsid w:val="55C4AE67"/>
    <w:rsid w:val="55C4B54C"/>
    <w:rsid w:val="55C66C05"/>
    <w:rsid w:val="55E0EA7A"/>
    <w:rsid w:val="55E29005"/>
    <w:rsid w:val="55E68041"/>
    <w:rsid w:val="55E81834"/>
    <w:rsid w:val="55EB4385"/>
    <w:rsid w:val="55EE5C2E"/>
    <w:rsid w:val="55F81C77"/>
    <w:rsid w:val="5603AAF8"/>
    <w:rsid w:val="5606072C"/>
    <w:rsid w:val="56086187"/>
    <w:rsid w:val="5610A52F"/>
    <w:rsid w:val="56225BFD"/>
    <w:rsid w:val="56229E55"/>
    <w:rsid w:val="5622D819"/>
    <w:rsid w:val="56340D81"/>
    <w:rsid w:val="563717A6"/>
    <w:rsid w:val="56375B46"/>
    <w:rsid w:val="5639BA3A"/>
    <w:rsid w:val="5639C798"/>
    <w:rsid w:val="5643BA8C"/>
    <w:rsid w:val="564F3D58"/>
    <w:rsid w:val="5652F948"/>
    <w:rsid w:val="565D3F24"/>
    <w:rsid w:val="565F6B3C"/>
    <w:rsid w:val="56670363"/>
    <w:rsid w:val="56688705"/>
    <w:rsid w:val="567723AF"/>
    <w:rsid w:val="567BEB4B"/>
    <w:rsid w:val="56833FC7"/>
    <w:rsid w:val="5685C934"/>
    <w:rsid w:val="56881B7E"/>
    <w:rsid w:val="568E6B76"/>
    <w:rsid w:val="56920575"/>
    <w:rsid w:val="56947575"/>
    <w:rsid w:val="569F786B"/>
    <w:rsid w:val="56B0D534"/>
    <w:rsid w:val="56B0ED4B"/>
    <w:rsid w:val="56B106A2"/>
    <w:rsid w:val="56B8482B"/>
    <w:rsid w:val="56B8B28E"/>
    <w:rsid w:val="56B9EF54"/>
    <w:rsid w:val="56BDEF8E"/>
    <w:rsid w:val="56CAE018"/>
    <w:rsid w:val="56CEC167"/>
    <w:rsid w:val="56D1C595"/>
    <w:rsid w:val="56D4DBDA"/>
    <w:rsid w:val="56E4504C"/>
    <w:rsid w:val="56E804FF"/>
    <w:rsid w:val="56E830CB"/>
    <w:rsid w:val="56EA6DE7"/>
    <w:rsid w:val="56F04F23"/>
    <w:rsid w:val="56F85A48"/>
    <w:rsid w:val="56FD18C9"/>
    <w:rsid w:val="56FD7A25"/>
    <w:rsid w:val="56FEE583"/>
    <w:rsid w:val="56FF0C81"/>
    <w:rsid w:val="5701645E"/>
    <w:rsid w:val="5703473A"/>
    <w:rsid w:val="57081288"/>
    <w:rsid w:val="570A188F"/>
    <w:rsid w:val="570D5F8A"/>
    <w:rsid w:val="57184053"/>
    <w:rsid w:val="571B870C"/>
    <w:rsid w:val="571E4370"/>
    <w:rsid w:val="57214859"/>
    <w:rsid w:val="5725D836"/>
    <w:rsid w:val="572CB322"/>
    <w:rsid w:val="572F58E6"/>
    <w:rsid w:val="5730C138"/>
    <w:rsid w:val="5733B250"/>
    <w:rsid w:val="573F0750"/>
    <w:rsid w:val="573FFB22"/>
    <w:rsid w:val="57428968"/>
    <w:rsid w:val="5751AD36"/>
    <w:rsid w:val="57525B99"/>
    <w:rsid w:val="57553326"/>
    <w:rsid w:val="57574E1A"/>
    <w:rsid w:val="575CD082"/>
    <w:rsid w:val="57685E19"/>
    <w:rsid w:val="5771FF62"/>
    <w:rsid w:val="5772C03E"/>
    <w:rsid w:val="577628DA"/>
    <w:rsid w:val="577B403C"/>
    <w:rsid w:val="577D0416"/>
    <w:rsid w:val="577D1311"/>
    <w:rsid w:val="577EC21C"/>
    <w:rsid w:val="577EE5D2"/>
    <w:rsid w:val="57858F9B"/>
    <w:rsid w:val="5785E0AA"/>
    <w:rsid w:val="5786297C"/>
    <w:rsid w:val="57908134"/>
    <w:rsid w:val="57953517"/>
    <w:rsid w:val="57954CC5"/>
    <w:rsid w:val="579D155C"/>
    <w:rsid w:val="579F952F"/>
    <w:rsid w:val="57AAF0EC"/>
    <w:rsid w:val="57AE041A"/>
    <w:rsid w:val="57B11CD7"/>
    <w:rsid w:val="57B7C942"/>
    <w:rsid w:val="57B9E81C"/>
    <w:rsid w:val="57BC4A83"/>
    <w:rsid w:val="57BC9521"/>
    <w:rsid w:val="57BDA8DA"/>
    <w:rsid w:val="57CBBB0E"/>
    <w:rsid w:val="57CD68F8"/>
    <w:rsid w:val="57D1AEE1"/>
    <w:rsid w:val="57D48E52"/>
    <w:rsid w:val="57D709D6"/>
    <w:rsid w:val="57DB51B5"/>
    <w:rsid w:val="57DC06E2"/>
    <w:rsid w:val="57E48E44"/>
    <w:rsid w:val="57ECCC3B"/>
    <w:rsid w:val="57F14F1E"/>
    <w:rsid w:val="57F39C18"/>
    <w:rsid w:val="57F51A2E"/>
    <w:rsid w:val="57F6CDB3"/>
    <w:rsid w:val="57FE9A6A"/>
    <w:rsid w:val="58073E37"/>
    <w:rsid w:val="5826A632"/>
    <w:rsid w:val="582B97BC"/>
    <w:rsid w:val="582CB9C1"/>
    <w:rsid w:val="5836487A"/>
    <w:rsid w:val="583AD16C"/>
    <w:rsid w:val="583DB166"/>
    <w:rsid w:val="58498E3F"/>
    <w:rsid w:val="584F2F6F"/>
    <w:rsid w:val="58528D48"/>
    <w:rsid w:val="585ABDB2"/>
    <w:rsid w:val="585D1985"/>
    <w:rsid w:val="5874DC68"/>
    <w:rsid w:val="58758DA1"/>
    <w:rsid w:val="588020AD"/>
    <w:rsid w:val="58892481"/>
    <w:rsid w:val="589862CB"/>
    <w:rsid w:val="58994A86"/>
    <w:rsid w:val="58AAD4BE"/>
    <w:rsid w:val="58B2C32F"/>
    <w:rsid w:val="58B6E56C"/>
    <w:rsid w:val="58BADFF2"/>
    <w:rsid w:val="58BC40FA"/>
    <w:rsid w:val="58BD8459"/>
    <w:rsid w:val="58BE3FE5"/>
    <w:rsid w:val="58BFD961"/>
    <w:rsid w:val="58C28805"/>
    <w:rsid w:val="58C36D58"/>
    <w:rsid w:val="58C539DB"/>
    <w:rsid w:val="58CE6D8C"/>
    <w:rsid w:val="58D14BD2"/>
    <w:rsid w:val="58DC00A9"/>
    <w:rsid w:val="58DC8DE1"/>
    <w:rsid w:val="58DD7F58"/>
    <w:rsid w:val="58E64A63"/>
    <w:rsid w:val="58E8BBD4"/>
    <w:rsid w:val="58E9C486"/>
    <w:rsid w:val="58F64426"/>
    <w:rsid w:val="58F8293F"/>
    <w:rsid w:val="58F8A0E3"/>
    <w:rsid w:val="58F8ACA0"/>
    <w:rsid w:val="58F9EE96"/>
    <w:rsid w:val="58FCFE73"/>
    <w:rsid w:val="58FE58D5"/>
    <w:rsid w:val="59017F51"/>
    <w:rsid w:val="590793CD"/>
    <w:rsid w:val="590F54AF"/>
    <w:rsid w:val="59157E6B"/>
    <w:rsid w:val="59179A26"/>
    <w:rsid w:val="591B3675"/>
    <w:rsid w:val="591BE328"/>
    <w:rsid w:val="59208C27"/>
    <w:rsid w:val="59229DEF"/>
    <w:rsid w:val="5923B6F4"/>
    <w:rsid w:val="5925F300"/>
    <w:rsid w:val="592991DE"/>
    <w:rsid w:val="592FB083"/>
    <w:rsid w:val="59379199"/>
    <w:rsid w:val="593D32F8"/>
    <w:rsid w:val="593F0791"/>
    <w:rsid w:val="594AA3C6"/>
    <w:rsid w:val="594CDCB0"/>
    <w:rsid w:val="5950753E"/>
    <w:rsid w:val="5950B105"/>
    <w:rsid w:val="59578DD4"/>
    <w:rsid w:val="595FE23F"/>
    <w:rsid w:val="5960C9BA"/>
    <w:rsid w:val="5963C241"/>
    <w:rsid w:val="5966DB4B"/>
    <w:rsid w:val="5971FF13"/>
    <w:rsid w:val="5972DE06"/>
    <w:rsid w:val="59738058"/>
    <w:rsid w:val="59859FAA"/>
    <w:rsid w:val="5986B148"/>
    <w:rsid w:val="5988FF83"/>
    <w:rsid w:val="5989708C"/>
    <w:rsid w:val="59902D1A"/>
    <w:rsid w:val="5990DAD4"/>
    <w:rsid w:val="5990E29E"/>
    <w:rsid w:val="59926883"/>
    <w:rsid w:val="59929CF1"/>
    <w:rsid w:val="59949831"/>
    <w:rsid w:val="5997308C"/>
    <w:rsid w:val="599D1EEE"/>
    <w:rsid w:val="599DE806"/>
    <w:rsid w:val="59A13569"/>
    <w:rsid w:val="59A15746"/>
    <w:rsid w:val="59A4A44F"/>
    <w:rsid w:val="59A7B988"/>
    <w:rsid w:val="59A803D9"/>
    <w:rsid w:val="59A9C3D7"/>
    <w:rsid w:val="59AEB2F6"/>
    <w:rsid w:val="59BE10F3"/>
    <w:rsid w:val="59BFAAAA"/>
    <w:rsid w:val="59C4BDCB"/>
    <w:rsid w:val="59C74FBA"/>
    <w:rsid w:val="59CA64DA"/>
    <w:rsid w:val="59D18C19"/>
    <w:rsid w:val="59D46744"/>
    <w:rsid w:val="59D712AE"/>
    <w:rsid w:val="59D8CDF9"/>
    <w:rsid w:val="59DC3CC5"/>
    <w:rsid w:val="59E614B5"/>
    <w:rsid w:val="59EE15BB"/>
    <w:rsid w:val="59F33530"/>
    <w:rsid w:val="59F63ECD"/>
    <w:rsid w:val="59F82FA6"/>
    <w:rsid w:val="5A093136"/>
    <w:rsid w:val="5A0A8D4B"/>
    <w:rsid w:val="5A0B1C76"/>
    <w:rsid w:val="5A0C1D35"/>
    <w:rsid w:val="5A0C71BF"/>
    <w:rsid w:val="5A15F88A"/>
    <w:rsid w:val="5A191872"/>
    <w:rsid w:val="5A1BF10E"/>
    <w:rsid w:val="5A20B66B"/>
    <w:rsid w:val="5A225EEB"/>
    <w:rsid w:val="5A271D0A"/>
    <w:rsid w:val="5A2727A2"/>
    <w:rsid w:val="5A285C5D"/>
    <w:rsid w:val="5A2C2C2D"/>
    <w:rsid w:val="5A3001B5"/>
    <w:rsid w:val="5A34B0FB"/>
    <w:rsid w:val="5A35E4F1"/>
    <w:rsid w:val="5A37B6F1"/>
    <w:rsid w:val="5A4320C6"/>
    <w:rsid w:val="5A448A47"/>
    <w:rsid w:val="5A493B62"/>
    <w:rsid w:val="5A4FAD26"/>
    <w:rsid w:val="5A54751C"/>
    <w:rsid w:val="5A58A996"/>
    <w:rsid w:val="5A5A7399"/>
    <w:rsid w:val="5A5B9D6E"/>
    <w:rsid w:val="5A5DB19C"/>
    <w:rsid w:val="5A5EE167"/>
    <w:rsid w:val="5A60D06A"/>
    <w:rsid w:val="5A61B3D2"/>
    <w:rsid w:val="5A6271B8"/>
    <w:rsid w:val="5A6386CB"/>
    <w:rsid w:val="5A6658C8"/>
    <w:rsid w:val="5A69B27F"/>
    <w:rsid w:val="5A6E0C32"/>
    <w:rsid w:val="5A76E2F2"/>
    <w:rsid w:val="5A77BB37"/>
    <w:rsid w:val="5A785E42"/>
    <w:rsid w:val="5A7DC413"/>
    <w:rsid w:val="5A841725"/>
    <w:rsid w:val="5A87BEF6"/>
    <w:rsid w:val="5A89FC5B"/>
    <w:rsid w:val="5A8CEE8E"/>
    <w:rsid w:val="5A9727CD"/>
    <w:rsid w:val="5AA00403"/>
    <w:rsid w:val="5AA124AF"/>
    <w:rsid w:val="5AA22AA5"/>
    <w:rsid w:val="5AA362E7"/>
    <w:rsid w:val="5AA451A6"/>
    <w:rsid w:val="5AA8E393"/>
    <w:rsid w:val="5AAA6B46"/>
    <w:rsid w:val="5AAD2727"/>
    <w:rsid w:val="5AADC99C"/>
    <w:rsid w:val="5AAFFE7A"/>
    <w:rsid w:val="5AB3299E"/>
    <w:rsid w:val="5AB433B2"/>
    <w:rsid w:val="5AB6509F"/>
    <w:rsid w:val="5ABB3275"/>
    <w:rsid w:val="5ABCC585"/>
    <w:rsid w:val="5AC5090F"/>
    <w:rsid w:val="5ACE33F6"/>
    <w:rsid w:val="5ACF7AFB"/>
    <w:rsid w:val="5ADC4B8E"/>
    <w:rsid w:val="5ADD1C6B"/>
    <w:rsid w:val="5AE0194F"/>
    <w:rsid w:val="5AE2BA22"/>
    <w:rsid w:val="5AF17B28"/>
    <w:rsid w:val="5AF3EB45"/>
    <w:rsid w:val="5AFD143F"/>
    <w:rsid w:val="5B0DDE02"/>
    <w:rsid w:val="5B0EB105"/>
    <w:rsid w:val="5B110EEF"/>
    <w:rsid w:val="5B1BF177"/>
    <w:rsid w:val="5B23AE38"/>
    <w:rsid w:val="5B2615B7"/>
    <w:rsid w:val="5B2BFD7B"/>
    <w:rsid w:val="5B2C622F"/>
    <w:rsid w:val="5B2CAB35"/>
    <w:rsid w:val="5B32AA17"/>
    <w:rsid w:val="5B37627C"/>
    <w:rsid w:val="5B3F8987"/>
    <w:rsid w:val="5B4389E9"/>
    <w:rsid w:val="5B484123"/>
    <w:rsid w:val="5B494E65"/>
    <w:rsid w:val="5B4E7518"/>
    <w:rsid w:val="5B4F663D"/>
    <w:rsid w:val="5B54A776"/>
    <w:rsid w:val="5B568A43"/>
    <w:rsid w:val="5B5771FE"/>
    <w:rsid w:val="5B61485B"/>
    <w:rsid w:val="5B644518"/>
    <w:rsid w:val="5B645A83"/>
    <w:rsid w:val="5B66353B"/>
    <w:rsid w:val="5B6DED1D"/>
    <w:rsid w:val="5B727648"/>
    <w:rsid w:val="5B748250"/>
    <w:rsid w:val="5B774DB9"/>
    <w:rsid w:val="5B7B1687"/>
    <w:rsid w:val="5B7C8624"/>
    <w:rsid w:val="5B7EA4CE"/>
    <w:rsid w:val="5B8402B4"/>
    <w:rsid w:val="5B874594"/>
    <w:rsid w:val="5B8BCD03"/>
    <w:rsid w:val="5B8EE129"/>
    <w:rsid w:val="5B9142AD"/>
    <w:rsid w:val="5B955EEF"/>
    <w:rsid w:val="5B963385"/>
    <w:rsid w:val="5B96B8CA"/>
    <w:rsid w:val="5BA65558"/>
    <w:rsid w:val="5BB2F226"/>
    <w:rsid w:val="5BB42200"/>
    <w:rsid w:val="5BB42420"/>
    <w:rsid w:val="5BB7ABE0"/>
    <w:rsid w:val="5BB8FED9"/>
    <w:rsid w:val="5BC0522C"/>
    <w:rsid w:val="5BC20F71"/>
    <w:rsid w:val="5BC534D5"/>
    <w:rsid w:val="5BC8C90C"/>
    <w:rsid w:val="5BC90B0F"/>
    <w:rsid w:val="5BCF3A6A"/>
    <w:rsid w:val="5BD0038D"/>
    <w:rsid w:val="5BD74D4A"/>
    <w:rsid w:val="5BEDC7E9"/>
    <w:rsid w:val="5BFD0362"/>
    <w:rsid w:val="5BFDADB1"/>
    <w:rsid w:val="5C02A18D"/>
    <w:rsid w:val="5C09ADFD"/>
    <w:rsid w:val="5C0BA8DF"/>
    <w:rsid w:val="5C110154"/>
    <w:rsid w:val="5C110AB3"/>
    <w:rsid w:val="5C1A19FE"/>
    <w:rsid w:val="5C1A65A7"/>
    <w:rsid w:val="5C1C20A0"/>
    <w:rsid w:val="5C20A04D"/>
    <w:rsid w:val="5C27ACFF"/>
    <w:rsid w:val="5C294480"/>
    <w:rsid w:val="5C2979A9"/>
    <w:rsid w:val="5C2A052F"/>
    <w:rsid w:val="5C2E3AAF"/>
    <w:rsid w:val="5C3181D4"/>
    <w:rsid w:val="5C32427F"/>
    <w:rsid w:val="5C374582"/>
    <w:rsid w:val="5C3D1158"/>
    <w:rsid w:val="5C3E5AAF"/>
    <w:rsid w:val="5C42A7C4"/>
    <w:rsid w:val="5C45EC9C"/>
    <w:rsid w:val="5C4C96DD"/>
    <w:rsid w:val="5C536399"/>
    <w:rsid w:val="5C548F38"/>
    <w:rsid w:val="5C54F483"/>
    <w:rsid w:val="5C59A5BA"/>
    <w:rsid w:val="5C59A820"/>
    <w:rsid w:val="5C5AB8CB"/>
    <w:rsid w:val="5C62447B"/>
    <w:rsid w:val="5C62A528"/>
    <w:rsid w:val="5C65D6E9"/>
    <w:rsid w:val="5C66A5F4"/>
    <w:rsid w:val="5C678676"/>
    <w:rsid w:val="5C70AF26"/>
    <w:rsid w:val="5C74C891"/>
    <w:rsid w:val="5C7B7273"/>
    <w:rsid w:val="5C83C26E"/>
    <w:rsid w:val="5C8AB295"/>
    <w:rsid w:val="5C8C7ED2"/>
    <w:rsid w:val="5C96074E"/>
    <w:rsid w:val="5C964323"/>
    <w:rsid w:val="5C9AD12A"/>
    <w:rsid w:val="5C9AF368"/>
    <w:rsid w:val="5C9D37BF"/>
    <w:rsid w:val="5CA26FDE"/>
    <w:rsid w:val="5CC23ACC"/>
    <w:rsid w:val="5CC34090"/>
    <w:rsid w:val="5CD26E12"/>
    <w:rsid w:val="5CD5074F"/>
    <w:rsid w:val="5CE9EA8D"/>
    <w:rsid w:val="5CEA3070"/>
    <w:rsid w:val="5CEA5033"/>
    <w:rsid w:val="5CEA523D"/>
    <w:rsid w:val="5CEE16D4"/>
    <w:rsid w:val="5CEF5924"/>
    <w:rsid w:val="5CF529BA"/>
    <w:rsid w:val="5CF61A3A"/>
    <w:rsid w:val="5D0374AE"/>
    <w:rsid w:val="5D0A8E33"/>
    <w:rsid w:val="5D0BFD7B"/>
    <w:rsid w:val="5D11D30B"/>
    <w:rsid w:val="5D1AF855"/>
    <w:rsid w:val="5D1D98B4"/>
    <w:rsid w:val="5D1F0F29"/>
    <w:rsid w:val="5D26CBF7"/>
    <w:rsid w:val="5D275D03"/>
    <w:rsid w:val="5D297104"/>
    <w:rsid w:val="5D2A22DF"/>
    <w:rsid w:val="5D2E4B49"/>
    <w:rsid w:val="5D304BC7"/>
    <w:rsid w:val="5D316614"/>
    <w:rsid w:val="5D32892B"/>
    <w:rsid w:val="5D349B04"/>
    <w:rsid w:val="5D404965"/>
    <w:rsid w:val="5D417DCC"/>
    <w:rsid w:val="5D51D6F2"/>
    <w:rsid w:val="5D560806"/>
    <w:rsid w:val="5D58B00F"/>
    <w:rsid w:val="5D5D9B9C"/>
    <w:rsid w:val="5D64D510"/>
    <w:rsid w:val="5D67F3FF"/>
    <w:rsid w:val="5D68749F"/>
    <w:rsid w:val="5D6B37CA"/>
    <w:rsid w:val="5D73F426"/>
    <w:rsid w:val="5D7CFFB4"/>
    <w:rsid w:val="5D812963"/>
    <w:rsid w:val="5D85195E"/>
    <w:rsid w:val="5D875AA8"/>
    <w:rsid w:val="5D8BC003"/>
    <w:rsid w:val="5D8D84F4"/>
    <w:rsid w:val="5D90328B"/>
    <w:rsid w:val="5D92766E"/>
    <w:rsid w:val="5D92DF1B"/>
    <w:rsid w:val="5D95459E"/>
    <w:rsid w:val="5D964EEC"/>
    <w:rsid w:val="5D96BDAC"/>
    <w:rsid w:val="5DA05DA3"/>
    <w:rsid w:val="5DA182AE"/>
    <w:rsid w:val="5DAC2FC1"/>
    <w:rsid w:val="5DB3E6ED"/>
    <w:rsid w:val="5DCC05B4"/>
    <w:rsid w:val="5DCC886A"/>
    <w:rsid w:val="5DD15067"/>
    <w:rsid w:val="5DD89501"/>
    <w:rsid w:val="5DDA3A28"/>
    <w:rsid w:val="5DDAC57A"/>
    <w:rsid w:val="5DDD627D"/>
    <w:rsid w:val="5DDE50C6"/>
    <w:rsid w:val="5DDF28D1"/>
    <w:rsid w:val="5DE45814"/>
    <w:rsid w:val="5DE7FC10"/>
    <w:rsid w:val="5DEC0051"/>
    <w:rsid w:val="5DF6D618"/>
    <w:rsid w:val="5DF790FF"/>
    <w:rsid w:val="5DF87E7A"/>
    <w:rsid w:val="5DF9E2F2"/>
    <w:rsid w:val="5E123078"/>
    <w:rsid w:val="5E14BD2D"/>
    <w:rsid w:val="5E18FB39"/>
    <w:rsid w:val="5E208AF6"/>
    <w:rsid w:val="5E235C89"/>
    <w:rsid w:val="5E2AF497"/>
    <w:rsid w:val="5E2E6B2F"/>
    <w:rsid w:val="5E2E7424"/>
    <w:rsid w:val="5E30FC7F"/>
    <w:rsid w:val="5E32859C"/>
    <w:rsid w:val="5E41D009"/>
    <w:rsid w:val="5E457036"/>
    <w:rsid w:val="5E4EE303"/>
    <w:rsid w:val="5E51F7E0"/>
    <w:rsid w:val="5E53C4C8"/>
    <w:rsid w:val="5E565B5F"/>
    <w:rsid w:val="5E5C420E"/>
    <w:rsid w:val="5E5DF089"/>
    <w:rsid w:val="5E5E0B2D"/>
    <w:rsid w:val="5E7A0B23"/>
    <w:rsid w:val="5E7E2613"/>
    <w:rsid w:val="5E8032E3"/>
    <w:rsid w:val="5E89A9DB"/>
    <w:rsid w:val="5E8AFCDC"/>
    <w:rsid w:val="5E974B29"/>
    <w:rsid w:val="5EA1278E"/>
    <w:rsid w:val="5EA9862B"/>
    <w:rsid w:val="5EABFD71"/>
    <w:rsid w:val="5EAEFCB0"/>
    <w:rsid w:val="5EB64399"/>
    <w:rsid w:val="5EB8114F"/>
    <w:rsid w:val="5EBA5B61"/>
    <w:rsid w:val="5EBA6A56"/>
    <w:rsid w:val="5EBDD96B"/>
    <w:rsid w:val="5EC27BFD"/>
    <w:rsid w:val="5EC56843"/>
    <w:rsid w:val="5EC7FF6A"/>
    <w:rsid w:val="5ED0B622"/>
    <w:rsid w:val="5ED46547"/>
    <w:rsid w:val="5ED8BD78"/>
    <w:rsid w:val="5EDFAA48"/>
    <w:rsid w:val="5EE1B68C"/>
    <w:rsid w:val="5EEA0A81"/>
    <w:rsid w:val="5EEE61B8"/>
    <w:rsid w:val="5F0802E3"/>
    <w:rsid w:val="5F084C39"/>
    <w:rsid w:val="5F0D6FCC"/>
    <w:rsid w:val="5F0FCA29"/>
    <w:rsid w:val="5F13215E"/>
    <w:rsid w:val="5F13E92C"/>
    <w:rsid w:val="5F18D015"/>
    <w:rsid w:val="5F1F5839"/>
    <w:rsid w:val="5F21498E"/>
    <w:rsid w:val="5F3747EC"/>
    <w:rsid w:val="5F389F75"/>
    <w:rsid w:val="5F446A89"/>
    <w:rsid w:val="5F481E21"/>
    <w:rsid w:val="5F51568C"/>
    <w:rsid w:val="5F51670B"/>
    <w:rsid w:val="5F52EA7F"/>
    <w:rsid w:val="5F554401"/>
    <w:rsid w:val="5F5587AA"/>
    <w:rsid w:val="5F6CAE75"/>
    <w:rsid w:val="5F7AB468"/>
    <w:rsid w:val="5F7CB590"/>
    <w:rsid w:val="5F7E931F"/>
    <w:rsid w:val="5F8711A0"/>
    <w:rsid w:val="5F879BC6"/>
    <w:rsid w:val="5F8815FB"/>
    <w:rsid w:val="5F92A679"/>
    <w:rsid w:val="5F93E023"/>
    <w:rsid w:val="5F97B002"/>
    <w:rsid w:val="5F97E82C"/>
    <w:rsid w:val="5F9AC19A"/>
    <w:rsid w:val="5FA0985C"/>
    <w:rsid w:val="5FA103E4"/>
    <w:rsid w:val="5FB1E796"/>
    <w:rsid w:val="5FBA3644"/>
    <w:rsid w:val="5FBA8C73"/>
    <w:rsid w:val="5FBD28EC"/>
    <w:rsid w:val="5FC1C9DE"/>
    <w:rsid w:val="5FC73D23"/>
    <w:rsid w:val="5FCCB096"/>
    <w:rsid w:val="5FD1400F"/>
    <w:rsid w:val="5FD3C4D4"/>
    <w:rsid w:val="5FD3CB39"/>
    <w:rsid w:val="5FD795DE"/>
    <w:rsid w:val="5FE48C95"/>
    <w:rsid w:val="5FE5D73D"/>
    <w:rsid w:val="5FEA93BD"/>
    <w:rsid w:val="5FED6CA5"/>
    <w:rsid w:val="5FF02F92"/>
    <w:rsid w:val="5FF33E3D"/>
    <w:rsid w:val="5FF6067B"/>
    <w:rsid w:val="5FFAD65E"/>
    <w:rsid w:val="600193CC"/>
    <w:rsid w:val="600432DC"/>
    <w:rsid w:val="6008352F"/>
    <w:rsid w:val="600898AD"/>
    <w:rsid w:val="600C347A"/>
    <w:rsid w:val="600F1A6B"/>
    <w:rsid w:val="6013831D"/>
    <w:rsid w:val="6021D132"/>
    <w:rsid w:val="602381AD"/>
    <w:rsid w:val="6023C12C"/>
    <w:rsid w:val="6029E3B6"/>
    <w:rsid w:val="60375C41"/>
    <w:rsid w:val="60384391"/>
    <w:rsid w:val="603CDF99"/>
    <w:rsid w:val="603F7512"/>
    <w:rsid w:val="60415E40"/>
    <w:rsid w:val="604229F7"/>
    <w:rsid w:val="604891CA"/>
    <w:rsid w:val="604C8A9E"/>
    <w:rsid w:val="6051F10E"/>
    <w:rsid w:val="6054A1FC"/>
    <w:rsid w:val="6054CE81"/>
    <w:rsid w:val="60589C75"/>
    <w:rsid w:val="6062D8C9"/>
    <w:rsid w:val="60677C69"/>
    <w:rsid w:val="606A58CE"/>
    <w:rsid w:val="6077749C"/>
    <w:rsid w:val="6079C1B5"/>
    <w:rsid w:val="6081F912"/>
    <w:rsid w:val="6085B774"/>
    <w:rsid w:val="60895C76"/>
    <w:rsid w:val="608BECBE"/>
    <w:rsid w:val="608D7FC8"/>
    <w:rsid w:val="608E9CDB"/>
    <w:rsid w:val="608F0E30"/>
    <w:rsid w:val="609166A1"/>
    <w:rsid w:val="60927E89"/>
    <w:rsid w:val="6095C1B0"/>
    <w:rsid w:val="609713BB"/>
    <w:rsid w:val="6098210B"/>
    <w:rsid w:val="60AE1D3F"/>
    <w:rsid w:val="60B08EED"/>
    <w:rsid w:val="60B4003B"/>
    <w:rsid w:val="60B90131"/>
    <w:rsid w:val="60B998BD"/>
    <w:rsid w:val="60C033D3"/>
    <w:rsid w:val="60C12BE7"/>
    <w:rsid w:val="60C62201"/>
    <w:rsid w:val="60C8417D"/>
    <w:rsid w:val="60D1A7EF"/>
    <w:rsid w:val="60D2D821"/>
    <w:rsid w:val="60D2DD72"/>
    <w:rsid w:val="60D36D52"/>
    <w:rsid w:val="60D5BFFC"/>
    <w:rsid w:val="60DB3DEE"/>
    <w:rsid w:val="60DC6E85"/>
    <w:rsid w:val="60E93E2E"/>
    <w:rsid w:val="60F24066"/>
    <w:rsid w:val="60F64410"/>
    <w:rsid w:val="60FE12C2"/>
    <w:rsid w:val="6107AF8B"/>
    <w:rsid w:val="610A78B6"/>
    <w:rsid w:val="610CDA5B"/>
    <w:rsid w:val="6110827B"/>
    <w:rsid w:val="61163561"/>
    <w:rsid w:val="6124C16B"/>
    <w:rsid w:val="612688B4"/>
    <w:rsid w:val="612A26B8"/>
    <w:rsid w:val="61309775"/>
    <w:rsid w:val="61341BB0"/>
    <w:rsid w:val="613ADD7A"/>
    <w:rsid w:val="613EBC7F"/>
    <w:rsid w:val="6142B92B"/>
    <w:rsid w:val="6142BCFD"/>
    <w:rsid w:val="61436A30"/>
    <w:rsid w:val="6148784F"/>
    <w:rsid w:val="614E7628"/>
    <w:rsid w:val="615AB672"/>
    <w:rsid w:val="615B87D7"/>
    <w:rsid w:val="615DAB28"/>
    <w:rsid w:val="61654694"/>
    <w:rsid w:val="6165A8CE"/>
    <w:rsid w:val="617266D0"/>
    <w:rsid w:val="6172E102"/>
    <w:rsid w:val="617303EE"/>
    <w:rsid w:val="6176B9AD"/>
    <w:rsid w:val="617ACE88"/>
    <w:rsid w:val="617EF585"/>
    <w:rsid w:val="6181760F"/>
    <w:rsid w:val="618A108C"/>
    <w:rsid w:val="618FBD46"/>
    <w:rsid w:val="6191A218"/>
    <w:rsid w:val="619AEFA0"/>
    <w:rsid w:val="61A3D90F"/>
    <w:rsid w:val="61A5A496"/>
    <w:rsid w:val="61AFB7C9"/>
    <w:rsid w:val="61B3DDB7"/>
    <w:rsid w:val="61B970DF"/>
    <w:rsid w:val="61B970EA"/>
    <w:rsid w:val="61BA7077"/>
    <w:rsid w:val="61BF8308"/>
    <w:rsid w:val="61C8A0BB"/>
    <w:rsid w:val="61D66243"/>
    <w:rsid w:val="61DD2EA1"/>
    <w:rsid w:val="61E29A60"/>
    <w:rsid w:val="61E59B2C"/>
    <w:rsid w:val="61E61690"/>
    <w:rsid w:val="61E72BF6"/>
    <w:rsid w:val="61E93F83"/>
    <w:rsid w:val="61E9BFFB"/>
    <w:rsid w:val="61F3C5C4"/>
    <w:rsid w:val="61FAC9C0"/>
    <w:rsid w:val="61FCC9E9"/>
    <w:rsid w:val="61FD28D6"/>
    <w:rsid w:val="6200891F"/>
    <w:rsid w:val="62014361"/>
    <w:rsid w:val="62018A87"/>
    <w:rsid w:val="62058025"/>
    <w:rsid w:val="620A8C44"/>
    <w:rsid w:val="621304A9"/>
    <w:rsid w:val="62141D08"/>
    <w:rsid w:val="621E26E0"/>
    <w:rsid w:val="62247B9A"/>
    <w:rsid w:val="62344D27"/>
    <w:rsid w:val="6237BAA2"/>
    <w:rsid w:val="623B55D4"/>
    <w:rsid w:val="623F4511"/>
    <w:rsid w:val="62497E0B"/>
    <w:rsid w:val="624A2FCD"/>
    <w:rsid w:val="624E74E9"/>
    <w:rsid w:val="62573AB7"/>
    <w:rsid w:val="6257C740"/>
    <w:rsid w:val="6260C637"/>
    <w:rsid w:val="6263BAA7"/>
    <w:rsid w:val="6264B000"/>
    <w:rsid w:val="626A093E"/>
    <w:rsid w:val="626B8E39"/>
    <w:rsid w:val="62716076"/>
    <w:rsid w:val="62776D75"/>
    <w:rsid w:val="627E2E35"/>
    <w:rsid w:val="6288567B"/>
    <w:rsid w:val="62897695"/>
    <w:rsid w:val="62955EF0"/>
    <w:rsid w:val="629AEC92"/>
    <w:rsid w:val="62A7A0AA"/>
    <w:rsid w:val="62A83A27"/>
    <w:rsid w:val="62AE73CB"/>
    <w:rsid w:val="62B0F6B8"/>
    <w:rsid w:val="62B49381"/>
    <w:rsid w:val="62B5937B"/>
    <w:rsid w:val="62BC9D36"/>
    <w:rsid w:val="62BC9F3D"/>
    <w:rsid w:val="62BFB6BD"/>
    <w:rsid w:val="62CB62A0"/>
    <w:rsid w:val="62CC11FC"/>
    <w:rsid w:val="62CD05BB"/>
    <w:rsid w:val="62CE5471"/>
    <w:rsid w:val="62D6EBC4"/>
    <w:rsid w:val="62DAFF70"/>
    <w:rsid w:val="62DCEEF5"/>
    <w:rsid w:val="62EB6016"/>
    <w:rsid w:val="62EE123D"/>
    <w:rsid w:val="62F8D5C4"/>
    <w:rsid w:val="62FB187D"/>
    <w:rsid w:val="62FC728A"/>
    <w:rsid w:val="63016A32"/>
    <w:rsid w:val="6308D477"/>
    <w:rsid w:val="630943DB"/>
    <w:rsid w:val="630A7C04"/>
    <w:rsid w:val="630D1E1B"/>
    <w:rsid w:val="6313ABBF"/>
    <w:rsid w:val="631A1AC1"/>
    <w:rsid w:val="63227CD1"/>
    <w:rsid w:val="63230168"/>
    <w:rsid w:val="63317C50"/>
    <w:rsid w:val="6338C2D8"/>
    <w:rsid w:val="633A53E2"/>
    <w:rsid w:val="6344DB36"/>
    <w:rsid w:val="634635D6"/>
    <w:rsid w:val="634AF17F"/>
    <w:rsid w:val="6350F923"/>
    <w:rsid w:val="6351FBDE"/>
    <w:rsid w:val="63542D4C"/>
    <w:rsid w:val="635DD1F0"/>
    <w:rsid w:val="635F99F5"/>
    <w:rsid w:val="6360F8A6"/>
    <w:rsid w:val="636A76A5"/>
    <w:rsid w:val="636C67FF"/>
    <w:rsid w:val="636DE98F"/>
    <w:rsid w:val="636E1F61"/>
    <w:rsid w:val="636EE378"/>
    <w:rsid w:val="63715A2D"/>
    <w:rsid w:val="637AE9DC"/>
    <w:rsid w:val="637D1476"/>
    <w:rsid w:val="637F6E94"/>
    <w:rsid w:val="638277E4"/>
    <w:rsid w:val="6383965F"/>
    <w:rsid w:val="63874632"/>
    <w:rsid w:val="638D930F"/>
    <w:rsid w:val="63901573"/>
    <w:rsid w:val="63971CF9"/>
    <w:rsid w:val="63A17025"/>
    <w:rsid w:val="63A67D4B"/>
    <w:rsid w:val="63A8386A"/>
    <w:rsid w:val="63AA4EB2"/>
    <w:rsid w:val="63AFA9D1"/>
    <w:rsid w:val="63B16877"/>
    <w:rsid w:val="63B43DBB"/>
    <w:rsid w:val="63BABCEA"/>
    <w:rsid w:val="63BC9E6A"/>
    <w:rsid w:val="63BDD7ED"/>
    <w:rsid w:val="63C90722"/>
    <w:rsid w:val="63CFE542"/>
    <w:rsid w:val="63D74342"/>
    <w:rsid w:val="63DD44A4"/>
    <w:rsid w:val="63E7BFD8"/>
    <w:rsid w:val="63E82E5B"/>
    <w:rsid w:val="63E836F9"/>
    <w:rsid w:val="63EA4CED"/>
    <w:rsid w:val="63EEAC36"/>
    <w:rsid w:val="63F78210"/>
    <w:rsid w:val="63F95A43"/>
    <w:rsid w:val="64046E3D"/>
    <w:rsid w:val="64099CBF"/>
    <w:rsid w:val="640ADD69"/>
    <w:rsid w:val="6411F06E"/>
    <w:rsid w:val="6412F82F"/>
    <w:rsid w:val="6416A220"/>
    <w:rsid w:val="641AB2C7"/>
    <w:rsid w:val="64279150"/>
    <w:rsid w:val="6435BAD5"/>
    <w:rsid w:val="643B481D"/>
    <w:rsid w:val="64457474"/>
    <w:rsid w:val="64462F8D"/>
    <w:rsid w:val="6449C77C"/>
    <w:rsid w:val="6454BE8E"/>
    <w:rsid w:val="6455FD57"/>
    <w:rsid w:val="6456905C"/>
    <w:rsid w:val="6457C4C5"/>
    <w:rsid w:val="64583112"/>
    <w:rsid w:val="645A82C3"/>
    <w:rsid w:val="645AE1EC"/>
    <w:rsid w:val="645E27BC"/>
    <w:rsid w:val="6462EB33"/>
    <w:rsid w:val="6465E09A"/>
    <w:rsid w:val="6479C9DF"/>
    <w:rsid w:val="647A1A3F"/>
    <w:rsid w:val="647C9C1D"/>
    <w:rsid w:val="6482D0B4"/>
    <w:rsid w:val="64839923"/>
    <w:rsid w:val="6485FCF3"/>
    <w:rsid w:val="648C5224"/>
    <w:rsid w:val="648EB857"/>
    <w:rsid w:val="6495E8B7"/>
    <w:rsid w:val="64970A8E"/>
    <w:rsid w:val="64991666"/>
    <w:rsid w:val="649D44FE"/>
    <w:rsid w:val="64A48B2F"/>
    <w:rsid w:val="64A7BBEC"/>
    <w:rsid w:val="64AE91B6"/>
    <w:rsid w:val="64B42A5D"/>
    <w:rsid w:val="64B84827"/>
    <w:rsid w:val="64B8CA39"/>
    <w:rsid w:val="64BE2D0E"/>
    <w:rsid w:val="64BEAF92"/>
    <w:rsid w:val="64C0E449"/>
    <w:rsid w:val="64C13026"/>
    <w:rsid w:val="64C37601"/>
    <w:rsid w:val="64CC163A"/>
    <w:rsid w:val="64D23D9E"/>
    <w:rsid w:val="64D79DF6"/>
    <w:rsid w:val="64D8599F"/>
    <w:rsid w:val="64D9FA84"/>
    <w:rsid w:val="64DBF569"/>
    <w:rsid w:val="64DE2977"/>
    <w:rsid w:val="64FA4021"/>
    <w:rsid w:val="64FB9A99"/>
    <w:rsid w:val="64FCB331"/>
    <w:rsid w:val="6504E26A"/>
    <w:rsid w:val="650CB7EB"/>
    <w:rsid w:val="6514B293"/>
    <w:rsid w:val="6518C7AF"/>
    <w:rsid w:val="651BCEA3"/>
    <w:rsid w:val="652A8E2A"/>
    <w:rsid w:val="652F4678"/>
    <w:rsid w:val="65300BF1"/>
    <w:rsid w:val="6532A9AB"/>
    <w:rsid w:val="65369C51"/>
    <w:rsid w:val="653CBDA4"/>
    <w:rsid w:val="65462DF2"/>
    <w:rsid w:val="654AEAEE"/>
    <w:rsid w:val="654D2107"/>
    <w:rsid w:val="6552B000"/>
    <w:rsid w:val="65620DFE"/>
    <w:rsid w:val="6565F45A"/>
    <w:rsid w:val="65688D72"/>
    <w:rsid w:val="6568D0DE"/>
    <w:rsid w:val="656B8932"/>
    <w:rsid w:val="6576E5D3"/>
    <w:rsid w:val="657A9026"/>
    <w:rsid w:val="6582B603"/>
    <w:rsid w:val="6583934C"/>
    <w:rsid w:val="658D4749"/>
    <w:rsid w:val="658DCAB1"/>
    <w:rsid w:val="658FFF1F"/>
    <w:rsid w:val="6596F9B3"/>
    <w:rsid w:val="6597FA25"/>
    <w:rsid w:val="659B1AD5"/>
    <w:rsid w:val="65A2E223"/>
    <w:rsid w:val="65B8BECD"/>
    <w:rsid w:val="65B9D140"/>
    <w:rsid w:val="65BA0547"/>
    <w:rsid w:val="65BA97EF"/>
    <w:rsid w:val="65BB04E8"/>
    <w:rsid w:val="65BB742B"/>
    <w:rsid w:val="65BE5083"/>
    <w:rsid w:val="65BEA7F7"/>
    <w:rsid w:val="65C4CC2F"/>
    <w:rsid w:val="65C53A3D"/>
    <w:rsid w:val="65CB5580"/>
    <w:rsid w:val="65CCE5F4"/>
    <w:rsid w:val="65D1FBE9"/>
    <w:rsid w:val="65D8C7CC"/>
    <w:rsid w:val="65DD19AF"/>
    <w:rsid w:val="65DF9B20"/>
    <w:rsid w:val="65E8889E"/>
    <w:rsid w:val="65EF69F9"/>
    <w:rsid w:val="65F088C8"/>
    <w:rsid w:val="65F71236"/>
    <w:rsid w:val="65FAD661"/>
    <w:rsid w:val="65FC26A6"/>
    <w:rsid w:val="65FC6B73"/>
    <w:rsid w:val="66020FDD"/>
    <w:rsid w:val="66030EDD"/>
    <w:rsid w:val="660355E3"/>
    <w:rsid w:val="6608AD92"/>
    <w:rsid w:val="6608E267"/>
    <w:rsid w:val="660F577E"/>
    <w:rsid w:val="66155AAF"/>
    <w:rsid w:val="661857AD"/>
    <w:rsid w:val="661BBE54"/>
    <w:rsid w:val="661F7F67"/>
    <w:rsid w:val="66299F5E"/>
    <w:rsid w:val="662C5D2C"/>
    <w:rsid w:val="66384EC7"/>
    <w:rsid w:val="6639FDAA"/>
    <w:rsid w:val="663B7DD1"/>
    <w:rsid w:val="663FE0F8"/>
    <w:rsid w:val="66404FD0"/>
    <w:rsid w:val="6650A242"/>
    <w:rsid w:val="66541888"/>
    <w:rsid w:val="6655D744"/>
    <w:rsid w:val="66593E7D"/>
    <w:rsid w:val="665C79DF"/>
    <w:rsid w:val="66629FEB"/>
    <w:rsid w:val="66631E57"/>
    <w:rsid w:val="6666CF16"/>
    <w:rsid w:val="66730F0F"/>
    <w:rsid w:val="667B6CEA"/>
    <w:rsid w:val="667F8AF5"/>
    <w:rsid w:val="66869017"/>
    <w:rsid w:val="6686C0B0"/>
    <w:rsid w:val="6693EE92"/>
    <w:rsid w:val="669462CA"/>
    <w:rsid w:val="6695EB46"/>
    <w:rsid w:val="6696226C"/>
    <w:rsid w:val="66975B3C"/>
    <w:rsid w:val="6698A804"/>
    <w:rsid w:val="669AD8C7"/>
    <w:rsid w:val="669DFC47"/>
    <w:rsid w:val="66A408C1"/>
    <w:rsid w:val="66A67214"/>
    <w:rsid w:val="66A704D7"/>
    <w:rsid w:val="66B082F4"/>
    <w:rsid w:val="66B19942"/>
    <w:rsid w:val="66B60B83"/>
    <w:rsid w:val="66BA9686"/>
    <w:rsid w:val="66C4527C"/>
    <w:rsid w:val="66C786CE"/>
    <w:rsid w:val="66C99980"/>
    <w:rsid w:val="66CD8D81"/>
    <w:rsid w:val="66D0534A"/>
    <w:rsid w:val="66D6BDED"/>
    <w:rsid w:val="66E88D9D"/>
    <w:rsid w:val="66EBDDE4"/>
    <w:rsid w:val="66EC3CFE"/>
    <w:rsid w:val="66ED3CA0"/>
    <w:rsid w:val="66F31A3F"/>
    <w:rsid w:val="66FD0FF9"/>
    <w:rsid w:val="6702BF50"/>
    <w:rsid w:val="6704BA61"/>
    <w:rsid w:val="67068479"/>
    <w:rsid w:val="67088EF0"/>
    <w:rsid w:val="6709F349"/>
    <w:rsid w:val="670BA47F"/>
    <w:rsid w:val="671674DA"/>
    <w:rsid w:val="67202B95"/>
    <w:rsid w:val="67264057"/>
    <w:rsid w:val="6727C036"/>
    <w:rsid w:val="672EA839"/>
    <w:rsid w:val="672F4DED"/>
    <w:rsid w:val="6731D860"/>
    <w:rsid w:val="673DB980"/>
    <w:rsid w:val="674860BD"/>
    <w:rsid w:val="674D0241"/>
    <w:rsid w:val="67514708"/>
    <w:rsid w:val="6751726F"/>
    <w:rsid w:val="6757EDF6"/>
    <w:rsid w:val="675A1FE7"/>
    <w:rsid w:val="675BCF7D"/>
    <w:rsid w:val="675C3AD5"/>
    <w:rsid w:val="675F3212"/>
    <w:rsid w:val="675F9D01"/>
    <w:rsid w:val="6763E779"/>
    <w:rsid w:val="67641062"/>
    <w:rsid w:val="67679DCC"/>
    <w:rsid w:val="676C36DB"/>
    <w:rsid w:val="676C6F1C"/>
    <w:rsid w:val="676FF562"/>
    <w:rsid w:val="6770A304"/>
    <w:rsid w:val="67790BB6"/>
    <w:rsid w:val="6779CB58"/>
    <w:rsid w:val="67803EE0"/>
    <w:rsid w:val="6781A7C0"/>
    <w:rsid w:val="67841EF5"/>
    <w:rsid w:val="678FDE2E"/>
    <w:rsid w:val="67943A2A"/>
    <w:rsid w:val="6794B0F6"/>
    <w:rsid w:val="6797EBD8"/>
    <w:rsid w:val="679B7E8A"/>
    <w:rsid w:val="679FBDC4"/>
    <w:rsid w:val="67A2C522"/>
    <w:rsid w:val="67A5A394"/>
    <w:rsid w:val="67A6CB7F"/>
    <w:rsid w:val="67AA6339"/>
    <w:rsid w:val="67B082B7"/>
    <w:rsid w:val="67B16BAF"/>
    <w:rsid w:val="67B71312"/>
    <w:rsid w:val="67BABBF1"/>
    <w:rsid w:val="67C245A8"/>
    <w:rsid w:val="67C556C3"/>
    <w:rsid w:val="67D315F0"/>
    <w:rsid w:val="67D4BF1F"/>
    <w:rsid w:val="67D5175C"/>
    <w:rsid w:val="67D5E829"/>
    <w:rsid w:val="67DB35CA"/>
    <w:rsid w:val="67DDFE49"/>
    <w:rsid w:val="67E0213C"/>
    <w:rsid w:val="67ED38D2"/>
    <w:rsid w:val="67EFD5D4"/>
    <w:rsid w:val="67F318B6"/>
    <w:rsid w:val="67F375AD"/>
    <w:rsid w:val="67F475FB"/>
    <w:rsid w:val="67FE8851"/>
    <w:rsid w:val="68001017"/>
    <w:rsid w:val="6807619C"/>
    <w:rsid w:val="6807BF6F"/>
    <w:rsid w:val="6818EC55"/>
    <w:rsid w:val="681D44F3"/>
    <w:rsid w:val="6820C844"/>
    <w:rsid w:val="6820DAC3"/>
    <w:rsid w:val="682466E1"/>
    <w:rsid w:val="682D086F"/>
    <w:rsid w:val="6830D498"/>
    <w:rsid w:val="68345A12"/>
    <w:rsid w:val="6834E072"/>
    <w:rsid w:val="68350201"/>
    <w:rsid w:val="68356009"/>
    <w:rsid w:val="6838A080"/>
    <w:rsid w:val="683C4D0A"/>
    <w:rsid w:val="683F7B39"/>
    <w:rsid w:val="6842DD8B"/>
    <w:rsid w:val="6844B4B4"/>
    <w:rsid w:val="6844C7AB"/>
    <w:rsid w:val="68460B74"/>
    <w:rsid w:val="684D03BB"/>
    <w:rsid w:val="684FD74A"/>
    <w:rsid w:val="6850D734"/>
    <w:rsid w:val="6852720A"/>
    <w:rsid w:val="68541862"/>
    <w:rsid w:val="68543267"/>
    <w:rsid w:val="6861E7B5"/>
    <w:rsid w:val="6862B1F4"/>
    <w:rsid w:val="68659882"/>
    <w:rsid w:val="686A0B44"/>
    <w:rsid w:val="686C0682"/>
    <w:rsid w:val="686F88F5"/>
    <w:rsid w:val="68767E01"/>
    <w:rsid w:val="687B1333"/>
    <w:rsid w:val="6880924D"/>
    <w:rsid w:val="6882748C"/>
    <w:rsid w:val="6884B4ED"/>
    <w:rsid w:val="6884E0B4"/>
    <w:rsid w:val="68873E8B"/>
    <w:rsid w:val="68878C63"/>
    <w:rsid w:val="6888A243"/>
    <w:rsid w:val="68894CCE"/>
    <w:rsid w:val="688A31FB"/>
    <w:rsid w:val="688C1456"/>
    <w:rsid w:val="688E26F0"/>
    <w:rsid w:val="688F6AD5"/>
    <w:rsid w:val="6899892E"/>
    <w:rsid w:val="689B2453"/>
    <w:rsid w:val="68A1F747"/>
    <w:rsid w:val="68A24FB3"/>
    <w:rsid w:val="68A2CEEF"/>
    <w:rsid w:val="68AB642F"/>
    <w:rsid w:val="68AB8245"/>
    <w:rsid w:val="68B0AB97"/>
    <w:rsid w:val="68B75335"/>
    <w:rsid w:val="68B78C44"/>
    <w:rsid w:val="68C5F470"/>
    <w:rsid w:val="68C763BF"/>
    <w:rsid w:val="68CB6D2A"/>
    <w:rsid w:val="68D8636E"/>
    <w:rsid w:val="68D934C7"/>
    <w:rsid w:val="68DCB2F6"/>
    <w:rsid w:val="68DEA9C9"/>
    <w:rsid w:val="68DF8809"/>
    <w:rsid w:val="68E2EAC3"/>
    <w:rsid w:val="68E33289"/>
    <w:rsid w:val="68E54334"/>
    <w:rsid w:val="68ED5EA9"/>
    <w:rsid w:val="68F2B1AB"/>
    <w:rsid w:val="68F3E6C3"/>
    <w:rsid w:val="68F41D65"/>
    <w:rsid w:val="68FA9EA4"/>
    <w:rsid w:val="68FF5BEE"/>
    <w:rsid w:val="6909F825"/>
    <w:rsid w:val="690D033F"/>
    <w:rsid w:val="690F7885"/>
    <w:rsid w:val="69120147"/>
    <w:rsid w:val="6914E13D"/>
    <w:rsid w:val="69189BCE"/>
    <w:rsid w:val="6921AD94"/>
    <w:rsid w:val="6927F883"/>
    <w:rsid w:val="692C113D"/>
    <w:rsid w:val="692EF841"/>
    <w:rsid w:val="692F807E"/>
    <w:rsid w:val="6931BC4B"/>
    <w:rsid w:val="6935C805"/>
    <w:rsid w:val="69384217"/>
    <w:rsid w:val="693951BD"/>
    <w:rsid w:val="693EE493"/>
    <w:rsid w:val="694033AA"/>
    <w:rsid w:val="6946E5F4"/>
    <w:rsid w:val="694A9254"/>
    <w:rsid w:val="694B9C40"/>
    <w:rsid w:val="694CD0CF"/>
    <w:rsid w:val="694F1DBA"/>
    <w:rsid w:val="69532EBC"/>
    <w:rsid w:val="695FB0B2"/>
    <w:rsid w:val="69647918"/>
    <w:rsid w:val="69662C4F"/>
    <w:rsid w:val="696C17B3"/>
    <w:rsid w:val="696D5A20"/>
    <w:rsid w:val="6977FC52"/>
    <w:rsid w:val="697C4E40"/>
    <w:rsid w:val="69814886"/>
    <w:rsid w:val="699344D6"/>
    <w:rsid w:val="6994A149"/>
    <w:rsid w:val="699A1B67"/>
    <w:rsid w:val="699D0FDC"/>
    <w:rsid w:val="69A0538E"/>
    <w:rsid w:val="69AC88D5"/>
    <w:rsid w:val="69B3754E"/>
    <w:rsid w:val="69B74520"/>
    <w:rsid w:val="69C200D1"/>
    <w:rsid w:val="69C2B109"/>
    <w:rsid w:val="69C358F1"/>
    <w:rsid w:val="69CB1C53"/>
    <w:rsid w:val="69CC4136"/>
    <w:rsid w:val="69D3B300"/>
    <w:rsid w:val="69D74AB2"/>
    <w:rsid w:val="69DAEF92"/>
    <w:rsid w:val="69DB8BAF"/>
    <w:rsid w:val="69DC954E"/>
    <w:rsid w:val="69DD3F08"/>
    <w:rsid w:val="69E24648"/>
    <w:rsid w:val="69E4A937"/>
    <w:rsid w:val="69F77901"/>
    <w:rsid w:val="69F8F083"/>
    <w:rsid w:val="69FA457A"/>
    <w:rsid w:val="6A0D16FD"/>
    <w:rsid w:val="6A1E14D6"/>
    <w:rsid w:val="6A1EA441"/>
    <w:rsid w:val="6A1F6528"/>
    <w:rsid w:val="6A2A8DEC"/>
    <w:rsid w:val="6A2C64FF"/>
    <w:rsid w:val="6A315999"/>
    <w:rsid w:val="6A345A3C"/>
    <w:rsid w:val="6A372730"/>
    <w:rsid w:val="6A402E03"/>
    <w:rsid w:val="6A44D82A"/>
    <w:rsid w:val="6A476E1D"/>
    <w:rsid w:val="6A48D944"/>
    <w:rsid w:val="6A4E4EA5"/>
    <w:rsid w:val="6A611D13"/>
    <w:rsid w:val="6A62AD67"/>
    <w:rsid w:val="6A68560E"/>
    <w:rsid w:val="6A68AD9B"/>
    <w:rsid w:val="6A6B7534"/>
    <w:rsid w:val="6A7443A1"/>
    <w:rsid w:val="6A790CF4"/>
    <w:rsid w:val="6A7A6B61"/>
    <w:rsid w:val="6A7A74AA"/>
    <w:rsid w:val="6A7B586A"/>
    <w:rsid w:val="6A80AB25"/>
    <w:rsid w:val="6A9C2058"/>
    <w:rsid w:val="6A9C2161"/>
    <w:rsid w:val="6A9CD27F"/>
    <w:rsid w:val="6AA74034"/>
    <w:rsid w:val="6AAD87D6"/>
    <w:rsid w:val="6AB584AB"/>
    <w:rsid w:val="6ABAA5CC"/>
    <w:rsid w:val="6AC1C22A"/>
    <w:rsid w:val="6AC2DB1C"/>
    <w:rsid w:val="6AC3FCD3"/>
    <w:rsid w:val="6AC5885A"/>
    <w:rsid w:val="6AC6DC8C"/>
    <w:rsid w:val="6AC803C6"/>
    <w:rsid w:val="6ACBDAEC"/>
    <w:rsid w:val="6ACC7668"/>
    <w:rsid w:val="6ACE7B1C"/>
    <w:rsid w:val="6AD2A9AF"/>
    <w:rsid w:val="6AD6C506"/>
    <w:rsid w:val="6AD8523E"/>
    <w:rsid w:val="6ADC6099"/>
    <w:rsid w:val="6ADF5C36"/>
    <w:rsid w:val="6AE26CB4"/>
    <w:rsid w:val="6AEB5FCF"/>
    <w:rsid w:val="6AEC04CF"/>
    <w:rsid w:val="6AED4270"/>
    <w:rsid w:val="6AEF909D"/>
    <w:rsid w:val="6AF0220F"/>
    <w:rsid w:val="6AF12E36"/>
    <w:rsid w:val="6AF9E661"/>
    <w:rsid w:val="6B08EDA7"/>
    <w:rsid w:val="6B0C6797"/>
    <w:rsid w:val="6B111807"/>
    <w:rsid w:val="6B129187"/>
    <w:rsid w:val="6B1F86B8"/>
    <w:rsid w:val="6B26DF1E"/>
    <w:rsid w:val="6B371DB9"/>
    <w:rsid w:val="6B39A094"/>
    <w:rsid w:val="6B3AB6CF"/>
    <w:rsid w:val="6B421B19"/>
    <w:rsid w:val="6B485936"/>
    <w:rsid w:val="6B48810F"/>
    <w:rsid w:val="6B51A470"/>
    <w:rsid w:val="6B53C6CA"/>
    <w:rsid w:val="6B5BF67F"/>
    <w:rsid w:val="6B655BF7"/>
    <w:rsid w:val="6B6A8895"/>
    <w:rsid w:val="6B6CE07A"/>
    <w:rsid w:val="6B6CFF33"/>
    <w:rsid w:val="6B74FCD8"/>
    <w:rsid w:val="6B788BB0"/>
    <w:rsid w:val="6B7CA66C"/>
    <w:rsid w:val="6B81A1F4"/>
    <w:rsid w:val="6B895390"/>
    <w:rsid w:val="6B8A5D75"/>
    <w:rsid w:val="6B92A75B"/>
    <w:rsid w:val="6B944F78"/>
    <w:rsid w:val="6B945E78"/>
    <w:rsid w:val="6B94AEF3"/>
    <w:rsid w:val="6B9615DB"/>
    <w:rsid w:val="6B9FB0C5"/>
    <w:rsid w:val="6BA0D44C"/>
    <w:rsid w:val="6BA2F71C"/>
    <w:rsid w:val="6BA5DBC5"/>
    <w:rsid w:val="6BB6D295"/>
    <w:rsid w:val="6BB978EA"/>
    <w:rsid w:val="6BBD0012"/>
    <w:rsid w:val="6BC3E67C"/>
    <w:rsid w:val="6BC4EEF6"/>
    <w:rsid w:val="6BCB94EB"/>
    <w:rsid w:val="6BD53130"/>
    <w:rsid w:val="6BD80620"/>
    <w:rsid w:val="6BDA78BE"/>
    <w:rsid w:val="6BDD86F0"/>
    <w:rsid w:val="6BECD822"/>
    <w:rsid w:val="6BF855AD"/>
    <w:rsid w:val="6BFB1086"/>
    <w:rsid w:val="6BFC5948"/>
    <w:rsid w:val="6BFD554D"/>
    <w:rsid w:val="6C0047CE"/>
    <w:rsid w:val="6C06D31B"/>
    <w:rsid w:val="6C0B098A"/>
    <w:rsid w:val="6C0BB10B"/>
    <w:rsid w:val="6C0FF664"/>
    <w:rsid w:val="6C14DD55"/>
    <w:rsid w:val="6C15E31A"/>
    <w:rsid w:val="6C17D90F"/>
    <w:rsid w:val="6C1AEBED"/>
    <w:rsid w:val="6C1EA268"/>
    <w:rsid w:val="6C202072"/>
    <w:rsid w:val="6C249299"/>
    <w:rsid w:val="6C2EA4C7"/>
    <w:rsid w:val="6C2F4757"/>
    <w:rsid w:val="6C30E57C"/>
    <w:rsid w:val="6C319CE8"/>
    <w:rsid w:val="6C31A2D4"/>
    <w:rsid w:val="6C3E03AB"/>
    <w:rsid w:val="6C4188FC"/>
    <w:rsid w:val="6C431F82"/>
    <w:rsid w:val="6C519271"/>
    <w:rsid w:val="6C52F8F2"/>
    <w:rsid w:val="6C53062C"/>
    <w:rsid w:val="6C5DD47E"/>
    <w:rsid w:val="6C5E8371"/>
    <w:rsid w:val="6C5F8C0A"/>
    <w:rsid w:val="6C7CB8AB"/>
    <w:rsid w:val="6C85304C"/>
    <w:rsid w:val="6C8B93CF"/>
    <w:rsid w:val="6C8CF71A"/>
    <w:rsid w:val="6C91A288"/>
    <w:rsid w:val="6C98A075"/>
    <w:rsid w:val="6C9B9C9B"/>
    <w:rsid w:val="6CA2E917"/>
    <w:rsid w:val="6CA4FAE2"/>
    <w:rsid w:val="6CAF67BB"/>
    <w:rsid w:val="6CBC5795"/>
    <w:rsid w:val="6CC1A4F5"/>
    <w:rsid w:val="6CC85B1E"/>
    <w:rsid w:val="6CCB5E43"/>
    <w:rsid w:val="6CCBF62E"/>
    <w:rsid w:val="6CD37C09"/>
    <w:rsid w:val="6CDB3110"/>
    <w:rsid w:val="6CDD4850"/>
    <w:rsid w:val="6CDECCBC"/>
    <w:rsid w:val="6CE4D5B1"/>
    <w:rsid w:val="6CF00E57"/>
    <w:rsid w:val="6CF670AD"/>
    <w:rsid w:val="6CF7DE62"/>
    <w:rsid w:val="6CF9F793"/>
    <w:rsid w:val="6CFA8386"/>
    <w:rsid w:val="6CFDF1A0"/>
    <w:rsid w:val="6D0B49C2"/>
    <w:rsid w:val="6D165B68"/>
    <w:rsid w:val="6D180B8A"/>
    <w:rsid w:val="6D301D5F"/>
    <w:rsid w:val="6D3264B8"/>
    <w:rsid w:val="6D3F0A8F"/>
    <w:rsid w:val="6D427F13"/>
    <w:rsid w:val="6D4467CF"/>
    <w:rsid w:val="6D4AE833"/>
    <w:rsid w:val="6D5235C4"/>
    <w:rsid w:val="6D5358E9"/>
    <w:rsid w:val="6D53F786"/>
    <w:rsid w:val="6D548604"/>
    <w:rsid w:val="6D54EFF9"/>
    <w:rsid w:val="6D5714B9"/>
    <w:rsid w:val="6D592308"/>
    <w:rsid w:val="6D5C3544"/>
    <w:rsid w:val="6D5C6182"/>
    <w:rsid w:val="6D62EB96"/>
    <w:rsid w:val="6D6644FA"/>
    <w:rsid w:val="6D6F63E9"/>
    <w:rsid w:val="6D6FD76F"/>
    <w:rsid w:val="6D71EC45"/>
    <w:rsid w:val="6D743963"/>
    <w:rsid w:val="6D7AF364"/>
    <w:rsid w:val="6D7DE2CC"/>
    <w:rsid w:val="6D87283C"/>
    <w:rsid w:val="6D8A168E"/>
    <w:rsid w:val="6D8B0F5E"/>
    <w:rsid w:val="6D8F4D77"/>
    <w:rsid w:val="6D932215"/>
    <w:rsid w:val="6DA46ECE"/>
    <w:rsid w:val="6DA8BE8D"/>
    <w:rsid w:val="6DA971B4"/>
    <w:rsid w:val="6DACFA71"/>
    <w:rsid w:val="6DB9555C"/>
    <w:rsid w:val="6DBBF0D3"/>
    <w:rsid w:val="6DBD77C4"/>
    <w:rsid w:val="6DC02E3E"/>
    <w:rsid w:val="6DC815A5"/>
    <w:rsid w:val="6DCAE305"/>
    <w:rsid w:val="6DD062FB"/>
    <w:rsid w:val="6DD51C9A"/>
    <w:rsid w:val="6DDD40CA"/>
    <w:rsid w:val="6DDD42A9"/>
    <w:rsid w:val="6DE5B9DC"/>
    <w:rsid w:val="6DF39A83"/>
    <w:rsid w:val="6DF523C1"/>
    <w:rsid w:val="6DFB3534"/>
    <w:rsid w:val="6DFBE00F"/>
    <w:rsid w:val="6E007C58"/>
    <w:rsid w:val="6E032C64"/>
    <w:rsid w:val="6E05B08C"/>
    <w:rsid w:val="6E0884D9"/>
    <w:rsid w:val="6E0FF300"/>
    <w:rsid w:val="6E18890C"/>
    <w:rsid w:val="6E1E7FE0"/>
    <w:rsid w:val="6E24A5B1"/>
    <w:rsid w:val="6E2BD20C"/>
    <w:rsid w:val="6E2FB97B"/>
    <w:rsid w:val="6E327E92"/>
    <w:rsid w:val="6E350CE5"/>
    <w:rsid w:val="6E370563"/>
    <w:rsid w:val="6E384A16"/>
    <w:rsid w:val="6E43C3AE"/>
    <w:rsid w:val="6E440859"/>
    <w:rsid w:val="6E4E5F4A"/>
    <w:rsid w:val="6E4ECF4F"/>
    <w:rsid w:val="6E513FE3"/>
    <w:rsid w:val="6E582326"/>
    <w:rsid w:val="6E5A1A89"/>
    <w:rsid w:val="6E6121BB"/>
    <w:rsid w:val="6E61E41B"/>
    <w:rsid w:val="6E68AF21"/>
    <w:rsid w:val="6E6A62FF"/>
    <w:rsid w:val="6E757AB7"/>
    <w:rsid w:val="6E77312D"/>
    <w:rsid w:val="6E85E5E7"/>
    <w:rsid w:val="6E8875E6"/>
    <w:rsid w:val="6E887DC0"/>
    <w:rsid w:val="6E8CC264"/>
    <w:rsid w:val="6E8D6EC0"/>
    <w:rsid w:val="6E92410E"/>
    <w:rsid w:val="6E93D4A5"/>
    <w:rsid w:val="6E9DE0C5"/>
    <w:rsid w:val="6EA0FD2B"/>
    <w:rsid w:val="6EA120A6"/>
    <w:rsid w:val="6EA2CD6B"/>
    <w:rsid w:val="6EA41221"/>
    <w:rsid w:val="6EA9ABDF"/>
    <w:rsid w:val="6EBBB1A9"/>
    <w:rsid w:val="6EC6D536"/>
    <w:rsid w:val="6ECB32D3"/>
    <w:rsid w:val="6EDD03FA"/>
    <w:rsid w:val="6EF6901F"/>
    <w:rsid w:val="6EF6D85D"/>
    <w:rsid w:val="6EFAEAAA"/>
    <w:rsid w:val="6EFEB272"/>
    <w:rsid w:val="6F140519"/>
    <w:rsid w:val="6F17DAF1"/>
    <w:rsid w:val="6F1E344E"/>
    <w:rsid w:val="6F1FCF2F"/>
    <w:rsid w:val="6F248A1B"/>
    <w:rsid w:val="6F28DD56"/>
    <w:rsid w:val="6F2A97DE"/>
    <w:rsid w:val="6F300159"/>
    <w:rsid w:val="6F31D09D"/>
    <w:rsid w:val="6F328CA2"/>
    <w:rsid w:val="6F382598"/>
    <w:rsid w:val="6F39C134"/>
    <w:rsid w:val="6F39E428"/>
    <w:rsid w:val="6F5F0978"/>
    <w:rsid w:val="6F5FB5D2"/>
    <w:rsid w:val="6F60CB70"/>
    <w:rsid w:val="6F617A35"/>
    <w:rsid w:val="6F65E0A0"/>
    <w:rsid w:val="6F6D795A"/>
    <w:rsid w:val="6F6F3872"/>
    <w:rsid w:val="6F8162DE"/>
    <w:rsid w:val="6F81ADFA"/>
    <w:rsid w:val="6F8293A7"/>
    <w:rsid w:val="6F88CD46"/>
    <w:rsid w:val="6F8DD83B"/>
    <w:rsid w:val="6F93A0CD"/>
    <w:rsid w:val="6F93B15E"/>
    <w:rsid w:val="6F9841F7"/>
    <w:rsid w:val="6F98F97D"/>
    <w:rsid w:val="6F9C2EF3"/>
    <w:rsid w:val="6F9E0B6D"/>
    <w:rsid w:val="6FAF1239"/>
    <w:rsid w:val="6FAFF0C3"/>
    <w:rsid w:val="6FB29929"/>
    <w:rsid w:val="6FB36CE8"/>
    <w:rsid w:val="6FB6217F"/>
    <w:rsid w:val="6FB677B0"/>
    <w:rsid w:val="6FB8DED2"/>
    <w:rsid w:val="6FBC3CF5"/>
    <w:rsid w:val="6FBC8851"/>
    <w:rsid w:val="6FC99648"/>
    <w:rsid w:val="6FD20545"/>
    <w:rsid w:val="6FDA4FA5"/>
    <w:rsid w:val="6FDB40A6"/>
    <w:rsid w:val="6FDF0961"/>
    <w:rsid w:val="6FE3E2CF"/>
    <w:rsid w:val="6FE3E539"/>
    <w:rsid w:val="6FF734E7"/>
    <w:rsid w:val="6FFBA96A"/>
    <w:rsid w:val="700C2C04"/>
    <w:rsid w:val="70104907"/>
    <w:rsid w:val="70105D44"/>
    <w:rsid w:val="70167933"/>
    <w:rsid w:val="701BBE99"/>
    <w:rsid w:val="701FB6E5"/>
    <w:rsid w:val="7022013B"/>
    <w:rsid w:val="702E116F"/>
    <w:rsid w:val="703CB8AB"/>
    <w:rsid w:val="703FE282"/>
    <w:rsid w:val="7043C56C"/>
    <w:rsid w:val="70448439"/>
    <w:rsid w:val="704AE564"/>
    <w:rsid w:val="70500F7F"/>
    <w:rsid w:val="70596B3D"/>
    <w:rsid w:val="7059A29E"/>
    <w:rsid w:val="70610A59"/>
    <w:rsid w:val="70611E65"/>
    <w:rsid w:val="70641364"/>
    <w:rsid w:val="706DF0B4"/>
    <w:rsid w:val="70776DE3"/>
    <w:rsid w:val="7077DC35"/>
    <w:rsid w:val="70798721"/>
    <w:rsid w:val="707B3A55"/>
    <w:rsid w:val="707D37DC"/>
    <w:rsid w:val="708302E3"/>
    <w:rsid w:val="70836041"/>
    <w:rsid w:val="708BF6B3"/>
    <w:rsid w:val="70A06808"/>
    <w:rsid w:val="70B067BB"/>
    <w:rsid w:val="70B5826B"/>
    <w:rsid w:val="70B58B63"/>
    <w:rsid w:val="70B6F73B"/>
    <w:rsid w:val="70B86AB2"/>
    <w:rsid w:val="70B97A38"/>
    <w:rsid w:val="70B9CE91"/>
    <w:rsid w:val="70C4735D"/>
    <w:rsid w:val="70C93983"/>
    <w:rsid w:val="70CA7A0D"/>
    <w:rsid w:val="70CBC184"/>
    <w:rsid w:val="70CCC84D"/>
    <w:rsid w:val="70CDF45E"/>
    <w:rsid w:val="70D8FC78"/>
    <w:rsid w:val="70E4EEDD"/>
    <w:rsid w:val="70EA99EE"/>
    <w:rsid w:val="70EAEFF1"/>
    <w:rsid w:val="70EDD559"/>
    <w:rsid w:val="70F05167"/>
    <w:rsid w:val="70F59571"/>
    <w:rsid w:val="71053386"/>
    <w:rsid w:val="710C171D"/>
    <w:rsid w:val="710DD6A8"/>
    <w:rsid w:val="71120DC7"/>
    <w:rsid w:val="71125F82"/>
    <w:rsid w:val="71170723"/>
    <w:rsid w:val="7117883B"/>
    <w:rsid w:val="711BD089"/>
    <w:rsid w:val="711E6408"/>
    <w:rsid w:val="711EBB33"/>
    <w:rsid w:val="71222D4C"/>
    <w:rsid w:val="7122DB34"/>
    <w:rsid w:val="7131F615"/>
    <w:rsid w:val="71331260"/>
    <w:rsid w:val="7136355B"/>
    <w:rsid w:val="7136C074"/>
    <w:rsid w:val="7139DFAC"/>
    <w:rsid w:val="713AA222"/>
    <w:rsid w:val="713C894D"/>
    <w:rsid w:val="713D42E9"/>
    <w:rsid w:val="713D8A29"/>
    <w:rsid w:val="7146A4BC"/>
    <w:rsid w:val="714C8060"/>
    <w:rsid w:val="71566AFA"/>
    <w:rsid w:val="7158492F"/>
    <w:rsid w:val="71599C8A"/>
    <w:rsid w:val="7162A061"/>
    <w:rsid w:val="716C4ABA"/>
    <w:rsid w:val="716F9DE6"/>
    <w:rsid w:val="71764043"/>
    <w:rsid w:val="71771107"/>
    <w:rsid w:val="71785AED"/>
    <w:rsid w:val="71786C05"/>
    <w:rsid w:val="717E12C6"/>
    <w:rsid w:val="71863D5F"/>
    <w:rsid w:val="7186A7A5"/>
    <w:rsid w:val="71891261"/>
    <w:rsid w:val="71965B3D"/>
    <w:rsid w:val="71965D64"/>
    <w:rsid w:val="71978880"/>
    <w:rsid w:val="719A7CA5"/>
    <w:rsid w:val="719F3369"/>
    <w:rsid w:val="71A8E9EF"/>
    <w:rsid w:val="71A949CA"/>
    <w:rsid w:val="71A9F207"/>
    <w:rsid w:val="71ABDDBB"/>
    <w:rsid w:val="71AEA233"/>
    <w:rsid w:val="71B03D9F"/>
    <w:rsid w:val="71B4E7A0"/>
    <w:rsid w:val="71B63407"/>
    <w:rsid w:val="71B63D48"/>
    <w:rsid w:val="71BA76A6"/>
    <w:rsid w:val="71BFC55C"/>
    <w:rsid w:val="71C299AE"/>
    <w:rsid w:val="71C69973"/>
    <w:rsid w:val="71CCF777"/>
    <w:rsid w:val="71D3B328"/>
    <w:rsid w:val="71D78DE3"/>
    <w:rsid w:val="71D7DCFF"/>
    <w:rsid w:val="71D8F9AF"/>
    <w:rsid w:val="71E04D48"/>
    <w:rsid w:val="71E6BB68"/>
    <w:rsid w:val="71E9E686"/>
    <w:rsid w:val="71F1BE0E"/>
    <w:rsid w:val="71F1E745"/>
    <w:rsid w:val="71FF4F9F"/>
    <w:rsid w:val="7203D651"/>
    <w:rsid w:val="720DC9FF"/>
    <w:rsid w:val="720E5754"/>
    <w:rsid w:val="720E9E64"/>
    <w:rsid w:val="7213F0FC"/>
    <w:rsid w:val="7219E303"/>
    <w:rsid w:val="721BF8DD"/>
    <w:rsid w:val="721DB59F"/>
    <w:rsid w:val="721F5643"/>
    <w:rsid w:val="72215E1A"/>
    <w:rsid w:val="7222A9DD"/>
    <w:rsid w:val="72243329"/>
    <w:rsid w:val="722FBCC5"/>
    <w:rsid w:val="72305636"/>
    <w:rsid w:val="7232F318"/>
    <w:rsid w:val="7233E31C"/>
    <w:rsid w:val="7239AD2B"/>
    <w:rsid w:val="723BFCB1"/>
    <w:rsid w:val="72624C31"/>
    <w:rsid w:val="72683CCE"/>
    <w:rsid w:val="726BC37B"/>
    <w:rsid w:val="726E2671"/>
    <w:rsid w:val="72714A1F"/>
    <w:rsid w:val="72752024"/>
    <w:rsid w:val="727EF354"/>
    <w:rsid w:val="727F13CF"/>
    <w:rsid w:val="727FCD5E"/>
    <w:rsid w:val="7286159B"/>
    <w:rsid w:val="7287C527"/>
    <w:rsid w:val="728D63AD"/>
    <w:rsid w:val="72923CE9"/>
    <w:rsid w:val="72942EEB"/>
    <w:rsid w:val="7299B0FB"/>
    <w:rsid w:val="72A53DFD"/>
    <w:rsid w:val="72BDF30B"/>
    <w:rsid w:val="72BFF952"/>
    <w:rsid w:val="72C45A67"/>
    <w:rsid w:val="72C9273A"/>
    <w:rsid w:val="72D10389"/>
    <w:rsid w:val="72D1F2E1"/>
    <w:rsid w:val="72D290D5"/>
    <w:rsid w:val="72DB5E2D"/>
    <w:rsid w:val="72DDBF48"/>
    <w:rsid w:val="72E850C1"/>
    <w:rsid w:val="72E8BC5A"/>
    <w:rsid w:val="72F2C1CE"/>
    <w:rsid w:val="73033684"/>
    <w:rsid w:val="730D7A0D"/>
    <w:rsid w:val="7310B624"/>
    <w:rsid w:val="73133384"/>
    <w:rsid w:val="7317797C"/>
    <w:rsid w:val="73240002"/>
    <w:rsid w:val="73258C75"/>
    <w:rsid w:val="732A79A7"/>
    <w:rsid w:val="732B1920"/>
    <w:rsid w:val="7338EAB8"/>
    <w:rsid w:val="7340C739"/>
    <w:rsid w:val="7345A98B"/>
    <w:rsid w:val="734915EB"/>
    <w:rsid w:val="735685EE"/>
    <w:rsid w:val="7356CBE9"/>
    <w:rsid w:val="735ADAB7"/>
    <w:rsid w:val="735B308A"/>
    <w:rsid w:val="735CDA81"/>
    <w:rsid w:val="73648D26"/>
    <w:rsid w:val="7365B231"/>
    <w:rsid w:val="73681889"/>
    <w:rsid w:val="736F97E7"/>
    <w:rsid w:val="737413EF"/>
    <w:rsid w:val="7377E170"/>
    <w:rsid w:val="7378709C"/>
    <w:rsid w:val="7381E041"/>
    <w:rsid w:val="73846630"/>
    <w:rsid w:val="738C2185"/>
    <w:rsid w:val="7395F682"/>
    <w:rsid w:val="7398726E"/>
    <w:rsid w:val="7399B09E"/>
    <w:rsid w:val="739BB426"/>
    <w:rsid w:val="73A08736"/>
    <w:rsid w:val="73B2C0DD"/>
    <w:rsid w:val="73B34D8F"/>
    <w:rsid w:val="73B5266F"/>
    <w:rsid w:val="73BAC7D4"/>
    <w:rsid w:val="73BC86F2"/>
    <w:rsid w:val="73C35E72"/>
    <w:rsid w:val="73C4260B"/>
    <w:rsid w:val="73C6D56A"/>
    <w:rsid w:val="73C74C2E"/>
    <w:rsid w:val="73C92D9C"/>
    <w:rsid w:val="73CBD18A"/>
    <w:rsid w:val="73CFC245"/>
    <w:rsid w:val="73D142BC"/>
    <w:rsid w:val="73D42148"/>
    <w:rsid w:val="73D5B306"/>
    <w:rsid w:val="73D72716"/>
    <w:rsid w:val="73D72A93"/>
    <w:rsid w:val="73DD0F4D"/>
    <w:rsid w:val="73DF4158"/>
    <w:rsid w:val="73E0A8D0"/>
    <w:rsid w:val="73E866FB"/>
    <w:rsid w:val="73EC1B38"/>
    <w:rsid w:val="73EED810"/>
    <w:rsid w:val="73F167CB"/>
    <w:rsid w:val="73F1C6EB"/>
    <w:rsid w:val="73FD6951"/>
    <w:rsid w:val="73FED1AC"/>
    <w:rsid w:val="74062272"/>
    <w:rsid w:val="7406FA73"/>
    <w:rsid w:val="74126C32"/>
    <w:rsid w:val="7412A18B"/>
    <w:rsid w:val="7429AEE3"/>
    <w:rsid w:val="743F6F96"/>
    <w:rsid w:val="74426564"/>
    <w:rsid w:val="74459BF3"/>
    <w:rsid w:val="744BF24E"/>
    <w:rsid w:val="744C6EFA"/>
    <w:rsid w:val="744FCBD3"/>
    <w:rsid w:val="74510D45"/>
    <w:rsid w:val="7451879E"/>
    <w:rsid w:val="7451C543"/>
    <w:rsid w:val="7454DFC4"/>
    <w:rsid w:val="746053C6"/>
    <w:rsid w:val="746CF3E4"/>
    <w:rsid w:val="7471AAE8"/>
    <w:rsid w:val="7477133C"/>
    <w:rsid w:val="7477E807"/>
    <w:rsid w:val="7482A076"/>
    <w:rsid w:val="7486FE49"/>
    <w:rsid w:val="7489C2A3"/>
    <w:rsid w:val="748AE8EF"/>
    <w:rsid w:val="74A02373"/>
    <w:rsid w:val="74A2FF3E"/>
    <w:rsid w:val="74A369A5"/>
    <w:rsid w:val="74A5585A"/>
    <w:rsid w:val="74A89F6A"/>
    <w:rsid w:val="74B353B1"/>
    <w:rsid w:val="74B36C1C"/>
    <w:rsid w:val="74B88462"/>
    <w:rsid w:val="74B8C570"/>
    <w:rsid w:val="74BB3763"/>
    <w:rsid w:val="74BC48B2"/>
    <w:rsid w:val="74C6AA58"/>
    <w:rsid w:val="74C93524"/>
    <w:rsid w:val="74CE6EB5"/>
    <w:rsid w:val="74D702A1"/>
    <w:rsid w:val="74D753F0"/>
    <w:rsid w:val="74D94BCF"/>
    <w:rsid w:val="74DA6799"/>
    <w:rsid w:val="74E36920"/>
    <w:rsid w:val="74E5F996"/>
    <w:rsid w:val="74E7F7EE"/>
    <w:rsid w:val="74FCB3CC"/>
    <w:rsid w:val="75035D50"/>
    <w:rsid w:val="75065F03"/>
    <w:rsid w:val="750795CD"/>
    <w:rsid w:val="7509241A"/>
    <w:rsid w:val="750A6265"/>
    <w:rsid w:val="751368AE"/>
    <w:rsid w:val="7513B1D1"/>
    <w:rsid w:val="751A16C8"/>
    <w:rsid w:val="751D13CE"/>
    <w:rsid w:val="7520D115"/>
    <w:rsid w:val="7521981B"/>
    <w:rsid w:val="7528FC2E"/>
    <w:rsid w:val="752AD65D"/>
    <w:rsid w:val="752AF32D"/>
    <w:rsid w:val="752B376C"/>
    <w:rsid w:val="753061F7"/>
    <w:rsid w:val="7532E28B"/>
    <w:rsid w:val="7532F8DB"/>
    <w:rsid w:val="75378487"/>
    <w:rsid w:val="75384F73"/>
    <w:rsid w:val="7538CEB2"/>
    <w:rsid w:val="753B4C13"/>
    <w:rsid w:val="753DCE9D"/>
    <w:rsid w:val="7540214E"/>
    <w:rsid w:val="75418FDE"/>
    <w:rsid w:val="75438F52"/>
    <w:rsid w:val="754A190A"/>
    <w:rsid w:val="754A7534"/>
    <w:rsid w:val="754D57C8"/>
    <w:rsid w:val="754E5605"/>
    <w:rsid w:val="75539BA3"/>
    <w:rsid w:val="7553B8CF"/>
    <w:rsid w:val="7553D4BF"/>
    <w:rsid w:val="7554B9E4"/>
    <w:rsid w:val="7558486C"/>
    <w:rsid w:val="755B334F"/>
    <w:rsid w:val="755C84DB"/>
    <w:rsid w:val="755CA9B5"/>
    <w:rsid w:val="755E929F"/>
    <w:rsid w:val="75608B21"/>
    <w:rsid w:val="7563C207"/>
    <w:rsid w:val="75671BA1"/>
    <w:rsid w:val="756AF627"/>
    <w:rsid w:val="756B8177"/>
    <w:rsid w:val="756C3047"/>
    <w:rsid w:val="7572F777"/>
    <w:rsid w:val="757538BD"/>
    <w:rsid w:val="7578DFAE"/>
    <w:rsid w:val="757DF0D2"/>
    <w:rsid w:val="757E30E5"/>
    <w:rsid w:val="75850151"/>
    <w:rsid w:val="75890295"/>
    <w:rsid w:val="75964AEB"/>
    <w:rsid w:val="7598B03D"/>
    <w:rsid w:val="75997AE7"/>
    <w:rsid w:val="759EBFE8"/>
    <w:rsid w:val="75A2E3C5"/>
    <w:rsid w:val="75A5DC98"/>
    <w:rsid w:val="75B306CF"/>
    <w:rsid w:val="75B50F6F"/>
    <w:rsid w:val="75B77418"/>
    <w:rsid w:val="75BA9238"/>
    <w:rsid w:val="75BB4EDE"/>
    <w:rsid w:val="75D34FF3"/>
    <w:rsid w:val="75DC1C74"/>
    <w:rsid w:val="75DDAEC3"/>
    <w:rsid w:val="75DEA23F"/>
    <w:rsid w:val="75E2D2CC"/>
    <w:rsid w:val="75ED7191"/>
    <w:rsid w:val="75EDB4BC"/>
    <w:rsid w:val="75EEE807"/>
    <w:rsid w:val="75F23D3F"/>
    <w:rsid w:val="75F40DA3"/>
    <w:rsid w:val="75F5EC12"/>
    <w:rsid w:val="7608CAD4"/>
    <w:rsid w:val="7609B911"/>
    <w:rsid w:val="760B8C89"/>
    <w:rsid w:val="760E8D93"/>
    <w:rsid w:val="76132698"/>
    <w:rsid w:val="76155FF4"/>
    <w:rsid w:val="76184FAF"/>
    <w:rsid w:val="76190266"/>
    <w:rsid w:val="76220375"/>
    <w:rsid w:val="7629B66E"/>
    <w:rsid w:val="762EBE17"/>
    <w:rsid w:val="762ED165"/>
    <w:rsid w:val="76338EBA"/>
    <w:rsid w:val="76367DCE"/>
    <w:rsid w:val="7636DD73"/>
    <w:rsid w:val="76374C12"/>
    <w:rsid w:val="763CB265"/>
    <w:rsid w:val="7640AC9C"/>
    <w:rsid w:val="7641AD21"/>
    <w:rsid w:val="764883B9"/>
    <w:rsid w:val="764A2DED"/>
    <w:rsid w:val="764A4DE6"/>
    <w:rsid w:val="7652249C"/>
    <w:rsid w:val="766C1948"/>
    <w:rsid w:val="76755C78"/>
    <w:rsid w:val="7676DBAE"/>
    <w:rsid w:val="767D2156"/>
    <w:rsid w:val="767DEAAE"/>
    <w:rsid w:val="767FB797"/>
    <w:rsid w:val="76842A96"/>
    <w:rsid w:val="76851484"/>
    <w:rsid w:val="768AC7C6"/>
    <w:rsid w:val="768D6C18"/>
    <w:rsid w:val="7695383A"/>
    <w:rsid w:val="76968188"/>
    <w:rsid w:val="7699E5DC"/>
    <w:rsid w:val="76A2EA9B"/>
    <w:rsid w:val="76A87FF1"/>
    <w:rsid w:val="76A8B64A"/>
    <w:rsid w:val="76AAAA17"/>
    <w:rsid w:val="76AD7E61"/>
    <w:rsid w:val="76AE9C39"/>
    <w:rsid w:val="76B20AF4"/>
    <w:rsid w:val="76B588B7"/>
    <w:rsid w:val="76B7B10C"/>
    <w:rsid w:val="76C1E297"/>
    <w:rsid w:val="76CAB0FF"/>
    <w:rsid w:val="76D209EA"/>
    <w:rsid w:val="76D5E49E"/>
    <w:rsid w:val="76D6C7C8"/>
    <w:rsid w:val="76D6F18D"/>
    <w:rsid w:val="76DDE6AF"/>
    <w:rsid w:val="76E08DA8"/>
    <w:rsid w:val="76E13AA3"/>
    <w:rsid w:val="76E22871"/>
    <w:rsid w:val="76E55205"/>
    <w:rsid w:val="76E5EF49"/>
    <w:rsid w:val="76E8C65C"/>
    <w:rsid w:val="76EF8930"/>
    <w:rsid w:val="76EFA520"/>
    <w:rsid w:val="76F0ED97"/>
    <w:rsid w:val="76F30E47"/>
    <w:rsid w:val="76F8D346"/>
    <w:rsid w:val="76FBB475"/>
    <w:rsid w:val="77003305"/>
    <w:rsid w:val="770138BA"/>
    <w:rsid w:val="7703956A"/>
    <w:rsid w:val="770F5485"/>
    <w:rsid w:val="770F9246"/>
    <w:rsid w:val="771A2B1E"/>
    <w:rsid w:val="771D8DDE"/>
    <w:rsid w:val="77249AD7"/>
    <w:rsid w:val="772B64F1"/>
    <w:rsid w:val="772DF8C6"/>
    <w:rsid w:val="77340BC5"/>
    <w:rsid w:val="77342EE8"/>
    <w:rsid w:val="773588E4"/>
    <w:rsid w:val="77387EBD"/>
    <w:rsid w:val="7738CF3C"/>
    <w:rsid w:val="773A9049"/>
    <w:rsid w:val="77494C26"/>
    <w:rsid w:val="7749761C"/>
    <w:rsid w:val="774DF0DD"/>
    <w:rsid w:val="774EC9BB"/>
    <w:rsid w:val="774F43F5"/>
    <w:rsid w:val="77607EE1"/>
    <w:rsid w:val="776BEA01"/>
    <w:rsid w:val="7777ED89"/>
    <w:rsid w:val="777EA32D"/>
    <w:rsid w:val="777F52FC"/>
    <w:rsid w:val="7781DCB5"/>
    <w:rsid w:val="778443FF"/>
    <w:rsid w:val="77865DE0"/>
    <w:rsid w:val="7788C569"/>
    <w:rsid w:val="7788D81E"/>
    <w:rsid w:val="778AF997"/>
    <w:rsid w:val="778B7AE0"/>
    <w:rsid w:val="778D871C"/>
    <w:rsid w:val="7790234D"/>
    <w:rsid w:val="77980BF3"/>
    <w:rsid w:val="779E2198"/>
    <w:rsid w:val="77A15E24"/>
    <w:rsid w:val="77A26A4F"/>
    <w:rsid w:val="77A3291F"/>
    <w:rsid w:val="77A72B29"/>
    <w:rsid w:val="77AB3823"/>
    <w:rsid w:val="77AB7E2D"/>
    <w:rsid w:val="77ACC74C"/>
    <w:rsid w:val="77B0BEFB"/>
    <w:rsid w:val="77B8269D"/>
    <w:rsid w:val="77BC6453"/>
    <w:rsid w:val="77BD152E"/>
    <w:rsid w:val="77C08866"/>
    <w:rsid w:val="77C78AB3"/>
    <w:rsid w:val="77C8E598"/>
    <w:rsid w:val="77D510C5"/>
    <w:rsid w:val="77D6BED6"/>
    <w:rsid w:val="77DD4E8D"/>
    <w:rsid w:val="77DD6EB6"/>
    <w:rsid w:val="77F21A62"/>
    <w:rsid w:val="77F230A8"/>
    <w:rsid w:val="77F2EB6D"/>
    <w:rsid w:val="77FD6DFE"/>
    <w:rsid w:val="77FE5AF3"/>
    <w:rsid w:val="7803D7AB"/>
    <w:rsid w:val="78049BCA"/>
    <w:rsid w:val="7812BA78"/>
    <w:rsid w:val="782C0860"/>
    <w:rsid w:val="782DB935"/>
    <w:rsid w:val="7830978B"/>
    <w:rsid w:val="7831089B"/>
    <w:rsid w:val="7831AB20"/>
    <w:rsid w:val="7831FA12"/>
    <w:rsid w:val="783A18AC"/>
    <w:rsid w:val="783B9572"/>
    <w:rsid w:val="783DC50F"/>
    <w:rsid w:val="78402C5B"/>
    <w:rsid w:val="7840F6EE"/>
    <w:rsid w:val="784393E5"/>
    <w:rsid w:val="78483AF7"/>
    <w:rsid w:val="784847DE"/>
    <w:rsid w:val="784B5293"/>
    <w:rsid w:val="784D627E"/>
    <w:rsid w:val="7850AC03"/>
    <w:rsid w:val="78513F2C"/>
    <w:rsid w:val="78520E0B"/>
    <w:rsid w:val="7854CEC2"/>
    <w:rsid w:val="785E3191"/>
    <w:rsid w:val="7860351F"/>
    <w:rsid w:val="78649AB8"/>
    <w:rsid w:val="78737AA4"/>
    <w:rsid w:val="7875523B"/>
    <w:rsid w:val="787A8CD8"/>
    <w:rsid w:val="787BBC4C"/>
    <w:rsid w:val="787CA274"/>
    <w:rsid w:val="7888454C"/>
    <w:rsid w:val="788EE289"/>
    <w:rsid w:val="78945EB1"/>
    <w:rsid w:val="7896ECB3"/>
    <w:rsid w:val="78A1A8E6"/>
    <w:rsid w:val="78A61367"/>
    <w:rsid w:val="78AB41F7"/>
    <w:rsid w:val="78AC794B"/>
    <w:rsid w:val="78AC8DB9"/>
    <w:rsid w:val="78AFFFD3"/>
    <w:rsid w:val="78B622B5"/>
    <w:rsid w:val="78B6FE84"/>
    <w:rsid w:val="78C45595"/>
    <w:rsid w:val="78C58B4C"/>
    <w:rsid w:val="78CFDC26"/>
    <w:rsid w:val="78D1D415"/>
    <w:rsid w:val="78D6F23F"/>
    <w:rsid w:val="78DA3D6E"/>
    <w:rsid w:val="78DB707C"/>
    <w:rsid w:val="78E2FA7D"/>
    <w:rsid w:val="78E8A85C"/>
    <w:rsid w:val="78E951B7"/>
    <w:rsid w:val="78ED1D43"/>
    <w:rsid w:val="78FC3ACB"/>
    <w:rsid w:val="78FFE581"/>
    <w:rsid w:val="7905C8A3"/>
    <w:rsid w:val="790E476C"/>
    <w:rsid w:val="79129475"/>
    <w:rsid w:val="791DBB8D"/>
    <w:rsid w:val="7921272D"/>
    <w:rsid w:val="79234CC6"/>
    <w:rsid w:val="7928B9ED"/>
    <w:rsid w:val="792FD8DA"/>
    <w:rsid w:val="7933F75D"/>
    <w:rsid w:val="79364D2A"/>
    <w:rsid w:val="79382086"/>
    <w:rsid w:val="7944D27C"/>
    <w:rsid w:val="7949BFDF"/>
    <w:rsid w:val="794F888A"/>
    <w:rsid w:val="7951BE99"/>
    <w:rsid w:val="7952F129"/>
    <w:rsid w:val="7956EFB4"/>
    <w:rsid w:val="795C4570"/>
    <w:rsid w:val="7960AE73"/>
    <w:rsid w:val="79618A6B"/>
    <w:rsid w:val="7966C905"/>
    <w:rsid w:val="796A0D38"/>
    <w:rsid w:val="79706470"/>
    <w:rsid w:val="7970662C"/>
    <w:rsid w:val="79795C08"/>
    <w:rsid w:val="797A7235"/>
    <w:rsid w:val="797C2FB3"/>
    <w:rsid w:val="797DD15E"/>
    <w:rsid w:val="79812AEB"/>
    <w:rsid w:val="79922B15"/>
    <w:rsid w:val="79A8766E"/>
    <w:rsid w:val="79B0D527"/>
    <w:rsid w:val="79B0DBC9"/>
    <w:rsid w:val="79B3BB91"/>
    <w:rsid w:val="79BED11C"/>
    <w:rsid w:val="79C17DA9"/>
    <w:rsid w:val="79C56F75"/>
    <w:rsid w:val="79C7F7EF"/>
    <w:rsid w:val="79D45014"/>
    <w:rsid w:val="79D87575"/>
    <w:rsid w:val="79DEDEF7"/>
    <w:rsid w:val="79E09276"/>
    <w:rsid w:val="79E3700B"/>
    <w:rsid w:val="79E46B64"/>
    <w:rsid w:val="79E4E812"/>
    <w:rsid w:val="79EBC0D3"/>
    <w:rsid w:val="79EFA67A"/>
    <w:rsid w:val="79EFBB38"/>
    <w:rsid w:val="79F0A9AD"/>
    <w:rsid w:val="79F57B0B"/>
    <w:rsid w:val="79FA2EBA"/>
    <w:rsid w:val="7A00EAE3"/>
    <w:rsid w:val="7A025C9C"/>
    <w:rsid w:val="7A0E5721"/>
    <w:rsid w:val="7A0F47A6"/>
    <w:rsid w:val="7A10E7C0"/>
    <w:rsid w:val="7A2006B2"/>
    <w:rsid w:val="7A216268"/>
    <w:rsid w:val="7A23B644"/>
    <w:rsid w:val="7A24A534"/>
    <w:rsid w:val="7A257B1D"/>
    <w:rsid w:val="7A296410"/>
    <w:rsid w:val="7A2CE62E"/>
    <w:rsid w:val="7A2D0278"/>
    <w:rsid w:val="7A31509C"/>
    <w:rsid w:val="7A31DEF3"/>
    <w:rsid w:val="7A3DA26B"/>
    <w:rsid w:val="7A43ACDE"/>
    <w:rsid w:val="7A4A339F"/>
    <w:rsid w:val="7A4C50D1"/>
    <w:rsid w:val="7A4F3854"/>
    <w:rsid w:val="7A508141"/>
    <w:rsid w:val="7A50AB2D"/>
    <w:rsid w:val="7A57AD97"/>
    <w:rsid w:val="7A6025F6"/>
    <w:rsid w:val="7A8046D7"/>
    <w:rsid w:val="7A877D49"/>
    <w:rsid w:val="7A8A2912"/>
    <w:rsid w:val="7A8ADF24"/>
    <w:rsid w:val="7A917C34"/>
    <w:rsid w:val="7A955B01"/>
    <w:rsid w:val="7A9AB488"/>
    <w:rsid w:val="7A9BD4E7"/>
    <w:rsid w:val="7AA339C3"/>
    <w:rsid w:val="7AA9C155"/>
    <w:rsid w:val="7AA9F164"/>
    <w:rsid w:val="7AB044D8"/>
    <w:rsid w:val="7AB915C3"/>
    <w:rsid w:val="7AC0E2B4"/>
    <w:rsid w:val="7ACFA268"/>
    <w:rsid w:val="7AD5A1AD"/>
    <w:rsid w:val="7AE06EFC"/>
    <w:rsid w:val="7AE96123"/>
    <w:rsid w:val="7AEB4323"/>
    <w:rsid w:val="7AEC59EE"/>
    <w:rsid w:val="7AEF0478"/>
    <w:rsid w:val="7AEF7047"/>
    <w:rsid w:val="7AF08644"/>
    <w:rsid w:val="7AF3398D"/>
    <w:rsid w:val="7AF6CC12"/>
    <w:rsid w:val="7AF88877"/>
    <w:rsid w:val="7AF9603C"/>
    <w:rsid w:val="7AFA4879"/>
    <w:rsid w:val="7AFEDB0F"/>
    <w:rsid w:val="7B03D58C"/>
    <w:rsid w:val="7B045AC9"/>
    <w:rsid w:val="7B04A58D"/>
    <w:rsid w:val="7B08F6D6"/>
    <w:rsid w:val="7B09EEF1"/>
    <w:rsid w:val="7B0A4E96"/>
    <w:rsid w:val="7B0CF93F"/>
    <w:rsid w:val="7B0D04F2"/>
    <w:rsid w:val="7B0D106D"/>
    <w:rsid w:val="7B102388"/>
    <w:rsid w:val="7B1D7DD1"/>
    <w:rsid w:val="7B293F0E"/>
    <w:rsid w:val="7B29BA91"/>
    <w:rsid w:val="7B3458D0"/>
    <w:rsid w:val="7B3536EE"/>
    <w:rsid w:val="7B3A60C1"/>
    <w:rsid w:val="7B3AFF73"/>
    <w:rsid w:val="7B4066A0"/>
    <w:rsid w:val="7B417EF2"/>
    <w:rsid w:val="7B42EF63"/>
    <w:rsid w:val="7B43FAB6"/>
    <w:rsid w:val="7B4BE03B"/>
    <w:rsid w:val="7B4FB80C"/>
    <w:rsid w:val="7B50C8D5"/>
    <w:rsid w:val="7B5292BB"/>
    <w:rsid w:val="7B52DA44"/>
    <w:rsid w:val="7B5FB094"/>
    <w:rsid w:val="7B68E93E"/>
    <w:rsid w:val="7B69F3B4"/>
    <w:rsid w:val="7B6F14A1"/>
    <w:rsid w:val="7B74BE17"/>
    <w:rsid w:val="7B753F59"/>
    <w:rsid w:val="7B754AEA"/>
    <w:rsid w:val="7B78C116"/>
    <w:rsid w:val="7B7A5B62"/>
    <w:rsid w:val="7B7D57D4"/>
    <w:rsid w:val="7B7EF81A"/>
    <w:rsid w:val="7B7F07BF"/>
    <w:rsid w:val="7B85FAAE"/>
    <w:rsid w:val="7B87A20D"/>
    <w:rsid w:val="7B8C1548"/>
    <w:rsid w:val="7B8DA6B6"/>
    <w:rsid w:val="7B95FFAF"/>
    <w:rsid w:val="7B962B6C"/>
    <w:rsid w:val="7B9A809E"/>
    <w:rsid w:val="7B9EE5FD"/>
    <w:rsid w:val="7B9FD757"/>
    <w:rsid w:val="7BAD7B6A"/>
    <w:rsid w:val="7BB4ABC6"/>
    <w:rsid w:val="7BB69162"/>
    <w:rsid w:val="7BB8DA4D"/>
    <w:rsid w:val="7BBECE2A"/>
    <w:rsid w:val="7BBF05E4"/>
    <w:rsid w:val="7BCA77B4"/>
    <w:rsid w:val="7BCFF462"/>
    <w:rsid w:val="7BD29A9F"/>
    <w:rsid w:val="7BD2B632"/>
    <w:rsid w:val="7BD39CFD"/>
    <w:rsid w:val="7BD5B955"/>
    <w:rsid w:val="7BD66342"/>
    <w:rsid w:val="7BE3D36B"/>
    <w:rsid w:val="7BE5A4ED"/>
    <w:rsid w:val="7BE6F578"/>
    <w:rsid w:val="7BFAAAE0"/>
    <w:rsid w:val="7BFEC40B"/>
    <w:rsid w:val="7C01943F"/>
    <w:rsid w:val="7C07F436"/>
    <w:rsid w:val="7C143DA3"/>
    <w:rsid w:val="7C17F362"/>
    <w:rsid w:val="7C19F60C"/>
    <w:rsid w:val="7C1D7E17"/>
    <w:rsid w:val="7C20E42D"/>
    <w:rsid w:val="7C26A4E2"/>
    <w:rsid w:val="7C321F04"/>
    <w:rsid w:val="7C37A548"/>
    <w:rsid w:val="7C415030"/>
    <w:rsid w:val="7C53A885"/>
    <w:rsid w:val="7C5C171D"/>
    <w:rsid w:val="7C5C3159"/>
    <w:rsid w:val="7C5E51CD"/>
    <w:rsid w:val="7C64E271"/>
    <w:rsid w:val="7C68FD97"/>
    <w:rsid w:val="7C6B3CAD"/>
    <w:rsid w:val="7C7C614A"/>
    <w:rsid w:val="7C826CA0"/>
    <w:rsid w:val="7C90571D"/>
    <w:rsid w:val="7C92884C"/>
    <w:rsid w:val="7C96353B"/>
    <w:rsid w:val="7C96E1EE"/>
    <w:rsid w:val="7C981280"/>
    <w:rsid w:val="7C9B4318"/>
    <w:rsid w:val="7C9C11D1"/>
    <w:rsid w:val="7CA90437"/>
    <w:rsid w:val="7CAAA397"/>
    <w:rsid w:val="7CAD20EB"/>
    <w:rsid w:val="7CB00501"/>
    <w:rsid w:val="7CB6ABE1"/>
    <w:rsid w:val="7CBB1EAC"/>
    <w:rsid w:val="7CC20DE2"/>
    <w:rsid w:val="7CC5CE46"/>
    <w:rsid w:val="7CC8F19B"/>
    <w:rsid w:val="7CCBDF1D"/>
    <w:rsid w:val="7CCFD402"/>
    <w:rsid w:val="7CE021FD"/>
    <w:rsid w:val="7CF53E98"/>
    <w:rsid w:val="7CF63897"/>
    <w:rsid w:val="7D05713A"/>
    <w:rsid w:val="7D18C39D"/>
    <w:rsid w:val="7D19D124"/>
    <w:rsid w:val="7D1E658A"/>
    <w:rsid w:val="7D205E99"/>
    <w:rsid w:val="7D2112C2"/>
    <w:rsid w:val="7D240D46"/>
    <w:rsid w:val="7D2731E7"/>
    <w:rsid w:val="7D2AB83A"/>
    <w:rsid w:val="7D2C76D5"/>
    <w:rsid w:val="7D2CEFE0"/>
    <w:rsid w:val="7D2DC615"/>
    <w:rsid w:val="7D391674"/>
    <w:rsid w:val="7D3A592C"/>
    <w:rsid w:val="7D497485"/>
    <w:rsid w:val="7D4CF9A0"/>
    <w:rsid w:val="7D55AAAD"/>
    <w:rsid w:val="7D59D7F7"/>
    <w:rsid w:val="7D5E9693"/>
    <w:rsid w:val="7D5EE6A4"/>
    <w:rsid w:val="7D62979F"/>
    <w:rsid w:val="7D63EC51"/>
    <w:rsid w:val="7D709B58"/>
    <w:rsid w:val="7D70D374"/>
    <w:rsid w:val="7D795F80"/>
    <w:rsid w:val="7D7973FE"/>
    <w:rsid w:val="7D7CAB17"/>
    <w:rsid w:val="7D85DF50"/>
    <w:rsid w:val="7D86E0AB"/>
    <w:rsid w:val="7D9C26F3"/>
    <w:rsid w:val="7DA386C5"/>
    <w:rsid w:val="7DADD5FD"/>
    <w:rsid w:val="7DB3C585"/>
    <w:rsid w:val="7DC132BF"/>
    <w:rsid w:val="7DC80C6E"/>
    <w:rsid w:val="7DC9102D"/>
    <w:rsid w:val="7DCFDF70"/>
    <w:rsid w:val="7DD7B046"/>
    <w:rsid w:val="7DEB6ED0"/>
    <w:rsid w:val="7DEBF3C9"/>
    <w:rsid w:val="7DED0726"/>
    <w:rsid w:val="7DF3DCBE"/>
    <w:rsid w:val="7DF629C3"/>
    <w:rsid w:val="7DF943E8"/>
    <w:rsid w:val="7DFDA70B"/>
    <w:rsid w:val="7E06196C"/>
    <w:rsid w:val="7E0DE92E"/>
    <w:rsid w:val="7E11ABD3"/>
    <w:rsid w:val="7E11B1F2"/>
    <w:rsid w:val="7E199F78"/>
    <w:rsid w:val="7E1F11A0"/>
    <w:rsid w:val="7E22287A"/>
    <w:rsid w:val="7E22FAB7"/>
    <w:rsid w:val="7E24AABA"/>
    <w:rsid w:val="7E25C81B"/>
    <w:rsid w:val="7E287CE2"/>
    <w:rsid w:val="7E2F4795"/>
    <w:rsid w:val="7E309CCD"/>
    <w:rsid w:val="7E403685"/>
    <w:rsid w:val="7E439294"/>
    <w:rsid w:val="7E4DE145"/>
    <w:rsid w:val="7E4F630D"/>
    <w:rsid w:val="7E546599"/>
    <w:rsid w:val="7E5C785E"/>
    <w:rsid w:val="7E64C1FC"/>
    <w:rsid w:val="7E9A1980"/>
    <w:rsid w:val="7E9A1D5A"/>
    <w:rsid w:val="7E9C8B50"/>
    <w:rsid w:val="7EA2DF06"/>
    <w:rsid w:val="7EA34DE9"/>
    <w:rsid w:val="7EA3DA9F"/>
    <w:rsid w:val="7EA6F4CC"/>
    <w:rsid w:val="7EA954C7"/>
    <w:rsid w:val="7EB7CB67"/>
    <w:rsid w:val="7EBCB993"/>
    <w:rsid w:val="7EBE2BA9"/>
    <w:rsid w:val="7EC852AC"/>
    <w:rsid w:val="7EC9AFB1"/>
    <w:rsid w:val="7ECC36BF"/>
    <w:rsid w:val="7ED427C0"/>
    <w:rsid w:val="7EDF1B97"/>
    <w:rsid w:val="7EE04E22"/>
    <w:rsid w:val="7EE25C87"/>
    <w:rsid w:val="7EE302AE"/>
    <w:rsid w:val="7EE8CA01"/>
    <w:rsid w:val="7EF4B0DA"/>
    <w:rsid w:val="7EF78178"/>
    <w:rsid w:val="7EFCDBC9"/>
    <w:rsid w:val="7EFDC097"/>
    <w:rsid w:val="7F0878FE"/>
    <w:rsid w:val="7F0DD937"/>
    <w:rsid w:val="7F15E873"/>
    <w:rsid w:val="7F201ADD"/>
    <w:rsid w:val="7F207CB4"/>
    <w:rsid w:val="7F209068"/>
    <w:rsid w:val="7F227118"/>
    <w:rsid w:val="7F249235"/>
    <w:rsid w:val="7F254801"/>
    <w:rsid w:val="7F256ED7"/>
    <w:rsid w:val="7F2CEC0F"/>
    <w:rsid w:val="7F4172C2"/>
    <w:rsid w:val="7F45CBD8"/>
    <w:rsid w:val="7F460CF6"/>
    <w:rsid w:val="7F49E3F3"/>
    <w:rsid w:val="7F50F0D6"/>
    <w:rsid w:val="7F52A1F8"/>
    <w:rsid w:val="7F552363"/>
    <w:rsid w:val="7F56A90D"/>
    <w:rsid w:val="7F58D0CC"/>
    <w:rsid w:val="7F5962E9"/>
    <w:rsid w:val="7F5C6E64"/>
    <w:rsid w:val="7F605854"/>
    <w:rsid w:val="7F639CDB"/>
    <w:rsid w:val="7F70E99C"/>
    <w:rsid w:val="7F71D1F4"/>
    <w:rsid w:val="7F73728C"/>
    <w:rsid w:val="7F786E38"/>
    <w:rsid w:val="7F8F43F3"/>
    <w:rsid w:val="7F91A310"/>
    <w:rsid w:val="7FA0E465"/>
    <w:rsid w:val="7FA5735D"/>
    <w:rsid w:val="7FA5D78F"/>
    <w:rsid w:val="7FAD8253"/>
    <w:rsid w:val="7FB4D710"/>
    <w:rsid w:val="7FB4DEC3"/>
    <w:rsid w:val="7FB56FD9"/>
    <w:rsid w:val="7FCC8E06"/>
    <w:rsid w:val="7FD0AA4D"/>
    <w:rsid w:val="7FD54D1A"/>
    <w:rsid w:val="7FDDEB60"/>
    <w:rsid w:val="7FDECB5D"/>
    <w:rsid w:val="7FDFDE85"/>
    <w:rsid w:val="7FE33385"/>
    <w:rsid w:val="7FE561C8"/>
    <w:rsid w:val="7FE566D0"/>
    <w:rsid w:val="7FE61867"/>
    <w:rsid w:val="7FEC6B70"/>
    <w:rsid w:val="7FED0A7B"/>
    <w:rsid w:val="7FF21D5E"/>
    <w:rsid w:val="7FF3ED1D"/>
    <w:rsid w:val="7FF9908D"/>
    <w:rsid w:val="7FFA5811"/>
    <w:rsid w:val="7FFEB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69A7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261D"/>
    <w:pPr>
      <w:spacing w:after="0" w:line="240" w:lineRule="auto"/>
    </w:pPr>
    <w:rPr>
      <w:rFonts w:eastAsia="Times New Roman" w:cs="Arial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261D"/>
    <w:pPr>
      <w:keepNext/>
      <w:keepLines/>
      <w:numPr>
        <w:numId w:val="22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261D"/>
    <w:pPr>
      <w:keepNext/>
      <w:keepLines/>
      <w:numPr>
        <w:ilvl w:val="1"/>
        <w:numId w:val="22"/>
      </w:numPr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261D"/>
    <w:pPr>
      <w:keepNext/>
      <w:keepLines/>
      <w:numPr>
        <w:ilvl w:val="2"/>
        <w:numId w:val="22"/>
      </w:numPr>
      <w:spacing w:before="40" w:line="259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61D"/>
    <w:pPr>
      <w:keepNext/>
      <w:keepLines/>
      <w:numPr>
        <w:ilvl w:val="3"/>
        <w:numId w:val="22"/>
      </w:numPr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7261D"/>
    <w:pPr>
      <w:keepNext/>
      <w:keepLines/>
      <w:numPr>
        <w:ilvl w:val="4"/>
        <w:numId w:val="22"/>
      </w:numPr>
      <w:spacing w:before="40" w:line="259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7261D"/>
    <w:pPr>
      <w:keepNext/>
      <w:keepLines/>
      <w:numPr>
        <w:ilvl w:val="5"/>
        <w:numId w:val="22"/>
      </w:numPr>
      <w:spacing w:before="40" w:line="259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261D"/>
    <w:pPr>
      <w:keepNext/>
      <w:keepLines/>
      <w:numPr>
        <w:ilvl w:val="6"/>
        <w:numId w:val="22"/>
      </w:numPr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261D"/>
    <w:pPr>
      <w:keepNext/>
      <w:keepLines/>
      <w:numPr>
        <w:ilvl w:val="7"/>
        <w:numId w:val="22"/>
      </w:numPr>
      <w:spacing w:before="4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261D"/>
    <w:pPr>
      <w:keepNext/>
      <w:keepLines/>
      <w:numPr>
        <w:ilvl w:val="8"/>
        <w:numId w:val="22"/>
      </w:numPr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261D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261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7261D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7261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97261D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97261D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261D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7261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726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aliases w:val="Paragraph,Paragraphe de liste PBLH,Graph &amp; Table tite,Normal bullet 2,Bullet list,Figure_name,Equipment,Numbered Indented Text,List Paragraph1,lp1,List Paragraph11,List Paragraph Char Char Char,List Paragraph Char Char,Citation List"/>
    <w:basedOn w:val="Normal"/>
    <w:link w:val="ListParagraphChar"/>
    <w:uiPriority w:val="34"/>
    <w:qFormat/>
    <w:rsid w:val="0097261D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97261D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97261D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Caption">
    <w:name w:val="caption"/>
    <w:basedOn w:val="Normal"/>
    <w:next w:val="Normal"/>
    <w:uiPriority w:val="35"/>
    <w:unhideWhenUsed/>
    <w:qFormat/>
    <w:rsid w:val="0097261D"/>
    <w:pPr>
      <w:spacing w:after="200"/>
    </w:pPr>
    <w:rPr>
      <w:rFonts w:eastAsiaTheme="minorHAnsi" w:cstheme="minorBidi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261D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261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7261D"/>
  </w:style>
  <w:style w:type="paragraph" w:styleId="Footer">
    <w:name w:val="footer"/>
    <w:basedOn w:val="Normal"/>
    <w:link w:val="Foot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97261D"/>
  </w:style>
  <w:style w:type="character" w:customStyle="1" w:styleId="hps">
    <w:name w:val="hps"/>
    <w:basedOn w:val="DefaultParagraphFont"/>
    <w:rsid w:val="0097261D"/>
  </w:style>
  <w:style w:type="character" w:customStyle="1" w:styleId="atn">
    <w:name w:val="atn"/>
    <w:basedOn w:val="DefaultParagraphFont"/>
    <w:rsid w:val="0097261D"/>
  </w:style>
  <w:style w:type="character" w:styleId="Hyperlink">
    <w:name w:val="Hyperlink"/>
    <w:basedOn w:val="DefaultParagraphFont"/>
    <w:uiPriority w:val="99"/>
    <w:unhideWhenUsed/>
    <w:rsid w:val="0097261D"/>
    <w:rPr>
      <w:color w:val="0563C1" w:themeColor="hyperlink"/>
      <w:u w:val="single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7261D"/>
    <w:rPr>
      <w:rFonts w:ascii="Calibri" w:hAnsi="Calibri"/>
      <w:szCs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7261D"/>
    <w:rPr>
      <w:rFonts w:ascii="Calibri" w:eastAsiaTheme="minorHAnsi" w:hAnsi="Calibri" w:cstheme="minorBidi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97261D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7261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9726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97261D"/>
    <w:pPr>
      <w:spacing w:after="100"/>
      <w:ind w:left="440"/>
    </w:pPr>
  </w:style>
  <w:style w:type="paragraph" w:customStyle="1" w:styleId="Normal1">
    <w:name w:val="Normal1"/>
    <w:rsid w:val="0097261D"/>
    <w:pPr>
      <w:spacing w:after="0" w:line="276" w:lineRule="auto"/>
    </w:pPr>
    <w:rPr>
      <w:rFonts w:ascii="Arial" w:eastAsia="Arial" w:hAnsi="Arial" w:cs="Arial"/>
      <w:color w:val="000000"/>
      <w:szCs w:val="20"/>
      <w:lang w:val="en-US"/>
    </w:rPr>
  </w:style>
  <w:style w:type="paragraph" w:styleId="Subtitle">
    <w:name w:val="Subtitle"/>
    <w:basedOn w:val="Normal1"/>
    <w:next w:val="Normal1"/>
    <w:link w:val="SubtitleChar"/>
    <w:rsid w:val="0097261D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character" w:customStyle="1" w:styleId="SubtitleChar">
    <w:name w:val="Subtitle Char"/>
    <w:basedOn w:val="DefaultParagraphFont"/>
    <w:link w:val="Subtitle"/>
    <w:rsid w:val="0097261D"/>
    <w:rPr>
      <w:rFonts w:ascii="Trebuchet MS" w:eastAsia="Trebuchet MS" w:hAnsi="Trebuchet MS" w:cs="Trebuchet MS"/>
      <w:i/>
      <w:color w:val="666666"/>
      <w:sz w:val="26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rsid w:val="0097261D"/>
    <w:rPr>
      <w:rFonts w:ascii="Arial" w:eastAsia="Arial" w:hAnsi="Arial"/>
      <w:color w:val="000000"/>
      <w:sz w:val="24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7261D"/>
    <w:rPr>
      <w:rFonts w:ascii="Arial" w:eastAsia="Arial" w:hAnsi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7261D"/>
    <w:rPr>
      <w:sz w:val="18"/>
      <w:szCs w:val="18"/>
    </w:rPr>
  </w:style>
  <w:style w:type="character" w:customStyle="1" w:styleId="CommentSubjectChar">
    <w:name w:val="Comment Subject Char"/>
    <w:basedOn w:val="CommentTextChar"/>
    <w:link w:val="CommentSubject"/>
    <w:semiHidden/>
    <w:rsid w:val="0097261D"/>
    <w:rPr>
      <w:rFonts w:ascii="Arial" w:eastAsia="Times New Roman" w:hAnsi="Arial" w:cs="Arial"/>
      <w:b/>
      <w:bCs/>
      <w:color w:val="000000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7261D"/>
    <w:rPr>
      <w:rFonts w:asciiTheme="minorHAnsi" w:eastAsia="Times New Roman" w:hAnsiTheme="minorHAnsi"/>
      <w:b/>
      <w:bCs/>
      <w:color w:val="auto"/>
      <w:sz w:val="20"/>
      <w:szCs w:val="20"/>
      <w:lang w:val="hr-HR"/>
    </w:rPr>
  </w:style>
  <w:style w:type="paragraph" w:styleId="NormalWeb">
    <w:name w:val="Normal (Web)"/>
    <w:basedOn w:val="Normal"/>
    <w:uiPriority w:val="99"/>
    <w:unhideWhenUsed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paragraph" w:styleId="TOC4">
    <w:name w:val="toc 4"/>
    <w:basedOn w:val="Normal"/>
    <w:next w:val="Normal"/>
    <w:autoRedefine/>
    <w:uiPriority w:val="39"/>
    <w:unhideWhenUsed/>
    <w:rsid w:val="0097261D"/>
    <w:pPr>
      <w:spacing w:after="100"/>
      <w:ind w:left="660"/>
    </w:pPr>
  </w:style>
  <w:style w:type="paragraph" w:customStyle="1" w:styleId="Normal2">
    <w:name w:val="Normal2"/>
    <w:rsid w:val="0097261D"/>
    <w:pPr>
      <w:spacing w:after="0" w:line="276" w:lineRule="auto"/>
    </w:pPr>
    <w:rPr>
      <w:rFonts w:ascii="Arial" w:eastAsia="Arial" w:hAnsi="Arial" w:cs="Arial"/>
      <w:color w:val="000000"/>
      <w:szCs w:val="20"/>
      <w:lang w:val="en-US"/>
    </w:rPr>
  </w:style>
  <w:style w:type="character" w:styleId="Emphasis">
    <w:name w:val="Emphasis"/>
    <w:basedOn w:val="DefaultParagraphFont"/>
    <w:qFormat/>
    <w:rsid w:val="0097261D"/>
    <w:rPr>
      <w:i/>
      <w:iCs/>
    </w:rPr>
  </w:style>
  <w:style w:type="paragraph" w:styleId="TOC5">
    <w:name w:val="toc 5"/>
    <w:basedOn w:val="Normal"/>
    <w:next w:val="Normal"/>
    <w:autoRedefine/>
    <w:uiPriority w:val="39"/>
    <w:unhideWhenUsed/>
    <w:rsid w:val="0097261D"/>
    <w:pPr>
      <w:spacing w:after="100" w:line="259" w:lineRule="auto"/>
      <w:ind w:left="880"/>
    </w:pPr>
    <w:rPr>
      <w:rFonts w:eastAsiaTheme="minorEastAsia" w:cstheme="minorBidi"/>
      <w:szCs w:val="22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97261D"/>
    <w:pPr>
      <w:spacing w:after="100" w:line="259" w:lineRule="auto"/>
      <w:ind w:left="1100"/>
    </w:pPr>
    <w:rPr>
      <w:rFonts w:eastAsiaTheme="minorEastAsia" w:cstheme="minorBidi"/>
      <w:szCs w:val="22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97261D"/>
    <w:pPr>
      <w:spacing w:after="100" w:line="259" w:lineRule="auto"/>
      <w:ind w:left="1320"/>
    </w:pPr>
    <w:rPr>
      <w:rFonts w:eastAsiaTheme="minorEastAsia" w:cstheme="minorBidi"/>
      <w:szCs w:val="22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97261D"/>
    <w:pPr>
      <w:spacing w:after="100" w:line="259" w:lineRule="auto"/>
      <w:ind w:left="1540"/>
    </w:pPr>
    <w:rPr>
      <w:rFonts w:eastAsiaTheme="minorEastAsia" w:cstheme="minorBidi"/>
      <w:szCs w:val="22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97261D"/>
    <w:pPr>
      <w:spacing w:after="100" w:line="259" w:lineRule="auto"/>
      <w:ind w:left="1760"/>
    </w:pPr>
    <w:rPr>
      <w:rFonts w:eastAsiaTheme="minorEastAsia" w:cstheme="minorBidi"/>
      <w:szCs w:val="22"/>
      <w:lang w:eastAsia="hr-HR"/>
    </w:rPr>
  </w:style>
  <w:style w:type="character" w:styleId="BookTitle">
    <w:name w:val="Book Title"/>
    <w:basedOn w:val="DefaultParagraphFont"/>
    <w:uiPriority w:val="33"/>
    <w:qFormat/>
    <w:rsid w:val="0097261D"/>
    <w:rPr>
      <w:b/>
      <w:bCs/>
      <w:i/>
      <w:iCs/>
      <w:spacing w:val="5"/>
    </w:rPr>
  </w:style>
  <w:style w:type="character" w:customStyle="1" w:styleId="normaltextrun">
    <w:name w:val="normaltextrun"/>
    <w:basedOn w:val="DefaultParagraphFont"/>
    <w:rsid w:val="0097261D"/>
  </w:style>
  <w:style w:type="paragraph" w:customStyle="1" w:styleId="paragraph">
    <w:name w:val="paragraph"/>
    <w:basedOn w:val="Normal"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character" w:customStyle="1" w:styleId="eop">
    <w:name w:val="eop"/>
    <w:basedOn w:val="DefaultParagraphFont"/>
    <w:rsid w:val="0097261D"/>
  </w:style>
  <w:style w:type="character" w:customStyle="1" w:styleId="scx205883431">
    <w:name w:val="scx205883431"/>
    <w:basedOn w:val="DefaultParagraphFont"/>
    <w:rsid w:val="0097261D"/>
  </w:style>
  <w:style w:type="character" w:customStyle="1" w:styleId="scx147497501">
    <w:name w:val="scx147497501"/>
    <w:basedOn w:val="DefaultParagraphFont"/>
    <w:rsid w:val="0097261D"/>
  </w:style>
  <w:style w:type="character" w:customStyle="1" w:styleId="scx152985381">
    <w:name w:val="scx152985381"/>
    <w:basedOn w:val="DefaultParagraphFont"/>
    <w:rsid w:val="0097261D"/>
  </w:style>
  <w:style w:type="character" w:customStyle="1" w:styleId="scx98950888">
    <w:name w:val="scx98950888"/>
    <w:basedOn w:val="DefaultParagraphFont"/>
    <w:rsid w:val="0097261D"/>
  </w:style>
  <w:style w:type="paragraph" w:customStyle="1" w:styleId="Naslov1">
    <w:name w:val="Naslov_1"/>
    <w:next w:val="Normal"/>
    <w:qFormat/>
    <w:rsid w:val="004B10A6"/>
    <w:pPr>
      <w:numPr>
        <w:numId w:val="23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B3B3B3"/>
      <w:spacing w:before="120" w:after="120" w:line="240" w:lineRule="auto"/>
      <w:ind w:left="360"/>
    </w:pPr>
    <w:rPr>
      <w:rFonts w:ascii="Myriad Pro" w:eastAsia="Times New Roman" w:hAnsi="Myriad Pro" w:cs="Times New Roman"/>
      <w:b/>
      <w:sz w:val="28"/>
      <w:szCs w:val="20"/>
    </w:rPr>
  </w:style>
  <w:style w:type="paragraph" w:customStyle="1" w:styleId="Naslov2">
    <w:name w:val="Naslov_2"/>
    <w:basedOn w:val="Naslov1"/>
    <w:qFormat/>
    <w:rsid w:val="004B10A6"/>
    <w:pPr>
      <w:numPr>
        <w:ilvl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0" w:after="0"/>
      <w:jc w:val="both"/>
    </w:pPr>
    <w:rPr>
      <w:sz w:val="24"/>
    </w:rPr>
  </w:style>
  <w:style w:type="paragraph" w:customStyle="1" w:styleId="Naslov3">
    <w:name w:val="Naslov_3"/>
    <w:basedOn w:val="Naslov2"/>
    <w:next w:val="Normal"/>
    <w:qFormat/>
    <w:rsid w:val="004B10A6"/>
    <w:pPr>
      <w:numPr>
        <w:ilvl w:val="2"/>
      </w:numPr>
    </w:pPr>
    <w:rPr>
      <w:i/>
      <w:szCs w:val="22"/>
    </w:rPr>
  </w:style>
  <w:style w:type="table" w:styleId="TableGrid">
    <w:name w:val="Table Grid"/>
    <w:basedOn w:val="TableNormal"/>
    <w:uiPriority w:val="39"/>
    <w:rsid w:val="00ED0B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lockText">
    <w:name w:val="Block Text"/>
    <w:basedOn w:val="Normal"/>
    <w:rsid w:val="00ED0B65"/>
    <w:pPr>
      <w:spacing w:before="60" w:after="120"/>
      <w:ind w:left="284" w:right="284" w:firstLine="425"/>
      <w:jc w:val="both"/>
    </w:pPr>
    <w:rPr>
      <w:rFonts w:ascii="Times New Roman" w:hAnsi="Times New Roman" w:cs="Times New Roman"/>
      <w:sz w:val="24"/>
      <w:szCs w:val="20"/>
    </w:rPr>
  </w:style>
  <w:style w:type="character" w:customStyle="1" w:styleId="ListParagraphChar">
    <w:name w:val="List Paragraph Char"/>
    <w:aliases w:val="Paragraph Char,Paragraphe de liste PBLH Char,Graph &amp; Table tite Char,Normal bullet 2 Char,Bullet list Char,Figure_name Char,Equipment Char,Numbered Indented Text Char,List Paragraph1 Char,lp1 Char,List Paragraph11 Char"/>
    <w:link w:val="ListParagraph"/>
    <w:uiPriority w:val="34"/>
    <w:locked/>
    <w:rsid w:val="00764197"/>
    <w:rPr>
      <w:rFonts w:eastAsia="Times New Roman" w:cs="Arial"/>
      <w:szCs w:val="24"/>
    </w:rPr>
  </w:style>
  <w:style w:type="character" w:customStyle="1" w:styleId="a-size-large">
    <w:name w:val="a-size-large"/>
    <w:basedOn w:val="DefaultParagraphFont"/>
    <w:rsid w:val="00790FEA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customStyle="1" w:styleId="Default">
    <w:name w:val="Default"/>
    <w:basedOn w:val="Normal"/>
    <w:uiPriority w:val="1"/>
    <w:rsid w:val="47AA6236"/>
    <w:rPr>
      <w:rFonts w:cs="Calibri"/>
      <w:color w:val="000000" w:themeColor="text1"/>
      <w:sz w:val="24"/>
    </w:rPr>
  </w:style>
  <w:style w:type="character" w:customStyle="1" w:styleId="apple-converted-space">
    <w:name w:val="apple-converted-space"/>
    <w:basedOn w:val="DefaultParagraphFont"/>
    <w:rsid w:val="00794A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3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pubenchmark.net/cpu_list.php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videocardbenchmark.net/directCompute.htm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pubenchmark.net/cpu_list.ph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videocardbenchmark.net/directComput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4F2A9ECD46E41AEC377DA645CCF4E" ma:contentTypeVersion="14" ma:contentTypeDescription="Create a new document." ma:contentTypeScope="" ma:versionID="65f8f03cae3e072217108eb1bb1cd3de">
  <xsd:schema xmlns:xsd="http://www.w3.org/2001/XMLSchema" xmlns:xs="http://www.w3.org/2001/XMLSchema" xmlns:p="http://schemas.microsoft.com/office/2006/metadata/properties" xmlns:ns2="7b2c5245-0e4c-41c8-a043-f75d166761b1" xmlns:ns3="cdec7f30-d64f-47c3-83e2-e176b311423e" xmlns:ns4="c946b78c-2671-4b99-a738-b888727c1dde" targetNamespace="http://schemas.microsoft.com/office/2006/metadata/properties" ma:root="true" ma:fieldsID="d30dd38e549ba08c06268f71c96fdc46" ns2:_="" ns3:_="" ns4:_="">
    <xsd:import namespace="7b2c5245-0e4c-41c8-a043-f75d166761b1"/>
    <xsd:import namespace="cdec7f30-d64f-47c3-83e2-e176b311423e"/>
    <xsd:import namespace="c946b78c-2671-4b99-a738-b888727c1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4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2c5245-0e4c-41c8-a043-f75d166761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6d986ede-ccc4-4a57-b6a6-e316a042c0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ec7f30-d64f-47c3-83e2-e176b311423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46b78c-2671-4b99-a738-b888727c1dde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f938d01f-e664-4287-a242-d1528260025f}" ma:internalName="TaxCatchAll" ma:showField="CatchAllData" ma:web="c946b78c-2671-4b99-a738-b888727c1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946b78c-2671-4b99-a738-b888727c1dde" xsi:nil="true"/>
    <lcf76f155ced4ddcb4097134ff3c332f xmlns="7b2c5245-0e4c-41c8-a043-f75d166761b1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03ACB3-252F-4045-867D-EAF2EC444B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2c5245-0e4c-41c8-a043-f75d166761b1"/>
    <ds:schemaRef ds:uri="cdec7f30-d64f-47c3-83e2-e176b311423e"/>
    <ds:schemaRef ds:uri="c946b78c-2671-4b99-a738-b888727c1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04B324-4946-4B43-A31C-D90A8902F5A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E21CFD1-C999-45BD-9B14-60BA9CD30880}">
  <ds:schemaRefs>
    <ds:schemaRef ds:uri="http://schemas.microsoft.com/office/2006/metadata/properties"/>
    <ds:schemaRef ds:uri="http://schemas.microsoft.com/office/infopath/2007/PartnerControls"/>
    <ds:schemaRef ds:uri="c946b78c-2671-4b99-a738-b888727c1dde"/>
    <ds:schemaRef ds:uri="7b2c5245-0e4c-41c8-a043-f75d166761b1"/>
  </ds:schemaRefs>
</ds:datastoreItem>
</file>

<file path=customXml/itemProps4.xml><?xml version="1.0" encoding="utf-8"?>
<ds:datastoreItem xmlns:ds="http://schemas.openxmlformats.org/officeDocument/2006/customXml" ds:itemID="{8737D3EC-B668-4EE2-ACDD-9F61A76AED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3407</Words>
  <Characters>19420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49</cp:revision>
  <dcterms:created xsi:type="dcterms:W3CDTF">2023-06-16T07:24:00Z</dcterms:created>
  <dcterms:modified xsi:type="dcterms:W3CDTF">2025-10-24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4F2A9ECD46E41AEC377DA645CCF4E</vt:lpwstr>
  </property>
  <property fmtid="{D5CDD505-2E9C-101B-9397-08002B2CF9AE}" pid="3" name="MediaServiceImageTags">
    <vt:lpwstr/>
  </property>
  <property fmtid="{D5CDD505-2E9C-101B-9397-08002B2CF9AE}" pid="4" name="Order">
    <vt:r8>66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